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HAnsi" w:hAnsiTheme="minorHAnsi" w:cstheme="minorBidi"/>
          <w:b w:val="0"/>
          <w:szCs w:val="24"/>
        </w:rPr>
        <w:id w:val="1558128105"/>
        <w:docPartObj>
          <w:docPartGallery w:val="Table of Contents"/>
          <w:docPartUnique/>
        </w:docPartObj>
      </w:sdtPr>
      <w:sdtEndPr/>
      <w:sdtContent>
        <w:p w14:paraId="4070B8EE" w14:textId="77777777" w:rsidR="00B719DB" w:rsidRDefault="0086536C">
          <w:pPr>
            <w:pStyle w:val="Inhaltsverzeichnisberschrift"/>
          </w:pPr>
          <w:r>
            <w:t>Table of Contents</w:t>
          </w:r>
        </w:p>
        <w:p w14:paraId="3F7354E2" w14:textId="77777777" w:rsidR="00521109" w:rsidRDefault="0086536C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b w:val="0"/>
              <w:noProof/>
              <w:color w:val="auto"/>
              <w:sz w:val="22"/>
              <w:szCs w:val="22"/>
              <w:lang w:val="de-DE" w:eastAsia="de-DE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23142260" w:history="1">
            <w:r w:rsidR="00521109" w:rsidRPr="008A3738">
              <w:rPr>
                <w:rStyle w:val="Hyperlink"/>
                <w:noProof/>
              </w:rPr>
              <w:t>1</w:t>
            </w:r>
            <w:r w:rsidR="00521109">
              <w:rPr>
                <w:rFonts w:asciiTheme="minorHAnsi" w:eastAsiaTheme="minorEastAsia" w:hAnsiTheme="minorHAnsi"/>
                <w:b w:val="0"/>
                <w:noProof/>
                <w:color w:val="auto"/>
                <w:sz w:val="22"/>
                <w:szCs w:val="22"/>
                <w:lang w:val="de-DE" w:eastAsia="de-DE"/>
              </w:rPr>
              <w:tab/>
            </w:r>
            <w:r w:rsidR="00521109" w:rsidRPr="008A3738">
              <w:rPr>
                <w:rStyle w:val="Hyperlink"/>
                <w:noProof/>
              </w:rPr>
              <w:t>Sensitivity Analy</w:t>
            </w:r>
            <w:r w:rsidR="00521109" w:rsidRPr="008A3738">
              <w:rPr>
                <w:rStyle w:val="Hyperlink"/>
                <w:noProof/>
              </w:rPr>
              <w:t>s</w:t>
            </w:r>
            <w:r w:rsidR="00521109" w:rsidRPr="008A3738">
              <w:rPr>
                <w:rStyle w:val="Hyperlink"/>
                <w:noProof/>
              </w:rPr>
              <w:t>is</w:t>
            </w:r>
            <w:r w:rsidR="00521109">
              <w:rPr>
                <w:noProof/>
                <w:webHidden/>
              </w:rPr>
              <w:tab/>
            </w:r>
            <w:r w:rsidR="00521109">
              <w:rPr>
                <w:noProof/>
                <w:webHidden/>
              </w:rPr>
              <w:fldChar w:fldCharType="begin"/>
            </w:r>
            <w:r w:rsidR="00521109">
              <w:rPr>
                <w:noProof/>
                <w:webHidden/>
              </w:rPr>
              <w:instrText xml:space="preserve"> PAGEREF _Toc123142260 \h </w:instrText>
            </w:r>
            <w:r w:rsidR="00521109">
              <w:rPr>
                <w:noProof/>
                <w:webHidden/>
              </w:rPr>
            </w:r>
            <w:r w:rsidR="00521109">
              <w:rPr>
                <w:noProof/>
                <w:webHidden/>
              </w:rPr>
              <w:fldChar w:fldCharType="separate"/>
            </w:r>
            <w:r w:rsidR="00521109">
              <w:rPr>
                <w:noProof/>
                <w:webHidden/>
              </w:rPr>
              <w:t>2</w:t>
            </w:r>
            <w:r w:rsidR="00521109">
              <w:rPr>
                <w:noProof/>
                <w:webHidden/>
              </w:rPr>
              <w:fldChar w:fldCharType="end"/>
            </w:r>
          </w:hyperlink>
        </w:p>
        <w:p w14:paraId="468C3473" w14:textId="77777777" w:rsidR="00521109" w:rsidRDefault="00521109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b w:val="0"/>
              <w:noProof/>
              <w:color w:val="auto"/>
              <w:sz w:val="22"/>
              <w:szCs w:val="22"/>
              <w:lang w:val="de-DE" w:eastAsia="de-DE"/>
            </w:rPr>
          </w:pPr>
          <w:hyperlink w:anchor="_Toc123142261" w:history="1">
            <w:r w:rsidRPr="008A3738">
              <w:rPr>
                <w:rStyle w:val="Hyperlink"/>
                <w:noProof/>
              </w:rPr>
              <w:t>2</w:t>
            </w:r>
            <w:r>
              <w:rPr>
                <w:rFonts w:asciiTheme="minorHAnsi" w:eastAsiaTheme="minorEastAsia" w:hAnsiTheme="minorHAnsi"/>
                <w:b w:val="0"/>
                <w:noProof/>
                <w:color w:val="auto"/>
                <w:sz w:val="22"/>
                <w:szCs w:val="22"/>
                <w:lang w:val="de-DE" w:eastAsia="de-DE"/>
              </w:rPr>
              <w:tab/>
            </w:r>
            <w:r w:rsidRPr="008A3738">
              <w:rPr>
                <w:rStyle w:val="Hyperlink"/>
                <w:noProof/>
              </w:rPr>
              <w:t xml:space="preserve">PK </w:t>
            </w:r>
            <w:r w:rsidRPr="008A3738">
              <w:rPr>
                <w:rStyle w:val="Hyperlink"/>
                <w:noProof/>
              </w:rPr>
              <w:t>p</w:t>
            </w:r>
            <w:r w:rsidRPr="008A3738">
              <w:rPr>
                <w:rStyle w:val="Hyperlink"/>
                <w:noProof/>
              </w:rPr>
              <w:t>arame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142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C4EB29" w14:textId="77777777" w:rsidR="00521109" w:rsidRDefault="00521109">
          <w:pPr>
            <w:pStyle w:val="Verzeichnis2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de-DE" w:eastAsia="de-DE"/>
            </w:rPr>
          </w:pPr>
          <w:hyperlink w:anchor="_Toc123142262" w:history="1">
            <w:r w:rsidRPr="008A3738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val="de-DE" w:eastAsia="de-DE"/>
              </w:rPr>
              <w:tab/>
            </w:r>
            <w:r w:rsidRPr="008A3738">
              <w:rPr>
                <w:rStyle w:val="Hyperlink"/>
                <w:noProof/>
              </w:rPr>
              <w:t>PK Parameters of Raltegravi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142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7E2D08" w14:textId="77777777" w:rsidR="00521109" w:rsidRDefault="00521109">
          <w:pPr>
            <w:pStyle w:val="Verzeichnis3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de-DE" w:eastAsia="de-DE"/>
            </w:rPr>
          </w:pPr>
          <w:hyperlink w:anchor="_Toc123142263" w:history="1">
            <w:r w:rsidRPr="008A3738">
              <w:rPr>
                <w:rStyle w:val="Hyperlink"/>
                <w:noProof/>
              </w:rPr>
              <w:t>2.1.1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val="de-DE" w:eastAsia="de-DE"/>
              </w:rPr>
              <w:tab/>
            </w:r>
            <w:r w:rsidRPr="008A3738">
              <w:rPr>
                <w:rStyle w:val="Hyperlink"/>
                <w:noProof/>
              </w:rPr>
              <w:t>C_m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142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925B08" w14:textId="77777777" w:rsidR="00521109" w:rsidRDefault="00521109">
          <w:pPr>
            <w:pStyle w:val="Verzeichnis3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de-DE" w:eastAsia="de-DE"/>
            </w:rPr>
          </w:pPr>
          <w:hyperlink w:anchor="_Toc123142264" w:history="1">
            <w:r w:rsidRPr="008A3738">
              <w:rPr>
                <w:rStyle w:val="Hyperlink"/>
                <w:noProof/>
              </w:rPr>
              <w:t>2.1.2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val="de-DE" w:eastAsia="de-DE"/>
              </w:rPr>
              <w:tab/>
            </w:r>
            <w:r w:rsidRPr="008A3738">
              <w:rPr>
                <w:rStyle w:val="Hyperlink"/>
                <w:noProof/>
              </w:rPr>
              <w:t>C_max_nor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142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BB148E" w14:textId="77777777" w:rsidR="00521109" w:rsidRDefault="00521109">
          <w:pPr>
            <w:pStyle w:val="Verzeichnis3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de-DE" w:eastAsia="de-DE"/>
            </w:rPr>
          </w:pPr>
          <w:hyperlink w:anchor="_Toc123142265" w:history="1">
            <w:r w:rsidRPr="008A3738">
              <w:rPr>
                <w:rStyle w:val="Hyperlink"/>
                <w:noProof/>
              </w:rPr>
              <w:t>2.1.3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val="de-DE" w:eastAsia="de-DE"/>
              </w:rPr>
              <w:tab/>
            </w:r>
            <w:r w:rsidRPr="008A3738">
              <w:rPr>
                <w:rStyle w:val="Hyperlink"/>
                <w:noProof/>
              </w:rPr>
              <w:t>t_m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142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104C79" w14:textId="77777777" w:rsidR="00521109" w:rsidRDefault="00521109">
          <w:pPr>
            <w:pStyle w:val="Verzeichnis3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de-DE" w:eastAsia="de-DE"/>
            </w:rPr>
          </w:pPr>
          <w:hyperlink w:anchor="_Toc123142266" w:history="1">
            <w:r w:rsidRPr="008A3738">
              <w:rPr>
                <w:rStyle w:val="Hyperlink"/>
                <w:noProof/>
              </w:rPr>
              <w:t>2.1.4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val="de-DE" w:eastAsia="de-DE"/>
              </w:rPr>
              <w:tab/>
            </w:r>
            <w:r w:rsidRPr="008A3738">
              <w:rPr>
                <w:rStyle w:val="Hyperlink"/>
                <w:noProof/>
              </w:rPr>
              <w:t>C_t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1422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52A356" w14:textId="77777777" w:rsidR="00521109" w:rsidRDefault="00521109">
          <w:pPr>
            <w:pStyle w:val="Verzeichnis3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de-DE" w:eastAsia="de-DE"/>
            </w:rPr>
          </w:pPr>
          <w:hyperlink w:anchor="_Toc123142267" w:history="1">
            <w:r w:rsidRPr="008A3738">
              <w:rPr>
                <w:rStyle w:val="Hyperlink"/>
                <w:noProof/>
              </w:rPr>
              <w:t>2.1.5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val="de-DE" w:eastAsia="de-DE"/>
              </w:rPr>
              <w:tab/>
            </w:r>
            <w:r w:rsidRPr="008A3738">
              <w:rPr>
                <w:rStyle w:val="Hyperlink"/>
                <w:noProof/>
              </w:rPr>
              <w:t>AU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1422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0EADE" w14:textId="77777777" w:rsidR="00521109" w:rsidRDefault="00521109">
          <w:pPr>
            <w:pStyle w:val="Verzeichnis3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de-DE" w:eastAsia="de-DE"/>
            </w:rPr>
          </w:pPr>
          <w:hyperlink w:anchor="_Toc123142268" w:history="1">
            <w:r w:rsidRPr="008A3738">
              <w:rPr>
                <w:rStyle w:val="Hyperlink"/>
                <w:noProof/>
              </w:rPr>
              <w:t>2.1.6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val="de-DE" w:eastAsia="de-DE"/>
              </w:rPr>
              <w:tab/>
            </w:r>
            <w:r w:rsidRPr="008A3738">
              <w:rPr>
                <w:rStyle w:val="Hyperlink"/>
                <w:noProof/>
              </w:rPr>
              <w:t>AUC_nor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1422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4F0B36" w14:textId="77777777" w:rsidR="00521109" w:rsidRDefault="00521109">
          <w:pPr>
            <w:pStyle w:val="Verzeichnis3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de-DE" w:eastAsia="de-DE"/>
            </w:rPr>
          </w:pPr>
          <w:hyperlink w:anchor="_Toc123142269" w:history="1">
            <w:r w:rsidRPr="008A3738">
              <w:rPr>
                <w:rStyle w:val="Hyperlink"/>
                <w:noProof/>
              </w:rPr>
              <w:t>2.1.7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val="de-DE" w:eastAsia="de-DE"/>
              </w:rPr>
              <w:tab/>
            </w:r>
            <w:r w:rsidRPr="008A3738">
              <w:rPr>
                <w:rStyle w:val="Hyperlink"/>
                <w:noProof/>
              </w:rPr>
              <w:t>AUC_in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1422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6DD1D0" w14:textId="77777777" w:rsidR="00521109" w:rsidRDefault="00521109">
          <w:pPr>
            <w:pStyle w:val="Verzeichnis3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de-DE" w:eastAsia="de-DE"/>
            </w:rPr>
          </w:pPr>
          <w:hyperlink w:anchor="_Toc123142270" w:history="1">
            <w:r w:rsidRPr="008A3738">
              <w:rPr>
                <w:rStyle w:val="Hyperlink"/>
                <w:noProof/>
              </w:rPr>
              <w:t>2.1.8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val="de-DE" w:eastAsia="de-DE"/>
              </w:rPr>
              <w:tab/>
            </w:r>
            <w:r w:rsidRPr="008A3738">
              <w:rPr>
                <w:rStyle w:val="Hyperlink"/>
                <w:noProof/>
              </w:rPr>
              <w:t>AUC_inf_nor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142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16DF11" w14:textId="77777777" w:rsidR="00521109" w:rsidRDefault="00521109">
          <w:pPr>
            <w:pStyle w:val="Verzeichnis3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de-DE" w:eastAsia="de-DE"/>
            </w:rPr>
          </w:pPr>
          <w:hyperlink w:anchor="_Toc123142271" w:history="1">
            <w:r w:rsidRPr="008A3738">
              <w:rPr>
                <w:rStyle w:val="Hyperlink"/>
                <w:noProof/>
              </w:rPr>
              <w:t>2.1.9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val="de-DE" w:eastAsia="de-DE"/>
              </w:rPr>
              <w:tab/>
            </w:r>
            <w:r w:rsidRPr="008A3738">
              <w:rPr>
                <w:rStyle w:val="Hyperlink"/>
                <w:noProof/>
              </w:rPr>
              <w:t>M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142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788C75" w14:textId="77777777" w:rsidR="00521109" w:rsidRDefault="00521109">
          <w:pPr>
            <w:pStyle w:val="Verzeichnis3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de-DE" w:eastAsia="de-DE"/>
            </w:rPr>
          </w:pPr>
          <w:hyperlink w:anchor="_Toc123142272" w:history="1">
            <w:r w:rsidRPr="008A3738">
              <w:rPr>
                <w:rStyle w:val="Hyperlink"/>
                <w:noProof/>
              </w:rPr>
              <w:t>2.1.10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val="de-DE" w:eastAsia="de-DE"/>
              </w:rPr>
              <w:tab/>
            </w:r>
            <w:r w:rsidRPr="008A3738">
              <w:rPr>
                <w:rStyle w:val="Hyperlink"/>
                <w:noProof/>
              </w:rPr>
              <w:t>Thal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142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B132F5" w14:textId="77777777" w:rsidR="00521109" w:rsidRDefault="00521109">
          <w:pPr>
            <w:pStyle w:val="Verzeichnis3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de-DE" w:eastAsia="de-DE"/>
            </w:rPr>
          </w:pPr>
          <w:hyperlink w:anchor="_Toc123142273" w:history="1">
            <w:r w:rsidRPr="008A3738">
              <w:rPr>
                <w:rStyle w:val="Hyperlink"/>
                <w:noProof/>
              </w:rPr>
              <w:t>2.1.11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val="de-DE" w:eastAsia="de-DE"/>
              </w:rPr>
              <w:tab/>
            </w:r>
            <w:r w:rsidRPr="008A3738">
              <w:rPr>
                <w:rStyle w:val="Hyperlink"/>
                <w:noProof/>
              </w:rPr>
              <w:t>C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142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FC9B4C" w14:textId="77777777" w:rsidR="00521109" w:rsidRDefault="00521109">
          <w:pPr>
            <w:pStyle w:val="Verzeichnis3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de-DE" w:eastAsia="de-DE"/>
            </w:rPr>
          </w:pPr>
          <w:hyperlink w:anchor="_Toc123142274" w:history="1">
            <w:r w:rsidRPr="008A3738">
              <w:rPr>
                <w:rStyle w:val="Hyperlink"/>
                <w:noProof/>
              </w:rPr>
              <w:t>2.1.12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val="de-DE" w:eastAsia="de-DE"/>
              </w:rPr>
              <w:tab/>
            </w:r>
            <w:r w:rsidRPr="008A3738">
              <w:rPr>
                <w:rStyle w:val="Hyperlink"/>
                <w:noProof/>
              </w:rPr>
              <w:t>V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142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DE9898" w14:textId="77777777" w:rsidR="00521109" w:rsidRDefault="00521109">
          <w:pPr>
            <w:pStyle w:val="Verzeichnis3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de-DE" w:eastAsia="de-DE"/>
            </w:rPr>
          </w:pPr>
          <w:hyperlink w:anchor="_Toc123142275" w:history="1">
            <w:r w:rsidRPr="008A3738">
              <w:rPr>
                <w:rStyle w:val="Hyperlink"/>
                <w:noProof/>
              </w:rPr>
              <w:t>2.1.13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val="de-DE" w:eastAsia="de-DE"/>
              </w:rPr>
              <w:tab/>
            </w:r>
            <w:r w:rsidRPr="008A3738">
              <w:rPr>
                <w:rStyle w:val="Hyperlink"/>
                <w:noProof/>
              </w:rPr>
              <w:t>V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142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90AB80" w14:textId="77777777" w:rsidR="00521109" w:rsidRDefault="00521109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b w:val="0"/>
              <w:noProof/>
              <w:color w:val="auto"/>
              <w:sz w:val="22"/>
              <w:szCs w:val="22"/>
              <w:lang w:val="de-DE" w:eastAsia="de-DE"/>
            </w:rPr>
          </w:pPr>
          <w:hyperlink w:anchor="_Toc123142276" w:history="1">
            <w:r w:rsidRPr="008A3738">
              <w:rPr>
                <w:rStyle w:val="Hyperlink"/>
                <w:noProof/>
              </w:rPr>
              <w:t>3</w:t>
            </w:r>
            <w:r>
              <w:rPr>
                <w:rFonts w:asciiTheme="minorHAnsi" w:eastAsiaTheme="minorEastAsia" w:hAnsiTheme="minorHAnsi"/>
                <w:b w:val="0"/>
                <w:noProof/>
                <w:color w:val="auto"/>
                <w:sz w:val="22"/>
                <w:szCs w:val="22"/>
                <w:lang w:val="de-DE" w:eastAsia="de-DE"/>
              </w:rPr>
              <w:tab/>
            </w:r>
            <w:r w:rsidRPr="008A3738">
              <w:rPr>
                <w:rStyle w:val="Hyperlink"/>
                <w:noProof/>
              </w:rPr>
              <w:t>Time profile</w:t>
            </w:r>
            <w:r w:rsidRPr="008A3738">
              <w:rPr>
                <w:rStyle w:val="Hyperlink"/>
                <w:noProof/>
              </w:rPr>
              <w:t>s</w:t>
            </w:r>
            <w:r w:rsidRPr="008A3738">
              <w:rPr>
                <w:rStyle w:val="Hyperlink"/>
                <w:noProof/>
              </w:rPr>
              <w:t xml:space="preserve"> and residual 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142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1034C0" w14:textId="77777777" w:rsidR="00521109" w:rsidRDefault="00521109">
          <w:pPr>
            <w:pStyle w:val="Verzeichnis2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de-DE" w:eastAsia="de-DE"/>
            </w:rPr>
          </w:pPr>
          <w:hyperlink w:anchor="_Toc123142277" w:history="1">
            <w:r w:rsidRPr="008A3738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val="de-DE" w:eastAsia="de-DE"/>
              </w:rPr>
              <w:tab/>
            </w:r>
            <w:r w:rsidRPr="008A3738">
              <w:rPr>
                <w:rStyle w:val="Hyperlink"/>
                <w:noProof/>
              </w:rPr>
              <w:t>Time profiles and residual plots for Filmcoated_tablet_400mg_s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142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C48F20" w14:textId="77777777" w:rsidR="00521109" w:rsidRDefault="00521109">
          <w:pPr>
            <w:pStyle w:val="Verzeichnis2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de-DE" w:eastAsia="de-DE"/>
            </w:rPr>
          </w:pPr>
          <w:hyperlink w:anchor="_Toc123142278" w:history="1">
            <w:r w:rsidRPr="008A3738">
              <w:rPr>
                <w:rStyle w:val="Hyperlink"/>
                <w:noProof/>
              </w:rPr>
              <w:t>3.2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val="de-DE" w:eastAsia="de-DE"/>
              </w:rPr>
              <w:tab/>
            </w:r>
            <w:r w:rsidRPr="008A3738">
              <w:rPr>
                <w:rStyle w:val="Hyperlink"/>
                <w:noProof/>
              </w:rPr>
              <w:t>Time profiles and residual plots for Larson 2013 8y-18y 400mg FCT me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142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B3B5AF" w14:textId="77777777" w:rsidR="00521109" w:rsidRDefault="00521109">
          <w:pPr>
            <w:pStyle w:val="Verzeichnis2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de-DE" w:eastAsia="de-DE"/>
            </w:rPr>
          </w:pPr>
          <w:hyperlink w:anchor="_Toc123142279" w:history="1">
            <w:r w:rsidRPr="008A3738">
              <w:rPr>
                <w:rStyle w:val="Hyperlink"/>
                <w:noProof/>
              </w:rPr>
              <w:t>3.3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val="de-DE" w:eastAsia="de-DE"/>
              </w:rPr>
              <w:tab/>
            </w:r>
            <w:r w:rsidRPr="008A3738">
              <w:rPr>
                <w:rStyle w:val="Hyperlink"/>
                <w:noProof/>
              </w:rPr>
              <w:t>Residuals across all simul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142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DEC8A" w14:textId="77777777" w:rsidR="00521109" w:rsidRDefault="00521109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b w:val="0"/>
              <w:noProof/>
              <w:color w:val="auto"/>
              <w:sz w:val="22"/>
              <w:szCs w:val="22"/>
              <w:lang w:val="de-DE" w:eastAsia="de-DE"/>
            </w:rPr>
          </w:pPr>
          <w:hyperlink w:anchor="_Toc123142280" w:history="1">
            <w:r w:rsidRPr="008A3738">
              <w:rPr>
                <w:rStyle w:val="Hyperlink"/>
                <w:noProof/>
              </w:rPr>
              <w:t>4</w:t>
            </w:r>
            <w:r>
              <w:rPr>
                <w:rFonts w:asciiTheme="minorHAnsi" w:eastAsiaTheme="minorEastAsia" w:hAnsiTheme="minorHAnsi"/>
                <w:b w:val="0"/>
                <w:noProof/>
                <w:color w:val="auto"/>
                <w:sz w:val="22"/>
                <w:szCs w:val="22"/>
                <w:lang w:val="de-DE" w:eastAsia="de-DE"/>
              </w:rPr>
              <w:tab/>
            </w:r>
            <w:r w:rsidRPr="008A3738">
              <w:rPr>
                <w:rStyle w:val="Hyperlink"/>
                <w:noProof/>
              </w:rPr>
              <w:t>Demograph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142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784E89" w14:textId="77777777" w:rsidR="00521109" w:rsidRDefault="00521109">
          <w:pPr>
            <w:pStyle w:val="Verzeichnis2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de-DE" w:eastAsia="de-DE"/>
            </w:rPr>
          </w:pPr>
          <w:hyperlink w:anchor="_Toc123142281" w:history="1">
            <w:r w:rsidRPr="008A3738">
              <w:rPr>
                <w:rStyle w:val="Hyperlink"/>
                <w:noProof/>
              </w:rPr>
              <w:t>4.1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val="de-DE" w:eastAsia="de-DE"/>
              </w:rPr>
              <w:tab/>
            </w:r>
            <w:r w:rsidRPr="008A3738">
              <w:rPr>
                <w:rStyle w:val="Hyperlink"/>
                <w:noProof/>
              </w:rPr>
              <w:t>Age-depend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1422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69C6E6" w14:textId="77777777" w:rsidR="00521109" w:rsidRDefault="00521109">
          <w:pPr>
            <w:pStyle w:val="Verzeichnis3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de-DE" w:eastAsia="de-DE"/>
            </w:rPr>
          </w:pPr>
          <w:hyperlink w:anchor="_Toc123142282" w:history="1">
            <w:r w:rsidRPr="008A3738">
              <w:rPr>
                <w:rStyle w:val="Hyperlink"/>
                <w:noProof/>
              </w:rPr>
              <w:t>4.1.1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val="de-DE" w:eastAsia="de-DE"/>
              </w:rPr>
              <w:tab/>
            </w:r>
            <w:r w:rsidRPr="008A3738">
              <w:rPr>
                <w:rStyle w:val="Hyperlink"/>
                <w:noProof/>
              </w:rPr>
              <w:t>Dependence of Heigh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1422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0012F6" w14:textId="77777777" w:rsidR="00521109" w:rsidRDefault="00521109">
          <w:pPr>
            <w:pStyle w:val="Verzeichnis3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de-DE" w:eastAsia="de-DE"/>
            </w:rPr>
          </w:pPr>
          <w:hyperlink w:anchor="_Toc123142283" w:history="1">
            <w:r w:rsidRPr="008A3738">
              <w:rPr>
                <w:rStyle w:val="Hyperlink"/>
                <w:noProof/>
              </w:rPr>
              <w:t>4.1.2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val="de-DE" w:eastAsia="de-DE"/>
              </w:rPr>
              <w:tab/>
            </w:r>
            <w:r w:rsidRPr="008A3738">
              <w:rPr>
                <w:rStyle w:val="Hyperlink"/>
                <w:noProof/>
              </w:rPr>
              <w:t>Dependence of Weigh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142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E4440E" w14:textId="77777777" w:rsidR="00521109" w:rsidRDefault="00521109">
          <w:pPr>
            <w:pStyle w:val="Verzeichnis3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de-DE" w:eastAsia="de-DE"/>
            </w:rPr>
          </w:pPr>
          <w:hyperlink w:anchor="_Toc123142284" w:history="1">
            <w:r w:rsidRPr="008A3738">
              <w:rPr>
                <w:rStyle w:val="Hyperlink"/>
                <w:noProof/>
              </w:rPr>
              <w:t>4.1.3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val="de-DE" w:eastAsia="de-DE"/>
              </w:rPr>
              <w:tab/>
            </w:r>
            <w:r w:rsidRPr="008A3738">
              <w:rPr>
                <w:rStyle w:val="Hyperlink"/>
                <w:noProof/>
              </w:rPr>
              <w:t>Dependence of BM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1422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139B03" w14:textId="77777777" w:rsidR="00B719DB" w:rsidRDefault="0086536C">
          <w:r>
            <w:fldChar w:fldCharType="end"/>
          </w:r>
        </w:p>
      </w:sdtContent>
    </w:sdt>
    <w:p w14:paraId="6D2E9854" w14:textId="77777777" w:rsidR="00B719DB" w:rsidRDefault="00B719DB">
      <w:pPr>
        <w:pStyle w:val="FirstParagraph"/>
      </w:pPr>
    </w:p>
    <w:p w14:paraId="2F96D157" w14:textId="77777777" w:rsidR="00B719DB" w:rsidRDefault="0086536C">
      <w:pPr>
        <w:pStyle w:val="berschrift1"/>
      </w:pPr>
      <w:bookmarkStart w:id="0" w:name="sensitivity-analysis"/>
      <w:bookmarkStart w:id="1" w:name="_Toc123142260"/>
      <w:r>
        <w:lastRenderedPageBreak/>
        <w:t>Sensitivity Analysis</w:t>
      </w:r>
      <w:bookmarkEnd w:id="0"/>
      <w:bookmarkEnd w:id="1"/>
    </w:p>
    <w:p w14:paraId="47E9D624" w14:textId="77777777" w:rsidR="00B719DB" w:rsidRDefault="00B719DB">
      <w:pPr>
        <w:pStyle w:val="FirstParagraph"/>
      </w:pPr>
    </w:p>
    <w:p w14:paraId="70C8ED41" w14:textId="77777777" w:rsidR="00B719DB" w:rsidRDefault="0086536C">
      <w:pPr>
        <w:pStyle w:val="Textkrper"/>
      </w:pPr>
      <w:r>
        <w:rPr>
          <w:b/>
        </w:rPr>
        <w:t>Figure 1-1: Most sensitive parameters for C_max of Raltegravir for individuals at percentiles 5, 50, 95 for Larson 2013 8y-18y 400mg FCT meal, Filmcoated_tablet_400mg_sd.</w:t>
      </w:r>
    </w:p>
    <w:p w14:paraId="6742D012" w14:textId="77777777" w:rsidR="00B719DB" w:rsidRDefault="0086536C">
      <w:pPr>
        <w:pStyle w:val="Textkrper"/>
      </w:pPr>
      <w:r>
        <w:t xml:space="preserve"> </w:t>
      </w:r>
    </w:p>
    <w:p w14:paraId="09352D51" w14:textId="77777777" w:rsidR="00B719DB" w:rsidRDefault="00B719DB">
      <w:pPr>
        <w:pStyle w:val="Textkrper"/>
      </w:pPr>
    </w:p>
    <w:p w14:paraId="581829AE" w14:textId="77777777" w:rsidR="00B719DB" w:rsidRDefault="0086536C">
      <w:r>
        <w:br w:type="page"/>
      </w:r>
    </w:p>
    <w:p w14:paraId="3203ED53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763954FF" wp14:editId="107EAB42">
            <wp:extent cx="5776928" cy="2685094"/>
            <wp:effectExtent l="0" t="0" r="0" b="0"/>
            <wp:docPr id="1" name="Picture" descr="Figure 1-2: Most sensitive parameters for t_max of Raltegravir for individuals at percentiles 5, 50, 95 for Filmcoated_tablet_400mg_sd, Larson 2013 8y-18y 400mg FCT meal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sitivity/1_sensitivity_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68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B45F52" w14:textId="77777777" w:rsidR="00B719DB" w:rsidRDefault="0086536C">
      <w:pPr>
        <w:pStyle w:val="ImageCaption"/>
      </w:pPr>
      <w:r>
        <w:t>Figure 1-2: Most sensitive parameters for t_max of Raltegravir for individuals</w:t>
      </w:r>
      <w:r>
        <w:t xml:space="preserve"> at percentiles 5, 50, 95 for Filmcoated_tablet_400mg_sd, Larson 2013 8y-18y 400mg FCT meal.</w:t>
      </w:r>
    </w:p>
    <w:p w14:paraId="31B9A249" w14:textId="77777777" w:rsidR="00B719DB" w:rsidRDefault="0086536C">
      <w:pPr>
        <w:pStyle w:val="Textkrper"/>
      </w:pPr>
      <w:r>
        <w:t xml:space="preserve"> </w:t>
      </w:r>
    </w:p>
    <w:p w14:paraId="399387A9" w14:textId="77777777" w:rsidR="00B719DB" w:rsidRDefault="00B719DB">
      <w:pPr>
        <w:pStyle w:val="Textkrper"/>
      </w:pPr>
    </w:p>
    <w:p w14:paraId="6BC840A0" w14:textId="77777777" w:rsidR="00B719DB" w:rsidRDefault="0086536C">
      <w:r>
        <w:br w:type="page"/>
      </w:r>
    </w:p>
    <w:p w14:paraId="7C6418FB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667CB6C0" wp14:editId="597BD14B">
            <wp:extent cx="5776928" cy="2685094"/>
            <wp:effectExtent l="0" t="0" r="0" b="0"/>
            <wp:docPr id="2" name="Picture" descr="Figure 1-3: Most sensitive parameters for C_tEnd of Raltegravir for individuals at percentiles 5, 50, 95 for Filmcoated_tablet_400mg_sd, Larson 2013 8y-18y 400mg FCT meal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sitivity/2_sensitivity_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68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1F53E4" w14:textId="77777777" w:rsidR="00B719DB" w:rsidRDefault="0086536C">
      <w:pPr>
        <w:pStyle w:val="ImageCaption"/>
      </w:pPr>
      <w:r>
        <w:t xml:space="preserve">Figure 1-3: Most sensitive parameters for C_tEnd of Raltegravir for individuals at percentiles 5, 50, 95 for Filmcoated_tablet_400mg_sd, Larson 2013 8y-18y </w:t>
      </w:r>
      <w:r>
        <w:t>400mg FCT meal.</w:t>
      </w:r>
    </w:p>
    <w:p w14:paraId="77E20B4C" w14:textId="77777777" w:rsidR="00B719DB" w:rsidRDefault="0086536C">
      <w:pPr>
        <w:pStyle w:val="Textkrper"/>
      </w:pPr>
      <w:r>
        <w:t xml:space="preserve"> </w:t>
      </w:r>
    </w:p>
    <w:p w14:paraId="35D848AA" w14:textId="77777777" w:rsidR="00B719DB" w:rsidRDefault="00B719DB">
      <w:pPr>
        <w:pStyle w:val="Textkrper"/>
      </w:pPr>
    </w:p>
    <w:p w14:paraId="45686485" w14:textId="77777777" w:rsidR="00B719DB" w:rsidRDefault="0086536C">
      <w:r>
        <w:br w:type="page"/>
      </w:r>
    </w:p>
    <w:p w14:paraId="50E51616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7E191983" wp14:editId="23F4ACAE">
            <wp:extent cx="5776928" cy="2685094"/>
            <wp:effectExtent l="0" t="0" r="0" b="0"/>
            <wp:docPr id="3" name="Picture" descr="Figure 1-4: Most sensitive parameters for AUC of Raltegravir for individuals at percentiles 5, 50, 95 for Larson 2013 8y-18y 400mg FCT meal, Filmcoated_tablet_400mg_s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sitivity/3_sensitivity_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68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8D26AD" w14:textId="77777777" w:rsidR="00B719DB" w:rsidRDefault="0086536C">
      <w:pPr>
        <w:pStyle w:val="ImageCaption"/>
      </w:pPr>
      <w:r>
        <w:t>Figure 1-4: Most sensitive parameters for AUC of Raltegravir for individuals at percentiles 5, 50, 95 for Larson 2013 8y-18y 400mg FCT meal, Filmcoated_tablet_400mg_sd.</w:t>
      </w:r>
    </w:p>
    <w:p w14:paraId="6511AF22" w14:textId="77777777" w:rsidR="00B719DB" w:rsidRDefault="0086536C">
      <w:pPr>
        <w:pStyle w:val="Textkrper"/>
      </w:pPr>
      <w:r>
        <w:t xml:space="preserve"> </w:t>
      </w:r>
    </w:p>
    <w:p w14:paraId="7278A7F4" w14:textId="77777777" w:rsidR="00B719DB" w:rsidRDefault="00B719DB">
      <w:pPr>
        <w:pStyle w:val="Textkrper"/>
      </w:pPr>
    </w:p>
    <w:p w14:paraId="19D03E78" w14:textId="77777777" w:rsidR="00B719DB" w:rsidRDefault="0086536C">
      <w:r>
        <w:br w:type="page"/>
      </w:r>
    </w:p>
    <w:p w14:paraId="64F93AC3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7C914CE0" wp14:editId="6D3F1A05">
            <wp:extent cx="5776928" cy="2685094"/>
            <wp:effectExtent l="0" t="0" r="0" b="0"/>
            <wp:docPr id="4" name="Picture" descr="Figure 1-5: Most sensitive parameters for AUC_inf of Raltegravir for individuals at percentiles 5, 50, 95 for Larson 2013 8y-18y 400mg FCT meal, Filmcoated_tablet_400mg_s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sitivity/4_sensitivity_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68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503B62" w14:textId="77777777" w:rsidR="00B719DB" w:rsidRDefault="0086536C">
      <w:pPr>
        <w:pStyle w:val="ImageCaption"/>
      </w:pPr>
      <w:r>
        <w:t>Figure 1-5: Most sensitive parameters for AUC_inf of Ralt</w:t>
      </w:r>
      <w:r>
        <w:t>egravir for individuals at percentiles 5, 50, 95 for Larson 2013 8y-18y 400mg FCT meal, Filmcoated_tablet_400mg_sd.</w:t>
      </w:r>
    </w:p>
    <w:p w14:paraId="4902F1B2" w14:textId="77777777" w:rsidR="00B719DB" w:rsidRDefault="0086536C">
      <w:pPr>
        <w:pStyle w:val="Textkrper"/>
      </w:pPr>
      <w:r>
        <w:t xml:space="preserve"> </w:t>
      </w:r>
    </w:p>
    <w:p w14:paraId="10FF245D" w14:textId="77777777" w:rsidR="00B719DB" w:rsidRDefault="00B719DB">
      <w:pPr>
        <w:pStyle w:val="Textkrper"/>
      </w:pPr>
    </w:p>
    <w:p w14:paraId="2722D070" w14:textId="77777777" w:rsidR="00B719DB" w:rsidRDefault="0086536C">
      <w:r>
        <w:br w:type="page"/>
      </w:r>
    </w:p>
    <w:p w14:paraId="7DA32B8E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28D61A58" wp14:editId="38BD646E">
            <wp:extent cx="5776928" cy="2685094"/>
            <wp:effectExtent l="0" t="0" r="0" b="0"/>
            <wp:docPr id="5" name="Picture" descr="Figure 1-6: Most sensitive parameters for MRT of Raltegravir for individuals at percentiles 5, 50, 95 for Larson 2013 8y-18y 400mg FCT meal, Filmcoated_tablet_400mg_s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sitivity/5_sensitivity_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68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CAE2BD" w14:textId="77777777" w:rsidR="00B719DB" w:rsidRDefault="0086536C">
      <w:pPr>
        <w:pStyle w:val="ImageCaption"/>
      </w:pPr>
      <w:r>
        <w:t>Figure 1-6: Most sensitive parameters for MRT of Raltegravir for individuals at percentiles 5, 50, 95 for Larson 2013 8y-18y 400mg FCT meal, Filmcoated_tablet_400mg_sd.</w:t>
      </w:r>
    </w:p>
    <w:p w14:paraId="3D696C1D" w14:textId="77777777" w:rsidR="00B719DB" w:rsidRDefault="0086536C">
      <w:pPr>
        <w:pStyle w:val="Textkrper"/>
      </w:pPr>
      <w:r>
        <w:t xml:space="preserve"> </w:t>
      </w:r>
    </w:p>
    <w:p w14:paraId="10656D54" w14:textId="77777777" w:rsidR="00B719DB" w:rsidRDefault="00B719DB">
      <w:pPr>
        <w:pStyle w:val="Textkrper"/>
      </w:pPr>
    </w:p>
    <w:p w14:paraId="1E1FEC5C" w14:textId="77777777" w:rsidR="00B719DB" w:rsidRDefault="0086536C">
      <w:r>
        <w:br w:type="page"/>
      </w:r>
    </w:p>
    <w:p w14:paraId="49BB4BC7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54C2AE38" wp14:editId="4BA28784">
            <wp:extent cx="5776928" cy="2685094"/>
            <wp:effectExtent l="0" t="0" r="0" b="0"/>
            <wp:docPr id="6" name="Picture" descr="Figure 1-7: Most sensitive parameters for Thalf of Raltegravir for individuals at percentiles 5, 50, 95 for Filmcoated_tablet_400mg_sd, Larson 2013 8y-18y 400mg FCT meal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sitivity/6_sensitivity_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68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5700A3" w14:textId="77777777" w:rsidR="00B719DB" w:rsidRDefault="0086536C">
      <w:pPr>
        <w:pStyle w:val="ImageCaption"/>
      </w:pPr>
      <w:r>
        <w:t>Figure 1-7: Most sensitive parameters for Thalf of Raltegravir for individuals a</w:t>
      </w:r>
      <w:r>
        <w:t>t percentiles 5, 50, 95 for Filmcoated_tablet_400mg_sd, Larson 2013 8y-18y 400mg FCT meal.</w:t>
      </w:r>
    </w:p>
    <w:p w14:paraId="71C043E7" w14:textId="77777777" w:rsidR="00B719DB" w:rsidRDefault="0086536C">
      <w:pPr>
        <w:pStyle w:val="Textkrper"/>
      </w:pPr>
      <w:r>
        <w:t xml:space="preserve"> </w:t>
      </w:r>
    </w:p>
    <w:p w14:paraId="77F9FB30" w14:textId="77777777" w:rsidR="00B719DB" w:rsidRDefault="00B719DB">
      <w:pPr>
        <w:pStyle w:val="Textkrper"/>
      </w:pPr>
    </w:p>
    <w:p w14:paraId="4C264D75" w14:textId="77777777" w:rsidR="00B719DB" w:rsidRDefault="0086536C">
      <w:r>
        <w:br w:type="page"/>
      </w:r>
    </w:p>
    <w:p w14:paraId="7476666E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5359F62" wp14:editId="65303091">
            <wp:extent cx="5776928" cy="2685094"/>
            <wp:effectExtent l="0" t="0" r="0" b="0"/>
            <wp:docPr id="7" name="Picture" descr="Figure 1-8: Most sensitive parameters for CL of Raltegravir for individuals at percentiles 5, 50, 95 for Larson 2013 8y-18y 400mg FCT meal, Filmcoated_tablet_400mg_s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sitivity/7_sensitivity_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68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447D7F" w14:textId="77777777" w:rsidR="00B719DB" w:rsidRDefault="0086536C">
      <w:pPr>
        <w:pStyle w:val="ImageCaption"/>
      </w:pPr>
      <w:r>
        <w:t>Figure 1-8: Most sensitive parameters for CL of Raltegravir for individuals at percentiles 5, 50, 95 for Larson 2013 8y-18y 400mg FCT meal, Filmcoated_tablet_</w:t>
      </w:r>
      <w:r>
        <w:t>400mg_sd.</w:t>
      </w:r>
    </w:p>
    <w:p w14:paraId="478F74EF" w14:textId="77777777" w:rsidR="00B719DB" w:rsidRDefault="0086536C">
      <w:pPr>
        <w:pStyle w:val="Textkrper"/>
      </w:pPr>
      <w:r>
        <w:t xml:space="preserve"> </w:t>
      </w:r>
    </w:p>
    <w:p w14:paraId="6585E225" w14:textId="77777777" w:rsidR="00B719DB" w:rsidRDefault="00B719DB">
      <w:pPr>
        <w:pStyle w:val="Textkrper"/>
      </w:pPr>
    </w:p>
    <w:p w14:paraId="5C417FCE" w14:textId="77777777" w:rsidR="00B719DB" w:rsidRDefault="0086536C">
      <w:r>
        <w:br w:type="page"/>
      </w:r>
    </w:p>
    <w:p w14:paraId="57D0DDEC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04C40CD6" wp14:editId="702D1F44">
            <wp:extent cx="5776928" cy="2685094"/>
            <wp:effectExtent l="0" t="0" r="0" b="0"/>
            <wp:docPr id="8" name="Picture" descr="Figure 1-9: Most sensitive parameters for Vss of Raltegravir for individuals at percentiles 5, 50, 95 for Larson 2013 8y-18y 400mg FCT meal, Filmcoated_tablet_400mg_s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sitivity/8_sensitivity_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68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DE89A5" w14:textId="77777777" w:rsidR="00B719DB" w:rsidRDefault="0086536C">
      <w:pPr>
        <w:pStyle w:val="ImageCaption"/>
      </w:pPr>
      <w:r>
        <w:t>Figure 1-9: Most sensitive parameters for Vss of Raltegravir for individuals at percentiles 5, 50, 95 for Larson 2013 8y-18y 400mg FCT meal, Filmcoated_tablet_400mg_sd.</w:t>
      </w:r>
    </w:p>
    <w:p w14:paraId="2E53296D" w14:textId="77777777" w:rsidR="00B719DB" w:rsidRDefault="0086536C">
      <w:pPr>
        <w:pStyle w:val="Textkrper"/>
      </w:pPr>
      <w:r>
        <w:t xml:space="preserve"> </w:t>
      </w:r>
    </w:p>
    <w:p w14:paraId="47691410" w14:textId="77777777" w:rsidR="00B719DB" w:rsidRDefault="00B719DB">
      <w:pPr>
        <w:pStyle w:val="Textkrper"/>
      </w:pPr>
    </w:p>
    <w:p w14:paraId="25339603" w14:textId="77777777" w:rsidR="00B719DB" w:rsidRDefault="0086536C">
      <w:r>
        <w:br w:type="page"/>
      </w:r>
    </w:p>
    <w:p w14:paraId="470EAFA8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0E157662" wp14:editId="686B38AF">
            <wp:extent cx="5776928" cy="2685094"/>
            <wp:effectExtent l="0" t="0" r="0" b="0"/>
            <wp:docPr id="9" name="Picture" descr="Figure 1-10: Most sensitive parameters for Vd of Raltegravir for individuals at percentiles 5, 50, 95 for Larson 2013 8y-18y 400mg FCT meal, Filmcoated_tablet_400mg_s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sitivity/9_sensitivity_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68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758D36" w14:textId="77777777" w:rsidR="00B719DB" w:rsidRDefault="0086536C">
      <w:pPr>
        <w:pStyle w:val="ImageCaption"/>
      </w:pPr>
      <w:r>
        <w:t>Figure 1-10: Most sensitive parameters for Vd of Raltegravir fo</w:t>
      </w:r>
      <w:r>
        <w:t>r individuals at percentiles 5, 50, 95 for Larson 2013 8y-18y 400mg FCT meal, Filmcoated_tablet_400mg_sd.</w:t>
      </w:r>
    </w:p>
    <w:p w14:paraId="4DB7078A" w14:textId="77777777" w:rsidR="00B719DB" w:rsidRDefault="0086536C">
      <w:pPr>
        <w:pStyle w:val="Textkrper"/>
      </w:pPr>
      <w:r>
        <w:t xml:space="preserve"> </w:t>
      </w:r>
    </w:p>
    <w:p w14:paraId="01A91872" w14:textId="77777777" w:rsidR="00B719DB" w:rsidRDefault="00B719DB">
      <w:pPr>
        <w:pStyle w:val="Textkrper"/>
      </w:pPr>
    </w:p>
    <w:p w14:paraId="4F1B82B0" w14:textId="77777777" w:rsidR="00B719DB" w:rsidRDefault="0086536C">
      <w:pPr>
        <w:pStyle w:val="berschrift1"/>
      </w:pPr>
      <w:bookmarkStart w:id="2" w:name="pk-parameters"/>
      <w:bookmarkStart w:id="3" w:name="_Toc123142261"/>
      <w:r>
        <w:lastRenderedPageBreak/>
        <w:t>PK parameters</w:t>
      </w:r>
      <w:bookmarkEnd w:id="2"/>
      <w:bookmarkEnd w:id="3"/>
    </w:p>
    <w:p w14:paraId="6D717965" w14:textId="77777777" w:rsidR="00B719DB" w:rsidRDefault="00B719DB">
      <w:pPr>
        <w:pStyle w:val="FirstParagraph"/>
      </w:pPr>
    </w:p>
    <w:p w14:paraId="354B0CBB" w14:textId="77777777" w:rsidR="00B719DB" w:rsidRDefault="0086536C">
      <w:pPr>
        <w:pStyle w:val="berschrift2"/>
      </w:pPr>
      <w:bookmarkStart w:id="4" w:name="pk-parameters-of-raltegravir"/>
      <w:bookmarkStart w:id="5" w:name="_Toc123142262"/>
      <w:r>
        <w:t>PK Parameters of Raltegravir</w:t>
      </w:r>
      <w:bookmarkEnd w:id="4"/>
      <w:bookmarkEnd w:id="5"/>
    </w:p>
    <w:p w14:paraId="1B343149" w14:textId="77777777" w:rsidR="00B719DB" w:rsidRDefault="00B719DB">
      <w:pPr>
        <w:pStyle w:val="FirstParagraph"/>
      </w:pPr>
    </w:p>
    <w:p w14:paraId="3C537EB5" w14:textId="77777777" w:rsidR="00B719DB" w:rsidRDefault="0086536C">
      <w:pPr>
        <w:pStyle w:val="berschrift3"/>
      </w:pPr>
      <w:bookmarkStart w:id="6" w:name="c_max"/>
      <w:bookmarkStart w:id="7" w:name="_Toc123142263"/>
      <w:r>
        <w:t>C_max</w:t>
      </w:r>
      <w:bookmarkEnd w:id="6"/>
      <w:bookmarkEnd w:id="7"/>
    </w:p>
    <w:p w14:paraId="6A30C0A4" w14:textId="77777777" w:rsidR="00B719DB" w:rsidRDefault="00B719DB">
      <w:pPr>
        <w:pStyle w:val="FirstParagraph"/>
      </w:pPr>
    </w:p>
    <w:p w14:paraId="6B5B3A14" w14:textId="77777777" w:rsidR="00B719DB" w:rsidRDefault="0086536C">
      <w:r>
        <w:br w:type="page"/>
      </w:r>
    </w:p>
    <w:p w14:paraId="25CFFDB0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746A7C6B" wp14:editId="343415D3">
            <wp:extent cx="5776928" cy="2685094"/>
            <wp:effectExtent l="0" t="0" r="0" b="0"/>
            <wp:docPr id="10" name="Picture" descr="Figure 2-1: C_max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sitivity/10_sensitivity_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68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441C7C" w14:textId="77777777" w:rsidR="00B719DB" w:rsidRDefault="0086536C">
      <w:pPr>
        <w:pStyle w:val="ImageCaption"/>
      </w:pPr>
      <w:r>
        <w:t xml:space="preserve">Figure 2-1: C_max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</w:t>
      </w:r>
      <w:r>
        <w:t>in logarithmic scale.</w:t>
      </w:r>
    </w:p>
    <w:p w14:paraId="4B0588D4" w14:textId="77777777" w:rsidR="00B719DB" w:rsidRDefault="0086536C">
      <w:pPr>
        <w:pStyle w:val="Textkrper"/>
      </w:pPr>
      <w:r>
        <w:t xml:space="preserve"> </w:t>
      </w:r>
    </w:p>
    <w:p w14:paraId="2E5F074E" w14:textId="77777777" w:rsidR="00B719DB" w:rsidRDefault="00B719DB">
      <w:pPr>
        <w:pStyle w:val="Textkrper"/>
      </w:pPr>
    </w:p>
    <w:p w14:paraId="0EA81075" w14:textId="77777777" w:rsidR="00B719DB" w:rsidRDefault="0086536C">
      <w:r>
        <w:br w:type="page"/>
      </w:r>
    </w:p>
    <w:p w14:paraId="608C192A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D360A5B" wp14:editId="2D382292">
            <wp:extent cx="5776928" cy="3247802"/>
            <wp:effectExtent l="0" t="0" r="0" b="0"/>
            <wp:docPr id="11" name="Picture" descr="Figure 2-2: C_max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_pk_parameters_C_max_log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AE5717" w14:textId="77777777" w:rsidR="00B719DB" w:rsidRDefault="0086536C">
      <w:pPr>
        <w:pStyle w:val="ImageCaption"/>
      </w:pPr>
      <w:r>
        <w:t>Figure 2-2: C_max of Raltegravir for Larson 2013 8y-18y 400mg FCT meal, Filmcoated_tablet_400mg_sd shown as box-whisker plot, which indicates the 5&lt;U+1D57&gt;&lt;U+02B0&gt;, 25&lt;U+1D57&gt;&lt;U+02B0&gt;, 50&lt;U+1D57&gt;&lt;U+02B0&gt;, 75&lt;U+1D57&gt;&lt;U+02B0&gt;, 95</w:t>
      </w:r>
      <w:r>
        <w:t>&lt;U+1D57&gt;&lt;U+02B0&gt; percentiles in linear scale.</w:t>
      </w:r>
    </w:p>
    <w:p w14:paraId="305010B5" w14:textId="77777777" w:rsidR="00B719DB" w:rsidRDefault="0086536C">
      <w:pPr>
        <w:pStyle w:val="Textkrper"/>
      </w:pPr>
      <w:r>
        <w:t xml:space="preserve"> </w:t>
      </w:r>
    </w:p>
    <w:p w14:paraId="0A9DB345" w14:textId="77777777" w:rsidR="00B719DB" w:rsidRDefault="00B719DB">
      <w:pPr>
        <w:pStyle w:val="Textkrper"/>
      </w:pPr>
    </w:p>
    <w:p w14:paraId="5EF3046E" w14:textId="77777777" w:rsidR="00B719DB" w:rsidRDefault="0086536C">
      <w:r>
        <w:br w:type="page"/>
      </w:r>
    </w:p>
    <w:p w14:paraId="2BFDC9CD" w14:textId="77777777" w:rsidR="00B719DB" w:rsidRDefault="0086536C">
      <w:pPr>
        <w:pStyle w:val="Textkrper"/>
      </w:pPr>
      <w:r>
        <w:rPr>
          <w:b/>
        </w:rPr>
        <w:lastRenderedPageBreak/>
        <w:t>Table 2-1: C_max of Raltegravir for Larson 2013 8y-18y 400mg FCT meal, Filmcoated_tablet_400mg_sd reported in [µg/l]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448"/>
        <w:gridCol w:w="364"/>
        <w:gridCol w:w="1125"/>
        <w:gridCol w:w="1173"/>
        <w:gridCol w:w="1173"/>
        <w:gridCol w:w="1173"/>
        <w:gridCol w:w="1173"/>
        <w:gridCol w:w="535"/>
        <w:gridCol w:w="535"/>
        <w:gridCol w:w="535"/>
        <w:gridCol w:w="388"/>
      </w:tblGrid>
      <w:tr w:rsidR="00B719DB" w14:paraId="6B993F12" w14:textId="77777777" w:rsidTr="00B719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42338F25" w14:textId="77777777" w:rsidR="00B719DB" w:rsidRDefault="0086536C">
            <w:pPr>
              <w:pStyle w:val="Compact"/>
            </w:pPr>
            <w:r>
              <w:t>Popu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0757D5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C1549A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D78A0F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25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D853CB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0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134D6A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75&lt;U</w:t>
            </w:r>
            <w:r>
              <w:t>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8DBDF8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95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BD7A22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03362F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426CA9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eo Mean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674F6316" w14:textId="77777777" w:rsidR="00B719DB" w:rsidRDefault="0086536C">
            <w:pPr>
              <w:pStyle w:val="Compact"/>
            </w:pPr>
            <w:r>
              <w:t>Geo SD</w:t>
            </w:r>
          </w:p>
        </w:tc>
      </w:tr>
      <w:tr w:rsidR="00B719DB" w14:paraId="7B82CE4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1158DF2" w14:textId="77777777" w:rsidR="00B719DB" w:rsidRDefault="0086536C">
            <w:pPr>
              <w:pStyle w:val="Compact"/>
            </w:pPr>
            <w:r>
              <w:t>Larson 2013 8y-18y 400mg FCT meal</w:t>
            </w:r>
          </w:p>
        </w:tc>
        <w:tc>
          <w:tcPr>
            <w:tcW w:w="0" w:type="auto"/>
          </w:tcPr>
          <w:p w14:paraId="62F37938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0</w:t>
            </w:r>
          </w:p>
        </w:tc>
        <w:tc>
          <w:tcPr>
            <w:tcW w:w="0" w:type="auto"/>
          </w:tcPr>
          <w:p w14:paraId="317E405F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71.26</w:t>
            </w:r>
          </w:p>
        </w:tc>
        <w:tc>
          <w:tcPr>
            <w:tcW w:w="0" w:type="auto"/>
          </w:tcPr>
          <w:p w14:paraId="53784CFC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84.94</w:t>
            </w:r>
          </w:p>
        </w:tc>
        <w:tc>
          <w:tcPr>
            <w:tcW w:w="0" w:type="auto"/>
          </w:tcPr>
          <w:p w14:paraId="492E3C88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321.55</w:t>
            </w:r>
          </w:p>
        </w:tc>
        <w:tc>
          <w:tcPr>
            <w:tcW w:w="0" w:type="auto"/>
          </w:tcPr>
          <w:p w14:paraId="0DD51735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949.24</w:t>
            </w:r>
          </w:p>
        </w:tc>
        <w:tc>
          <w:tcPr>
            <w:tcW w:w="0" w:type="auto"/>
          </w:tcPr>
          <w:p w14:paraId="42E81203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651.40</w:t>
            </w:r>
          </w:p>
        </w:tc>
        <w:tc>
          <w:tcPr>
            <w:tcW w:w="0" w:type="auto"/>
          </w:tcPr>
          <w:p w14:paraId="5C07DB0C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49.83</w:t>
            </w:r>
          </w:p>
        </w:tc>
        <w:tc>
          <w:tcPr>
            <w:tcW w:w="0" w:type="auto"/>
          </w:tcPr>
          <w:p w14:paraId="346B5305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06.89</w:t>
            </w:r>
          </w:p>
        </w:tc>
        <w:tc>
          <w:tcPr>
            <w:tcW w:w="0" w:type="auto"/>
          </w:tcPr>
          <w:p w14:paraId="145CC3BB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326.8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45CD9967" w14:textId="77777777" w:rsidR="00B719DB" w:rsidRDefault="0086536C">
            <w:pPr>
              <w:pStyle w:val="Compact"/>
            </w:pPr>
            <w:r>
              <w:t>1.52</w:t>
            </w:r>
          </w:p>
        </w:tc>
      </w:tr>
      <w:tr w:rsidR="00B719DB" w14:paraId="0CC98AA0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64311731" w14:textId="77777777" w:rsidR="00B719DB" w:rsidRDefault="0086536C">
            <w:pPr>
              <w:pStyle w:val="Compact"/>
            </w:pPr>
            <w:r>
              <w:t>Filmcoated_tablet_400mg_sd</w:t>
            </w:r>
          </w:p>
        </w:tc>
        <w:tc>
          <w:tcPr>
            <w:tcW w:w="0" w:type="auto"/>
          </w:tcPr>
          <w:p w14:paraId="4A53AE0F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00</w:t>
            </w:r>
          </w:p>
        </w:tc>
        <w:tc>
          <w:tcPr>
            <w:tcW w:w="0" w:type="auto"/>
          </w:tcPr>
          <w:p w14:paraId="07494793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2437.79</w:t>
            </w:r>
          </w:p>
        </w:tc>
        <w:tc>
          <w:tcPr>
            <w:tcW w:w="0" w:type="auto"/>
          </w:tcPr>
          <w:p w14:paraId="214B88E1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3236.54</w:t>
            </w:r>
          </w:p>
        </w:tc>
        <w:tc>
          <w:tcPr>
            <w:tcW w:w="0" w:type="auto"/>
          </w:tcPr>
          <w:p w14:paraId="69CED53C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3954.54</w:t>
            </w:r>
          </w:p>
        </w:tc>
        <w:tc>
          <w:tcPr>
            <w:tcW w:w="0" w:type="auto"/>
          </w:tcPr>
          <w:p w14:paraId="3ED75329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4657.56</w:t>
            </w:r>
          </w:p>
        </w:tc>
        <w:tc>
          <w:tcPr>
            <w:tcW w:w="0" w:type="auto"/>
          </w:tcPr>
          <w:p w14:paraId="659E291A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5304.38</w:t>
            </w:r>
          </w:p>
        </w:tc>
        <w:tc>
          <w:tcPr>
            <w:tcW w:w="0" w:type="auto"/>
          </w:tcPr>
          <w:p w14:paraId="7F9BC925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3940.92</w:t>
            </w:r>
          </w:p>
        </w:tc>
        <w:tc>
          <w:tcPr>
            <w:tcW w:w="0" w:type="auto"/>
          </w:tcPr>
          <w:p w14:paraId="16809691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908.89</w:t>
            </w:r>
          </w:p>
        </w:tc>
        <w:tc>
          <w:tcPr>
            <w:tcW w:w="0" w:type="auto"/>
          </w:tcPr>
          <w:p w14:paraId="5E1CF18B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3833.7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76B5C88" w14:textId="77777777" w:rsidR="00B719DB" w:rsidRDefault="0086536C">
            <w:pPr>
              <w:pStyle w:val="Compact"/>
            </w:pPr>
            <w:r>
              <w:t>1.27</w:t>
            </w:r>
          </w:p>
        </w:tc>
      </w:tr>
    </w:tbl>
    <w:p w14:paraId="2AD7DEF6" w14:textId="77777777" w:rsidR="00B719DB" w:rsidRDefault="0086536C">
      <w:pPr>
        <w:pStyle w:val="Textkrper"/>
      </w:pPr>
      <w:r>
        <w:t xml:space="preserve"> </w:t>
      </w:r>
    </w:p>
    <w:p w14:paraId="36915E1B" w14:textId="77777777" w:rsidR="00B719DB" w:rsidRDefault="00B719DB">
      <w:pPr>
        <w:pStyle w:val="Textkrper"/>
      </w:pPr>
    </w:p>
    <w:p w14:paraId="01D40A61" w14:textId="77777777" w:rsidR="00B719DB" w:rsidRDefault="0086536C">
      <w:r>
        <w:br w:type="page"/>
      </w:r>
    </w:p>
    <w:p w14:paraId="3E9ED32D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5D9308E3" wp14:editId="6CC8E21A">
            <wp:extent cx="5776928" cy="3247802"/>
            <wp:effectExtent l="0" t="0" r="0" b="0"/>
            <wp:docPr id="12" name="Picture" descr="Figure 2-3: Age-dependence of C_max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4_pk_parameters_C_max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183811" w14:textId="77777777" w:rsidR="00B719DB" w:rsidRDefault="0086536C">
      <w:pPr>
        <w:pStyle w:val="ImageCaption"/>
      </w:pPr>
      <w:r>
        <w:t>Figure 2-3: Age-dependence of C_max for Larson 2013 8y-18y 400mg FCT meal in comparison to Filmcoated_tablet_400mg_sd. Profiles are plotted in a logarithmic scale.</w:t>
      </w:r>
    </w:p>
    <w:p w14:paraId="322BE966" w14:textId="77777777" w:rsidR="00B719DB" w:rsidRDefault="0086536C">
      <w:pPr>
        <w:pStyle w:val="Textkrper"/>
      </w:pPr>
      <w:r>
        <w:t xml:space="preserve"> </w:t>
      </w:r>
    </w:p>
    <w:p w14:paraId="59A5C665" w14:textId="77777777" w:rsidR="00B719DB" w:rsidRDefault="00B719DB">
      <w:pPr>
        <w:pStyle w:val="Textkrper"/>
      </w:pPr>
    </w:p>
    <w:p w14:paraId="47B8F073" w14:textId="77777777" w:rsidR="00B719DB" w:rsidRDefault="0086536C">
      <w:r>
        <w:br w:type="page"/>
      </w:r>
    </w:p>
    <w:p w14:paraId="1CED4ADD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7196E006" wp14:editId="441D4BA1">
            <wp:extent cx="5776928" cy="2477137"/>
            <wp:effectExtent l="0" t="0" r="0" b="0"/>
            <wp:docPr id="13" name="Picture" descr="Figure 2-4: Age-dependence of C_max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5_pk_parameters_Organism_Age_C_max_log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5DC704" w14:textId="77777777" w:rsidR="00B719DB" w:rsidRDefault="0086536C">
      <w:pPr>
        <w:pStyle w:val="ImageCaption"/>
      </w:pPr>
      <w:r>
        <w:t>Figure 2-4: Age-dependence of C_max for Larson 2013 8y-18y 400mg FCT meal in comparis</w:t>
      </w:r>
      <w:r>
        <w:t>on to Filmcoated_tablet_400mg_sd. Profiles are plotted in a linear scale.</w:t>
      </w:r>
    </w:p>
    <w:p w14:paraId="66A8D046" w14:textId="77777777" w:rsidR="00B719DB" w:rsidRDefault="0086536C">
      <w:pPr>
        <w:pStyle w:val="Textkrper"/>
      </w:pPr>
      <w:r>
        <w:t xml:space="preserve"> </w:t>
      </w:r>
    </w:p>
    <w:p w14:paraId="754AF5E0" w14:textId="77777777" w:rsidR="00B719DB" w:rsidRDefault="00B719DB">
      <w:pPr>
        <w:pStyle w:val="Textkrper"/>
      </w:pPr>
    </w:p>
    <w:p w14:paraId="57C79A85" w14:textId="77777777" w:rsidR="00B719DB" w:rsidRDefault="0086536C">
      <w:r>
        <w:br w:type="page"/>
      </w:r>
    </w:p>
    <w:p w14:paraId="1F7FBBCE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2EB264C" wp14:editId="0228FE0A">
            <wp:extent cx="5776928" cy="2477137"/>
            <wp:effectExtent l="0" t="0" r="0" b="0"/>
            <wp:docPr id="14" name="Picture" descr="Figure 2-5: Age-dependence of C_max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6_pk_parameters_Organism_Age_C_max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549F5D" w14:textId="77777777" w:rsidR="00B719DB" w:rsidRDefault="0086536C">
      <w:pPr>
        <w:pStyle w:val="ImageCaption"/>
      </w:pPr>
      <w:r>
        <w:t>Figure 2-5: Age-dependence of C_max for Larson 2013 8y-18y 400mg FCT meal. Profiles are plotted in a logarithmic scale.</w:t>
      </w:r>
    </w:p>
    <w:p w14:paraId="037257E1" w14:textId="77777777" w:rsidR="00B719DB" w:rsidRDefault="0086536C">
      <w:pPr>
        <w:pStyle w:val="Textkrper"/>
      </w:pPr>
      <w:r>
        <w:t xml:space="preserve"> </w:t>
      </w:r>
    </w:p>
    <w:p w14:paraId="54A202D8" w14:textId="77777777" w:rsidR="00B719DB" w:rsidRDefault="00B719DB">
      <w:pPr>
        <w:pStyle w:val="Textkrper"/>
      </w:pPr>
    </w:p>
    <w:p w14:paraId="6653FA77" w14:textId="77777777" w:rsidR="00B719DB" w:rsidRDefault="0086536C">
      <w:r>
        <w:br w:type="page"/>
      </w:r>
    </w:p>
    <w:p w14:paraId="3EBC8843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79A68398" wp14:editId="041366BF">
            <wp:extent cx="5776928" cy="2256947"/>
            <wp:effectExtent l="0" t="0" r="0" b="0"/>
            <wp:docPr id="15" name="Picture" descr="Figure 2-6: Age-dependence of C_max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7_pk_parameters_Organism_Age_C_max_log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C454CB" w14:textId="77777777" w:rsidR="00B719DB" w:rsidRDefault="0086536C">
      <w:pPr>
        <w:pStyle w:val="ImageCaption"/>
      </w:pPr>
      <w:r>
        <w:t>Figure 2-6: Age-dependence of C_max for Larson 2013 8y-18y 400mg FCT meal. Profiles are plotted in a linear scale.</w:t>
      </w:r>
    </w:p>
    <w:p w14:paraId="43F5E383" w14:textId="77777777" w:rsidR="00B719DB" w:rsidRDefault="0086536C">
      <w:pPr>
        <w:pStyle w:val="Textkrper"/>
      </w:pPr>
      <w:r>
        <w:t xml:space="preserve"> </w:t>
      </w:r>
    </w:p>
    <w:p w14:paraId="4B25E46B" w14:textId="77777777" w:rsidR="00B719DB" w:rsidRDefault="00B719DB">
      <w:pPr>
        <w:pStyle w:val="Textkrper"/>
      </w:pPr>
    </w:p>
    <w:p w14:paraId="07B8AFD2" w14:textId="77777777" w:rsidR="00B719DB" w:rsidRDefault="0086536C">
      <w:r>
        <w:br w:type="page"/>
      </w:r>
    </w:p>
    <w:p w14:paraId="533DC1B0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77594FA0" wp14:editId="3850ADB4">
            <wp:extent cx="5776928" cy="2256947"/>
            <wp:effectExtent l="0" t="0" r="0" b="0"/>
            <wp:docPr id="16" name="Picture" descr="Figure 2-7: Age-dependence of C_max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8_pk_parameters_Organism_Age_C_max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3C51D6" w14:textId="77777777" w:rsidR="00B719DB" w:rsidRDefault="0086536C">
      <w:pPr>
        <w:pStyle w:val="ImageCaption"/>
      </w:pPr>
      <w:r>
        <w:t xml:space="preserve">Figure </w:t>
      </w:r>
      <w:r>
        <w:t>2-7: Age-dependence of C_max for Filmcoated_tablet_400mg_sd. Profiles are plotted in a logarithmic scale.</w:t>
      </w:r>
    </w:p>
    <w:p w14:paraId="3C1C2A80" w14:textId="77777777" w:rsidR="00B719DB" w:rsidRDefault="0086536C">
      <w:pPr>
        <w:pStyle w:val="Textkrper"/>
      </w:pPr>
      <w:r>
        <w:t xml:space="preserve"> </w:t>
      </w:r>
    </w:p>
    <w:p w14:paraId="1F974D57" w14:textId="77777777" w:rsidR="00B719DB" w:rsidRDefault="00B719DB">
      <w:pPr>
        <w:pStyle w:val="Textkrper"/>
      </w:pPr>
    </w:p>
    <w:p w14:paraId="0A7ECF1C" w14:textId="77777777" w:rsidR="00B719DB" w:rsidRDefault="0086536C">
      <w:r>
        <w:br w:type="page"/>
      </w:r>
    </w:p>
    <w:p w14:paraId="3DDC2A1B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0A24A08B" wp14:editId="3A2FB948">
            <wp:extent cx="5776928" cy="2256947"/>
            <wp:effectExtent l="0" t="0" r="0" b="0"/>
            <wp:docPr id="17" name="Picture" descr="Figure 2-8: Age-dependence of C_max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9_pk_parameters_Organism_Age_C_max_log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482BD8" w14:textId="77777777" w:rsidR="00B719DB" w:rsidRDefault="0086536C">
      <w:pPr>
        <w:pStyle w:val="ImageCaption"/>
      </w:pPr>
      <w:r>
        <w:t>Figure 2-8: Age-dependence of C_max for Filmcoated_tablet_400mg_sd. Profiles are plotted in a linear scale.</w:t>
      </w:r>
    </w:p>
    <w:p w14:paraId="65C6D5BB" w14:textId="77777777" w:rsidR="00B719DB" w:rsidRDefault="0086536C">
      <w:pPr>
        <w:pStyle w:val="Textkrper"/>
      </w:pPr>
      <w:r>
        <w:t xml:space="preserve"> </w:t>
      </w:r>
    </w:p>
    <w:p w14:paraId="18026617" w14:textId="77777777" w:rsidR="00B719DB" w:rsidRDefault="00B719DB">
      <w:pPr>
        <w:pStyle w:val="Textkrper"/>
      </w:pPr>
    </w:p>
    <w:p w14:paraId="2F133D33" w14:textId="77777777" w:rsidR="00B719DB" w:rsidRDefault="0086536C">
      <w:r>
        <w:br w:type="page"/>
      </w:r>
    </w:p>
    <w:p w14:paraId="101F93E3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53E3CF41" wp14:editId="6592D11E">
            <wp:extent cx="5776928" cy="2256947"/>
            <wp:effectExtent l="0" t="0" r="0" b="0"/>
            <wp:docPr id="18" name="Picture" descr="Figure 2-9: Height-dependence of C_max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0_pk_parameters_Organism_Age_C_max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793472" w14:textId="77777777" w:rsidR="00B719DB" w:rsidRDefault="0086536C">
      <w:pPr>
        <w:pStyle w:val="ImageCaption"/>
      </w:pPr>
      <w:r>
        <w:t>Figure 2-9: Height-dependenc</w:t>
      </w:r>
      <w:r>
        <w:t>e of C_max for Larson 2013 8y-18y 400mg FCT meal in comparison to Filmcoated_tablet_400mg_sd. Profiles are plotted in a logarithmic scale.</w:t>
      </w:r>
    </w:p>
    <w:p w14:paraId="12DDD01C" w14:textId="77777777" w:rsidR="00B719DB" w:rsidRDefault="0086536C">
      <w:pPr>
        <w:pStyle w:val="Textkrper"/>
      </w:pPr>
      <w:r>
        <w:t xml:space="preserve"> </w:t>
      </w:r>
    </w:p>
    <w:p w14:paraId="62857BB7" w14:textId="77777777" w:rsidR="00B719DB" w:rsidRDefault="00B719DB">
      <w:pPr>
        <w:pStyle w:val="Textkrper"/>
      </w:pPr>
    </w:p>
    <w:p w14:paraId="35E80881" w14:textId="77777777" w:rsidR="00B719DB" w:rsidRDefault="0086536C">
      <w:r>
        <w:br w:type="page"/>
      </w:r>
    </w:p>
    <w:p w14:paraId="219AFB5B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C6D6A4D" wp14:editId="1C93F639">
            <wp:extent cx="5776928" cy="2477137"/>
            <wp:effectExtent l="0" t="0" r="0" b="0"/>
            <wp:docPr id="19" name="Picture" descr="Figure 2-10: Height-dependence of C_max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1_pk_parameters_Organism_Height_C_max_log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A99844" w14:textId="77777777" w:rsidR="00B719DB" w:rsidRDefault="0086536C">
      <w:pPr>
        <w:pStyle w:val="ImageCaption"/>
      </w:pPr>
      <w:r>
        <w:t>Figure 2-10: Height-dependence of C_max for Larson 2013 8y-18y 400mg FCT meal in comparison to Filmcoated_tablet_400mg_sd. Profiles are plotted in a linear scale.</w:t>
      </w:r>
    </w:p>
    <w:p w14:paraId="72434A1B" w14:textId="77777777" w:rsidR="00B719DB" w:rsidRDefault="0086536C">
      <w:pPr>
        <w:pStyle w:val="Textkrper"/>
      </w:pPr>
      <w:r>
        <w:t xml:space="preserve"> </w:t>
      </w:r>
    </w:p>
    <w:p w14:paraId="1A7EF31C" w14:textId="77777777" w:rsidR="00B719DB" w:rsidRDefault="00B719DB">
      <w:pPr>
        <w:pStyle w:val="Textkrper"/>
      </w:pPr>
    </w:p>
    <w:p w14:paraId="1341320C" w14:textId="77777777" w:rsidR="00B719DB" w:rsidRDefault="0086536C">
      <w:r>
        <w:br w:type="page"/>
      </w:r>
    </w:p>
    <w:p w14:paraId="4729A4AA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7359B1E9" wp14:editId="530B233E">
            <wp:extent cx="5776928" cy="2477137"/>
            <wp:effectExtent l="0" t="0" r="0" b="0"/>
            <wp:docPr id="20" name="Picture" descr="Figure 2-11: Height-dependence of C_max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2_pk_parameters_Organism_Height_C_max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9EF157" w14:textId="77777777" w:rsidR="00B719DB" w:rsidRDefault="0086536C">
      <w:pPr>
        <w:pStyle w:val="ImageCaption"/>
      </w:pPr>
      <w:r>
        <w:t>Figure 2-11: Height-dependence of C_max for Larson 2013 8y-18y 400mg FCT meal. Profile</w:t>
      </w:r>
      <w:r>
        <w:t>s are plotted in a logarithmic scale.</w:t>
      </w:r>
    </w:p>
    <w:p w14:paraId="239D5972" w14:textId="77777777" w:rsidR="00B719DB" w:rsidRDefault="0086536C">
      <w:pPr>
        <w:pStyle w:val="Textkrper"/>
      </w:pPr>
      <w:r>
        <w:t xml:space="preserve"> </w:t>
      </w:r>
    </w:p>
    <w:p w14:paraId="667D1EC9" w14:textId="77777777" w:rsidR="00B719DB" w:rsidRDefault="00B719DB">
      <w:pPr>
        <w:pStyle w:val="Textkrper"/>
      </w:pPr>
    </w:p>
    <w:p w14:paraId="691303F2" w14:textId="77777777" w:rsidR="00B719DB" w:rsidRDefault="0086536C">
      <w:r>
        <w:br w:type="page"/>
      </w:r>
    </w:p>
    <w:p w14:paraId="198B4F95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6D53D511" wp14:editId="4421DB52">
            <wp:extent cx="5776928" cy="2256947"/>
            <wp:effectExtent l="0" t="0" r="0" b="0"/>
            <wp:docPr id="21" name="Picture" descr="Figure 2-12: Height-dependence of C_max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3_pk_parameters_Organism_Height_C_max_log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78B37D" w14:textId="77777777" w:rsidR="00B719DB" w:rsidRDefault="0086536C">
      <w:pPr>
        <w:pStyle w:val="ImageCaption"/>
      </w:pPr>
      <w:r>
        <w:t>Figure 2-12: Height-dependence of C_max for Larson 2013 8y-18y 400mg FCT meal. Profiles are plotted in a linear scale.</w:t>
      </w:r>
    </w:p>
    <w:p w14:paraId="018A8A45" w14:textId="77777777" w:rsidR="00B719DB" w:rsidRDefault="0086536C">
      <w:pPr>
        <w:pStyle w:val="Textkrper"/>
      </w:pPr>
      <w:r>
        <w:t xml:space="preserve"> </w:t>
      </w:r>
    </w:p>
    <w:p w14:paraId="3AE733F6" w14:textId="77777777" w:rsidR="00B719DB" w:rsidRDefault="00B719DB">
      <w:pPr>
        <w:pStyle w:val="Textkrper"/>
      </w:pPr>
    </w:p>
    <w:p w14:paraId="52C1355D" w14:textId="77777777" w:rsidR="00B719DB" w:rsidRDefault="0086536C">
      <w:r>
        <w:br w:type="page"/>
      </w:r>
    </w:p>
    <w:p w14:paraId="592923A6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61E7B33A" wp14:editId="10D39B21">
            <wp:extent cx="5776928" cy="2256947"/>
            <wp:effectExtent l="0" t="0" r="0" b="0"/>
            <wp:docPr id="22" name="Picture" descr="Figure 2-13: Height-dependence of C_max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4_pk_parameters_Organism_Height_C_max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49829B" w14:textId="77777777" w:rsidR="00B719DB" w:rsidRDefault="0086536C">
      <w:pPr>
        <w:pStyle w:val="ImageCaption"/>
      </w:pPr>
      <w:r>
        <w:t xml:space="preserve">Figure 2-13: Height-dependence of C_max for Filmcoated_tablet_400mg_sd. Profiles are </w:t>
      </w:r>
      <w:r>
        <w:t>plotted in a logarithmic scale.</w:t>
      </w:r>
    </w:p>
    <w:p w14:paraId="11242BFC" w14:textId="77777777" w:rsidR="00B719DB" w:rsidRDefault="0086536C">
      <w:pPr>
        <w:pStyle w:val="Textkrper"/>
      </w:pPr>
      <w:r>
        <w:t xml:space="preserve"> </w:t>
      </w:r>
    </w:p>
    <w:p w14:paraId="33B81473" w14:textId="77777777" w:rsidR="00B719DB" w:rsidRDefault="00B719DB">
      <w:pPr>
        <w:pStyle w:val="Textkrper"/>
      </w:pPr>
    </w:p>
    <w:p w14:paraId="37F55891" w14:textId="77777777" w:rsidR="00B719DB" w:rsidRDefault="0086536C">
      <w:r>
        <w:br w:type="page"/>
      </w:r>
    </w:p>
    <w:p w14:paraId="5A5395E1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20F2F969" wp14:editId="2457025E">
            <wp:extent cx="5776928" cy="2256947"/>
            <wp:effectExtent l="0" t="0" r="0" b="0"/>
            <wp:docPr id="23" name="Picture" descr="Figure 2-14: Height-dependence of C_max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5_pk_parameters_Organism_Height_C_max_log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A9C575" w14:textId="77777777" w:rsidR="00B719DB" w:rsidRDefault="0086536C">
      <w:pPr>
        <w:pStyle w:val="ImageCaption"/>
      </w:pPr>
      <w:r>
        <w:t>Figure 2-14: Height-dependence of C_max for Filmcoated_tablet_400mg_sd. Profiles are plotted in a linear scale.</w:t>
      </w:r>
    </w:p>
    <w:p w14:paraId="330908D9" w14:textId="77777777" w:rsidR="00B719DB" w:rsidRDefault="0086536C">
      <w:pPr>
        <w:pStyle w:val="Textkrper"/>
      </w:pPr>
      <w:r>
        <w:t xml:space="preserve"> </w:t>
      </w:r>
    </w:p>
    <w:p w14:paraId="7CA54385" w14:textId="77777777" w:rsidR="00B719DB" w:rsidRDefault="00B719DB">
      <w:pPr>
        <w:pStyle w:val="Textkrper"/>
      </w:pPr>
    </w:p>
    <w:p w14:paraId="6B1C4B96" w14:textId="77777777" w:rsidR="00B719DB" w:rsidRDefault="0086536C">
      <w:r>
        <w:br w:type="page"/>
      </w:r>
    </w:p>
    <w:p w14:paraId="378CA684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902A618" wp14:editId="35AAA74F">
            <wp:extent cx="5776928" cy="2256947"/>
            <wp:effectExtent l="0" t="0" r="0" b="0"/>
            <wp:docPr id="24" name="Picture" descr="Figure 2-15: Weight-dependence of C_max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6_pk_parameters_Organism_Height_C_max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DCD485" w14:textId="77777777" w:rsidR="00B719DB" w:rsidRDefault="0086536C">
      <w:pPr>
        <w:pStyle w:val="ImageCaption"/>
      </w:pPr>
      <w:r>
        <w:t>Figure 2-15: Weight-dependence of C_max for Larson 2013 8y-18y 400mg FCT meal in comparison to Filmcoated_tablet_400mg_sd. Profiles are p</w:t>
      </w:r>
      <w:r>
        <w:t>lotted in a logarithmic scale.</w:t>
      </w:r>
    </w:p>
    <w:p w14:paraId="17D1BF7F" w14:textId="77777777" w:rsidR="00B719DB" w:rsidRDefault="0086536C">
      <w:pPr>
        <w:pStyle w:val="Textkrper"/>
      </w:pPr>
      <w:r>
        <w:t xml:space="preserve"> </w:t>
      </w:r>
    </w:p>
    <w:p w14:paraId="64AC220F" w14:textId="77777777" w:rsidR="00B719DB" w:rsidRDefault="00B719DB">
      <w:pPr>
        <w:pStyle w:val="Textkrper"/>
      </w:pPr>
    </w:p>
    <w:p w14:paraId="3AA378C2" w14:textId="77777777" w:rsidR="00B719DB" w:rsidRDefault="0086536C">
      <w:r>
        <w:br w:type="page"/>
      </w:r>
    </w:p>
    <w:p w14:paraId="2C5C861E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6EE14B34" wp14:editId="540EEAFF">
            <wp:extent cx="5776928" cy="2477137"/>
            <wp:effectExtent l="0" t="0" r="0" b="0"/>
            <wp:docPr id="25" name="Picture" descr="Figure 2-16: Weight-dependence of C_max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7_pk_parameters_Organism_Weight_C_max_log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91E5FE" w14:textId="77777777" w:rsidR="00B719DB" w:rsidRDefault="0086536C">
      <w:pPr>
        <w:pStyle w:val="ImageCaption"/>
      </w:pPr>
      <w:r>
        <w:t>Figure 2-16: Weight-dependence of C_max for Larson 2013 8y-18y 400mg FCT meal in comparison to Filmcoated_tablet_400mg_sd. Profiles are plotted in a linear scale.</w:t>
      </w:r>
    </w:p>
    <w:p w14:paraId="1C312ADA" w14:textId="77777777" w:rsidR="00B719DB" w:rsidRDefault="0086536C">
      <w:pPr>
        <w:pStyle w:val="Textkrper"/>
      </w:pPr>
      <w:r>
        <w:t xml:space="preserve"> </w:t>
      </w:r>
    </w:p>
    <w:p w14:paraId="25459E20" w14:textId="77777777" w:rsidR="00B719DB" w:rsidRDefault="00B719DB">
      <w:pPr>
        <w:pStyle w:val="Textkrper"/>
      </w:pPr>
    </w:p>
    <w:p w14:paraId="7ACFFC8D" w14:textId="77777777" w:rsidR="00B719DB" w:rsidRDefault="0086536C">
      <w:r>
        <w:br w:type="page"/>
      </w:r>
    </w:p>
    <w:p w14:paraId="18189FA4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5B5A220F" wp14:editId="2BD98918">
            <wp:extent cx="5776928" cy="2477137"/>
            <wp:effectExtent l="0" t="0" r="0" b="0"/>
            <wp:docPr id="26" name="Picture" descr="Figure 2-17: Weight-dependence of C_max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8_pk_parameters_Organism_Weight_C_max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B11825" w14:textId="77777777" w:rsidR="00B719DB" w:rsidRDefault="0086536C">
      <w:pPr>
        <w:pStyle w:val="ImageCaption"/>
      </w:pPr>
      <w:r>
        <w:t>Figure 2-17: Weight-dependence of C_max for Larson 2013 8y-18y 400mg FCT meal. Profile</w:t>
      </w:r>
      <w:r>
        <w:t>s are plotted in a logarithmic scale.</w:t>
      </w:r>
    </w:p>
    <w:p w14:paraId="3BF7F472" w14:textId="77777777" w:rsidR="00B719DB" w:rsidRDefault="0086536C">
      <w:pPr>
        <w:pStyle w:val="Textkrper"/>
      </w:pPr>
      <w:r>
        <w:t xml:space="preserve"> </w:t>
      </w:r>
    </w:p>
    <w:p w14:paraId="32698B50" w14:textId="77777777" w:rsidR="00B719DB" w:rsidRDefault="00B719DB">
      <w:pPr>
        <w:pStyle w:val="Textkrper"/>
      </w:pPr>
    </w:p>
    <w:p w14:paraId="161243FF" w14:textId="77777777" w:rsidR="00B719DB" w:rsidRDefault="0086536C">
      <w:r>
        <w:br w:type="page"/>
      </w:r>
    </w:p>
    <w:p w14:paraId="55C74F7F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536D29EC" wp14:editId="1DEE1229">
            <wp:extent cx="5776928" cy="2256947"/>
            <wp:effectExtent l="0" t="0" r="0" b="0"/>
            <wp:docPr id="27" name="Picture" descr="Figure 2-18: Weight-dependence of C_max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9_pk_parameters_Organism_Weight_C_max_log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41AE60" w14:textId="77777777" w:rsidR="00B719DB" w:rsidRDefault="0086536C">
      <w:pPr>
        <w:pStyle w:val="ImageCaption"/>
      </w:pPr>
      <w:r>
        <w:t>Figure 2-18: Weight-dependence of C_max for Larson 2013 8y-18y 400mg FCT meal. Profiles are plotted in a linear scale.</w:t>
      </w:r>
    </w:p>
    <w:p w14:paraId="24CB80A7" w14:textId="77777777" w:rsidR="00B719DB" w:rsidRDefault="0086536C">
      <w:pPr>
        <w:pStyle w:val="Textkrper"/>
      </w:pPr>
      <w:r>
        <w:t xml:space="preserve"> </w:t>
      </w:r>
    </w:p>
    <w:p w14:paraId="2E135019" w14:textId="77777777" w:rsidR="00B719DB" w:rsidRDefault="00B719DB">
      <w:pPr>
        <w:pStyle w:val="Textkrper"/>
      </w:pPr>
    </w:p>
    <w:p w14:paraId="35F4A939" w14:textId="77777777" w:rsidR="00B719DB" w:rsidRDefault="0086536C">
      <w:r>
        <w:br w:type="page"/>
      </w:r>
    </w:p>
    <w:p w14:paraId="060CB6E5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513B770D" wp14:editId="7153047D">
            <wp:extent cx="5776928" cy="2256947"/>
            <wp:effectExtent l="0" t="0" r="0" b="0"/>
            <wp:docPr id="28" name="Picture" descr="Figure 2-19: Weight-dependence of C_max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0_pk_parameters_Organism_Weight_C_max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D111BC" w14:textId="77777777" w:rsidR="00B719DB" w:rsidRDefault="0086536C">
      <w:pPr>
        <w:pStyle w:val="ImageCaption"/>
      </w:pPr>
      <w:r>
        <w:t xml:space="preserve">Figure 2-19: Weight-dependence of C_max for Filmcoated_tablet_400mg_sd. Profiles are </w:t>
      </w:r>
      <w:r>
        <w:t>plotted in a logarithmic scale.</w:t>
      </w:r>
    </w:p>
    <w:p w14:paraId="5FA22905" w14:textId="77777777" w:rsidR="00B719DB" w:rsidRDefault="0086536C">
      <w:pPr>
        <w:pStyle w:val="Textkrper"/>
      </w:pPr>
      <w:r>
        <w:t xml:space="preserve"> </w:t>
      </w:r>
    </w:p>
    <w:p w14:paraId="6B0C88D8" w14:textId="77777777" w:rsidR="00B719DB" w:rsidRDefault="00B719DB">
      <w:pPr>
        <w:pStyle w:val="Textkrper"/>
      </w:pPr>
    </w:p>
    <w:p w14:paraId="5AEAB31D" w14:textId="77777777" w:rsidR="00B719DB" w:rsidRDefault="0086536C">
      <w:r>
        <w:br w:type="page"/>
      </w:r>
    </w:p>
    <w:p w14:paraId="78E6480F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18E0164A" wp14:editId="67C3D77E">
            <wp:extent cx="5776928" cy="2256947"/>
            <wp:effectExtent l="0" t="0" r="0" b="0"/>
            <wp:docPr id="29" name="Picture" descr="Figure 2-20: Weight-dependence of C_max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1_pk_parameters_Organism_Weight_C_max_log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675033" w14:textId="77777777" w:rsidR="00B719DB" w:rsidRDefault="0086536C">
      <w:pPr>
        <w:pStyle w:val="ImageCaption"/>
      </w:pPr>
      <w:r>
        <w:t>Figure 2-20: Weight-dependence of C_max for Filmcoated_tablet_400mg_sd. Profiles are plotted in a linear scale.</w:t>
      </w:r>
    </w:p>
    <w:p w14:paraId="577C8BF8" w14:textId="77777777" w:rsidR="00B719DB" w:rsidRDefault="0086536C">
      <w:pPr>
        <w:pStyle w:val="Textkrper"/>
      </w:pPr>
      <w:r>
        <w:t xml:space="preserve"> </w:t>
      </w:r>
    </w:p>
    <w:p w14:paraId="601281F5" w14:textId="77777777" w:rsidR="00B719DB" w:rsidRDefault="00B719DB">
      <w:pPr>
        <w:pStyle w:val="Textkrper"/>
      </w:pPr>
    </w:p>
    <w:p w14:paraId="41107E2D" w14:textId="77777777" w:rsidR="00B719DB" w:rsidRDefault="0086536C">
      <w:r>
        <w:br w:type="page"/>
      </w:r>
    </w:p>
    <w:p w14:paraId="30C56CF3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5F2EE8F8" wp14:editId="25AC5706">
            <wp:extent cx="5776928" cy="2256947"/>
            <wp:effectExtent l="0" t="0" r="0" b="0"/>
            <wp:docPr id="30" name="Picture" descr="Figure 2-21: BMI-dependence of C_max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2_pk_parameters_Organism_Weight_C_max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F16FA2" w14:textId="77777777" w:rsidR="00B719DB" w:rsidRDefault="0086536C">
      <w:pPr>
        <w:pStyle w:val="ImageCaption"/>
      </w:pPr>
      <w:r>
        <w:t>Figure 2-21: BMI-dependence of C_max for Larson 2013 8y-18y 400mg FCT meal in comparison to Filmco</w:t>
      </w:r>
      <w:r>
        <w:t>ated_tablet_400mg_sd. Profiles are plotted in a logarithmic scale.</w:t>
      </w:r>
    </w:p>
    <w:p w14:paraId="69546D05" w14:textId="77777777" w:rsidR="00B719DB" w:rsidRDefault="0086536C">
      <w:pPr>
        <w:pStyle w:val="Textkrper"/>
      </w:pPr>
      <w:r>
        <w:t xml:space="preserve"> </w:t>
      </w:r>
    </w:p>
    <w:p w14:paraId="66E74A7B" w14:textId="77777777" w:rsidR="00B719DB" w:rsidRDefault="00B719DB">
      <w:pPr>
        <w:pStyle w:val="Textkrper"/>
      </w:pPr>
    </w:p>
    <w:p w14:paraId="52213F94" w14:textId="77777777" w:rsidR="00B719DB" w:rsidRDefault="0086536C">
      <w:r>
        <w:br w:type="page"/>
      </w:r>
    </w:p>
    <w:p w14:paraId="6090E402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5F934E5B" wp14:editId="3131D658">
            <wp:extent cx="5776928" cy="2477137"/>
            <wp:effectExtent l="0" t="0" r="0" b="0"/>
            <wp:docPr id="31" name="Picture" descr="Figure 2-22: BMI-dependence of C_max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3_pk_parameters_Organism_BMI_C_max_log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88195D" w14:textId="77777777" w:rsidR="00B719DB" w:rsidRDefault="0086536C">
      <w:pPr>
        <w:pStyle w:val="ImageCaption"/>
      </w:pPr>
      <w:r>
        <w:t>Figure 2-22: BMI-dependence of C_max for Larson 2013 8y-18y 400mg FCT meal in comparison to Filmcoated_tablet_400mg_sd. Profiles are plotted in a linear scale.</w:t>
      </w:r>
    </w:p>
    <w:p w14:paraId="4D41C932" w14:textId="77777777" w:rsidR="00B719DB" w:rsidRDefault="0086536C">
      <w:pPr>
        <w:pStyle w:val="Textkrper"/>
      </w:pPr>
      <w:r>
        <w:t xml:space="preserve"> </w:t>
      </w:r>
    </w:p>
    <w:p w14:paraId="6FD056C8" w14:textId="77777777" w:rsidR="00B719DB" w:rsidRDefault="00B719DB">
      <w:pPr>
        <w:pStyle w:val="Textkrper"/>
      </w:pPr>
    </w:p>
    <w:p w14:paraId="269E2BC5" w14:textId="77777777" w:rsidR="00B719DB" w:rsidRDefault="0086536C">
      <w:r>
        <w:br w:type="page"/>
      </w:r>
    </w:p>
    <w:p w14:paraId="1D01FAD0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5FF8CD47" wp14:editId="66E7F86E">
            <wp:extent cx="5776928" cy="2477137"/>
            <wp:effectExtent l="0" t="0" r="0" b="0"/>
            <wp:docPr id="32" name="Picture" descr="Figure 2-23: BMI-dependence of C_max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4_pk_parameters_Organism_BMI_C_max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FFB3A8" w14:textId="77777777" w:rsidR="00B719DB" w:rsidRDefault="0086536C">
      <w:pPr>
        <w:pStyle w:val="ImageCaption"/>
      </w:pPr>
      <w:r>
        <w:t xml:space="preserve">Figure 2-23: BMI-dependence of C_max for Larson 2013 8y-18y 400mg FCT meal. Profiles are </w:t>
      </w:r>
      <w:r>
        <w:t>plotted in a logarithmic scale.</w:t>
      </w:r>
    </w:p>
    <w:p w14:paraId="3F9C39C7" w14:textId="77777777" w:rsidR="00B719DB" w:rsidRDefault="0086536C">
      <w:pPr>
        <w:pStyle w:val="Textkrper"/>
      </w:pPr>
      <w:r>
        <w:t xml:space="preserve"> </w:t>
      </w:r>
    </w:p>
    <w:p w14:paraId="676169F9" w14:textId="77777777" w:rsidR="00B719DB" w:rsidRDefault="00B719DB">
      <w:pPr>
        <w:pStyle w:val="Textkrper"/>
      </w:pPr>
    </w:p>
    <w:p w14:paraId="1F2B57C4" w14:textId="77777777" w:rsidR="00B719DB" w:rsidRDefault="0086536C">
      <w:r>
        <w:br w:type="page"/>
      </w:r>
    </w:p>
    <w:p w14:paraId="5CD2B9AA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6C32736B" wp14:editId="6682B971">
            <wp:extent cx="5776928" cy="2256947"/>
            <wp:effectExtent l="0" t="0" r="0" b="0"/>
            <wp:docPr id="33" name="Picture" descr="Figure 2-24: BMI-dependence of C_max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5_pk_parameters_Organism_BMI_C_max_log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29A931" w14:textId="77777777" w:rsidR="00B719DB" w:rsidRDefault="0086536C">
      <w:pPr>
        <w:pStyle w:val="ImageCaption"/>
      </w:pPr>
      <w:r>
        <w:t>Figure 2-24: BMI-dependence of C_max for Larson 2013 8y-18y 400mg FCT meal. Profiles are plotted in a linear scale.</w:t>
      </w:r>
    </w:p>
    <w:p w14:paraId="284C8F00" w14:textId="77777777" w:rsidR="00B719DB" w:rsidRDefault="0086536C">
      <w:pPr>
        <w:pStyle w:val="Textkrper"/>
      </w:pPr>
      <w:r>
        <w:t xml:space="preserve"> </w:t>
      </w:r>
    </w:p>
    <w:p w14:paraId="1C16B072" w14:textId="77777777" w:rsidR="00B719DB" w:rsidRDefault="00B719DB">
      <w:pPr>
        <w:pStyle w:val="Textkrper"/>
      </w:pPr>
    </w:p>
    <w:p w14:paraId="2D7BB6CB" w14:textId="77777777" w:rsidR="00B719DB" w:rsidRDefault="0086536C">
      <w:r>
        <w:br w:type="page"/>
      </w:r>
    </w:p>
    <w:p w14:paraId="7E20581E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01121B5" wp14:editId="6C46E7AE">
            <wp:extent cx="5776928" cy="2256947"/>
            <wp:effectExtent l="0" t="0" r="0" b="0"/>
            <wp:docPr id="34" name="Picture" descr="Figure 2-25: BMI-dependence of C_max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6_pk_parameters_Organism_BMI_C_max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E176F4" w14:textId="77777777" w:rsidR="00B719DB" w:rsidRDefault="0086536C">
      <w:pPr>
        <w:pStyle w:val="ImageCaption"/>
      </w:pPr>
      <w:r>
        <w:t>Figure 2-25: BMI-dependence of C_max for Filmcoated_tablet_400mg_sd. Profiles are plotted in a</w:t>
      </w:r>
      <w:r>
        <w:t xml:space="preserve"> logarithmic scale.</w:t>
      </w:r>
    </w:p>
    <w:p w14:paraId="199D3274" w14:textId="77777777" w:rsidR="00B719DB" w:rsidRDefault="0086536C">
      <w:pPr>
        <w:pStyle w:val="Textkrper"/>
      </w:pPr>
      <w:r>
        <w:t xml:space="preserve"> </w:t>
      </w:r>
    </w:p>
    <w:p w14:paraId="3EA54E61" w14:textId="77777777" w:rsidR="00B719DB" w:rsidRDefault="00B719DB">
      <w:pPr>
        <w:pStyle w:val="Textkrper"/>
      </w:pPr>
    </w:p>
    <w:p w14:paraId="66BCA897" w14:textId="77777777" w:rsidR="00B719DB" w:rsidRDefault="0086536C">
      <w:r>
        <w:br w:type="page"/>
      </w:r>
    </w:p>
    <w:p w14:paraId="6E9CA263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7732F0A0" wp14:editId="7846120C">
            <wp:extent cx="5776928" cy="2256947"/>
            <wp:effectExtent l="0" t="0" r="0" b="0"/>
            <wp:docPr id="35" name="Picture" descr="Figure 2-26: BMI-dependence of C_max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7_pk_parameters_Organism_BMI_C_max_log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0EA1A2" w14:textId="77777777" w:rsidR="00B719DB" w:rsidRDefault="0086536C">
      <w:pPr>
        <w:pStyle w:val="ImageCaption"/>
      </w:pPr>
      <w:r>
        <w:t>Figure 2-26: BMI-dependence of C_max for Filmcoated_tablet_400mg_sd. Profiles are plotted in a linear scale.</w:t>
      </w:r>
    </w:p>
    <w:p w14:paraId="6E5B8C74" w14:textId="77777777" w:rsidR="00B719DB" w:rsidRDefault="0086536C">
      <w:pPr>
        <w:pStyle w:val="Textkrper"/>
      </w:pPr>
      <w:r>
        <w:t xml:space="preserve"> </w:t>
      </w:r>
    </w:p>
    <w:p w14:paraId="49283EB8" w14:textId="77777777" w:rsidR="00B719DB" w:rsidRDefault="00B719DB">
      <w:pPr>
        <w:pStyle w:val="Textkrper"/>
      </w:pPr>
    </w:p>
    <w:p w14:paraId="27FAE6FF" w14:textId="77777777" w:rsidR="00B719DB" w:rsidRDefault="0086536C">
      <w:pPr>
        <w:pStyle w:val="berschrift3"/>
      </w:pPr>
      <w:bookmarkStart w:id="8" w:name="c_max_norm"/>
      <w:bookmarkStart w:id="9" w:name="_Toc123142264"/>
      <w:r>
        <w:t>C_max_norm</w:t>
      </w:r>
      <w:bookmarkEnd w:id="8"/>
      <w:bookmarkEnd w:id="9"/>
    </w:p>
    <w:p w14:paraId="5F7C896B" w14:textId="77777777" w:rsidR="00B719DB" w:rsidRDefault="00B719DB">
      <w:pPr>
        <w:pStyle w:val="FirstParagraph"/>
      </w:pPr>
    </w:p>
    <w:p w14:paraId="47B0C455" w14:textId="77777777" w:rsidR="00B719DB" w:rsidRDefault="0086536C">
      <w:r>
        <w:br w:type="page"/>
      </w:r>
    </w:p>
    <w:p w14:paraId="6368D162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32F542A" wp14:editId="39BCA833">
            <wp:extent cx="5776928" cy="2256947"/>
            <wp:effectExtent l="0" t="0" r="0" b="0"/>
            <wp:docPr id="36" name="Picture" descr="Figure 2-27: C_max_norm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8_pk_parameters_Organism_BMI_C_max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359B01" w14:textId="77777777" w:rsidR="00B719DB" w:rsidRDefault="0086536C">
      <w:pPr>
        <w:pStyle w:val="ImageCaption"/>
      </w:pPr>
      <w:r>
        <w:t>Figure 2-27: C_max_norm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</w:t>
      </w:r>
      <w:r>
        <w:t>tiles in logarithmic scale.</w:t>
      </w:r>
    </w:p>
    <w:p w14:paraId="6E885F9C" w14:textId="77777777" w:rsidR="00B719DB" w:rsidRDefault="0086536C">
      <w:pPr>
        <w:pStyle w:val="Textkrper"/>
      </w:pPr>
      <w:r>
        <w:t xml:space="preserve"> </w:t>
      </w:r>
    </w:p>
    <w:p w14:paraId="00C8D33F" w14:textId="77777777" w:rsidR="00B719DB" w:rsidRDefault="00B719DB">
      <w:pPr>
        <w:pStyle w:val="Textkrper"/>
      </w:pPr>
    </w:p>
    <w:p w14:paraId="335CB6D5" w14:textId="77777777" w:rsidR="00B719DB" w:rsidRDefault="0086536C">
      <w:r>
        <w:br w:type="page"/>
      </w:r>
    </w:p>
    <w:p w14:paraId="06DEE3E6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158D774F" wp14:editId="6F26CFD0">
            <wp:extent cx="5776928" cy="3247802"/>
            <wp:effectExtent l="0" t="0" r="0" b="0"/>
            <wp:docPr id="37" name="Picture" descr="Figure 2-28: C_max_norm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0_pk_parameters_C_max_norm_log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D9975B" w14:textId="77777777" w:rsidR="00B719DB" w:rsidRDefault="0086536C">
      <w:pPr>
        <w:pStyle w:val="ImageCaption"/>
      </w:pPr>
      <w:r>
        <w:t>Figure 2-28: C_max_norm of Raltegravir for Larson 2013 8y-18y 400mg FCT meal, Filmcoated_tablet_400mg_sd shown as box-whisker plot, which indicates the 5&lt;U+1D57&gt;&lt;U+02B0&gt;, 25&lt;U+1D57&gt;&lt;U+02B0&gt;, 50&lt;U+1D57&gt;&lt;U+02B0&gt;, 75&lt;U+1D57&gt;</w:t>
      </w:r>
      <w:r>
        <w:t>&lt;U+02B0&gt;, 95&lt;U+1D57&gt;&lt;U+02B0&gt; percentiles in linear scale.</w:t>
      </w:r>
    </w:p>
    <w:p w14:paraId="49904102" w14:textId="77777777" w:rsidR="00B719DB" w:rsidRDefault="0086536C">
      <w:pPr>
        <w:pStyle w:val="Textkrper"/>
      </w:pPr>
      <w:r>
        <w:t xml:space="preserve"> </w:t>
      </w:r>
    </w:p>
    <w:p w14:paraId="3E1ABBBC" w14:textId="77777777" w:rsidR="00B719DB" w:rsidRDefault="00B719DB">
      <w:pPr>
        <w:pStyle w:val="Textkrper"/>
      </w:pPr>
    </w:p>
    <w:p w14:paraId="22A100E7" w14:textId="77777777" w:rsidR="00B719DB" w:rsidRDefault="0086536C">
      <w:r>
        <w:br w:type="page"/>
      </w:r>
    </w:p>
    <w:p w14:paraId="15AC5D16" w14:textId="77777777" w:rsidR="00B719DB" w:rsidRDefault="0086536C">
      <w:pPr>
        <w:pStyle w:val="Textkrper"/>
      </w:pPr>
      <w:r>
        <w:rPr>
          <w:b/>
        </w:rPr>
        <w:lastRenderedPageBreak/>
        <w:t>Table 2-2: C_max_norm of Raltegravir for Larson 2013 8y-18y 400mg FCT meal, Filmcoated_tablet_400mg_sd reported in [kg/l]</w:t>
      </w:r>
    </w:p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1508"/>
        <w:gridCol w:w="372"/>
        <w:gridCol w:w="1168"/>
        <w:gridCol w:w="1219"/>
        <w:gridCol w:w="1219"/>
        <w:gridCol w:w="1219"/>
        <w:gridCol w:w="1219"/>
        <w:gridCol w:w="453"/>
        <w:gridCol w:w="396"/>
        <w:gridCol w:w="453"/>
        <w:gridCol w:w="396"/>
      </w:tblGrid>
      <w:tr w:rsidR="00B719DB" w14:paraId="660107A0" w14:textId="77777777" w:rsidTr="00B719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107BCD31" w14:textId="77777777" w:rsidR="00B719DB" w:rsidRDefault="0086536C">
            <w:pPr>
              <w:pStyle w:val="Compact"/>
            </w:pPr>
            <w:r>
              <w:t>Popu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7B8D1D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E19A35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E5A2B9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25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A040EB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0&lt;U+1D57&gt;&lt;</w:t>
            </w:r>
            <w:r>
              <w:t>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E72335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75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3E65B1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95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D03567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9DA53A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D8A917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eo Mean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01DBBD7D" w14:textId="77777777" w:rsidR="00B719DB" w:rsidRDefault="0086536C">
            <w:pPr>
              <w:pStyle w:val="Compact"/>
            </w:pPr>
            <w:r>
              <w:t>Geo SD</w:t>
            </w:r>
          </w:p>
        </w:tc>
      </w:tr>
      <w:tr w:rsidR="00B719DB" w14:paraId="3A5C402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08E6D34" w14:textId="77777777" w:rsidR="00B719DB" w:rsidRDefault="0086536C">
            <w:pPr>
              <w:pStyle w:val="Compact"/>
            </w:pPr>
            <w:r>
              <w:t>Larson 2013 8y-18y 400mg FCT meal</w:t>
            </w:r>
          </w:p>
        </w:tc>
        <w:tc>
          <w:tcPr>
            <w:tcW w:w="0" w:type="auto"/>
          </w:tcPr>
          <w:p w14:paraId="030039D6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0</w:t>
            </w:r>
          </w:p>
        </w:tc>
        <w:tc>
          <w:tcPr>
            <w:tcW w:w="0" w:type="auto"/>
          </w:tcPr>
          <w:p w14:paraId="3AB78755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6</w:t>
            </w:r>
          </w:p>
        </w:tc>
        <w:tc>
          <w:tcPr>
            <w:tcW w:w="0" w:type="auto"/>
          </w:tcPr>
          <w:p w14:paraId="2DCF9163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5</w:t>
            </w:r>
          </w:p>
        </w:tc>
        <w:tc>
          <w:tcPr>
            <w:tcW w:w="0" w:type="auto"/>
          </w:tcPr>
          <w:p w14:paraId="0F0954B7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3</w:t>
            </w:r>
          </w:p>
        </w:tc>
        <w:tc>
          <w:tcPr>
            <w:tcW w:w="0" w:type="auto"/>
          </w:tcPr>
          <w:p w14:paraId="7403AA79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1</w:t>
            </w:r>
          </w:p>
        </w:tc>
        <w:tc>
          <w:tcPr>
            <w:tcW w:w="0" w:type="auto"/>
          </w:tcPr>
          <w:p w14:paraId="4BAFD46D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5</w:t>
            </w:r>
          </w:p>
        </w:tc>
        <w:tc>
          <w:tcPr>
            <w:tcW w:w="0" w:type="auto"/>
          </w:tcPr>
          <w:p w14:paraId="337525CD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6</w:t>
            </w:r>
          </w:p>
        </w:tc>
        <w:tc>
          <w:tcPr>
            <w:tcW w:w="0" w:type="auto"/>
          </w:tcPr>
          <w:p w14:paraId="3037F8E6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7</w:t>
            </w:r>
          </w:p>
        </w:tc>
        <w:tc>
          <w:tcPr>
            <w:tcW w:w="0" w:type="auto"/>
          </w:tcPr>
          <w:p w14:paraId="6E5457B5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34B5B7E3" w14:textId="77777777" w:rsidR="00B719DB" w:rsidRDefault="0086536C">
            <w:pPr>
              <w:pStyle w:val="Compact"/>
            </w:pPr>
            <w:r>
              <w:t>1.52</w:t>
            </w:r>
          </w:p>
        </w:tc>
      </w:tr>
      <w:tr w:rsidR="00B719DB" w14:paraId="6CEC6F89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00150277" w14:textId="77777777" w:rsidR="00B719DB" w:rsidRDefault="0086536C">
            <w:pPr>
              <w:pStyle w:val="Compact"/>
            </w:pPr>
            <w:r>
              <w:t>Filmcoated_tablet_400mg_sd</w:t>
            </w:r>
          </w:p>
        </w:tc>
        <w:tc>
          <w:tcPr>
            <w:tcW w:w="0" w:type="auto"/>
          </w:tcPr>
          <w:p w14:paraId="410C45DA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00</w:t>
            </w:r>
          </w:p>
        </w:tc>
        <w:tc>
          <w:tcPr>
            <w:tcW w:w="0" w:type="auto"/>
          </w:tcPr>
          <w:p w14:paraId="0EE0A600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.44</w:t>
            </w:r>
          </w:p>
        </w:tc>
        <w:tc>
          <w:tcPr>
            <w:tcW w:w="0" w:type="auto"/>
          </w:tcPr>
          <w:p w14:paraId="5B4CFB08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.59</w:t>
            </w:r>
          </w:p>
        </w:tc>
        <w:tc>
          <w:tcPr>
            <w:tcW w:w="0" w:type="auto"/>
          </w:tcPr>
          <w:p w14:paraId="3347421E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.72</w:t>
            </w:r>
          </w:p>
        </w:tc>
        <w:tc>
          <w:tcPr>
            <w:tcW w:w="0" w:type="auto"/>
          </w:tcPr>
          <w:p w14:paraId="4FC03511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.85</w:t>
            </w:r>
          </w:p>
        </w:tc>
        <w:tc>
          <w:tcPr>
            <w:tcW w:w="0" w:type="auto"/>
          </w:tcPr>
          <w:p w14:paraId="1BC0A18C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.97</w:t>
            </w:r>
          </w:p>
        </w:tc>
        <w:tc>
          <w:tcPr>
            <w:tcW w:w="0" w:type="auto"/>
          </w:tcPr>
          <w:p w14:paraId="48023F91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.72</w:t>
            </w:r>
          </w:p>
        </w:tc>
        <w:tc>
          <w:tcPr>
            <w:tcW w:w="0" w:type="auto"/>
          </w:tcPr>
          <w:p w14:paraId="194D7100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.17</w:t>
            </w:r>
          </w:p>
        </w:tc>
        <w:tc>
          <w:tcPr>
            <w:tcW w:w="0" w:type="auto"/>
          </w:tcPr>
          <w:p w14:paraId="4AF4BFE0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.7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2A71DB07" w14:textId="77777777" w:rsidR="00B719DB" w:rsidRDefault="0086536C">
            <w:pPr>
              <w:pStyle w:val="Compact"/>
            </w:pPr>
            <w:r>
              <w:t>1.27</w:t>
            </w:r>
          </w:p>
        </w:tc>
      </w:tr>
    </w:tbl>
    <w:p w14:paraId="457FCC5C" w14:textId="77777777" w:rsidR="00B719DB" w:rsidRDefault="0086536C">
      <w:pPr>
        <w:pStyle w:val="Textkrper"/>
      </w:pPr>
      <w:r>
        <w:t xml:space="preserve"> </w:t>
      </w:r>
    </w:p>
    <w:p w14:paraId="52CFCD59" w14:textId="77777777" w:rsidR="00B719DB" w:rsidRDefault="00B719DB">
      <w:pPr>
        <w:pStyle w:val="Textkrper"/>
      </w:pPr>
    </w:p>
    <w:p w14:paraId="0905A6B4" w14:textId="77777777" w:rsidR="00B719DB" w:rsidRDefault="0086536C">
      <w:r>
        <w:br w:type="page"/>
      </w:r>
    </w:p>
    <w:p w14:paraId="38D8F2ED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EFF4EA8" wp14:editId="637952AE">
            <wp:extent cx="5776928" cy="3247802"/>
            <wp:effectExtent l="0" t="0" r="0" b="0"/>
            <wp:docPr id="38" name="Picture" descr="Figure 2-29: Age-dependence of C_max_norm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1_pk_parameters_C_max_norm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EC3607" w14:textId="77777777" w:rsidR="00B719DB" w:rsidRDefault="0086536C">
      <w:pPr>
        <w:pStyle w:val="ImageCaption"/>
      </w:pPr>
      <w:r>
        <w:t>Figure 2-29: Age-dependence of C_max_norm for Larson 2013 8y-18y 400mg FCT meal in comparison to Filmcoated_tablet_400mg_sd. Profiles are plotted in a logarithmic scale.</w:t>
      </w:r>
    </w:p>
    <w:p w14:paraId="01E192C6" w14:textId="77777777" w:rsidR="00B719DB" w:rsidRDefault="0086536C">
      <w:pPr>
        <w:pStyle w:val="Textkrper"/>
      </w:pPr>
      <w:r>
        <w:t xml:space="preserve"> </w:t>
      </w:r>
    </w:p>
    <w:p w14:paraId="45C85C85" w14:textId="77777777" w:rsidR="00B719DB" w:rsidRDefault="00B719DB">
      <w:pPr>
        <w:pStyle w:val="Textkrper"/>
      </w:pPr>
    </w:p>
    <w:p w14:paraId="329222B3" w14:textId="77777777" w:rsidR="00B719DB" w:rsidRDefault="0086536C">
      <w:r>
        <w:br w:type="page"/>
      </w:r>
    </w:p>
    <w:p w14:paraId="2B4A0957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065BA46" wp14:editId="19A7D9D6">
            <wp:extent cx="5776928" cy="2477137"/>
            <wp:effectExtent l="0" t="0" r="0" b="0"/>
            <wp:docPr id="39" name="Picture" descr="Figure 2-30: Age-dependence of C_max_norm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2_pk_parameters_Organism_Age_C_max_norm_log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55200D" w14:textId="77777777" w:rsidR="00B719DB" w:rsidRDefault="0086536C">
      <w:pPr>
        <w:pStyle w:val="ImageCaption"/>
      </w:pPr>
      <w:r>
        <w:t>Figure 2-30: Age-dependence of C_max_norm for Larson 2013 8y-18y 400mg FCT meal</w:t>
      </w:r>
      <w:r>
        <w:t xml:space="preserve"> in comparison to Filmcoated_tablet_400mg_sd. Profiles are plotted in a linear scale.</w:t>
      </w:r>
    </w:p>
    <w:p w14:paraId="26BB7D93" w14:textId="77777777" w:rsidR="00B719DB" w:rsidRDefault="0086536C">
      <w:pPr>
        <w:pStyle w:val="Textkrper"/>
      </w:pPr>
      <w:r>
        <w:t xml:space="preserve"> </w:t>
      </w:r>
    </w:p>
    <w:p w14:paraId="01CD24A2" w14:textId="77777777" w:rsidR="00B719DB" w:rsidRDefault="00B719DB">
      <w:pPr>
        <w:pStyle w:val="Textkrper"/>
      </w:pPr>
    </w:p>
    <w:p w14:paraId="3602FF1E" w14:textId="77777777" w:rsidR="00B719DB" w:rsidRDefault="0086536C">
      <w:r>
        <w:br w:type="page"/>
      </w:r>
    </w:p>
    <w:p w14:paraId="2C01F872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575CA861" wp14:editId="18B46F93">
            <wp:extent cx="5776928" cy="2477137"/>
            <wp:effectExtent l="0" t="0" r="0" b="0"/>
            <wp:docPr id="40" name="Picture" descr="Figure 2-31: Age-dependence of C_max_norm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3_pk_parameters_Organism_Age_C_max_norm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A4F006" w14:textId="77777777" w:rsidR="00B719DB" w:rsidRDefault="0086536C">
      <w:pPr>
        <w:pStyle w:val="ImageCaption"/>
      </w:pPr>
      <w:r>
        <w:t>Figure 2-31: Age-dependence of C_max_norm for Larson 2013 8y-18y 400mg FCT meal. Profiles are plotted in a logarithmic scale.</w:t>
      </w:r>
    </w:p>
    <w:p w14:paraId="6C990260" w14:textId="77777777" w:rsidR="00B719DB" w:rsidRDefault="0086536C">
      <w:pPr>
        <w:pStyle w:val="Textkrper"/>
      </w:pPr>
      <w:r>
        <w:t xml:space="preserve"> </w:t>
      </w:r>
    </w:p>
    <w:p w14:paraId="44FD01CE" w14:textId="77777777" w:rsidR="00B719DB" w:rsidRDefault="00B719DB">
      <w:pPr>
        <w:pStyle w:val="Textkrper"/>
      </w:pPr>
    </w:p>
    <w:p w14:paraId="393B0916" w14:textId="77777777" w:rsidR="00B719DB" w:rsidRDefault="0086536C">
      <w:r>
        <w:br w:type="page"/>
      </w:r>
    </w:p>
    <w:p w14:paraId="28D8753F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5D29282D" wp14:editId="0EF73505">
            <wp:extent cx="5776928" cy="2256947"/>
            <wp:effectExtent l="0" t="0" r="0" b="0"/>
            <wp:docPr id="41" name="Picture" descr="Figure 2-32: Age-dependence of C_max_norm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4_pk_parameters_Organism_Age_C_max_norm_log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16CD14" w14:textId="77777777" w:rsidR="00B719DB" w:rsidRDefault="0086536C">
      <w:pPr>
        <w:pStyle w:val="ImageCaption"/>
      </w:pPr>
      <w:r>
        <w:t>Figure 2-32: Age-dependence of C_max_norm for Larson 2013 8y-18y 400mg FCT meal. Profiles are plotted in a linear scale.</w:t>
      </w:r>
    </w:p>
    <w:p w14:paraId="6CC62DE9" w14:textId="77777777" w:rsidR="00B719DB" w:rsidRDefault="0086536C">
      <w:pPr>
        <w:pStyle w:val="Textkrper"/>
      </w:pPr>
      <w:r>
        <w:t xml:space="preserve"> </w:t>
      </w:r>
    </w:p>
    <w:p w14:paraId="09DC45F3" w14:textId="77777777" w:rsidR="00B719DB" w:rsidRDefault="00B719DB">
      <w:pPr>
        <w:pStyle w:val="Textkrper"/>
      </w:pPr>
    </w:p>
    <w:p w14:paraId="627429F5" w14:textId="77777777" w:rsidR="00B719DB" w:rsidRDefault="0086536C">
      <w:r>
        <w:br w:type="page"/>
      </w:r>
    </w:p>
    <w:p w14:paraId="1D7A7C10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CB9BF28" wp14:editId="3CE7402B">
            <wp:extent cx="5776928" cy="2256947"/>
            <wp:effectExtent l="0" t="0" r="0" b="0"/>
            <wp:docPr id="42" name="Picture" descr="Figure 2-33: Age-dependence of C_max_norm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5_pk_parameters_Organism_Age_C_max_norm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F64667" w14:textId="77777777" w:rsidR="00B719DB" w:rsidRDefault="0086536C">
      <w:pPr>
        <w:pStyle w:val="ImageCaption"/>
      </w:pPr>
      <w:r>
        <w:t>Figure 2-33: Age-dependence of C_max_norm for Filmcoated_tablet_400mg_sd. Profiles are plotted in a logarithmic scale.</w:t>
      </w:r>
    </w:p>
    <w:p w14:paraId="48F7E064" w14:textId="77777777" w:rsidR="00B719DB" w:rsidRDefault="0086536C">
      <w:pPr>
        <w:pStyle w:val="Textkrper"/>
      </w:pPr>
      <w:r>
        <w:t xml:space="preserve"> </w:t>
      </w:r>
    </w:p>
    <w:p w14:paraId="686849A5" w14:textId="77777777" w:rsidR="00B719DB" w:rsidRDefault="00B719DB">
      <w:pPr>
        <w:pStyle w:val="Textkrper"/>
      </w:pPr>
    </w:p>
    <w:p w14:paraId="03DE3FAC" w14:textId="77777777" w:rsidR="00B719DB" w:rsidRDefault="0086536C">
      <w:r>
        <w:br w:type="page"/>
      </w:r>
    </w:p>
    <w:p w14:paraId="003D5F36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0E9574E9" wp14:editId="16B2C678">
            <wp:extent cx="5776928" cy="2256947"/>
            <wp:effectExtent l="0" t="0" r="0" b="0"/>
            <wp:docPr id="43" name="Picture" descr="Figure 2-34: Age-dependence of C_max_norm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6_pk_parameters_Organism_Age_C_max_norm_log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7A5729" w14:textId="77777777" w:rsidR="00B719DB" w:rsidRDefault="0086536C">
      <w:pPr>
        <w:pStyle w:val="ImageCaption"/>
      </w:pPr>
      <w:r>
        <w:t>Figure 2-34: Age-dependence of C_max_norm for Filmcoated_tablet_400mg_sd. Profiles are plotted in a linear scale.</w:t>
      </w:r>
    </w:p>
    <w:p w14:paraId="696E90BE" w14:textId="77777777" w:rsidR="00B719DB" w:rsidRDefault="0086536C">
      <w:pPr>
        <w:pStyle w:val="Textkrper"/>
      </w:pPr>
      <w:r>
        <w:t xml:space="preserve"> </w:t>
      </w:r>
    </w:p>
    <w:p w14:paraId="51B3B0E0" w14:textId="77777777" w:rsidR="00B719DB" w:rsidRDefault="00B719DB">
      <w:pPr>
        <w:pStyle w:val="Textkrper"/>
      </w:pPr>
    </w:p>
    <w:p w14:paraId="759551C5" w14:textId="77777777" w:rsidR="00B719DB" w:rsidRDefault="0086536C">
      <w:r>
        <w:br w:type="page"/>
      </w:r>
    </w:p>
    <w:p w14:paraId="7C6EEEF2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6374A96E" wp14:editId="0D94D7E0">
            <wp:extent cx="5776928" cy="2256947"/>
            <wp:effectExtent l="0" t="0" r="0" b="0"/>
            <wp:docPr id="44" name="Picture" descr="Figure 2-35: Height-dependence of C_max_norm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7_pk_parameters_Organism_Age_C_max_norm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D1A7D5" w14:textId="77777777" w:rsidR="00B719DB" w:rsidRDefault="0086536C">
      <w:pPr>
        <w:pStyle w:val="ImageCaption"/>
      </w:pPr>
      <w:r>
        <w:t>Figu</w:t>
      </w:r>
      <w:r>
        <w:t>re 2-35: Height-dependence of C_max_norm for Larson 2013 8y-18y 400mg FCT meal in comparison to Filmcoated_tablet_400mg_sd. Profiles are plotted in a logarithmic scale.</w:t>
      </w:r>
    </w:p>
    <w:p w14:paraId="74208233" w14:textId="77777777" w:rsidR="00B719DB" w:rsidRDefault="0086536C">
      <w:pPr>
        <w:pStyle w:val="Textkrper"/>
      </w:pPr>
      <w:r>
        <w:t xml:space="preserve"> </w:t>
      </w:r>
    </w:p>
    <w:p w14:paraId="1E2FC6FB" w14:textId="77777777" w:rsidR="00B719DB" w:rsidRDefault="00B719DB">
      <w:pPr>
        <w:pStyle w:val="Textkrper"/>
      </w:pPr>
    </w:p>
    <w:p w14:paraId="29F146C1" w14:textId="77777777" w:rsidR="00B719DB" w:rsidRDefault="0086536C">
      <w:r>
        <w:br w:type="page"/>
      </w:r>
    </w:p>
    <w:p w14:paraId="28341D1A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222A69F8" wp14:editId="50300E68">
            <wp:extent cx="5776928" cy="2477137"/>
            <wp:effectExtent l="0" t="0" r="0" b="0"/>
            <wp:docPr id="45" name="Picture" descr="Figure 2-36: Height-dependence of C_max_norm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8_pk_parameters_Organism_Height_C_max_norm_log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4D30C1" w14:textId="77777777" w:rsidR="00B719DB" w:rsidRDefault="0086536C">
      <w:pPr>
        <w:pStyle w:val="ImageCaption"/>
      </w:pPr>
      <w:r>
        <w:t>Figure 2-36: Height-dependence of C_max_norm for Larson 2013 8y-18y 400mg FCT meal in comparison to Filmcoated_tablet_400mg_sd. Profiles are plotted in a linear scale.</w:t>
      </w:r>
    </w:p>
    <w:p w14:paraId="165452CD" w14:textId="77777777" w:rsidR="00B719DB" w:rsidRDefault="0086536C">
      <w:pPr>
        <w:pStyle w:val="Textkrper"/>
      </w:pPr>
      <w:r>
        <w:t xml:space="preserve"> </w:t>
      </w:r>
    </w:p>
    <w:p w14:paraId="3BF95186" w14:textId="77777777" w:rsidR="00B719DB" w:rsidRDefault="00B719DB">
      <w:pPr>
        <w:pStyle w:val="Textkrper"/>
      </w:pPr>
    </w:p>
    <w:p w14:paraId="66B94D5B" w14:textId="77777777" w:rsidR="00B719DB" w:rsidRDefault="0086536C">
      <w:r>
        <w:br w:type="page"/>
      </w:r>
    </w:p>
    <w:p w14:paraId="6DD9876E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5EA59847" wp14:editId="11CFB63C">
            <wp:extent cx="5776928" cy="2477137"/>
            <wp:effectExtent l="0" t="0" r="0" b="0"/>
            <wp:docPr id="46" name="Picture" descr="Figure 2-37: Height-dependence of C_max_norm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9_pk_parameters_Organism_Height_C_max_norm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2D6BF7" w14:textId="77777777" w:rsidR="00B719DB" w:rsidRDefault="0086536C">
      <w:pPr>
        <w:pStyle w:val="ImageCaption"/>
      </w:pPr>
      <w:r>
        <w:t>Figure 2-37: Height-dependence of C_max_norm for Larson 2013 8y-18y 400mg FCT mea</w:t>
      </w:r>
      <w:r>
        <w:t>l. Profiles are plotted in a logarithmic scale.</w:t>
      </w:r>
    </w:p>
    <w:p w14:paraId="6293B6E0" w14:textId="77777777" w:rsidR="00B719DB" w:rsidRDefault="0086536C">
      <w:pPr>
        <w:pStyle w:val="Textkrper"/>
      </w:pPr>
      <w:r>
        <w:t xml:space="preserve"> </w:t>
      </w:r>
    </w:p>
    <w:p w14:paraId="57DB888A" w14:textId="77777777" w:rsidR="00B719DB" w:rsidRDefault="00B719DB">
      <w:pPr>
        <w:pStyle w:val="Textkrper"/>
      </w:pPr>
    </w:p>
    <w:p w14:paraId="1C11F5D2" w14:textId="77777777" w:rsidR="00B719DB" w:rsidRDefault="0086536C">
      <w:r>
        <w:br w:type="page"/>
      </w:r>
    </w:p>
    <w:p w14:paraId="78102B0A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688ED87D" wp14:editId="4B141232">
            <wp:extent cx="5776928" cy="2256947"/>
            <wp:effectExtent l="0" t="0" r="0" b="0"/>
            <wp:docPr id="47" name="Picture" descr="Figure 2-38: Height-dependence of C_max_norm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40_pk_parameters_Organism_Height_C_max_norm_log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500FDA" w14:textId="77777777" w:rsidR="00B719DB" w:rsidRDefault="0086536C">
      <w:pPr>
        <w:pStyle w:val="ImageCaption"/>
      </w:pPr>
      <w:r>
        <w:t>Figure 2-38: Height-dependence of C_max_norm for Larson 2013 8y-18y 400mg FCT meal. Profiles are plotted in a linear scale.</w:t>
      </w:r>
    </w:p>
    <w:p w14:paraId="5D7CE35A" w14:textId="77777777" w:rsidR="00B719DB" w:rsidRDefault="0086536C">
      <w:pPr>
        <w:pStyle w:val="Textkrper"/>
      </w:pPr>
      <w:r>
        <w:t xml:space="preserve"> </w:t>
      </w:r>
    </w:p>
    <w:p w14:paraId="1B2AE6A3" w14:textId="77777777" w:rsidR="00B719DB" w:rsidRDefault="00B719DB">
      <w:pPr>
        <w:pStyle w:val="Textkrper"/>
      </w:pPr>
    </w:p>
    <w:p w14:paraId="57DEC71E" w14:textId="77777777" w:rsidR="00B719DB" w:rsidRDefault="0086536C">
      <w:r>
        <w:br w:type="page"/>
      </w:r>
    </w:p>
    <w:p w14:paraId="1889A3D1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5C0AD963" wp14:editId="274280E9">
            <wp:extent cx="5776928" cy="2256947"/>
            <wp:effectExtent l="0" t="0" r="0" b="0"/>
            <wp:docPr id="48" name="Picture" descr="Figure 2-39: Height-dependence of C_max_norm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41_pk_parameters_Organism_Height_C_max_norm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5E3B33" w14:textId="77777777" w:rsidR="00B719DB" w:rsidRDefault="0086536C">
      <w:pPr>
        <w:pStyle w:val="ImageCaption"/>
      </w:pPr>
      <w:r>
        <w:t>Figure 2-39: Height-dependence of C_max_norm for Filmcoated_tablet_400</w:t>
      </w:r>
      <w:r>
        <w:t>mg_sd. Profiles are plotted in a logarithmic scale.</w:t>
      </w:r>
    </w:p>
    <w:p w14:paraId="01120F2A" w14:textId="77777777" w:rsidR="00B719DB" w:rsidRDefault="0086536C">
      <w:pPr>
        <w:pStyle w:val="Textkrper"/>
      </w:pPr>
      <w:r>
        <w:t xml:space="preserve"> </w:t>
      </w:r>
    </w:p>
    <w:p w14:paraId="2CDC66A5" w14:textId="77777777" w:rsidR="00B719DB" w:rsidRDefault="00B719DB">
      <w:pPr>
        <w:pStyle w:val="Textkrper"/>
      </w:pPr>
    </w:p>
    <w:p w14:paraId="1E5A9E1D" w14:textId="77777777" w:rsidR="00B719DB" w:rsidRDefault="0086536C">
      <w:r>
        <w:br w:type="page"/>
      </w:r>
    </w:p>
    <w:p w14:paraId="1570792B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D582B3C" wp14:editId="7A7F664C">
            <wp:extent cx="5776928" cy="2256947"/>
            <wp:effectExtent l="0" t="0" r="0" b="0"/>
            <wp:docPr id="49" name="Picture" descr="Figure 2-40: Height-dependence of C_max_norm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42_pk_parameters_Organism_Height_C_max_norm_log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E5326A" w14:textId="77777777" w:rsidR="00B719DB" w:rsidRDefault="0086536C">
      <w:pPr>
        <w:pStyle w:val="ImageCaption"/>
      </w:pPr>
      <w:r>
        <w:t>Figure 2-40: Height-dependence of C_max_norm for Filmcoated_tablet_400mg_sd. Profiles are plotted in a linear scale.</w:t>
      </w:r>
    </w:p>
    <w:p w14:paraId="71CBC8C9" w14:textId="77777777" w:rsidR="00B719DB" w:rsidRDefault="0086536C">
      <w:pPr>
        <w:pStyle w:val="Textkrper"/>
      </w:pPr>
      <w:r>
        <w:t xml:space="preserve"> </w:t>
      </w:r>
    </w:p>
    <w:p w14:paraId="31E2B906" w14:textId="77777777" w:rsidR="00B719DB" w:rsidRDefault="00B719DB">
      <w:pPr>
        <w:pStyle w:val="Textkrper"/>
      </w:pPr>
    </w:p>
    <w:p w14:paraId="61E0EFEC" w14:textId="77777777" w:rsidR="00B719DB" w:rsidRDefault="0086536C">
      <w:r>
        <w:br w:type="page"/>
      </w:r>
    </w:p>
    <w:p w14:paraId="0D611B49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04847915" wp14:editId="6925DDB0">
            <wp:extent cx="5776928" cy="2256947"/>
            <wp:effectExtent l="0" t="0" r="0" b="0"/>
            <wp:docPr id="50" name="Picture" descr="Figure 2-41: Weight-dependence of C_max_norm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43_pk_parameters_Organism_Height_C_max_norm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607E3C" w14:textId="77777777" w:rsidR="00B719DB" w:rsidRDefault="0086536C">
      <w:pPr>
        <w:pStyle w:val="ImageCaption"/>
      </w:pPr>
      <w:r>
        <w:t>Figure 2-41: Weight-dependence of C_max_norm for Larson 2013 8y-18y 400mg FCT meal in comparison to Filmcoated_tablet_400mg_sd. Prof</w:t>
      </w:r>
      <w:r>
        <w:t>iles are plotted in a logarithmic scale.</w:t>
      </w:r>
    </w:p>
    <w:p w14:paraId="4DD79EE9" w14:textId="77777777" w:rsidR="00B719DB" w:rsidRDefault="0086536C">
      <w:pPr>
        <w:pStyle w:val="Textkrper"/>
      </w:pPr>
      <w:r>
        <w:t xml:space="preserve"> </w:t>
      </w:r>
    </w:p>
    <w:p w14:paraId="63F825B0" w14:textId="77777777" w:rsidR="00B719DB" w:rsidRDefault="00B719DB">
      <w:pPr>
        <w:pStyle w:val="Textkrper"/>
      </w:pPr>
    </w:p>
    <w:p w14:paraId="41CAB0FF" w14:textId="77777777" w:rsidR="00B719DB" w:rsidRDefault="0086536C">
      <w:r>
        <w:br w:type="page"/>
      </w:r>
    </w:p>
    <w:p w14:paraId="17F4FB3C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6CB69894" wp14:editId="34085855">
            <wp:extent cx="5776928" cy="2477137"/>
            <wp:effectExtent l="0" t="0" r="0" b="0"/>
            <wp:docPr id="51" name="Picture" descr="Figure 2-42: Weight-dependence of C_max_norm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44_pk_parameters_Organism_Weight_C_max_norm_log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56E30C" w14:textId="77777777" w:rsidR="00B719DB" w:rsidRDefault="0086536C">
      <w:pPr>
        <w:pStyle w:val="ImageCaption"/>
      </w:pPr>
      <w:r>
        <w:t>Figure 2-42: Weight-dependence of C_max_norm for Larson 2013 8y-18y 400mg FCT meal in comparison to Filmcoated_tablet_400mg_sd. Profiles are plotted in a linear scale.</w:t>
      </w:r>
    </w:p>
    <w:p w14:paraId="1C510A52" w14:textId="77777777" w:rsidR="00B719DB" w:rsidRDefault="0086536C">
      <w:pPr>
        <w:pStyle w:val="Textkrper"/>
      </w:pPr>
      <w:r>
        <w:t xml:space="preserve"> </w:t>
      </w:r>
    </w:p>
    <w:p w14:paraId="6C059FC9" w14:textId="77777777" w:rsidR="00B719DB" w:rsidRDefault="00B719DB">
      <w:pPr>
        <w:pStyle w:val="Textkrper"/>
      </w:pPr>
    </w:p>
    <w:p w14:paraId="2ECFE479" w14:textId="77777777" w:rsidR="00B719DB" w:rsidRDefault="0086536C">
      <w:r>
        <w:br w:type="page"/>
      </w:r>
    </w:p>
    <w:p w14:paraId="787CB292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F318461" wp14:editId="69B04C5C">
            <wp:extent cx="5776928" cy="2477137"/>
            <wp:effectExtent l="0" t="0" r="0" b="0"/>
            <wp:docPr id="52" name="Picture" descr="Figure 2-43: Weight-dependence of C_max_norm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45_pk_parameters_Organism_Weight_C_max_norm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DB8937" w14:textId="77777777" w:rsidR="00B719DB" w:rsidRDefault="0086536C">
      <w:pPr>
        <w:pStyle w:val="ImageCaption"/>
      </w:pPr>
      <w:r>
        <w:t>Figure 2-43: Weight-dependence of C_max_norm for Larson 2013 8y-18y 400mg FCT mea</w:t>
      </w:r>
      <w:r>
        <w:t>l. Profiles are plotted in a logarithmic scale.</w:t>
      </w:r>
    </w:p>
    <w:p w14:paraId="1B2BFEB1" w14:textId="77777777" w:rsidR="00B719DB" w:rsidRDefault="0086536C">
      <w:pPr>
        <w:pStyle w:val="Textkrper"/>
      </w:pPr>
      <w:r>
        <w:t xml:space="preserve"> </w:t>
      </w:r>
    </w:p>
    <w:p w14:paraId="01D67B82" w14:textId="77777777" w:rsidR="00B719DB" w:rsidRDefault="00B719DB">
      <w:pPr>
        <w:pStyle w:val="Textkrper"/>
      </w:pPr>
    </w:p>
    <w:p w14:paraId="1C4CEE57" w14:textId="77777777" w:rsidR="00B719DB" w:rsidRDefault="0086536C">
      <w:r>
        <w:br w:type="page"/>
      </w:r>
    </w:p>
    <w:p w14:paraId="4E60375B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2B6E5E6F" wp14:editId="44298936">
            <wp:extent cx="5776928" cy="2256947"/>
            <wp:effectExtent l="0" t="0" r="0" b="0"/>
            <wp:docPr id="53" name="Picture" descr="Figure 2-44: Weight-dependence of C_max_norm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46_pk_parameters_Organism_Weight_C_max_norm_log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386DEE" w14:textId="77777777" w:rsidR="00B719DB" w:rsidRDefault="0086536C">
      <w:pPr>
        <w:pStyle w:val="ImageCaption"/>
      </w:pPr>
      <w:r>
        <w:t>Figure 2-44: Weight-dependence of C_max_norm for Larson 2013 8y-18y 400mg FCT meal. Profiles are plotted in a linear scale.</w:t>
      </w:r>
    </w:p>
    <w:p w14:paraId="7BDE356C" w14:textId="77777777" w:rsidR="00B719DB" w:rsidRDefault="0086536C">
      <w:pPr>
        <w:pStyle w:val="Textkrper"/>
      </w:pPr>
      <w:r>
        <w:t xml:space="preserve"> </w:t>
      </w:r>
    </w:p>
    <w:p w14:paraId="16B47B01" w14:textId="77777777" w:rsidR="00B719DB" w:rsidRDefault="00B719DB">
      <w:pPr>
        <w:pStyle w:val="Textkrper"/>
      </w:pPr>
    </w:p>
    <w:p w14:paraId="24DF9820" w14:textId="77777777" w:rsidR="00B719DB" w:rsidRDefault="0086536C">
      <w:r>
        <w:br w:type="page"/>
      </w:r>
    </w:p>
    <w:p w14:paraId="30DBD765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0881C200" wp14:editId="74FC2442">
            <wp:extent cx="5776928" cy="2256947"/>
            <wp:effectExtent l="0" t="0" r="0" b="0"/>
            <wp:docPr id="54" name="Picture" descr="Figure 2-45: Weight-dependence of C_max_norm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47_pk_parameters_Organism_Weight_C_max_norm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E31A60" w14:textId="77777777" w:rsidR="00B719DB" w:rsidRDefault="0086536C">
      <w:pPr>
        <w:pStyle w:val="ImageCaption"/>
      </w:pPr>
      <w:r>
        <w:t>Figure 2-45: Weight-dependence of C_max_norm for Filmcoated_tablet_400</w:t>
      </w:r>
      <w:r>
        <w:t>mg_sd. Profiles are plotted in a logarithmic scale.</w:t>
      </w:r>
    </w:p>
    <w:p w14:paraId="2F77C92A" w14:textId="77777777" w:rsidR="00B719DB" w:rsidRDefault="0086536C">
      <w:pPr>
        <w:pStyle w:val="Textkrper"/>
      </w:pPr>
      <w:r>
        <w:t xml:space="preserve"> </w:t>
      </w:r>
    </w:p>
    <w:p w14:paraId="216D2681" w14:textId="77777777" w:rsidR="00B719DB" w:rsidRDefault="00B719DB">
      <w:pPr>
        <w:pStyle w:val="Textkrper"/>
      </w:pPr>
    </w:p>
    <w:p w14:paraId="736AD8F5" w14:textId="77777777" w:rsidR="00B719DB" w:rsidRDefault="0086536C">
      <w:r>
        <w:br w:type="page"/>
      </w:r>
    </w:p>
    <w:p w14:paraId="651234C0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0807E2E7" wp14:editId="31987330">
            <wp:extent cx="5776928" cy="2256947"/>
            <wp:effectExtent l="0" t="0" r="0" b="0"/>
            <wp:docPr id="55" name="Picture" descr="Figure 2-46: Weight-dependence of C_max_norm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48_pk_parameters_Organism_Weight_C_max_norm_log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7E8C6F" w14:textId="77777777" w:rsidR="00B719DB" w:rsidRDefault="0086536C">
      <w:pPr>
        <w:pStyle w:val="ImageCaption"/>
      </w:pPr>
      <w:r>
        <w:t>Figure 2-46: Weight-dependence of C_max_norm for Filmcoated_tablet_400mg_sd. Profiles are plotted in a linear scale.</w:t>
      </w:r>
    </w:p>
    <w:p w14:paraId="3FDE3A44" w14:textId="77777777" w:rsidR="00B719DB" w:rsidRDefault="0086536C">
      <w:pPr>
        <w:pStyle w:val="Textkrper"/>
      </w:pPr>
      <w:r>
        <w:t xml:space="preserve"> </w:t>
      </w:r>
    </w:p>
    <w:p w14:paraId="4B6E2888" w14:textId="77777777" w:rsidR="00B719DB" w:rsidRDefault="00B719DB">
      <w:pPr>
        <w:pStyle w:val="Textkrper"/>
      </w:pPr>
    </w:p>
    <w:p w14:paraId="5C15BD79" w14:textId="77777777" w:rsidR="00B719DB" w:rsidRDefault="0086536C">
      <w:r>
        <w:br w:type="page"/>
      </w:r>
    </w:p>
    <w:p w14:paraId="4912C384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087C5EA" wp14:editId="33C074CE">
            <wp:extent cx="5776928" cy="2256947"/>
            <wp:effectExtent l="0" t="0" r="0" b="0"/>
            <wp:docPr id="56" name="Picture" descr="Figure 2-47: BMI-dependence of C_max_norm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49_pk_parameters_Organism_Weight_C_max_norm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E382C1" w14:textId="77777777" w:rsidR="00B719DB" w:rsidRDefault="0086536C">
      <w:pPr>
        <w:pStyle w:val="ImageCaption"/>
      </w:pPr>
      <w:r>
        <w:t>Figure 2-47: BMI-dependence of C_max_norm for Larson 2013 8y-18y 400mg FC</w:t>
      </w:r>
      <w:r>
        <w:t>T meal in comparison to Filmcoated_tablet_400mg_sd. Profiles are plotted in a logarithmic scale.</w:t>
      </w:r>
    </w:p>
    <w:p w14:paraId="061C2439" w14:textId="77777777" w:rsidR="00B719DB" w:rsidRDefault="0086536C">
      <w:pPr>
        <w:pStyle w:val="Textkrper"/>
      </w:pPr>
      <w:r>
        <w:t xml:space="preserve"> </w:t>
      </w:r>
    </w:p>
    <w:p w14:paraId="00A646CC" w14:textId="77777777" w:rsidR="00B719DB" w:rsidRDefault="00B719DB">
      <w:pPr>
        <w:pStyle w:val="Textkrper"/>
      </w:pPr>
    </w:p>
    <w:p w14:paraId="05F6BA68" w14:textId="77777777" w:rsidR="00B719DB" w:rsidRDefault="0086536C">
      <w:r>
        <w:br w:type="page"/>
      </w:r>
    </w:p>
    <w:p w14:paraId="6559E765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794DD1A8" wp14:editId="39711D88">
            <wp:extent cx="5776928" cy="2477137"/>
            <wp:effectExtent l="0" t="0" r="0" b="0"/>
            <wp:docPr id="57" name="Picture" descr="Figure 2-48: BMI-dependence of C_max_norm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50_pk_parameters_Organism_BMI_C_max_norm_log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0EFB32" w14:textId="77777777" w:rsidR="00B719DB" w:rsidRDefault="0086536C">
      <w:pPr>
        <w:pStyle w:val="ImageCaption"/>
      </w:pPr>
      <w:r>
        <w:t>Figure 2-48: BMI-dependence of C_max_norm for Larson 2013 8y-18y 400mg FCT meal in comparison to Filmcoated_tablet_400mg_sd. Profiles are plotted in a linear scale.</w:t>
      </w:r>
    </w:p>
    <w:p w14:paraId="6AC77E29" w14:textId="77777777" w:rsidR="00B719DB" w:rsidRDefault="0086536C">
      <w:pPr>
        <w:pStyle w:val="Textkrper"/>
      </w:pPr>
      <w:r>
        <w:t xml:space="preserve"> </w:t>
      </w:r>
    </w:p>
    <w:p w14:paraId="023FD24D" w14:textId="77777777" w:rsidR="00B719DB" w:rsidRDefault="00B719DB">
      <w:pPr>
        <w:pStyle w:val="Textkrper"/>
      </w:pPr>
    </w:p>
    <w:p w14:paraId="65737A8F" w14:textId="77777777" w:rsidR="00B719DB" w:rsidRDefault="0086536C">
      <w:r>
        <w:br w:type="page"/>
      </w:r>
    </w:p>
    <w:p w14:paraId="1A31AEB3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386BBDA" wp14:editId="22E1850C">
            <wp:extent cx="5776928" cy="2477137"/>
            <wp:effectExtent l="0" t="0" r="0" b="0"/>
            <wp:docPr id="58" name="Picture" descr="Figure 2-49: BMI-dependence of C_max_norm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51_pk_parameters_Organism_BMI_C_max_norm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07BEF9" w14:textId="77777777" w:rsidR="00B719DB" w:rsidRDefault="0086536C">
      <w:pPr>
        <w:pStyle w:val="ImageCaption"/>
      </w:pPr>
      <w:r>
        <w:t>Figure 2-49: BMI-dependence of C_max_norm for Larson 2013 8y-18y 400mg FCT meal. Pro</w:t>
      </w:r>
      <w:r>
        <w:t>files are plotted in a logarithmic scale.</w:t>
      </w:r>
    </w:p>
    <w:p w14:paraId="67364E44" w14:textId="77777777" w:rsidR="00B719DB" w:rsidRDefault="0086536C">
      <w:pPr>
        <w:pStyle w:val="Textkrper"/>
      </w:pPr>
      <w:r>
        <w:t xml:space="preserve"> </w:t>
      </w:r>
    </w:p>
    <w:p w14:paraId="296571A1" w14:textId="77777777" w:rsidR="00B719DB" w:rsidRDefault="00B719DB">
      <w:pPr>
        <w:pStyle w:val="Textkrper"/>
      </w:pPr>
    </w:p>
    <w:p w14:paraId="33C4E8AF" w14:textId="77777777" w:rsidR="00B719DB" w:rsidRDefault="0086536C">
      <w:r>
        <w:br w:type="page"/>
      </w:r>
    </w:p>
    <w:p w14:paraId="241F4815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0B9D196" wp14:editId="33AA321F">
            <wp:extent cx="5776928" cy="2256947"/>
            <wp:effectExtent l="0" t="0" r="0" b="0"/>
            <wp:docPr id="59" name="Picture" descr="Figure 2-50: BMI-dependence of C_max_norm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52_pk_parameters_Organism_BMI_C_max_norm_log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1D248B" w14:textId="77777777" w:rsidR="00B719DB" w:rsidRDefault="0086536C">
      <w:pPr>
        <w:pStyle w:val="ImageCaption"/>
      </w:pPr>
      <w:r>
        <w:t>Figure 2-50: BMI-dependence of C_max_norm for Larson 2013 8y-18y 400mg FCT meal. Profiles are plotted in a linear scale.</w:t>
      </w:r>
    </w:p>
    <w:p w14:paraId="7C0FDD4E" w14:textId="77777777" w:rsidR="00B719DB" w:rsidRDefault="0086536C">
      <w:pPr>
        <w:pStyle w:val="Textkrper"/>
      </w:pPr>
      <w:r>
        <w:t xml:space="preserve"> </w:t>
      </w:r>
    </w:p>
    <w:p w14:paraId="07AA005C" w14:textId="77777777" w:rsidR="00B719DB" w:rsidRDefault="00B719DB">
      <w:pPr>
        <w:pStyle w:val="Textkrper"/>
      </w:pPr>
    </w:p>
    <w:p w14:paraId="1FDC8930" w14:textId="77777777" w:rsidR="00B719DB" w:rsidRDefault="0086536C">
      <w:r>
        <w:br w:type="page"/>
      </w:r>
    </w:p>
    <w:p w14:paraId="6A87C004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2351A5CE" wp14:editId="0E52A1D0">
            <wp:extent cx="5776928" cy="2256947"/>
            <wp:effectExtent l="0" t="0" r="0" b="0"/>
            <wp:docPr id="60" name="Picture" descr="Figure 2-51: BMI-dependence of C_max_norm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53_pk_parameters_Organism_BMI_C_max_norm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DE4187" w14:textId="77777777" w:rsidR="00B719DB" w:rsidRDefault="0086536C">
      <w:pPr>
        <w:pStyle w:val="ImageCaption"/>
      </w:pPr>
      <w:r>
        <w:t>Figure 2-51: BMI-dependence of C_max_norm for Filmcoated_tablet_400mg_sd. Profi</w:t>
      </w:r>
      <w:r>
        <w:t>les are plotted in a logarithmic scale.</w:t>
      </w:r>
    </w:p>
    <w:p w14:paraId="0D84BD59" w14:textId="77777777" w:rsidR="00B719DB" w:rsidRDefault="0086536C">
      <w:pPr>
        <w:pStyle w:val="Textkrper"/>
      </w:pPr>
      <w:r>
        <w:t xml:space="preserve"> </w:t>
      </w:r>
    </w:p>
    <w:p w14:paraId="3860C8FD" w14:textId="77777777" w:rsidR="00B719DB" w:rsidRDefault="00B719DB">
      <w:pPr>
        <w:pStyle w:val="Textkrper"/>
      </w:pPr>
    </w:p>
    <w:p w14:paraId="740B5A96" w14:textId="77777777" w:rsidR="00B719DB" w:rsidRDefault="0086536C">
      <w:r>
        <w:br w:type="page"/>
      </w:r>
    </w:p>
    <w:p w14:paraId="729F3409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1316511A" wp14:editId="5A32102F">
            <wp:extent cx="5776928" cy="2256947"/>
            <wp:effectExtent l="0" t="0" r="0" b="0"/>
            <wp:docPr id="61" name="Picture" descr="Figure 2-52: BMI-dependence of C_max_norm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54_pk_parameters_Organism_BMI_C_max_norm_log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9C2DBC" w14:textId="77777777" w:rsidR="00B719DB" w:rsidRDefault="0086536C">
      <w:pPr>
        <w:pStyle w:val="ImageCaption"/>
      </w:pPr>
      <w:r>
        <w:t>Figure 2-52: BMI-dependence of C_max_norm for Filmcoated_tablet_400mg_sd. Profiles are plotted in a linear scale.</w:t>
      </w:r>
    </w:p>
    <w:p w14:paraId="629377DC" w14:textId="77777777" w:rsidR="00B719DB" w:rsidRDefault="0086536C">
      <w:pPr>
        <w:pStyle w:val="Textkrper"/>
      </w:pPr>
      <w:r>
        <w:t xml:space="preserve"> </w:t>
      </w:r>
    </w:p>
    <w:p w14:paraId="4E6A28B5" w14:textId="77777777" w:rsidR="00B719DB" w:rsidRDefault="00B719DB">
      <w:pPr>
        <w:pStyle w:val="Textkrper"/>
      </w:pPr>
    </w:p>
    <w:p w14:paraId="59A89646" w14:textId="77777777" w:rsidR="00B719DB" w:rsidRDefault="0086536C">
      <w:pPr>
        <w:pStyle w:val="berschrift3"/>
      </w:pPr>
      <w:bookmarkStart w:id="10" w:name="t_max"/>
      <w:bookmarkStart w:id="11" w:name="_Toc123142265"/>
      <w:r>
        <w:t>t_max</w:t>
      </w:r>
      <w:bookmarkEnd w:id="10"/>
      <w:bookmarkEnd w:id="11"/>
    </w:p>
    <w:p w14:paraId="3399D233" w14:textId="77777777" w:rsidR="00B719DB" w:rsidRDefault="00B719DB">
      <w:pPr>
        <w:pStyle w:val="FirstParagraph"/>
      </w:pPr>
    </w:p>
    <w:p w14:paraId="2F21AF0B" w14:textId="77777777" w:rsidR="00B719DB" w:rsidRDefault="0086536C">
      <w:r>
        <w:br w:type="page"/>
      </w:r>
    </w:p>
    <w:p w14:paraId="3A44FB88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DA3CEB0" wp14:editId="203D1A32">
            <wp:extent cx="5776928" cy="2256947"/>
            <wp:effectExtent l="0" t="0" r="0" b="0"/>
            <wp:docPr id="62" name="Picture" descr="Figure 2-53: t_max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55_pk_parameters_Organism_BMI_C_max_norm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7275A3" w14:textId="77777777" w:rsidR="00B719DB" w:rsidRDefault="0086536C">
      <w:pPr>
        <w:pStyle w:val="ImageCaption"/>
      </w:pPr>
      <w:r>
        <w:t>Figure 2-53: t_max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</w:t>
      </w:r>
      <w:r>
        <w:t xml:space="preserve"> in logarithmic scale.</w:t>
      </w:r>
    </w:p>
    <w:p w14:paraId="5917B0E6" w14:textId="77777777" w:rsidR="00B719DB" w:rsidRDefault="0086536C">
      <w:pPr>
        <w:pStyle w:val="Textkrper"/>
      </w:pPr>
      <w:r>
        <w:t xml:space="preserve"> </w:t>
      </w:r>
    </w:p>
    <w:p w14:paraId="7CEA5AB7" w14:textId="77777777" w:rsidR="00B719DB" w:rsidRDefault="00B719DB">
      <w:pPr>
        <w:pStyle w:val="Textkrper"/>
      </w:pPr>
    </w:p>
    <w:p w14:paraId="45A725A7" w14:textId="77777777" w:rsidR="00B719DB" w:rsidRDefault="0086536C">
      <w:r>
        <w:br w:type="page"/>
      </w:r>
    </w:p>
    <w:p w14:paraId="385C4538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6322A4FD" wp14:editId="432059EC">
            <wp:extent cx="5776928" cy="3247802"/>
            <wp:effectExtent l="0" t="0" r="0" b="0"/>
            <wp:docPr id="63" name="Picture" descr="Figure 2-54: t_max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57_pk_parameters_t_max_log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D84F1C" w14:textId="77777777" w:rsidR="00B719DB" w:rsidRDefault="0086536C">
      <w:pPr>
        <w:pStyle w:val="ImageCaption"/>
      </w:pPr>
      <w:r>
        <w:t xml:space="preserve">Figure 2-54: t_max of Raltegravir for Larson 2013 8y-18y 400mg FCT meal, Filmcoated_tablet_400mg_sd shown as box-whisker plot, which indicates the 5&lt;U+1D57&gt;&lt;U+02B0&gt;, 25&lt;U+1D57&gt;&lt;U+02B0&gt;, 50&lt;U+1D57&gt;&lt;U+02B0&gt;, 75&lt;U+1D57&gt;&lt;U+02B0&gt;, </w:t>
      </w:r>
      <w:r>
        <w:t>95&lt;U+1D57&gt;&lt;U+02B0&gt; percentiles in linear scale.</w:t>
      </w:r>
    </w:p>
    <w:p w14:paraId="735FAFDF" w14:textId="77777777" w:rsidR="00B719DB" w:rsidRDefault="0086536C">
      <w:pPr>
        <w:pStyle w:val="Textkrper"/>
      </w:pPr>
      <w:r>
        <w:t xml:space="preserve"> </w:t>
      </w:r>
    </w:p>
    <w:p w14:paraId="38EB01E3" w14:textId="77777777" w:rsidR="00B719DB" w:rsidRDefault="00B719DB">
      <w:pPr>
        <w:pStyle w:val="Textkrper"/>
      </w:pPr>
    </w:p>
    <w:p w14:paraId="2AB42F51" w14:textId="77777777" w:rsidR="00B719DB" w:rsidRDefault="0086536C">
      <w:r>
        <w:br w:type="page"/>
      </w:r>
    </w:p>
    <w:p w14:paraId="5D8805B3" w14:textId="77777777" w:rsidR="00B719DB" w:rsidRDefault="0086536C">
      <w:pPr>
        <w:pStyle w:val="Textkrper"/>
      </w:pPr>
      <w:r>
        <w:rPr>
          <w:b/>
        </w:rPr>
        <w:lastRenderedPageBreak/>
        <w:t>Table 2-3: t_max of Raltegravir for Larson 2013 8y-18y 400mg FCT meal, Filmcoated_tablet_400mg_sd reported in [h]</w:t>
      </w:r>
    </w:p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1508"/>
        <w:gridCol w:w="372"/>
        <w:gridCol w:w="1168"/>
        <w:gridCol w:w="1219"/>
        <w:gridCol w:w="1219"/>
        <w:gridCol w:w="1219"/>
        <w:gridCol w:w="1219"/>
        <w:gridCol w:w="453"/>
        <w:gridCol w:w="396"/>
        <w:gridCol w:w="453"/>
        <w:gridCol w:w="396"/>
      </w:tblGrid>
      <w:tr w:rsidR="00B719DB" w14:paraId="4E0F9ACA" w14:textId="77777777" w:rsidTr="00B719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464F849C" w14:textId="77777777" w:rsidR="00B719DB" w:rsidRDefault="0086536C">
            <w:pPr>
              <w:pStyle w:val="Compact"/>
            </w:pPr>
            <w:r>
              <w:t>Popu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9F33AE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8E8057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DE5343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25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2CFA05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0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807300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75&lt;U+</w:t>
            </w:r>
            <w:r>
              <w:t>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C89108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95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70A512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7949C1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0F3D05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eo Mean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28A49C5E" w14:textId="77777777" w:rsidR="00B719DB" w:rsidRDefault="0086536C">
            <w:pPr>
              <w:pStyle w:val="Compact"/>
            </w:pPr>
            <w:r>
              <w:t>Geo SD</w:t>
            </w:r>
          </w:p>
        </w:tc>
      </w:tr>
      <w:tr w:rsidR="00B719DB" w14:paraId="04AC8A49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7B20CA7" w14:textId="77777777" w:rsidR="00B719DB" w:rsidRDefault="0086536C">
            <w:pPr>
              <w:pStyle w:val="Compact"/>
            </w:pPr>
            <w:r>
              <w:t>Larson 2013 8y-18y 400mg FCT meal</w:t>
            </w:r>
          </w:p>
        </w:tc>
        <w:tc>
          <w:tcPr>
            <w:tcW w:w="0" w:type="auto"/>
          </w:tcPr>
          <w:p w14:paraId="149C3145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0</w:t>
            </w:r>
          </w:p>
        </w:tc>
        <w:tc>
          <w:tcPr>
            <w:tcW w:w="0" w:type="auto"/>
          </w:tcPr>
          <w:p w14:paraId="471AEC4C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6EE7FD58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00</w:t>
            </w:r>
          </w:p>
        </w:tc>
        <w:tc>
          <w:tcPr>
            <w:tcW w:w="0" w:type="auto"/>
          </w:tcPr>
          <w:p w14:paraId="54EEFBB9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50</w:t>
            </w:r>
          </w:p>
        </w:tc>
        <w:tc>
          <w:tcPr>
            <w:tcW w:w="0" w:type="auto"/>
          </w:tcPr>
          <w:p w14:paraId="6F3BD1A1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05</w:t>
            </w:r>
          </w:p>
        </w:tc>
        <w:tc>
          <w:tcPr>
            <w:tcW w:w="0" w:type="auto"/>
          </w:tcPr>
          <w:p w14:paraId="64E5FD21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14:paraId="662CCDB4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54</w:t>
            </w:r>
          </w:p>
        </w:tc>
        <w:tc>
          <w:tcPr>
            <w:tcW w:w="0" w:type="auto"/>
          </w:tcPr>
          <w:p w14:paraId="5FDC4FC0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8</w:t>
            </w:r>
          </w:p>
        </w:tc>
        <w:tc>
          <w:tcPr>
            <w:tcW w:w="0" w:type="auto"/>
          </w:tcPr>
          <w:p w14:paraId="21EC5F07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3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4066710" w14:textId="77777777" w:rsidR="00B719DB" w:rsidRDefault="0086536C">
            <w:pPr>
              <w:pStyle w:val="Compact"/>
            </w:pPr>
            <w:r>
              <w:t>1.49</w:t>
            </w:r>
          </w:p>
        </w:tc>
      </w:tr>
      <w:tr w:rsidR="00B719DB" w14:paraId="78458EE2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6A41D235" w14:textId="77777777" w:rsidR="00B719DB" w:rsidRDefault="0086536C">
            <w:pPr>
              <w:pStyle w:val="Compact"/>
            </w:pPr>
            <w:r>
              <w:t>Filmcoated_tablet_400mg_sd</w:t>
            </w:r>
          </w:p>
        </w:tc>
        <w:tc>
          <w:tcPr>
            <w:tcW w:w="0" w:type="auto"/>
          </w:tcPr>
          <w:p w14:paraId="7A2A243A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00</w:t>
            </w:r>
          </w:p>
        </w:tc>
        <w:tc>
          <w:tcPr>
            <w:tcW w:w="0" w:type="auto"/>
          </w:tcPr>
          <w:p w14:paraId="3DBCB144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0AE962A3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.60</w:t>
            </w:r>
          </w:p>
        </w:tc>
        <w:tc>
          <w:tcPr>
            <w:tcW w:w="0" w:type="auto"/>
          </w:tcPr>
          <w:p w14:paraId="3679AE07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.70</w:t>
            </w:r>
          </w:p>
        </w:tc>
        <w:tc>
          <w:tcPr>
            <w:tcW w:w="0" w:type="auto"/>
          </w:tcPr>
          <w:p w14:paraId="75161FD3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.81</w:t>
            </w:r>
          </w:p>
        </w:tc>
        <w:tc>
          <w:tcPr>
            <w:tcW w:w="0" w:type="auto"/>
          </w:tcPr>
          <w:p w14:paraId="6CCFE752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14:paraId="7EEA36C9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.73</w:t>
            </w:r>
          </w:p>
        </w:tc>
        <w:tc>
          <w:tcPr>
            <w:tcW w:w="0" w:type="auto"/>
          </w:tcPr>
          <w:p w14:paraId="7A44C2EA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.15</w:t>
            </w:r>
          </w:p>
        </w:tc>
        <w:tc>
          <w:tcPr>
            <w:tcW w:w="0" w:type="auto"/>
          </w:tcPr>
          <w:p w14:paraId="3AF67BA0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.7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CF18344" w14:textId="77777777" w:rsidR="00B719DB" w:rsidRDefault="0086536C">
            <w:pPr>
              <w:pStyle w:val="Compact"/>
            </w:pPr>
            <w:r>
              <w:t>1.23</w:t>
            </w:r>
          </w:p>
        </w:tc>
      </w:tr>
    </w:tbl>
    <w:p w14:paraId="1F87635F" w14:textId="77777777" w:rsidR="00B719DB" w:rsidRDefault="0086536C">
      <w:pPr>
        <w:pStyle w:val="Textkrper"/>
      </w:pPr>
      <w:r>
        <w:t xml:space="preserve"> </w:t>
      </w:r>
    </w:p>
    <w:p w14:paraId="27FC0350" w14:textId="77777777" w:rsidR="00B719DB" w:rsidRDefault="00B719DB">
      <w:pPr>
        <w:pStyle w:val="Textkrper"/>
      </w:pPr>
    </w:p>
    <w:p w14:paraId="0A17D8B3" w14:textId="77777777" w:rsidR="00B719DB" w:rsidRDefault="0086536C">
      <w:r>
        <w:br w:type="page"/>
      </w:r>
    </w:p>
    <w:p w14:paraId="4FE10D30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B268EAC" wp14:editId="213C3175">
            <wp:extent cx="5776928" cy="3247802"/>
            <wp:effectExtent l="0" t="0" r="0" b="0"/>
            <wp:docPr id="64" name="Picture" descr="Figure 2-55: Age-dependence of t_max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58_pk_parameters_t_max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C3D331" w14:textId="77777777" w:rsidR="00B719DB" w:rsidRDefault="0086536C">
      <w:pPr>
        <w:pStyle w:val="ImageCaption"/>
      </w:pPr>
      <w:r>
        <w:t>Figure 2-55: Age-dependence of t_max for Larson 2013 8y-18y 400mg FCT meal in comparison to Filmcoated_tablet_400mg_sd. Profiles are plotted in a logarithmic scale.</w:t>
      </w:r>
    </w:p>
    <w:p w14:paraId="7E89AFBA" w14:textId="77777777" w:rsidR="00B719DB" w:rsidRDefault="0086536C">
      <w:pPr>
        <w:pStyle w:val="Textkrper"/>
      </w:pPr>
      <w:r>
        <w:t xml:space="preserve"> </w:t>
      </w:r>
    </w:p>
    <w:p w14:paraId="032763DE" w14:textId="77777777" w:rsidR="00B719DB" w:rsidRDefault="00B719DB">
      <w:pPr>
        <w:pStyle w:val="Textkrper"/>
      </w:pPr>
    </w:p>
    <w:p w14:paraId="192EE157" w14:textId="77777777" w:rsidR="00B719DB" w:rsidRDefault="0086536C">
      <w:r>
        <w:br w:type="page"/>
      </w:r>
    </w:p>
    <w:p w14:paraId="36878819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1D42083C" wp14:editId="09429827">
            <wp:extent cx="5776928" cy="2477137"/>
            <wp:effectExtent l="0" t="0" r="0" b="0"/>
            <wp:docPr id="65" name="Picture" descr="Figure 2-56: Age-dependence of t_max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59_pk_parameters_Organism_Age_t_max_log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7CE820" w14:textId="77777777" w:rsidR="00B719DB" w:rsidRDefault="0086536C">
      <w:pPr>
        <w:pStyle w:val="ImageCaption"/>
      </w:pPr>
      <w:r>
        <w:t>Figure 2-56: Age-dependence of t_max for Larson 2013 8y-18y 400mg FCT meal in compar</w:t>
      </w:r>
      <w:r>
        <w:t>ison to Filmcoated_tablet_400mg_sd. Profiles are plotted in a linear scale.</w:t>
      </w:r>
    </w:p>
    <w:p w14:paraId="3AE1BA37" w14:textId="77777777" w:rsidR="00B719DB" w:rsidRDefault="0086536C">
      <w:pPr>
        <w:pStyle w:val="Textkrper"/>
      </w:pPr>
      <w:r>
        <w:t xml:space="preserve"> </w:t>
      </w:r>
    </w:p>
    <w:p w14:paraId="00B1985E" w14:textId="77777777" w:rsidR="00B719DB" w:rsidRDefault="00B719DB">
      <w:pPr>
        <w:pStyle w:val="Textkrper"/>
      </w:pPr>
    </w:p>
    <w:p w14:paraId="382EED18" w14:textId="77777777" w:rsidR="00B719DB" w:rsidRDefault="0086536C">
      <w:r>
        <w:br w:type="page"/>
      </w:r>
    </w:p>
    <w:p w14:paraId="7B4A8C3B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5AD3C60A" wp14:editId="09615E7A">
            <wp:extent cx="5776928" cy="2477137"/>
            <wp:effectExtent l="0" t="0" r="0" b="0"/>
            <wp:docPr id="66" name="Picture" descr="Figure 2-57: Age-dependence of t_max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60_pk_parameters_Organism_Age_t_max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F2A8EB" w14:textId="77777777" w:rsidR="00B719DB" w:rsidRDefault="0086536C">
      <w:pPr>
        <w:pStyle w:val="ImageCaption"/>
      </w:pPr>
      <w:r>
        <w:t>Figure 2-57: Age-dependence of t_max for Larson 2013 8y-18y 400mg FCT meal. Profiles are plotted in a logarithmic scale.</w:t>
      </w:r>
    </w:p>
    <w:p w14:paraId="79473861" w14:textId="77777777" w:rsidR="00B719DB" w:rsidRDefault="0086536C">
      <w:pPr>
        <w:pStyle w:val="Textkrper"/>
      </w:pPr>
      <w:r>
        <w:t xml:space="preserve"> </w:t>
      </w:r>
    </w:p>
    <w:p w14:paraId="3C4AC891" w14:textId="77777777" w:rsidR="00B719DB" w:rsidRDefault="00B719DB">
      <w:pPr>
        <w:pStyle w:val="Textkrper"/>
      </w:pPr>
    </w:p>
    <w:p w14:paraId="1BFD28BC" w14:textId="77777777" w:rsidR="00B719DB" w:rsidRDefault="0086536C">
      <w:r>
        <w:br w:type="page"/>
      </w:r>
    </w:p>
    <w:p w14:paraId="5A1087C4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777236EC" wp14:editId="73B1FC4F">
            <wp:extent cx="5776928" cy="2256947"/>
            <wp:effectExtent l="0" t="0" r="0" b="0"/>
            <wp:docPr id="67" name="Picture" descr="Figure 2-58: Age-dependence of t_max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61_pk_parameters_Organism_Age_t_max_log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355161" w14:textId="77777777" w:rsidR="00B719DB" w:rsidRDefault="0086536C">
      <w:pPr>
        <w:pStyle w:val="ImageCaption"/>
      </w:pPr>
      <w:r>
        <w:t>Figure 2-58: Age-dependence of t_max for Larson 2013 8y-18y 400mg FCT meal. Profiles are plotted in a linear scale.</w:t>
      </w:r>
    </w:p>
    <w:p w14:paraId="637FD4A5" w14:textId="77777777" w:rsidR="00B719DB" w:rsidRDefault="0086536C">
      <w:pPr>
        <w:pStyle w:val="Textkrper"/>
      </w:pPr>
      <w:r>
        <w:t xml:space="preserve"> </w:t>
      </w:r>
    </w:p>
    <w:p w14:paraId="3A0DB90D" w14:textId="77777777" w:rsidR="00B719DB" w:rsidRDefault="00B719DB">
      <w:pPr>
        <w:pStyle w:val="Textkrper"/>
      </w:pPr>
    </w:p>
    <w:p w14:paraId="3B80EBE8" w14:textId="77777777" w:rsidR="00B719DB" w:rsidRDefault="0086536C">
      <w:r>
        <w:br w:type="page"/>
      </w:r>
    </w:p>
    <w:p w14:paraId="5BE7085C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0E295737" wp14:editId="63039DD6">
            <wp:extent cx="5776928" cy="2256947"/>
            <wp:effectExtent l="0" t="0" r="0" b="0"/>
            <wp:docPr id="68" name="Picture" descr="Figure 2-59: Age-dependence of t_max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62_pk_parameters_Organism_Age_t_max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388C89" w14:textId="77777777" w:rsidR="00B719DB" w:rsidRDefault="0086536C">
      <w:pPr>
        <w:pStyle w:val="ImageCaption"/>
      </w:pPr>
      <w:r>
        <w:t>Figur</w:t>
      </w:r>
      <w:r>
        <w:t>e 2-59: Age-dependence of t_max for Filmcoated_tablet_400mg_sd. Profiles are plotted in a logarithmic scale.</w:t>
      </w:r>
    </w:p>
    <w:p w14:paraId="197438D1" w14:textId="77777777" w:rsidR="00B719DB" w:rsidRDefault="0086536C">
      <w:pPr>
        <w:pStyle w:val="Textkrper"/>
      </w:pPr>
      <w:r>
        <w:t xml:space="preserve"> </w:t>
      </w:r>
    </w:p>
    <w:p w14:paraId="1AB463A0" w14:textId="77777777" w:rsidR="00B719DB" w:rsidRDefault="00B719DB">
      <w:pPr>
        <w:pStyle w:val="Textkrper"/>
      </w:pPr>
    </w:p>
    <w:p w14:paraId="155E9F5C" w14:textId="77777777" w:rsidR="00B719DB" w:rsidRDefault="0086536C">
      <w:r>
        <w:br w:type="page"/>
      </w:r>
    </w:p>
    <w:p w14:paraId="6A1442AB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1CCB182D" wp14:editId="366B2C5F">
            <wp:extent cx="5776928" cy="2256947"/>
            <wp:effectExtent l="0" t="0" r="0" b="0"/>
            <wp:docPr id="69" name="Picture" descr="Figure 2-60: Age-dependence of t_max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63_pk_parameters_Organism_Age_t_max_log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4E8772" w14:textId="77777777" w:rsidR="00B719DB" w:rsidRDefault="0086536C">
      <w:pPr>
        <w:pStyle w:val="ImageCaption"/>
      </w:pPr>
      <w:r>
        <w:t>Figure 2-60: Age-dependence of t_max for Filmcoated_tablet_400mg_sd. Profiles are plotted in a linear scale.</w:t>
      </w:r>
    </w:p>
    <w:p w14:paraId="2DAED46A" w14:textId="77777777" w:rsidR="00B719DB" w:rsidRDefault="0086536C">
      <w:pPr>
        <w:pStyle w:val="Textkrper"/>
      </w:pPr>
      <w:r>
        <w:t xml:space="preserve"> </w:t>
      </w:r>
    </w:p>
    <w:p w14:paraId="2717C299" w14:textId="77777777" w:rsidR="00B719DB" w:rsidRDefault="00B719DB">
      <w:pPr>
        <w:pStyle w:val="Textkrper"/>
      </w:pPr>
    </w:p>
    <w:p w14:paraId="55912420" w14:textId="77777777" w:rsidR="00B719DB" w:rsidRDefault="0086536C">
      <w:r>
        <w:br w:type="page"/>
      </w:r>
    </w:p>
    <w:p w14:paraId="3C23B079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89210ED" wp14:editId="26A03AD4">
            <wp:extent cx="5776928" cy="2256947"/>
            <wp:effectExtent l="0" t="0" r="0" b="0"/>
            <wp:docPr id="70" name="Picture" descr="Figure 2-61: Height-dependence of t_max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64_pk_parameters_Organism_Age_t_max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35EB6C" w14:textId="77777777" w:rsidR="00B719DB" w:rsidRDefault="0086536C">
      <w:pPr>
        <w:pStyle w:val="ImageCaption"/>
      </w:pPr>
      <w:r>
        <w:t>Figure 2-61: Height-depe</w:t>
      </w:r>
      <w:r>
        <w:t>ndence of t_max for Larson 2013 8y-18y 400mg FCT meal in comparison to Filmcoated_tablet_400mg_sd. Profiles are plotted in a logarithmic scale.</w:t>
      </w:r>
    </w:p>
    <w:p w14:paraId="6F95636D" w14:textId="77777777" w:rsidR="00B719DB" w:rsidRDefault="0086536C">
      <w:pPr>
        <w:pStyle w:val="Textkrper"/>
      </w:pPr>
      <w:r>
        <w:t xml:space="preserve"> </w:t>
      </w:r>
    </w:p>
    <w:p w14:paraId="51143A97" w14:textId="77777777" w:rsidR="00B719DB" w:rsidRDefault="00B719DB">
      <w:pPr>
        <w:pStyle w:val="Textkrper"/>
      </w:pPr>
    </w:p>
    <w:p w14:paraId="1018A593" w14:textId="77777777" w:rsidR="00B719DB" w:rsidRDefault="0086536C">
      <w:r>
        <w:br w:type="page"/>
      </w:r>
    </w:p>
    <w:p w14:paraId="1C94AF67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6BFD8B9D" wp14:editId="78E1F381">
            <wp:extent cx="5776928" cy="2477137"/>
            <wp:effectExtent l="0" t="0" r="0" b="0"/>
            <wp:docPr id="71" name="Picture" descr="Figure 2-62: Height-dependence of t_max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65_pk_parameters_Organism_Height_t_max_log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19C256" w14:textId="77777777" w:rsidR="00B719DB" w:rsidRDefault="0086536C">
      <w:pPr>
        <w:pStyle w:val="ImageCaption"/>
      </w:pPr>
      <w:r>
        <w:t>Figure 2-62: Height-dependence of t_max for Larson 2013 8y-18y 400mg FCT meal in comparison to Filmcoated_tablet_400mg_sd. Profiles are plotted in a linear scale.</w:t>
      </w:r>
    </w:p>
    <w:p w14:paraId="6A410E65" w14:textId="77777777" w:rsidR="00B719DB" w:rsidRDefault="0086536C">
      <w:pPr>
        <w:pStyle w:val="Textkrper"/>
      </w:pPr>
      <w:r>
        <w:t xml:space="preserve"> </w:t>
      </w:r>
    </w:p>
    <w:p w14:paraId="5CD21886" w14:textId="77777777" w:rsidR="00B719DB" w:rsidRDefault="00B719DB">
      <w:pPr>
        <w:pStyle w:val="Textkrper"/>
      </w:pPr>
    </w:p>
    <w:p w14:paraId="0303B2BC" w14:textId="77777777" w:rsidR="00B719DB" w:rsidRDefault="0086536C">
      <w:r>
        <w:br w:type="page"/>
      </w:r>
    </w:p>
    <w:p w14:paraId="3FEC98E9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0F47843E" wp14:editId="45A8F30C">
            <wp:extent cx="5776928" cy="2477137"/>
            <wp:effectExtent l="0" t="0" r="0" b="0"/>
            <wp:docPr id="72" name="Picture" descr="Figure 2-63: Height-dependence of t_max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66_pk_parameters_Organism_Height_t_max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B2E87A" w14:textId="77777777" w:rsidR="00B719DB" w:rsidRDefault="0086536C">
      <w:pPr>
        <w:pStyle w:val="ImageCaption"/>
      </w:pPr>
      <w:r>
        <w:t>Figure 2-63: Height-dependence of t_max for Larson 2013 8y-18y 400mg FCT meal. Profile</w:t>
      </w:r>
      <w:r>
        <w:t>s are plotted in a logarithmic scale.</w:t>
      </w:r>
    </w:p>
    <w:p w14:paraId="548D8C40" w14:textId="77777777" w:rsidR="00B719DB" w:rsidRDefault="0086536C">
      <w:pPr>
        <w:pStyle w:val="Textkrper"/>
      </w:pPr>
      <w:r>
        <w:t xml:space="preserve"> </w:t>
      </w:r>
    </w:p>
    <w:p w14:paraId="554A5DDF" w14:textId="77777777" w:rsidR="00B719DB" w:rsidRDefault="00B719DB">
      <w:pPr>
        <w:pStyle w:val="Textkrper"/>
      </w:pPr>
    </w:p>
    <w:p w14:paraId="2100200F" w14:textId="77777777" w:rsidR="00B719DB" w:rsidRDefault="0086536C">
      <w:r>
        <w:br w:type="page"/>
      </w:r>
    </w:p>
    <w:p w14:paraId="1CDAB672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7D80F9DC" wp14:editId="57FE5958">
            <wp:extent cx="5776928" cy="2256947"/>
            <wp:effectExtent l="0" t="0" r="0" b="0"/>
            <wp:docPr id="73" name="Picture" descr="Figure 2-64: Height-dependence of t_max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67_pk_parameters_Organism_Height_t_max_log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95E279" w14:textId="77777777" w:rsidR="00B719DB" w:rsidRDefault="0086536C">
      <w:pPr>
        <w:pStyle w:val="ImageCaption"/>
      </w:pPr>
      <w:r>
        <w:t>Figure 2-64: Height-dependence of t_max for Larson 2013 8y-18y 400mg FCT meal. Profiles are plotted in a linear scale.</w:t>
      </w:r>
    </w:p>
    <w:p w14:paraId="4A1DF221" w14:textId="77777777" w:rsidR="00B719DB" w:rsidRDefault="0086536C">
      <w:pPr>
        <w:pStyle w:val="Textkrper"/>
      </w:pPr>
      <w:r>
        <w:t xml:space="preserve"> </w:t>
      </w:r>
    </w:p>
    <w:p w14:paraId="79DEC256" w14:textId="77777777" w:rsidR="00B719DB" w:rsidRDefault="00B719DB">
      <w:pPr>
        <w:pStyle w:val="Textkrper"/>
      </w:pPr>
    </w:p>
    <w:p w14:paraId="71D26216" w14:textId="77777777" w:rsidR="00B719DB" w:rsidRDefault="0086536C">
      <w:r>
        <w:br w:type="page"/>
      </w:r>
    </w:p>
    <w:p w14:paraId="2F09E825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53B65883" wp14:editId="156E87BD">
            <wp:extent cx="5776928" cy="2256947"/>
            <wp:effectExtent l="0" t="0" r="0" b="0"/>
            <wp:docPr id="74" name="Picture" descr="Figure 2-65: Height-dependence of t_max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68_pk_parameters_Organism_Height_t_max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1B9A8D" w14:textId="77777777" w:rsidR="00B719DB" w:rsidRDefault="0086536C">
      <w:pPr>
        <w:pStyle w:val="ImageCaption"/>
      </w:pPr>
      <w:r>
        <w:t xml:space="preserve">Figure 2-65: Height-dependence of t_max for Filmcoated_tablet_400mg_sd. Profiles are </w:t>
      </w:r>
      <w:r>
        <w:t>plotted in a logarithmic scale.</w:t>
      </w:r>
    </w:p>
    <w:p w14:paraId="0004D52A" w14:textId="77777777" w:rsidR="00B719DB" w:rsidRDefault="0086536C">
      <w:pPr>
        <w:pStyle w:val="Textkrper"/>
      </w:pPr>
      <w:r>
        <w:t xml:space="preserve"> </w:t>
      </w:r>
    </w:p>
    <w:p w14:paraId="547259BD" w14:textId="77777777" w:rsidR="00B719DB" w:rsidRDefault="00B719DB">
      <w:pPr>
        <w:pStyle w:val="Textkrper"/>
      </w:pPr>
    </w:p>
    <w:p w14:paraId="41E98B51" w14:textId="77777777" w:rsidR="00B719DB" w:rsidRDefault="0086536C">
      <w:r>
        <w:br w:type="page"/>
      </w:r>
    </w:p>
    <w:p w14:paraId="37927A18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C5A1196" wp14:editId="36617C9D">
            <wp:extent cx="5776928" cy="2256947"/>
            <wp:effectExtent l="0" t="0" r="0" b="0"/>
            <wp:docPr id="75" name="Picture" descr="Figure 2-66: Height-dependence of t_max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69_pk_parameters_Organism_Height_t_max_log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62B221" w14:textId="77777777" w:rsidR="00B719DB" w:rsidRDefault="0086536C">
      <w:pPr>
        <w:pStyle w:val="ImageCaption"/>
      </w:pPr>
      <w:r>
        <w:t>Figure 2-66: Height-dependence of t_max for Filmcoated_tablet_400mg_sd. Profiles are plotted in a linear scale.</w:t>
      </w:r>
    </w:p>
    <w:p w14:paraId="2A585370" w14:textId="77777777" w:rsidR="00B719DB" w:rsidRDefault="0086536C">
      <w:pPr>
        <w:pStyle w:val="Textkrper"/>
      </w:pPr>
      <w:r>
        <w:t xml:space="preserve"> </w:t>
      </w:r>
    </w:p>
    <w:p w14:paraId="1985B30D" w14:textId="77777777" w:rsidR="00B719DB" w:rsidRDefault="00B719DB">
      <w:pPr>
        <w:pStyle w:val="Textkrper"/>
      </w:pPr>
    </w:p>
    <w:p w14:paraId="3932B883" w14:textId="77777777" w:rsidR="00B719DB" w:rsidRDefault="0086536C">
      <w:r>
        <w:br w:type="page"/>
      </w:r>
    </w:p>
    <w:p w14:paraId="69DD5BAB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54F653B3" wp14:editId="08F5CA81">
            <wp:extent cx="5776928" cy="2256947"/>
            <wp:effectExtent l="0" t="0" r="0" b="0"/>
            <wp:docPr id="76" name="Picture" descr="Figure 2-67: Weight-dependence of t_max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70_pk_parameters_Organism_Height_t_max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12A668" w14:textId="77777777" w:rsidR="00B719DB" w:rsidRDefault="0086536C">
      <w:pPr>
        <w:pStyle w:val="ImageCaption"/>
      </w:pPr>
      <w:r>
        <w:t>Figure 2-67: Weight-dependence of t_max for Larson 2013 8y-18y 400mg FCT meal in comparison to Filmcoated_tablet_400mg_sd. Profiles are p</w:t>
      </w:r>
      <w:r>
        <w:t>lotted in a logarithmic scale.</w:t>
      </w:r>
    </w:p>
    <w:p w14:paraId="2286C437" w14:textId="77777777" w:rsidR="00B719DB" w:rsidRDefault="0086536C">
      <w:pPr>
        <w:pStyle w:val="Textkrper"/>
      </w:pPr>
      <w:r>
        <w:t xml:space="preserve"> </w:t>
      </w:r>
    </w:p>
    <w:p w14:paraId="27224321" w14:textId="77777777" w:rsidR="00B719DB" w:rsidRDefault="00B719DB">
      <w:pPr>
        <w:pStyle w:val="Textkrper"/>
      </w:pPr>
    </w:p>
    <w:p w14:paraId="687617F6" w14:textId="77777777" w:rsidR="00B719DB" w:rsidRDefault="0086536C">
      <w:r>
        <w:br w:type="page"/>
      </w:r>
    </w:p>
    <w:p w14:paraId="15822371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58666D7C" wp14:editId="6C8317D8">
            <wp:extent cx="5776928" cy="2477137"/>
            <wp:effectExtent l="0" t="0" r="0" b="0"/>
            <wp:docPr id="77" name="Picture" descr="Figure 2-68: Weight-dependence of t_max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71_pk_parameters_Organism_Weight_t_max_log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966F2E" w14:textId="77777777" w:rsidR="00B719DB" w:rsidRDefault="0086536C">
      <w:pPr>
        <w:pStyle w:val="ImageCaption"/>
      </w:pPr>
      <w:r>
        <w:t>Figure 2-68: Weight-dependence of t_max for Larson 2013 8y-18y 400mg FCT meal in comparison to Filmcoated_tablet_400mg_sd. Profiles are plotted in a linear scale.</w:t>
      </w:r>
    </w:p>
    <w:p w14:paraId="72341C56" w14:textId="77777777" w:rsidR="00B719DB" w:rsidRDefault="0086536C">
      <w:pPr>
        <w:pStyle w:val="Textkrper"/>
      </w:pPr>
      <w:r>
        <w:t xml:space="preserve"> </w:t>
      </w:r>
    </w:p>
    <w:p w14:paraId="54300D45" w14:textId="77777777" w:rsidR="00B719DB" w:rsidRDefault="00B719DB">
      <w:pPr>
        <w:pStyle w:val="Textkrper"/>
      </w:pPr>
    </w:p>
    <w:p w14:paraId="5279FDFC" w14:textId="77777777" w:rsidR="00B719DB" w:rsidRDefault="0086536C">
      <w:r>
        <w:br w:type="page"/>
      </w:r>
    </w:p>
    <w:p w14:paraId="2D11984C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7C36A596" wp14:editId="577B6FE4">
            <wp:extent cx="5776928" cy="2477137"/>
            <wp:effectExtent l="0" t="0" r="0" b="0"/>
            <wp:docPr id="78" name="Picture" descr="Figure 2-69: Weight-dependence of t_max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72_pk_parameters_Organism_Weight_t_max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0C56BB" w14:textId="77777777" w:rsidR="00B719DB" w:rsidRDefault="0086536C">
      <w:pPr>
        <w:pStyle w:val="ImageCaption"/>
      </w:pPr>
      <w:r>
        <w:t>Figure 2-69: Weight-dependence of t_max for Larson 2013 8y-18y 400mg FCT meal. Profile</w:t>
      </w:r>
      <w:r>
        <w:t>s are plotted in a logarithmic scale.</w:t>
      </w:r>
    </w:p>
    <w:p w14:paraId="4F680379" w14:textId="77777777" w:rsidR="00B719DB" w:rsidRDefault="0086536C">
      <w:pPr>
        <w:pStyle w:val="Textkrper"/>
      </w:pPr>
      <w:r>
        <w:t xml:space="preserve"> </w:t>
      </w:r>
    </w:p>
    <w:p w14:paraId="645A13FE" w14:textId="77777777" w:rsidR="00B719DB" w:rsidRDefault="00B719DB">
      <w:pPr>
        <w:pStyle w:val="Textkrper"/>
      </w:pPr>
    </w:p>
    <w:p w14:paraId="6EBDEBB6" w14:textId="77777777" w:rsidR="00B719DB" w:rsidRDefault="0086536C">
      <w:r>
        <w:br w:type="page"/>
      </w:r>
    </w:p>
    <w:p w14:paraId="0708894D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580562B" wp14:editId="17768F62">
            <wp:extent cx="5776928" cy="2256947"/>
            <wp:effectExtent l="0" t="0" r="0" b="0"/>
            <wp:docPr id="79" name="Picture" descr="Figure 2-70: Weight-dependence of t_max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73_pk_parameters_Organism_Weight_t_max_log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87FCE7" w14:textId="77777777" w:rsidR="00B719DB" w:rsidRDefault="0086536C">
      <w:pPr>
        <w:pStyle w:val="ImageCaption"/>
      </w:pPr>
      <w:r>
        <w:t>Figure 2-70: Weight-dependence of t_max for Larson 2013 8y-18y 400mg FCT meal. Profiles are plotted in a linear scale.</w:t>
      </w:r>
    </w:p>
    <w:p w14:paraId="14FE1106" w14:textId="77777777" w:rsidR="00B719DB" w:rsidRDefault="0086536C">
      <w:pPr>
        <w:pStyle w:val="Textkrper"/>
      </w:pPr>
      <w:r>
        <w:t xml:space="preserve"> </w:t>
      </w:r>
    </w:p>
    <w:p w14:paraId="71DFC441" w14:textId="77777777" w:rsidR="00B719DB" w:rsidRDefault="00B719DB">
      <w:pPr>
        <w:pStyle w:val="Textkrper"/>
      </w:pPr>
    </w:p>
    <w:p w14:paraId="3078F0D8" w14:textId="77777777" w:rsidR="00B719DB" w:rsidRDefault="0086536C">
      <w:r>
        <w:br w:type="page"/>
      </w:r>
    </w:p>
    <w:p w14:paraId="2ABC526E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A675B53" wp14:editId="2A2745E3">
            <wp:extent cx="5776928" cy="2256947"/>
            <wp:effectExtent l="0" t="0" r="0" b="0"/>
            <wp:docPr id="80" name="Picture" descr="Figure 2-71: Weight-dependence of t_max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74_pk_parameters_Organism_Weight_t_max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B31623" w14:textId="77777777" w:rsidR="00B719DB" w:rsidRDefault="0086536C">
      <w:pPr>
        <w:pStyle w:val="ImageCaption"/>
      </w:pPr>
      <w:r>
        <w:t xml:space="preserve">Figure 2-71: Weight-dependence of t_max for Filmcoated_tablet_400mg_sd. Profiles are </w:t>
      </w:r>
      <w:r>
        <w:t>plotted in a logarithmic scale.</w:t>
      </w:r>
    </w:p>
    <w:p w14:paraId="1264FDD5" w14:textId="77777777" w:rsidR="00B719DB" w:rsidRDefault="0086536C">
      <w:pPr>
        <w:pStyle w:val="Textkrper"/>
      </w:pPr>
      <w:r>
        <w:t xml:space="preserve"> </w:t>
      </w:r>
    </w:p>
    <w:p w14:paraId="476A81EF" w14:textId="77777777" w:rsidR="00B719DB" w:rsidRDefault="00B719DB">
      <w:pPr>
        <w:pStyle w:val="Textkrper"/>
      </w:pPr>
    </w:p>
    <w:p w14:paraId="5C079872" w14:textId="77777777" w:rsidR="00B719DB" w:rsidRDefault="0086536C">
      <w:r>
        <w:br w:type="page"/>
      </w:r>
    </w:p>
    <w:p w14:paraId="2A703976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FB0DAEC" wp14:editId="7ECB782E">
            <wp:extent cx="5776928" cy="2256947"/>
            <wp:effectExtent l="0" t="0" r="0" b="0"/>
            <wp:docPr id="81" name="Picture" descr="Figure 2-72: Weight-dependence of t_max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75_pk_parameters_Organism_Weight_t_max_log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593ADC" w14:textId="77777777" w:rsidR="00B719DB" w:rsidRDefault="0086536C">
      <w:pPr>
        <w:pStyle w:val="ImageCaption"/>
      </w:pPr>
      <w:r>
        <w:t>Figure 2-72: Weight-dependence of t_max for Filmcoated_tablet_400mg_sd. Profiles are plotted in a linear scale.</w:t>
      </w:r>
    </w:p>
    <w:p w14:paraId="3033DF57" w14:textId="77777777" w:rsidR="00B719DB" w:rsidRDefault="0086536C">
      <w:pPr>
        <w:pStyle w:val="Textkrper"/>
      </w:pPr>
      <w:r>
        <w:t xml:space="preserve"> </w:t>
      </w:r>
    </w:p>
    <w:p w14:paraId="510BE924" w14:textId="77777777" w:rsidR="00B719DB" w:rsidRDefault="00B719DB">
      <w:pPr>
        <w:pStyle w:val="Textkrper"/>
      </w:pPr>
    </w:p>
    <w:p w14:paraId="50FBF06E" w14:textId="77777777" w:rsidR="00B719DB" w:rsidRDefault="0086536C">
      <w:r>
        <w:br w:type="page"/>
      </w:r>
    </w:p>
    <w:p w14:paraId="6C438A71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5ECE84DB" wp14:editId="33CBA10C">
            <wp:extent cx="5776928" cy="2256947"/>
            <wp:effectExtent l="0" t="0" r="0" b="0"/>
            <wp:docPr id="82" name="Picture" descr="Figure 2-73: BMI-dependence of t_max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76_pk_parameters_Organism_Weight_t_max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231320" w14:textId="77777777" w:rsidR="00B719DB" w:rsidRDefault="0086536C">
      <w:pPr>
        <w:pStyle w:val="ImageCaption"/>
      </w:pPr>
      <w:r>
        <w:t>Figure 2-73: BMI-dependence of t_max for Larson 2013 8y-18y 400mg FCT meal in comparison to Filmco</w:t>
      </w:r>
      <w:r>
        <w:t>ated_tablet_400mg_sd. Profiles are plotted in a logarithmic scale.</w:t>
      </w:r>
    </w:p>
    <w:p w14:paraId="3AA1990D" w14:textId="77777777" w:rsidR="00B719DB" w:rsidRDefault="0086536C">
      <w:pPr>
        <w:pStyle w:val="Textkrper"/>
      </w:pPr>
      <w:r>
        <w:t xml:space="preserve"> </w:t>
      </w:r>
    </w:p>
    <w:p w14:paraId="64796D40" w14:textId="77777777" w:rsidR="00B719DB" w:rsidRDefault="00B719DB">
      <w:pPr>
        <w:pStyle w:val="Textkrper"/>
      </w:pPr>
    </w:p>
    <w:p w14:paraId="21610ED0" w14:textId="77777777" w:rsidR="00B719DB" w:rsidRDefault="0086536C">
      <w:r>
        <w:br w:type="page"/>
      </w:r>
    </w:p>
    <w:p w14:paraId="2381FDE2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25EE1AE2" wp14:editId="3A8A1B8E">
            <wp:extent cx="5776928" cy="2477137"/>
            <wp:effectExtent l="0" t="0" r="0" b="0"/>
            <wp:docPr id="83" name="Picture" descr="Figure 2-74: BMI-dependence of t_max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77_pk_parameters_Organism_BMI_t_max_log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F5830B" w14:textId="77777777" w:rsidR="00B719DB" w:rsidRDefault="0086536C">
      <w:pPr>
        <w:pStyle w:val="ImageCaption"/>
      </w:pPr>
      <w:r>
        <w:t>Figure 2-74: BMI-dependence of t_max for Larson 2013 8y-18y 400mg FCT meal in comparison to Filmcoated_tablet_400mg_sd. Profiles are plotted in a linear scale.</w:t>
      </w:r>
    </w:p>
    <w:p w14:paraId="01B122D4" w14:textId="77777777" w:rsidR="00B719DB" w:rsidRDefault="0086536C">
      <w:pPr>
        <w:pStyle w:val="Textkrper"/>
      </w:pPr>
      <w:r>
        <w:t xml:space="preserve"> </w:t>
      </w:r>
    </w:p>
    <w:p w14:paraId="0391CCBA" w14:textId="77777777" w:rsidR="00B719DB" w:rsidRDefault="00B719DB">
      <w:pPr>
        <w:pStyle w:val="Textkrper"/>
      </w:pPr>
    </w:p>
    <w:p w14:paraId="0B67A769" w14:textId="77777777" w:rsidR="00B719DB" w:rsidRDefault="0086536C">
      <w:r>
        <w:br w:type="page"/>
      </w:r>
    </w:p>
    <w:p w14:paraId="228E1538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5F4FED0D" wp14:editId="1845FD18">
            <wp:extent cx="5776928" cy="2477137"/>
            <wp:effectExtent l="0" t="0" r="0" b="0"/>
            <wp:docPr id="84" name="Picture" descr="Figure 2-75: BMI-dependence of t_max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78_pk_parameters_Organism_BMI_t_max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D0C4C3" w14:textId="77777777" w:rsidR="00B719DB" w:rsidRDefault="0086536C">
      <w:pPr>
        <w:pStyle w:val="ImageCaption"/>
      </w:pPr>
      <w:r>
        <w:t xml:space="preserve">Figure 2-75: BMI-dependence of t_max for Larson 2013 8y-18y 400mg FCT meal. Profiles are </w:t>
      </w:r>
      <w:r>
        <w:t>plotted in a logarithmic scale.</w:t>
      </w:r>
    </w:p>
    <w:p w14:paraId="4719415C" w14:textId="77777777" w:rsidR="00B719DB" w:rsidRDefault="0086536C">
      <w:pPr>
        <w:pStyle w:val="Textkrper"/>
      </w:pPr>
      <w:r>
        <w:t xml:space="preserve"> </w:t>
      </w:r>
    </w:p>
    <w:p w14:paraId="2EED3C11" w14:textId="77777777" w:rsidR="00B719DB" w:rsidRDefault="00B719DB">
      <w:pPr>
        <w:pStyle w:val="Textkrper"/>
      </w:pPr>
    </w:p>
    <w:p w14:paraId="5E262341" w14:textId="77777777" w:rsidR="00B719DB" w:rsidRDefault="0086536C">
      <w:r>
        <w:br w:type="page"/>
      </w:r>
    </w:p>
    <w:p w14:paraId="78234E99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500B2E60" wp14:editId="57FEFC9A">
            <wp:extent cx="5776928" cy="2256947"/>
            <wp:effectExtent l="0" t="0" r="0" b="0"/>
            <wp:docPr id="85" name="Picture" descr="Figure 2-76: BMI-dependence of t_max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79_pk_parameters_Organism_BMI_t_max_log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8B498D" w14:textId="77777777" w:rsidR="00B719DB" w:rsidRDefault="0086536C">
      <w:pPr>
        <w:pStyle w:val="ImageCaption"/>
      </w:pPr>
      <w:r>
        <w:t>Figure 2-76: BMI-dependence of t_max for Larson 2013 8y-18y 400mg FCT meal. Profiles are plotted in a linear scale.</w:t>
      </w:r>
    </w:p>
    <w:p w14:paraId="63919DBB" w14:textId="77777777" w:rsidR="00B719DB" w:rsidRDefault="0086536C">
      <w:pPr>
        <w:pStyle w:val="Textkrper"/>
      </w:pPr>
      <w:r>
        <w:t xml:space="preserve"> </w:t>
      </w:r>
    </w:p>
    <w:p w14:paraId="645D0458" w14:textId="77777777" w:rsidR="00B719DB" w:rsidRDefault="00B719DB">
      <w:pPr>
        <w:pStyle w:val="Textkrper"/>
      </w:pPr>
    </w:p>
    <w:p w14:paraId="5F7C9602" w14:textId="77777777" w:rsidR="00B719DB" w:rsidRDefault="0086536C">
      <w:r>
        <w:br w:type="page"/>
      </w:r>
    </w:p>
    <w:p w14:paraId="4993B619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6C2D9714" wp14:editId="2C09D320">
            <wp:extent cx="5776928" cy="2256947"/>
            <wp:effectExtent l="0" t="0" r="0" b="0"/>
            <wp:docPr id="86" name="Picture" descr="Figure 2-77: BMI-dependence of t_max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80_pk_parameters_Organism_BMI_t_max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BDC216" w14:textId="77777777" w:rsidR="00B719DB" w:rsidRDefault="0086536C">
      <w:pPr>
        <w:pStyle w:val="ImageCaption"/>
      </w:pPr>
      <w:r>
        <w:t>Figure 2-77: BMI-dependence of t_max for Filmcoated_tablet_400mg_sd. Profiles are plotted in a</w:t>
      </w:r>
      <w:r>
        <w:t xml:space="preserve"> logarithmic scale.</w:t>
      </w:r>
    </w:p>
    <w:p w14:paraId="04CB9A24" w14:textId="77777777" w:rsidR="00B719DB" w:rsidRDefault="0086536C">
      <w:pPr>
        <w:pStyle w:val="Textkrper"/>
      </w:pPr>
      <w:r>
        <w:t xml:space="preserve"> </w:t>
      </w:r>
    </w:p>
    <w:p w14:paraId="11E509E2" w14:textId="77777777" w:rsidR="00B719DB" w:rsidRDefault="00B719DB">
      <w:pPr>
        <w:pStyle w:val="Textkrper"/>
      </w:pPr>
    </w:p>
    <w:p w14:paraId="1AB8DC6D" w14:textId="77777777" w:rsidR="00B719DB" w:rsidRDefault="0086536C">
      <w:r>
        <w:br w:type="page"/>
      </w:r>
    </w:p>
    <w:p w14:paraId="40ECF35A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0FF54C05" wp14:editId="507203AD">
            <wp:extent cx="5776928" cy="2256947"/>
            <wp:effectExtent l="0" t="0" r="0" b="0"/>
            <wp:docPr id="87" name="Picture" descr="Figure 2-78: BMI-dependence of t_max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81_pk_parameters_Organism_BMI_t_max_log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408E8C" w14:textId="77777777" w:rsidR="00B719DB" w:rsidRDefault="0086536C">
      <w:pPr>
        <w:pStyle w:val="ImageCaption"/>
      </w:pPr>
      <w:r>
        <w:t>Figure 2-78: BMI-dependence of t_max for Filmcoated_tablet_400mg_sd. Profiles are plotted in a linear scale.</w:t>
      </w:r>
    </w:p>
    <w:p w14:paraId="10A97C4F" w14:textId="77777777" w:rsidR="00B719DB" w:rsidRDefault="0086536C">
      <w:pPr>
        <w:pStyle w:val="Textkrper"/>
      </w:pPr>
      <w:r>
        <w:t xml:space="preserve"> </w:t>
      </w:r>
    </w:p>
    <w:p w14:paraId="5112A84F" w14:textId="77777777" w:rsidR="00B719DB" w:rsidRDefault="00B719DB">
      <w:pPr>
        <w:pStyle w:val="Textkrper"/>
      </w:pPr>
    </w:p>
    <w:p w14:paraId="53CFAEB9" w14:textId="77777777" w:rsidR="00B719DB" w:rsidRDefault="0086536C">
      <w:pPr>
        <w:pStyle w:val="berschrift3"/>
      </w:pPr>
      <w:bookmarkStart w:id="12" w:name="c_tend"/>
      <w:bookmarkStart w:id="13" w:name="_Toc123142266"/>
      <w:r>
        <w:t>C_tEnd</w:t>
      </w:r>
      <w:bookmarkEnd w:id="12"/>
      <w:bookmarkEnd w:id="13"/>
    </w:p>
    <w:p w14:paraId="616EC8BF" w14:textId="77777777" w:rsidR="00B719DB" w:rsidRDefault="00B719DB">
      <w:pPr>
        <w:pStyle w:val="FirstParagraph"/>
      </w:pPr>
    </w:p>
    <w:p w14:paraId="7218238C" w14:textId="77777777" w:rsidR="00B719DB" w:rsidRDefault="0086536C">
      <w:r>
        <w:br w:type="page"/>
      </w:r>
    </w:p>
    <w:p w14:paraId="23189BBC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103F5F7" wp14:editId="4FFFD0B5">
            <wp:extent cx="5776928" cy="2256947"/>
            <wp:effectExtent l="0" t="0" r="0" b="0"/>
            <wp:docPr id="88" name="Picture" descr="Figure 2-79: C_tEnd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82_pk_parameters_Organism_BMI_t_max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1B481A" w14:textId="77777777" w:rsidR="00B719DB" w:rsidRDefault="0086536C">
      <w:pPr>
        <w:pStyle w:val="ImageCaption"/>
      </w:pPr>
      <w:r>
        <w:t>Figure 2-79: C_tEnd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</w:t>
      </w:r>
      <w:r>
        <w:t>s in logarithmic scale.</w:t>
      </w:r>
    </w:p>
    <w:p w14:paraId="6BA9C7E3" w14:textId="77777777" w:rsidR="00B719DB" w:rsidRDefault="0086536C">
      <w:pPr>
        <w:pStyle w:val="Textkrper"/>
      </w:pPr>
      <w:r>
        <w:t xml:space="preserve"> </w:t>
      </w:r>
    </w:p>
    <w:p w14:paraId="6B664361" w14:textId="77777777" w:rsidR="00B719DB" w:rsidRDefault="00B719DB">
      <w:pPr>
        <w:pStyle w:val="Textkrper"/>
      </w:pPr>
    </w:p>
    <w:p w14:paraId="4D33D101" w14:textId="77777777" w:rsidR="00B719DB" w:rsidRDefault="0086536C">
      <w:r>
        <w:br w:type="page"/>
      </w:r>
    </w:p>
    <w:p w14:paraId="57E5FB70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23F690A3" wp14:editId="451791BC">
            <wp:extent cx="5776928" cy="3247802"/>
            <wp:effectExtent l="0" t="0" r="0" b="0"/>
            <wp:docPr id="89" name="Picture" descr="Figure 2-80: C_tEnd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84_pk_parameters_C_tEnd_log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EBDCFE" w14:textId="77777777" w:rsidR="00B719DB" w:rsidRDefault="0086536C">
      <w:pPr>
        <w:pStyle w:val="ImageCaption"/>
      </w:pPr>
      <w:r>
        <w:t>Figure 2-80: C_tEnd of Raltegravir for Larson 2013 8y-18y 400mg FCT meal, Filmcoated_tablet_400mg_sd shown as box-whisker plot, which indicates the 5&lt;U+1D57&gt;&lt;U+02B0&gt;, 25&lt;U+1D57&gt;&lt;U+02B0&gt;, 50&lt;U+1D57&gt;&lt;U+02B0&gt;, 75&lt;U+1D57&gt;&lt;U+02B0&gt;</w:t>
      </w:r>
      <w:r>
        <w:t>, 95&lt;U+1D57&gt;&lt;U+02B0&gt; percentiles in linear scale.</w:t>
      </w:r>
    </w:p>
    <w:p w14:paraId="6F89C5ED" w14:textId="77777777" w:rsidR="00B719DB" w:rsidRDefault="0086536C">
      <w:pPr>
        <w:pStyle w:val="Textkrper"/>
      </w:pPr>
      <w:r>
        <w:t xml:space="preserve"> </w:t>
      </w:r>
    </w:p>
    <w:p w14:paraId="137B0425" w14:textId="77777777" w:rsidR="00B719DB" w:rsidRDefault="00B719DB">
      <w:pPr>
        <w:pStyle w:val="Textkrper"/>
      </w:pPr>
    </w:p>
    <w:p w14:paraId="715ABA68" w14:textId="77777777" w:rsidR="00B719DB" w:rsidRDefault="0086536C">
      <w:r>
        <w:br w:type="page"/>
      </w:r>
    </w:p>
    <w:p w14:paraId="40AE261C" w14:textId="77777777" w:rsidR="00B719DB" w:rsidRDefault="0086536C">
      <w:pPr>
        <w:pStyle w:val="Textkrper"/>
      </w:pPr>
      <w:r>
        <w:rPr>
          <w:b/>
        </w:rPr>
        <w:lastRenderedPageBreak/>
        <w:t>Table 2-4: C_tEnd of Raltegravir for Larson 2013 8y-18y 400mg FCT meal, Filmcoated_tablet_400mg_sd reported in [µg/l]</w:t>
      </w:r>
    </w:p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1473"/>
        <w:gridCol w:w="366"/>
        <w:gridCol w:w="1143"/>
        <w:gridCol w:w="1193"/>
        <w:gridCol w:w="1193"/>
        <w:gridCol w:w="1193"/>
        <w:gridCol w:w="1193"/>
        <w:gridCol w:w="492"/>
        <w:gridCol w:w="492"/>
        <w:gridCol w:w="492"/>
        <w:gridCol w:w="392"/>
      </w:tblGrid>
      <w:tr w:rsidR="00B719DB" w14:paraId="3CCABA59" w14:textId="77777777" w:rsidTr="00B719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73F8E399" w14:textId="77777777" w:rsidR="00B719DB" w:rsidRDefault="0086536C">
            <w:pPr>
              <w:pStyle w:val="Compact"/>
            </w:pPr>
            <w:r>
              <w:t>Popu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406636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9DE262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02AF5A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25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0E0350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0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A1D208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75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0338B3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95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A302EB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B3CDAF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E68406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eo Mean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44639EAA" w14:textId="77777777" w:rsidR="00B719DB" w:rsidRDefault="0086536C">
            <w:pPr>
              <w:pStyle w:val="Compact"/>
            </w:pPr>
            <w:r>
              <w:t>Geo SD</w:t>
            </w:r>
          </w:p>
        </w:tc>
      </w:tr>
      <w:tr w:rsidR="00B719DB" w14:paraId="7B9C6AD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85BB2F6" w14:textId="77777777" w:rsidR="00B719DB" w:rsidRDefault="0086536C">
            <w:pPr>
              <w:pStyle w:val="Compact"/>
            </w:pPr>
            <w:r>
              <w:t>Larson 2013 8y-18y 400mg FCT meal</w:t>
            </w:r>
          </w:p>
        </w:tc>
        <w:tc>
          <w:tcPr>
            <w:tcW w:w="0" w:type="auto"/>
          </w:tcPr>
          <w:p w14:paraId="00ED5DEA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0</w:t>
            </w:r>
          </w:p>
        </w:tc>
        <w:tc>
          <w:tcPr>
            <w:tcW w:w="0" w:type="auto"/>
          </w:tcPr>
          <w:p w14:paraId="2D38859E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6.63</w:t>
            </w:r>
          </w:p>
        </w:tc>
        <w:tc>
          <w:tcPr>
            <w:tcW w:w="0" w:type="auto"/>
          </w:tcPr>
          <w:p w14:paraId="6C6ACD4C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3.65</w:t>
            </w:r>
          </w:p>
        </w:tc>
        <w:tc>
          <w:tcPr>
            <w:tcW w:w="0" w:type="auto"/>
          </w:tcPr>
          <w:p w14:paraId="5852CC37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9.56</w:t>
            </w:r>
          </w:p>
        </w:tc>
        <w:tc>
          <w:tcPr>
            <w:tcW w:w="0" w:type="auto"/>
          </w:tcPr>
          <w:p w14:paraId="7B7135EA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63.51</w:t>
            </w:r>
          </w:p>
        </w:tc>
        <w:tc>
          <w:tcPr>
            <w:tcW w:w="0" w:type="auto"/>
          </w:tcPr>
          <w:p w14:paraId="412E4D57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48.02</w:t>
            </w:r>
          </w:p>
        </w:tc>
        <w:tc>
          <w:tcPr>
            <w:tcW w:w="0" w:type="auto"/>
          </w:tcPr>
          <w:p w14:paraId="2859DBD9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8.90</w:t>
            </w:r>
          </w:p>
        </w:tc>
        <w:tc>
          <w:tcPr>
            <w:tcW w:w="0" w:type="auto"/>
          </w:tcPr>
          <w:p w14:paraId="1A53D420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9.12</w:t>
            </w:r>
          </w:p>
        </w:tc>
        <w:tc>
          <w:tcPr>
            <w:tcW w:w="0" w:type="auto"/>
          </w:tcPr>
          <w:p w14:paraId="1CFD7D42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1.1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43BB1834" w14:textId="77777777" w:rsidR="00B719DB" w:rsidRDefault="0086536C">
            <w:pPr>
              <w:pStyle w:val="Compact"/>
            </w:pPr>
            <w:r>
              <w:t>1.67</w:t>
            </w:r>
          </w:p>
        </w:tc>
      </w:tr>
      <w:tr w:rsidR="00B719DB" w14:paraId="79E2C1D4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3ABAAB4B" w14:textId="77777777" w:rsidR="00B719DB" w:rsidRDefault="0086536C">
            <w:pPr>
              <w:pStyle w:val="Compact"/>
            </w:pPr>
            <w:r>
              <w:t>Filmcoated_tablet_400mg_sd</w:t>
            </w:r>
          </w:p>
        </w:tc>
        <w:tc>
          <w:tcPr>
            <w:tcW w:w="0" w:type="auto"/>
          </w:tcPr>
          <w:p w14:paraId="264A2E4B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00</w:t>
            </w:r>
          </w:p>
        </w:tc>
        <w:tc>
          <w:tcPr>
            <w:tcW w:w="0" w:type="auto"/>
          </w:tcPr>
          <w:p w14:paraId="06DEC91E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9.57</w:t>
            </w:r>
          </w:p>
        </w:tc>
        <w:tc>
          <w:tcPr>
            <w:tcW w:w="0" w:type="auto"/>
          </w:tcPr>
          <w:p w14:paraId="2BD63D85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25.80</w:t>
            </w:r>
          </w:p>
        </w:tc>
        <w:tc>
          <w:tcPr>
            <w:tcW w:w="0" w:type="auto"/>
          </w:tcPr>
          <w:p w14:paraId="5502E4F1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32.35</w:t>
            </w:r>
          </w:p>
        </w:tc>
        <w:tc>
          <w:tcPr>
            <w:tcW w:w="0" w:type="auto"/>
          </w:tcPr>
          <w:p w14:paraId="6B15D248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41.91</w:t>
            </w:r>
          </w:p>
        </w:tc>
        <w:tc>
          <w:tcPr>
            <w:tcW w:w="0" w:type="auto"/>
          </w:tcPr>
          <w:p w14:paraId="3F31011A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62.68</w:t>
            </w:r>
          </w:p>
        </w:tc>
        <w:tc>
          <w:tcPr>
            <w:tcW w:w="0" w:type="auto"/>
          </w:tcPr>
          <w:p w14:paraId="5604207B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35.39</w:t>
            </w:r>
          </w:p>
        </w:tc>
        <w:tc>
          <w:tcPr>
            <w:tcW w:w="0" w:type="auto"/>
          </w:tcPr>
          <w:p w14:paraId="775EE6F2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4.21</w:t>
            </w:r>
          </w:p>
        </w:tc>
        <w:tc>
          <w:tcPr>
            <w:tcW w:w="0" w:type="auto"/>
          </w:tcPr>
          <w:p w14:paraId="0ECED112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33.0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2F375C75" w14:textId="77777777" w:rsidR="00B719DB" w:rsidRDefault="0086536C">
            <w:pPr>
              <w:pStyle w:val="Compact"/>
            </w:pPr>
            <w:r>
              <w:t>1.44</w:t>
            </w:r>
          </w:p>
        </w:tc>
      </w:tr>
    </w:tbl>
    <w:p w14:paraId="0B32CD3E" w14:textId="77777777" w:rsidR="00B719DB" w:rsidRDefault="0086536C">
      <w:pPr>
        <w:pStyle w:val="Textkrper"/>
      </w:pPr>
      <w:r>
        <w:t xml:space="preserve"> </w:t>
      </w:r>
    </w:p>
    <w:p w14:paraId="36F8744D" w14:textId="77777777" w:rsidR="00B719DB" w:rsidRDefault="00B719DB">
      <w:pPr>
        <w:pStyle w:val="Textkrper"/>
      </w:pPr>
    </w:p>
    <w:p w14:paraId="74929153" w14:textId="77777777" w:rsidR="00B719DB" w:rsidRDefault="0086536C">
      <w:r>
        <w:br w:type="page"/>
      </w:r>
    </w:p>
    <w:p w14:paraId="35DE17D0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43EAEF1" wp14:editId="63CA1EA1">
            <wp:extent cx="5776928" cy="3247802"/>
            <wp:effectExtent l="0" t="0" r="0" b="0"/>
            <wp:docPr id="90" name="Picture" descr="Figure 2-81: Age-dependence of C_tEnd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85_pk_parameters_C_tEnd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444761" w14:textId="77777777" w:rsidR="00B719DB" w:rsidRDefault="0086536C">
      <w:pPr>
        <w:pStyle w:val="ImageCaption"/>
      </w:pPr>
      <w:r>
        <w:t>Figure 2-81: Age-dependence of C_tEnd for Larson 2013 8y-18y 400mg FCT meal in comparison to Filmcoated_tablet_400mg_sd. Profiles are plotted in a logarithmic scale.</w:t>
      </w:r>
    </w:p>
    <w:p w14:paraId="6A730C48" w14:textId="77777777" w:rsidR="00B719DB" w:rsidRDefault="0086536C">
      <w:pPr>
        <w:pStyle w:val="Textkrper"/>
      </w:pPr>
      <w:r>
        <w:t xml:space="preserve"> </w:t>
      </w:r>
    </w:p>
    <w:p w14:paraId="5AAB2143" w14:textId="77777777" w:rsidR="00B719DB" w:rsidRDefault="00B719DB">
      <w:pPr>
        <w:pStyle w:val="Textkrper"/>
      </w:pPr>
    </w:p>
    <w:p w14:paraId="7227F1E3" w14:textId="77777777" w:rsidR="00B719DB" w:rsidRDefault="0086536C">
      <w:r>
        <w:br w:type="page"/>
      </w:r>
    </w:p>
    <w:p w14:paraId="0177768C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5C05E07A" wp14:editId="688187ED">
            <wp:extent cx="5776928" cy="2477137"/>
            <wp:effectExtent l="0" t="0" r="0" b="0"/>
            <wp:docPr id="91" name="Picture" descr="Figure 2-82: Age-dependence of C_tEnd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86_pk_parameters_Organism_Age_C_tEnd_log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0B8DAF" w14:textId="77777777" w:rsidR="00B719DB" w:rsidRDefault="0086536C">
      <w:pPr>
        <w:pStyle w:val="ImageCaption"/>
      </w:pPr>
      <w:r>
        <w:t>Figure 2-82: Age-dependence of C_tEnd for Larson 2013 8y-18y 400mg FCT meal in comp</w:t>
      </w:r>
      <w:r>
        <w:t>arison to Filmcoated_tablet_400mg_sd. Profiles are plotted in a linear scale.</w:t>
      </w:r>
    </w:p>
    <w:p w14:paraId="59474E96" w14:textId="77777777" w:rsidR="00B719DB" w:rsidRDefault="0086536C">
      <w:pPr>
        <w:pStyle w:val="Textkrper"/>
      </w:pPr>
      <w:r>
        <w:t xml:space="preserve"> </w:t>
      </w:r>
    </w:p>
    <w:p w14:paraId="1F9EB7E5" w14:textId="77777777" w:rsidR="00B719DB" w:rsidRDefault="00B719DB">
      <w:pPr>
        <w:pStyle w:val="Textkrper"/>
      </w:pPr>
    </w:p>
    <w:p w14:paraId="27019925" w14:textId="77777777" w:rsidR="00B719DB" w:rsidRDefault="0086536C">
      <w:r>
        <w:br w:type="page"/>
      </w:r>
    </w:p>
    <w:p w14:paraId="035CE8D3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C48869C" wp14:editId="1560DDA6">
            <wp:extent cx="5776928" cy="2477137"/>
            <wp:effectExtent l="0" t="0" r="0" b="0"/>
            <wp:docPr id="92" name="Picture" descr="Figure 2-83: Age-dependence of C_tEnd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87_pk_parameters_Organism_Age_C_tEnd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5CABF7" w14:textId="77777777" w:rsidR="00B719DB" w:rsidRDefault="0086536C">
      <w:pPr>
        <w:pStyle w:val="ImageCaption"/>
      </w:pPr>
      <w:r>
        <w:t>Figure 2-83: Age-dependence of C_tEnd for Larson 2013 8y-18y 400mg FCT meal. Profiles are plotted in a logarithmic scale.</w:t>
      </w:r>
    </w:p>
    <w:p w14:paraId="643DD6E1" w14:textId="77777777" w:rsidR="00B719DB" w:rsidRDefault="0086536C">
      <w:pPr>
        <w:pStyle w:val="Textkrper"/>
      </w:pPr>
      <w:r>
        <w:t xml:space="preserve"> </w:t>
      </w:r>
    </w:p>
    <w:p w14:paraId="33695FC3" w14:textId="77777777" w:rsidR="00B719DB" w:rsidRDefault="00B719DB">
      <w:pPr>
        <w:pStyle w:val="Textkrper"/>
      </w:pPr>
    </w:p>
    <w:p w14:paraId="6C8B9680" w14:textId="77777777" w:rsidR="00B719DB" w:rsidRDefault="0086536C">
      <w:r>
        <w:br w:type="page"/>
      </w:r>
    </w:p>
    <w:p w14:paraId="4219A476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023EE04" wp14:editId="3D6ED895">
            <wp:extent cx="5776928" cy="2256947"/>
            <wp:effectExtent l="0" t="0" r="0" b="0"/>
            <wp:docPr id="93" name="Picture" descr="Figure 2-84: Age-dependence of C_tEnd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88_pk_parameters_Organism_Age_C_tEnd_log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7155C" w14:textId="77777777" w:rsidR="00B719DB" w:rsidRDefault="0086536C">
      <w:pPr>
        <w:pStyle w:val="ImageCaption"/>
      </w:pPr>
      <w:r>
        <w:t>Figure 2-84: Age-dependence of C_tEnd for Larson 2013 8y-18y 400mg FCT meal. Profiles are plotted in a linear scale.</w:t>
      </w:r>
    </w:p>
    <w:p w14:paraId="2C8B6A1A" w14:textId="77777777" w:rsidR="00B719DB" w:rsidRDefault="0086536C">
      <w:pPr>
        <w:pStyle w:val="Textkrper"/>
      </w:pPr>
      <w:r>
        <w:t xml:space="preserve"> </w:t>
      </w:r>
    </w:p>
    <w:p w14:paraId="7B722EB3" w14:textId="77777777" w:rsidR="00B719DB" w:rsidRDefault="00B719DB">
      <w:pPr>
        <w:pStyle w:val="Textkrper"/>
      </w:pPr>
    </w:p>
    <w:p w14:paraId="66767F43" w14:textId="77777777" w:rsidR="00B719DB" w:rsidRDefault="0086536C">
      <w:r>
        <w:br w:type="page"/>
      </w:r>
    </w:p>
    <w:p w14:paraId="6AFD1F74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6077B0C2" wp14:editId="6AC4DA24">
            <wp:extent cx="5776928" cy="2256947"/>
            <wp:effectExtent l="0" t="0" r="0" b="0"/>
            <wp:docPr id="94" name="Picture" descr="Figure 2-85: Age-dependence of C_tEnd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89_pk_parameters_Organism_Age_C_tEnd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AC977C" w14:textId="77777777" w:rsidR="00B719DB" w:rsidRDefault="0086536C">
      <w:pPr>
        <w:pStyle w:val="ImageCaption"/>
      </w:pPr>
      <w:r>
        <w:t>Fig</w:t>
      </w:r>
      <w:r>
        <w:t>ure 2-85: Age-dependence of C_tEnd for Filmcoated_tablet_400mg_sd. Profiles are plotted in a logarithmic scale.</w:t>
      </w:r>
    </w:p>
    <w:p w14:paraId="773C2AB6" w14:textId="77777777" w:rsidR="00B719DB" w:rsidRDefault="0086536C">
      <w:pPr>
        <w:pStyle w:val="Textkrper"/>
      </w:pPr>
      <w:r>
        <w:t xml:space="preserve"> </w:t>
      </w:r>
    </w:p>
    <w:p w14:paraId="5A3F90EF" w14:textId="77777777" w:rsidR="00B719DB" w:rsidRDefault="00B719DB">
      <w:pPr>
        <w:pStyle w:val="Textkrper"/>
      </w:pPr>
    </w:p>
    <w:p w14:paraId="53A814BD" w14:textId="77777777" w:rsidR="00B719DB" w:rsidRDefault="0086536C">
      <w:r>
        <w:br w:type="page"/>
      </w:r>
    </w:p>
    <w:p w14:paraId="7230706C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1CF184DA" wp14:editId="788256B7">
            <wp:extent cx="5776928" cy="2256947"/>
            <wp:effectExtent l="0" t="0" r="0" b="0"/>
            <wp:docPr id="95" name="Picture" descr="Figure 2-86: Age-dependence of C_tEnd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90_pk_parameters_Organism_Age_C_tEnd_log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55D04D" w14:textId="77777777" w:rsidR="00B719DB" w:rsidRDefault="0086536C">
      <w:pPr>
        <w:pStyle w:val="ImageCaption"/>
      </w:pPr>
      <w:r>
        <w:t>Figure 2-86: Age-dependence of C_tEnd for Filmcoated_tablet_400mg_sd. Profiles are plotted in a linear scale.</w:t>
      </w:r>
    </w:p>
    <w:p w14:paraId="4224F78F" w14:textId="77777777" w:rsidR="00B719DB" w:rsidRDefault="0086536C">
      <w:pPr>
        <w:pStyle w:val="Textkrper"/>
      </w:pPr>
      <w:r>
        <w:t xml:space="preserve"> </w:t>
      </w:r>
    </w:p>
    <w:p w14:paraId="1F39FDC5" w14:textId="77777777" w:rsidR="00B719DB" w:rsidRDefault="00B719DB">
      <w:pPr>
        <w:pStyle w:val="Textkrper"/>
      </w:pPr>
    </w:p>
    <w:p w14:paraId="0EC939B9" w14:textId="77777777" w:rsidR="00B719DB" w:rsidRDefault="0086536C">
      <w:r>
        <w:br w:type="page"/>
      </w:r>
    </w:p>
    <w:p w14:paraId="58B828CD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B459B2C" wp14:editId="785EC803">
            <wp:extent cx="5776928" cy="2256947"/>
            <wp:effectExtent l="0" t="0" r="0" b="0"/>
            <wp:docPr id="96" name="Picture" descr="Figure 2-87: Height-dependence of C_tEnd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91_pk_parameters_Organism_Age_C_tEnd.png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021BF6" w14:textId="77777777" w:rsidR="00B719DB" w:rsidRDefault="0086536C">
      <w:pPr>
        <w:pStyle w:val="ImageCaption"/>
      </w:pPr>
      <w:r>
        <w:t>Figure 2-87: Height-</w:t>
      </w:r>
      <w:r>
        <w:t>dependence of C_tEnd for Larson 2013 8y-18y 400mg FCT meal in comparison to Filmcoated_tablet_400mg_sd. Profiles are plotted in a logarithmic scale.</w:t>
      </w:r>
    </w:p>
    <w:p w14:paraId="67F77DE3" w14:textId="77777777" w:rsidR="00B719DB" w:rsidRDefault="0086536C">
      <w:pPr>
        <w:pStyle w:val="Textkrper"/>
      </w:pPr>
      <w:r>
        <w:t xml:space="preserve"> </w:t>
      </w:r>
    </w:p>
    <w:p w14:paraId="1CA55F49" w14:textId="77777777" w:rsidR="00B719DB" w:rsidRDefault="00B719DB">
      <w:pPr>
        <w:pStyle w:val="Textkrper"/>
      </w:pPr>
    </w:p>
    <w:p w14:paraId="0F4523A0" w14:textId="77777777" w:rsidR="00B719DB" w:rsidRDefault="0086536C">
      <w:r>
        <w:br w:type="page"/>
      </w:r>
    </w:p>
    <w:p w14:paraId="6A747C20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672C23E8" wp14:editId="236A6F33">
            <wp:extent cx="5776928" cy="2477137"/>
            <wp:effectExtent l="0" t="0" r="0" b="0"/>
            <wp:docPr id="97" name="Picture" descr="Figure 2-88: Height-dependence of C_tEnd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92_pk_parameters_Organism_Height_C_tEnd_log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CAD103" w14:textId="77777777" w:rsidR="00B719DB" w:rsidRDefault="0086536C">
      <w:pPr>
        <w:pStyle w:val="ImageCaption"/>
      </w:pPr>
      <w:r>
        <w:t>Figure 2-88: Height-dependence of C_tEnd for Larson 2013 8y-18y 400mg FCT meal in comparison to Filmcoated_tablet_400mg_sd. Profiles are plotted in a linear scale.</w:t>
      </w:r>
    </w:p>
    <w:p w14:paraId="2CC11D75" w14:textId="77777777" w:rsidR="00B719DB" w:rsidRDefault="0086536C">
      <w:pPr>
        <w:pStyle w:val="Textkrper"/>
      </w:pPr>
      <w:r>
        <w:t xml:space="preserve"> </w:t>
      </w:r>
    </w:p>
    <w:p w14:paraId="0793E248" w14:textId="77777777" w:rsidR="00B719DB" w:rsidRDefault="00B719DB">
      <w:pPr>
        <w:pStyle w:val="Textkrper"/>
      </w:pPr>
    </w:p>
    <w:p w14:paraId="4F5C904A" w14:textId="77777777" w:rsidR="00B719DB" w:rsidRDefault="0086536C">
      <w:r>
        <w:br w:type="page"/>
      </w:r>
    </w:p>
    <w:p w14:paraId="2D184033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538AAEE" wp14:editId="2A02372B">
            <wp:extent cx="5776928" cy="2477137"/>
            <wp:effectExtent l="0" t="0" r="0" b="0"/>
            <wp:docPr id="98" name="Picture" descr="Figure 2-89: Height-dependence of C_tEnd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93_pk_parameters_Organism_Height_C_tEnd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63ABC9" w14:textId="77777777" w:rsidR="00B719DB" w:rsidRDefault="0086536C">
      <w:pPr>
        <w:pStyle w:val="ImageCaption"/>
      </w:pPr>
      <w:r>
        <w:t>Figure 2-89: Height-dependence of C_tEnd for Larson 2013 8y-18y 400mg FCT meal. Profi</w:t>
      </w:r>
      <w:r>
        <w:t>les are plotted in a logarithmic scale.</w:t>
      </w:r>
    </w:p>
    <w:p w14:paraId="08C20DE6" w14:textId="77777777" w:rsidR="00B719DB" w:rsidRDefault="0086536C">
      <w:pPr>
        <w:pStyle w:val="Textkrper"/>
      </w:pPr>
      <w:r>
        <w:t xml:space="preserve"> </w:t>
      </w:r>
    </w:p>
    <w:p w14:paraId="179BD5CC" w14:textId="77777777" w:rsidR="00B719DB" w:rsidRDefault="00B719DB">
      <w:pPr>
        <w:pStyle w:val="Textkrper"/>
      </w:pPr>
    </w:p>
    <w:p w14:paraId="5065B126" w14:textId="77777777" w:rsidR="00B719DB" w:rsidRDefault="0086536C">
      <w:r>
        <w:br w:type="page"/>
      </w:r>
    </w:p>
    <w:p w14:paraId="6849E7ED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20B23C5" wp14:editId="70680A6A">
            <wp:extent cx="5776928" cy="2256947"/>
            <wp:effectExtent l="0" t="0" r="0" b="0"/>
            <wp:docPr id="99" name="Picture" descr="Figure 2-90: Height-dependence of C_tEnd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94_pk_parameters_Organism_Height_C_tEnd_log.png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53693A" w14:textId="77777777" w:rsidR="00B719DB" w:rsidRDefault="0086536C">
      <w:pPr>
        <w:pStyle w:val="ImageCaption"/>
      </w:pPr>
      <w:r>
        <w:t>Figure 2-90: Height-dependence of C_tEnd for Larson 2013 8y-18y 400mg FCT meal. Profiles are plotted in a linear scale.</w:t>
      </w:r>
    </w:p>
    <w:p w14:paraId="78F8D91E" w14:textId="77777777" w:rsidR="00B719DB" w:rsidRDefault="0086536C">
      <w:pPr>
        <w:pStyle w:val="Textkrper"/>
      </w:pPr>
      <w:r>
        <w:t xml:space="preserve"> </w:t>
      </w:r>
    </w:p>
    <w:p w14:paraId="7DAE4842" w14:textId="77777777" w:rsidR="00B719DB" w:rsidRDefault="00B719DB">
      <w:pPr>
        <w:pStyle w:val="Textkrper"/>
      </w:pPr>
    </w:p>
    <w:p w14:paraId="22170FA1" w14:textId="77777777" w:rsidR="00B719DB" w:rsidRDefault="0086536C">
      <w:r>
        <w:br w:type="page"/>
      </w:r>
    </w:p>
    <w:p w14:paraId="69BF4C82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62647A25" wp14:editId="43AEBE2D">
            <wp:extent cx="5776928" cy="2256947"/>
            <wp:effectExtent l="0" t="0" r="0" b="0"/>
            <wp:docPr id="100" name="Picture" descr="Figure 2-91: Height-dependence of C_tEnd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95_pk_parameters_Organism_Height_C_tEnd.pn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E6F9D4" w14:textId="77777777" w:rsidR="00B719DB" w:rsidRDefault="0086536C">
      <w:pPr>
        <w:pStyle w:val="ImageCaption"/>
      </w:pPr>
      <w:r>
        <w:t xml:space="preserve">Figure 2-91: Height-dependence of C_tEnd for Filmcoated_tablet_400mg_sd. Profiles </w:t>
      </w:r>
      <w:r>
        <w:t>are plotted in a logarithmic scale.</w:t>
      </w:r>
    </w:p>
    <w:p w14:paraId="3A0B3BB8" w14:textId="77777777" w:rsidR="00B719DB" w:rsidRDefault="0086536C">
      <w:pPr>
        <w:pStyle w:val="Textkrper"/>
      </w:pPr>
      <w:r>
        <w:t xml:space="preserve"> </w:t>
      </w:r>
    </w:p>
    <w:p w14:paraId="5BFEC581" w14:textId="77777777" w:rsidR="00B719DB" w:rsidRDefault="00B719DB">
      <w:pPr>
        <w:pStyle w:val="Textkrper"/>
      </w:pPr>
    </w:p>
    <w:p w14:paraId="57EBC086" w14:textId="77777777" w:rsidR="00B719DB" w:rsidRDefault="0086536C">
      <w:r>
        <w:br w:type="page"/>
      </w:r>
    </w:p>
    <w:p w14:paraId="0A45CCA5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21C28AEF" wp14:editId="3F58AA59">
            <wp:extent cx="5776928" cy="2256947"/>
            <wp:effectExtent l="0" t="0" r="0" b="0"/>
            <wp:docPr id="101" name="Picture" descr="Figure 2-92: Height-dependence of C_tEnd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96_pk_parameters_Organism_Height_C_tEnd_log.png"/>
                    <pic:cNvPicPr>
                      <a:picLocks noChangeAspect="1" noChangeArrowheads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C88200" w14:textId="77777777" w:rsidR="00B719DB" w:rsidRDefault="0086536C">
      <w:pPr>
        <w:pStyle w:val="ImageCaption"/>
      </w:pPr>
      <w:r>
        <w:t>Figure 2-92: Height-dependence of C_tEnd for Filmcoated_tablet_400mg_sd. Profiles are plotted in a linear scale.</w:t>
      </w:r>
    </w:p>
    <w:p w14:paraId="51300C58" w14:textId="77777777" w:rsidR="00B719DB" w:rsidRDefault="0086536C">
      <w:pPr>
        <w:pStyle w:val="Textkrper"/>
      </w:pPr>
      <w:r>
        <w:t xml:space="preserve"> </w:t>
      </w:r>
    </w:p>
    <w:p w14:paraId="3B567DB6" w14:textId="77777777" w:rsidR="00B719DB" w:rsidRDefault="00B719DB">
      <w:pPr>
        <w:pStyle w:val="Textkrper"/>
      </w:pPr>
    </w:p>
    <w:p w14:paraId="00217E9F" w14:textId="77777777" w:rsidR="00B719DB" w:rsidRDefault="0086536C">
      <w:r>
        <w:br w:type="page"/>
      </w:r>
    </w:p>
    <w:p w14:paraId="20034286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78BE2A9" wp14:editId="5C834E6D">
            <wp:extent cx="5776928" cy="2256947"/>
            <wp:effectExtent l="0" t="0" r="0" b="0"/>
            <wp:docPr id="102" name="Picture" descr="Figure 2-93: Weight-dependence of C_tEnd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97_pk_parameters_Organism_Height_C_tEnd.png"/>
                    <pic:cNvPicPr>
                      <a:picLocks noChangeAspect="1" noChangeArrowheads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1BE154" w14:textId="77777777" w:rsidR="00B719DB" w:rsidRDefault="0086536C">
      <w:pPr>
        <w:pStyle w:val="ImageCaption"/>
      </w:pPr>
      <w:r>
        <w:t>Figure 2-93: Weight-dependence of C_tEnd for Larson 2013 8y-18y 400mg FCT meal in comparison to Filmcoated_tablet_400mg_sd. Profiles are</w:t>
      </w:r>
      <w:r>
        <w:t xml:space="preserve"> plotted in a logarithmic scale.</w:t>
      </w:r>
    </w:p>
    <w:p w14:paraId="20A022CB" w14:textId="77777777" w:rsidR="00B719DB" w:rsidRDefault="0086536C">
      <w:pPr>
        <w:pStyle w:val="Textkrper"/>
      </w:pPr>
      <w:r>
        <w:t xml:space="preserve"> </w:t>
      </w:r>
    </w:p>
    <w:p w14:paraId="3A637FF7" w14:textId="77777777" w:rsidR="00B719DB" w:rsidRDefault="00B719DB">
      <w:pPr>
        <w:pStyle w:val="Textkrper"/>
      </w:pPr>
    </w:p>
    <w:p w14:paraId="163105BE" w14:textId="77777777" w:rsidR="00B719DB" w:rsidRDefault="0086536C">
      <w:r>
        <w:br w:type="page"/>
      </w:r>
    </w:p>
    <w:p w14:paraId="71B609C9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4648E0E" wp14:editId="10AA7C7D">
            <wp:extent cx="5776928" cy="2477137"/>
            <wp:effectExtent l="0" t="0" r="0" b="0"/>
            <wp:docPr id="103" name="Picture" descr="Figure 2-94: Weight-dependence of C_tEnd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98_pk_parameters_Organism_Weight_C_tEnd_log.png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A253F6" w14:textId="77777777" w:rsidR="00B719DB" w:rsidRDefault="0086536C">
      <w:pPr>
        <w:pStyle w:val="ImageCaption"/>
      </w:pPr>
      <w:r>
        <w:t>Figure 2-94: Weight-dependence of C_tEnd for Larson 2013 8y-18y 400mg FCT meal in comparison to Filmcoated_tablet_400mg_sd. Profiles are plotted in a linear scale.</w:t>
      </w:r>
    </w:p>
    <w:p w14:paraId="417BEC98" w14:textId="77777777" w:rsidR="00B719DB" w:rsidRDefault="0086536C">
      <w:pPr>
        <w:pStyle w:val="Textkrper"/>
      </w:pPr>
      <w:r>
        <w:t xml:space="preserve"> </w:t>
      </w:r>
    </w:p>
    <w:p w14:paraId="4A30502B" w14:textId="77777777" w:rsidR="00B719DB" w:rsidRDefault="00B719DB">
      <w:pPr>
        <w:pStyle w:val="Textkrper"/>
      </w:pPr>
    </w:p>
    <w:p w14:paraId="3A80705E" w14:textId="77777777" w:rsidR="00B719DB" w:rsidRDefault="0086536C">
      <w:r>
        <w:br w:type="page"/>
      </w:r>
    </w:p>
    <w:p w14:paraId="6C638B74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7776933C" wp14:editId="1AFB5E1C">
            <wp:extent cx="5776928" cy="2477137"/>
            <wp:effectExtent l="0" t="0" r="0" b="0"/>
            <wp:docPr id="104" name="Picture" descr="Figure 2-95: Weight-dependence of C_tEnd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99_pk_parameters_Organism_Weight_C_tEnd.png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E9E204" w14:textId="77777777" w:rsidR="00B719DB" w:rsidRDefault="0086536C">
      <w:pPr>
        <w:pStyle w:val="ImageCaption"/>
      </w:pPr>
      <w:r>
        <w:t>Figure 2-95: Weight-dependence of C_tEnd for Larson 2013 8y-18y 400mg FCT meal. Profi</w:t>
      </w:r>
      <w:r>
        <w:t>les are plotted in a logarithmic scale.</w:t>
      </w:r>
    </w:p>
    <w:p w14:paraId="44909D7A" w14:textId="77777777" w:rsidR="00B719DB" w:rsidRDefault="0086536C">
      <w:pPr>
        <w:pStyle w:val="Textkrper"/>
      </w:pPr>
      <w:r>
        <w:t xml:space="preserve"> </w:t>
      </w:r>
    </w:p>
    <w:p w14:paraId="7AF62BFB" w14:textId="77777777" w:rsidR="00B719DB" w:rsidRDefault="00B719DB">
      <w:pPr>
        <w:pStyle w:val="Textkrper"/>
      </w:pPr>
    </w:p>
    <w:p w14:paraId="51023425" w14:textId="77777777" w:rsidR="00B719DB" w:rsidRDefault="0086536C">
      <w:r>
        <w:br w:type="page"/>
      </w:r>
    </w:p>
    <w:p w14:paraId="5C9741F0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8560EA5" wp14:editId="587CABCD">
            <wp:extent cx="5776928" cy="2256947"/>
            <wp:effectExtent l="0" t="0" r="0" b="0"/>
            <wp:docPr id="105" name="Picture" descr="Figure 2-96: Weight-dependence of C_tEnd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00_pk_parameters_Organism_Weight_C_tEnd_log.png"/>
                    <pic:cNvPicPr>
                      <a:picLocks noChangeAspect="1" noChangeArrowheads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C96D81" w14:textId="77777777" w:rsidR="00B719DB" w:rsidRDefault="0086536C">
      <w:pPr>
        <w:pStyle w:val="ImageCaption"/>
      </w:pPr>
      <w:r>
        <w:t>Figure 2-96: Weight-dependence of C_tEnd for Larson 2013 8y-18y 400mg FCT meal. Profiles are plotted in a linear scale.</w:t>
      </w:r>
    </w:p>
    <w:p w14:paraId="177AB51F" w14:textId="77777777" w:rsidR="00B719DB" w:rsidRDefault="0086536C">
      <w:pPr>
        <w:pStyle w:val="Textkrper"/>
      </w:pPr>
      <w:r>
        <w:t xml:space="preserve"> </w:t>
      </w:r>
    </w:p>
    <w:p w14:paraId="59833622" w14:textId="77777777" w:rsidR="00B719DB" w:rsidRDefault="00B719DB">
      <w:pPr>
        <w:pStyle w:val="Textkrper"/>
      </w:pPr>
    </w:p>
    <w:p w14:paraId="19C0A852" w14:textId="77777777" w:rsidR="00B719DB" w:rsidRDefault="0086536C">
      <w:r>
        <w:br w:type="page"/>
      </w:r>
    </w:p>
    <w:p w14:paraId="0F060FD5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1D7CBD6" wp14:editId="0EB3ADF5">
            <wp:extent cx="5776928" cy="2256947"/>
            <wp:effectExtent l="0" t="0" r="0" b="0"/>
            <wp:docPr id="106" name="Picture" descr="Figure 2-97: Weight-dependence of C_tEnd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01_pk_parameters_Organism_Weight_C_tEnd.png"/>
                    <pic:cNvPicPr>
                      <a:picLocks noChangeAspect="1" noChangeArrowheads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9A2123" w14:textId="77777777" w:rsidR="00B719DB" w:rsidRDefault="0086536C">
      <w:pPr>
        <w:pStyle w:val="ImageCaption"/>
      </w:pPr>
      <w:r>
        <w:t xml:space="preserve">Figure 2-97: Weight-dependence of C_tEnd for Filmcoated_tablet_400mg_sd. Profiles </w:t>
      </w:r>
      <w:r>
        <w:t>are plotted in a logarithmic scale.</w:t>
      </w:r>
    </w:p>
    <w:p w14:paraId="11F635DA" w14:textId="77777777" w:rsidR="00B719DB" w:rsidRDefault="0086536C">
      <w:pPr>
        <w:pStyle w:val="Textkrper"/>
      </w:pPr>
      <w:r>
        <w:t xml:space="preserve"> </w:t>
      </w:r>
    </w:p>
    <w:p w14:paraId="2D7CA2AB" w14:textId="77777777" w:rsidR="00B719DB" w:rsidRDefault="00B719DB">
      <w:pPr>
        <w:pStyle w:val="Textkrper"/>
      </w:pPr>
    </w:p>
    <w:p w14:paraId="217955FC" w14:textId="77777777" w:rsidR="00B719DB" w:rsidRDefault="0086536C">
      <w:r>
        <w:br w:type="page"/>
      </w:r>
    </w:p>
    <w:p w14:paraId="46E4728C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1E2541FC" wp14:editId="166119F2">
            <wp:extent cx="5776928" cy="2256947"/>
            <wp:effectExtent l="0" t="0" r="0" b="0"/>
            <wp:docPr id="107" name="Picture" descr="Figure 2-98: Weight-dependence of C_tEnd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02_pk_parameters_Organism_Weight_C_tEnd_log.png"/>
                    <pic:cNvPicPr>
                      <a:picLocks noChangeAspect="1" noChangeArrowheads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0B4212" w14:textId="77777777" w:rsidR="00B719DB" w:rsidRDefault="0086536C">
      <w:pPr>
        <w:pStyle w:val="ImageCaption"/>
      </w:pPr>
      <w:r>
        <w:t>Figure 2-98: Weight-dependence of C_tEnd for Filmcoated_tablet_400mg_sd. Profiles are plotted in a linear scale.</w:t>
      </w:r>
    </w:p>
    <w:p w14:paraId="5BF284E1" w14:textId="77777777" w:rsidR="00B719DB" w:rsidRDefault="0086536C">
      <w:pPr>
        <w:pStyle w:val="Textkrper"/>
      </w:pPr>
      <w:r>
        <w:t xml:space="preserve"> </w:t>
      </w:r>
    </w:p>
    <w:p w14:paraId="01E08B80" w14:textId="77777777" w:rsidR="00B719DB" w:rsidRDefault="00B719DB">
      <w:pPr>
        <w:pStyle w:val="Textkrper"/>
      </w:pPr>
    </w:p>
    <w:p w14:paraId="1E546639" w14:textId="77777777" w:rsidR="00B719DB" w:rsidRDefault="0086536C">
      <w:r>
        <w:br w:type="page"/>
      </w:r>
    </w:p>
    <w:p w14:paraId="26E25F72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262D11A3" wp14:editId="2A0A60F3">
            <wp:extent cx="5776928" cy="2256947"/>
            <wp:effectExtent l="0" t="0" r="0" b="0"/>
            <wp:docPr id="108" name="Picture" descr="Figure 2-99: BMI-dependence of C_tEnd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03_pk_parameters_Organism_Weight_C_tEnd.png"/>
                    <pic:cNvPicPr>
                      <a:picLocks noChangeAspect="1" noChangeArrowheads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744E83" w14:textId="77777777" w:rsidR="00B719DB" w:rsidRDefault="0086536C">
      <w:pPr>
        <w:pStyle w:val="ImageCaption"/>
      </w:pPr>
      <w:r>
        <w:t xml:space="preserve">Figure 2-99: BMI-dependence of C_tEnd for Larson 2013 8y-18y 400mg FCT meal in comparison to </w:t>
      </w:r>
      <w:r>
        <w:t>Filmcoated_tablet_400mg_sd. Profiles are plotted in a logarithmic scale.</w:t>
      </w:r>
    </w:p>
    <w:p w14:paraId="69F4D6F9" w14:textId="77777777" w:rsidR="00B719DB" w:rsidRDefault="0086536C">
      <w:pPr>
        <w:pStyle w:val="Textkrper"/>
      </w:pPr>
      <w:r>
        <w:t xml:space="preserve"> </w:t>
      </w:r>
    </w:p>
    <w:p w14:paraId="70E7F10F" w14:textId="77777777" w:rsidR="00B719DB" w:rsidRDefault="00B719DB">
      <w:pPr>
        <w:pStyle w:val="Textkrper"/>
      </w:pPr>
    </w:p>
    <w:p w14:paraId="0D17CE27" w14:textId="77777777" w:rsidR="00B719DB" w:rsidRDefault="0086536C">
      <w:r>
        <w:br w:type="page"/>
      </w:r>
    </w:p>
    <w:p w14:paraId="654C71D4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6B360FBC" wp14:editId="140687C0">
            <wp:extent cx="5776928" cy="2477137"/>
            <wp:effectExtent l="0" t="0" r="0" b="0"/>
            <wp:docPr id="109" name="Picture" descr="Figure 2-100: BMI-dependence of C_tEnd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04_pk_parameters_Organism_BMI_C_tEnd_log.png"/>
                    <pic:cNvPicPr>
                      <a:picLocks noChangeAspect="1" noChangeArrowheads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B7ACAE" w14:textId="77777777" w:rsidR="00B719DB" w:rsidRDefault="0086536C">
      <w:pPr>
        <w:pStyle w:val="ImageCaption"/>
      </w:pPr>
      <w:r>
        <w:t>Figure 2-100: BMI-dependence of C_tEnd for Larson 2013 8y-18y 400mg FCT meal in comparison to Filmcoated_tablet_400mg_sd. Profiles are plotted in a linear scale.</w:t>
      </w:r>
    </w:p>
    <w:p w14:paraId="616860CE" w14:textId="77777777" w:rsidR="00B719DB" w:rsidRDefault="0086536C">
      <w:pPr>
        <w:pStyle w:val="Textkrper"/>
      </w:pPr>
      <w:r>
        <w:t xml:space="preserve"> </w:t>
      </w:r>
    </w:p>
    <w:p w14:paraId="7C56B79E" w14:textId="77777777" w:rsidR="00B719DB" w:rsidRDefault="00B719DB">
      <w:pPr>
        <w:pStyle w:val="Textkrper"/>
      </w:pPr>
    </w:p>
    <w:p w14:paraId="25CF211C" w14:textId="77777777" w:rsidR="00B719DB" w:rsidRDefault="0086536C">
      <w:r>
        <w:br w:type="page"/>
      </w:r>
    </w:p>
    <w:p w14:paraId="1635FAA1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59928C51" wp14:editId="661DE8C6">
            <wp:extent cx="5776928" cy="2477137"/>
            <wp:effectExtent l="0" t="0" r="0" b="0"/>
            <wp:docPr id="110" name="Picture" descr="Figure 2-101: BMI-dependence of C_tEnd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05_pk_parameters_Organism_BMI_C_tEnd.png"/>
                    <pic:cNvPicPr>
                      <a:picLocks noChangeAspect="1" noChangeArrowheads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DCA298" w14:textId="77777777" w:rsidR="00B719DB" w:rsidRDefault="0086536C">
      <w:pPr>
        <w:pStyle w:val="ImageCaption"/>
      </w:pPr>
      <w:r>
        <w:t xml:space="preserve">Figure 2-101: BMI-dependence of C_tEnd for Larson 2013 8y-18y 400mg FCT meal. Profiles </w:t>
      </w:r>
      <w:r>
        <w:t>are plotted in a logarithmic scale.</w:t>
      </w:r>
    </w:p>
    <w:p w14:paraId="3E566C39" w14:textId="77777777" w:rsidR="00B719DB" w:rsidRDefault="0086536C">
      <w:pPr>
        <w:pStyle w:val="Textkrper"/>
      </w:pPr>
      <w:r>
        <w:t xml:space="preserve"> </w:t>
      </w:r>
    </w:p>
    <w:p w14:paraId="148299BB" w14:textId="77777777" w:rsidR="00B719DB" w:rsidRDefault="00B719DB">
      <w:pPr>
        <w:pStyle w:val="Textkrper"/>
      </w:pPr>
    </w:p>
    <w:p w14:paraId="7150584C" w14:textId="77777777" w:rsidR="00B719DB" w:rsidRDefault="0086536C">
      <w:r>
        <w:br w:type="page"/>
      </w:r>
    </w:p>
    <w:p w14:paraId="325852BF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2477DC9B" wp14:editId="2556F6A2">
            <wp:extent cx="5776928" cy="2256947"/>
            <wp:effectExtent l="0" t="0" r="0" b="0"/>
            <wp:docPr id="111" name="Picture" descr="Figure 2-102: BMI-dependence of C_tEnd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06_pk_parameters_Organism_BMI_C_tEnd_log.png"/>
                    <pic:cNvPicPr>
                      <a:picLocks noChangeAspect="1" noChangeArrowheads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6B3C09" w14:textId="77777777" w:rsidR="00B719DB" w:rsidRDefault="0086536C">
      <w:pPr>
        <w:pStyle w:val="ImageCaption"/>
      </w:pPr>
      <w:r>
        <w:t>Figure 2-102: BMI-dependence of C_tEnd for Larson 2013 8y-18y 400mg FCT meal. Profiles are plotted in a linear scale.</w:t>
      </w:r>
    </w:p>
    <w:p w14:paraId="09EAE629" w14:textId="77777777" w:rsidR="00B719DB" w:rsidRDefault="0086536C">
      <w:pPr>
        <w:pStyle w:val="Textkrper"/>
      </w:pPr>
      <w:r>
        <w:t xml:space="preserve"> </w:t>
      </w:r>
    </w:p>
    <w:p w14:paraId="138C71EA" w14:textId="77777777" w:rsidR="00B719DB" w:rsidRDefault="00B719DB">
      <w:pPr>
        <w:pStyle w:val="Textkrper"/>
      </w:pPr>
    </w:p>
    <w:p w14:paraId="0DFAD3C6" w14:textId="77777777" w:rsidR="00B719DB" w:rsidRDefault="0086536C">
      <w:r>
        <w:br w:type="page"/>
      </w:r>
    </w:p>
    <w:p w14:paraId="6A9AFFC6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144073E7" wp14:editId="07AB3099">
            <wp:extent cx="5776928" cy="2256947"/>
            <wp:effectExtent l="0" t="0" r="0" b="0"/>
            <wp:docPr id="112" name="Picture" descr="Figure 2-103: BMI-dependence of C_tEnd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07_pk_parameters_Organism_BMI_C_tEnd.png"/>
                    <pic:cNvPicPr>
                      <a:picLocks noChangeAspect="1" noChangeArrowheads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5330E6" w14:textId="77777777" w:rsidR="00B719DB" w:rsidRDefault="0086536C">
      <w:pPr>
        <w:pStyle w:val="ImageCaption"/>
      </w:pPr>
      <w:r>
        <w:t>Figure 2-103: BMI-dependence of C_tEnd for Filmcoated_tablet_400mg_sd. Profiles are plot</w:t>
      </w:r>
      <w:r>
        <w:t>ted in a logarithmic scale.</w:t>
      </w:r>
    </w:p>
    <w:p w14:paraId="2D87C12C" w14:textId="77777777" w:rsidR="00B719DB" w:rsidRDefault="0086536C">
      <w:pPr>
        <w:pStyle w:val="Textkrper"/>
      </w:pPr>
      <w:r>
        <w:t xml:space="preserve"> </w:t>
      </w:r>
    </w:p>
    <w:p w14:paraId="4C0A71C0" w14:textId="77777777" w:rsidR="00B719DB" w:rsidRDefault="00B719DB">
      <w:pPr>
        <w:pStyle w:val="Textkrper"/>
      </w:pPr>
    </w:p>
    <w:p w14:paraId="47BAB881" w14:textId="77777777" w:rsidR="00B719DB" w:rsidRDefault="0086536C">
      <w:r>
        <w:br w:type="page"/>
      </w:r>
    </w:p>
    <w:p w14:paraId="6144F9F6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D742297" wp14:editId="7B5FDFDB">
            <wp:extent cx="5776928" cy="2256947"/>
            <wp:effectExtent l="0" t="0" r="0" b="0"/>
            <wp:docPr id="113" name="Picture" descr="Figure 2-104: BMI-dependence of C_tEnd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08_pk_parameters_Organism_BMI_C_tEnd_log.png"/>
                    <pic:cNvPicPr>
                      <a:picLocks noChangeAspect="1" noChangeArrowheads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364F0D" w14:textId="77777777" w:rsidR="00B719DB" w:rsidRDefault="0086536C">
      <w:pPr>
        <w:pStyle w:val="ImageCaption"/>
      </w:pPr>
      <w:r>
        <w:t>Figure 2-104: BMI-dependence of C_tEnd for Filmcoated_tablet_400mg_sd. Profiles are plotted in a linear scale.</w:t>
      </w:r>
    </w:p>
    <w:p w14:paraId="748362C9" w14:textId="77777777" w:rsidR="00B719DB" w:rsidRDefault="0086536C">
      <w:pPr>
        <w:pStyle w:val="Textkrper"/>
      </w:pPr>
      <w:r>
        <w:t xml:space="preserve"> </w:t>
      </w:r>
    </w:p>
    <w:p w14:paraId="6F71BAA5" w14:textId="77777777" w:rsidR="00B719DB" w:rsidRDefault="00B719DB">
      <w:pPr>
        <w:pStyle w:val="Textkrper"/>
      </w:pPr>
    </w:p>
    <w:p w14:paraId="79122F12" w14:textId="77777777" w:rsidR="00B719DB" w:rsidRDefault="0086536C">
      <w:pPr>
        <w:pStyle w:val="berschrift3"/>
      </w:pPr>
      <w:bookmarkStart w:id="14" w:name="auc"/>
      <w:bookmarkStart w:id="15" w:name="_Toc123142267"/>
      <w:r>
        <w:t>AUC</w:t>
      </w:r>
      <w:bookmarkEnd w:id="14"/>
      <w:bookmarkEnd w:id="15"/>
    </w:p>
    <w:p w14:paraId="49A4AB5E" w14:textId="77777777" w:rsidR="00B719DB" w:rsidRDefault="00B719DB">
      <w:pPr>
        <w:pStyle w:val="FirstParagraph"/>
      </w:pPr>
    </w:p>
    <w:p w14:paraId="4D4F094B" w14:textId="77777777" w:rsidR="00B719DB" w:rsidRDefault="0086536C">
      <w:r>
        <w:br w:type="page"/>
      </w:r>
    </w:p>
    <w:p w14:paraId="6C245B69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281BCF11" wp14:editId="4DE3986A">
            <wp:extent cx="5776928" cy="2256947"/>
            <wp:effectExtent l="0" t="0" r="0" b="0"/>
            <wp:docPr id="114" name="Picture" descr="Figure 2-105: AUC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09_pk_parameters_Organism_BMI_C_tEnd.png"/>
                    <pic:cNvPicPr>
                      <a:picLocks noChangeAspect="1" noChangeArrowheads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D3AAD4" w14:textId="77777777" w:rsidR="00B719DB" w:rsidRDefault="0086536C">
      <w:pPr>
        <w:pStyle w:val="ImageCaption"/>
      </w:pPr>
      <w:r>
        <w:t xml:space="preserve">Figure 2-105: AUC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</w:t>
      </w:r>
      <w:r>
        <w:t>in logarithmic scale.</w:t>
      </w:r>
    </w:p>
    <w:p w14:paraId="584D5F34" w14:textId="77777777" w:rsidR="00B719DB" w:rsidRDefault="0086536C">
      <w:pPr>
        <w:pStyle w:val="Textkrper"/>
      </w:pPr>
      <w:r>
        <w:t xml:space="preserve"> </w:t>
      </w:r>
    </w:p>
    <w:p w14:paraId="2B4A4614" w14:textId="77777777" w:rsidR="00B719DB" w:rsidRDefault="00B719DB">
      <w:pPr>
        <w:pStyle w:val="Textkrper"/>
      </w:pPr>
    </w:p>
    <w:p w14:paraId="5B6F2E3A" w14:textId="77777777" w:rsidR="00B719DB" w:rsidRDefault="0086536C">
      <w:r>
        <w:br w:type="page"/>
      </w:r>
    </w:p>
    <w:p w14:paraId="534D536A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2F5B0129" wp14:editId="514855E3">
            <wp:extent cx="5776928" cy="3247802"/>
            <wp:effectExtent l="0" t="0" r="0" b="0"/>
            <wp:docPr id="115" name="Picture" descr="Figure 2-106: AUC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11_pk_parameters_AUC_tEnd_log.png"/>
                    <pic:cNvPicPr>
                      <a:picLocks noChangeAspect="1" noChangeArrowheads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85FC5F" w14:textId="77777777" w:rsidR="00B719DB" w:rsidRDefault="0086536C">
      <w:pPr>
        <w:pStyle w:val="ImageCaption"/>
      </w:pPr>
      <w:r>
        <w:t>Figure 2-106: AUC of Raltegravir for Larson 2013 8y-18y 400mg FCT meal, Filmcoated_tablet_400mg_sd shown as box-whisker plot, which indicates the 5&lt;U+1D57&gt;&lt;U+02B0&gt;, 25&lt;U+1D57&gt;&lt;U+02B0&gt;, 50&lt;U+1D57&gt;&lt;U+02B0&gt;, 75&lt;U+1D57&gt;&lt;U+02B0&gt;, 95</w:t>
      </w:r>
      <w:r>
        <w:t>&lt;U+1D57&gt;&lt;U+02B0&gt; percentiles in linear scale.</w:t>
      </w:r>
    </w:p>
    <w:p w14:paraId="272FB3D0" w14:textId="77777777" w:rsidR="00B719DB" w:rsidRDefault="0086536C">
      <w:pPr>
        <w:pStyle w:val="Textkrper"/>
      </w:pPr>
      <w:r>
        <w:t xml:space="preserve"> </w:t>
      </w:r>
    </w:p>
    <w:p w14:paraId="6C11EA3B" w14:textId="77777777" w:rsidR="00B719DB" w:rsidRDefault="00B719DB">
      <w:pPr>
        <w:pStyle w:val="Textkrper"/>
      </w:pPr>
    </w:p>
    <w:p w14:paraId="0653D811" w14:textId="77777777" w:rsidR="00B719DB" w:rsidRDefault="0086536C">
      <w:r>
        <w:br w:type="page"/>
      </w:r>
    </w:p>
    <w:p w14:paraId="5994B6C0" w14:textId="77777777" w:rsidR="00B719DB" w:rsidRDefault="0086536C">
      <w:pPr>
        <w:pStyle w:val="Textkrper"/>
      </w:pPr>
      <w:r>
        <w:rPr>
          <w:b/>
        </w:rPr>
        <w:lastRenderedPageBreak/>
        <w:t>Table 2-5: AUC of Raltegravir for Larson 2013 8y-18y 400mg FCT meal, Filmcoated_tablet_400mg_sd reported in [µg*h/l]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432"/>
        <w:gridCol w:w="361"/>
        <w:gridCol w:w="1112"/>
        <w:gridCol w:w="1160"/>
        <w:gridCol w:w="1160"/>
        <w:gridCol w:w="1160"/>
        <w:gridCol w:w="1160"/>
        <w:gridCol w:w="580"/>
        <w:gridCol w:w="531"/>
        <w:gridCol w:w="580"/>
        <w:gridCol w:w="386"/>
      </w:tblGrid>
      <w:tr w:rsidR="00B719DB" w14:paraId="2D5788D9" w14:textId="77777777" w:rsidTr="00B719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3933D4E4" w14:textId="77777777" w:rsidR="00B719DB" w:rsidRDefault="0086536C">
            <w:pPr>
              <w:pStyle w:val="Compact"/>
            </w:pPr>
            <w:r>
              <w:t>Popu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7B134F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A0876E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78569C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25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9F7BBB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0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5AA5B3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75&lt;U</w:t>
            </w:r>
            <w:r>
              <w:t>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93AC08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95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3B66E1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E69383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B5F742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eo Mean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11DB83AF" w14:textId="77777777" w:rsidR="00B719DB" w:rsidRDefault="0086536C">
            <w:pPr>
              <w:pStyle w:val="Compact"/>
            </w:pPr>
            <w:r>
              <w:t>Geo SD</w:t>
            </w:r>
          </w:p>
        </w:tc>
      </w:tr>
      <w:tr w:rsidR="00B719DB" w14:paraId="1B3901E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229B01F" w14:textId="77777777" w:rsidR="00B719DB" w:rsidRDefault="0086536C">
            <w:pPr>
              <w:pStyle w:val="Compact"/>
            </w:pPr>
            <w:r>
              <w:t>Larson 2013 8y-18y 400mg FCT meal</w:t>
            </w:r>
          </w:p>
        </w:tc>
        <w:tc>
          <w:tcPr>
            <w:tcW w:w="0" w:type="auto"/>
          </w:tcPr>
          <w:p w14:paraId="64564D15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0</w:t>
            </w:r>
          </w:p>
        </w:tc>
        <w:tc>
          <w:tcPr>
            <w:tcW w:w="0" w:type="auto"/>
          </w:tcPr>
          <w:p w14:paraId="5DD804D4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207.27</w:t>
            </w:r>
          </w:p>
        </w:tc>
        <w:tc>
          <w:tcPr>
            <w:tcW w:w="0" w:type="auto"/>
          </w:tcPr>
          <w:p w14:paraId="433E2FED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378.92</w:t>
            </w:r>
          </w:p>
        </w:tc>
        <w:tc>
          <w:tcPr>
            <w:tcW w:w="0" w:type="auto"/>
          </w:tcPr>
          <w:p w14:paraId="43C17B0D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615.20</w:t>
            </w:r>
          </w:p>
        </w:tc>
        <w:tc>
          <w:tcPr>
            <w:tcW w:w="0" w:type="auto"/>
          </w:tcPr>
          <w:p w14:paraId="709A8766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388.94</w:t>
            </w:r>
          </w:p>
        </w:tc>
        <w:tc>
          <w:tcPr>
            <w:tcW w:w="0" w:type="auto"/>
          </w:tcPr>
          <w:p w14:paraId="7349408C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343.22</w:t>
            </w:r>
          </w:p>
        </w:tc>
        <w:tc>
          <w:tcPr>
            <w:tcW w:w="0" w:type="auto"/>
          </w:tcPr>
          <w:p w14:paraId="5C3E3BA9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199.86</w:t>
            </w:r>
          </w:p>
        </w:tc>
        <w:tc>
          <w:tcPr>
            <w:tcW w:w="0" w:type="auto"/>
          </w:tcPr>
          <w:p w14:paraId="5A83A586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756.55</w:t>
            </w:r>
          </w:p>
        </w:tc>
        <w:tc>
          <w:tcPr>
            <w:tcW w:w="0" w:type="auto"/>
          </w:tcPr>
          <w:p w14:paraId="0771EB70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656.0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3861CE6D" w14:textId="77777777" w:rsidR="00B719DB" w:rsidRDefault="0086536C">
            <w:pPr>
              <w:pStyle w:val="Compact"/>
            </w:pPr>
            <w:r>
              <w:t>1.35</w:t>
            </w:r>
          </w:p>
        </w:tc>
      </w:tr>
      <w:tr w:rsidR="00B719DB" w14:paraId="286DA24D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750B516F" w14:textId="77777777" w:rsidR="00B719DB" w:rsidRDefault="0086536C">
            <w:pPr>
              <w:pStyle w:val="Compact"/>
            </w:pPr>
            <w:r>
              <w:t>Filmcoated_tablet_400mg_sd</w:t>
            </w:r>
          </w:p>
        </w:tc>
        <w:tc>
          <w:tcPr>
            <w:tcW w:w="0" w:type="auto"/>
          </w:tcPr>
          <w:p w14:paraId="4E4010F3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00</w:t>
            </w:r>
          </w:p>
        </w:tc>
        <w:tc>
          <w:tcPr>
            <w:tcW w:w="0" w:type="auto"/>
          </w:tcPr>
          <w:p w14:paraId="0AD71D69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6449.27</w:t>
            </w:r>
          </w:p>
        </w:tc>
        <w:tc>
          <w:tcPr>
            <w:tcW w:w="0" w:type="auto"/>
          </w:tcPr>
          <w:p w14:paraId="79900488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8248.74</w:t>
            </w:r>
          </w:p>
        </w:tc>
        <w:tc>
          <w:tcPr>
            <w:tcW w:w="0" w:type="auto"/>
          </w:tcPr>
          <w:p w14:paraId="250AC8DF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9637.50</w:t>
            </w:r>
          </w:p>
        </w:tc>
        <w:tc>
          <w:tcPr>
            <w:tcW w:w="0" w:type="auto"/>
          </w:tcPr>
          <w:p w14:paraId="29C8E968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1717.00</w:t>
            </w:r>
          </w:p>
        </w:tc>
        <w:tc>
          <w:tcPr>
            <w:tcW w:w="0" w:type="auto"/>
          </w:tcPr>
          <w:p w14:paraId="1BAEFED2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4901.10</w:t>
            </w:r>
          </w:p>
        </w:tc>
        <w:tc>
          <w:tcPr>
            <w:tcW w:w="0" w:type="auto"/>
          </w:tcPr>
          <w:p w14:paraId="23726F12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0129.70</w:t>
            </w:r>
          </w:p>
        </w:tc>
        <w:tc>
          <w:tcPr>
            <w:tcW w:w="0" w:type="auto"/>
          </w:tcPr>
          <w:p w14:paraId="781BC287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2672.29</w:t>
            </w:r>
          </w:p>
        </w:tc>
        <w:tc>
          <w:tcPr>
            <w:tcW w:w="0" w:type="auto"/>
          </w:tcPr>
          <w:p w14:paraId="5C02AFB3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9784.5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E1B4D33" w14:textId="77777777" w:rsidR="00B719DB" w:rsidRDefault="0086536C">
            <w:pPr>
              <w:pStyle w:val="Compact"/>
            </w:pPr>
            <w:r>
              <w:t>1.31</w:t>
            </w:r>
          </w:p>
        </w:tc>
      </w:tr>
    </w:tbl>
    <w:p w14:paraId="10F838B8" w14:textId="77777777" w:rsidR="00B719DB" w:rsidRDefault="0086536C">
      <w:pPr>
        <w:pStyle w:val="Textkrper"/>
      </w:pPr>
      <w:r>
        <w:t xml:space="preserve"> </w:t>
      </w:r>
    </w:p>
    <w:p w14:paraId="1DA4AF08" w14:textId="77777777" w:rsidR="00B719DB" w:rsidRDefault="00B719DB">
      <w:pPr>
        <w:pStyle w:val="Textkrper"/>
      </w:pPr>
    </w:p>
    <w:p w14:paraId="51DB849F" w14:textId="77777777" w:rsidR="00B719DB" w:rsidRDefault="0086536C">
      <w:r>
        <w:br w:type="page"/>
      </w:r>
    </w:p>
    <w:p w14:paraId="6D7BA2DF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5F13D70E" wp14:editId="172E1C04">
            <wp:extent cx="5776928" cy="3247802"/>
            <wp:effectExtent l="0" t="0" r="0" b="0"/>
            <wp:docPr id="116" name="Picture" descr="Figure 2-107: Age-dependence of AUC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12_pk_parameters_AUC_tEnd.png"/>
                    <pic:cNvPicPr>
                      <a:picLocks noChangeAspect="1" noChangeArrowheads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24406B" w14:textId="77777777" w:rsidR="00B719DB" w:rsidRDefault="0086536C">
      <w:pPr>
        <w:pStyle w:val="ImageCaption"/>
      </w:pPr>
      <w:r>
        <w:t>Figure 2-107: Age-dependence of AUC for Larson 2013 8y-18y 400mg FCT meal in comparison to Filmcoated_tablet_400mg_sd. Profiles are plotted in a logarithmic scale.</w:t>
      </w:r>
    </w:p>
    <w:p w14:paraId="78C82900" w14:textId="77777777" w:rsidR="00B719DB" w:rsidRDefault="0086536C">
      <w:pPr>
        <w:pStyle w:val="Textkrper"/>
      </w:pPr>
      <w:r>
        <w:t xml:space="preserve"> </w:t>
      </w:r>
    </w:p>
    <w:p w14:paraId="31D9E6ED" w14:textId="77777777" w:rsidR="00B719DB" w:rsidRDefault="00B719DB">
      <w:pPr>
        <w:pStyle w:val="Textkrper"/>
      </w:pPr>
    </w:p>
    <w:p w14:paraId="0F7CEABE" w14:textId="77777777" w:rsidR="00B719DB" w:rsidRDefault="0086536C">
      <w:r>
        <w:br w:type="page"/>
      </w:r>
    </w:p>
    <w:p w14:paraId="464629EE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5EF57674" wp14:editId="09CE3867">
            <wp:extent cx="5776928" cy="2477137"/>
            <wp:effectExtent l="0" t="0" r="0" b="0"/>
            <wp:docPr id="117" name="Picture" descr="Figure 2-108: Age-dependence of AUC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13_pk_parameters_Organism_Age_AUC_tEnd_log.png"/>
                    <pic:cNvPicPr>
                      <a:picLocks noChangeAspect="1" noChangeArrowheads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C35E10" w14:textId="77777777" w:rsidR="00B719DB" w:rsidRDefault="0086536C">
      <w:pPr>
        <w:pStyle w:val="ImageCaption"/>
      </w:pPr>
      <w:r>
        <w:t>Figure 2-108: Age-dependence of AUC for Larson 2013 8y-18y 400mg FCT meal in comparis</w:t>
      </w:r>
      <w:r>
        <w:t>on to Filmcoated_tablet_400mg_sd. Profiles are plotted in a linear scale.</w:t>
      </w:r>
    </w:p>
    <w:p w14:paraId="3DFC540B" w14:textId="77777777" w:rsidR="00B719DB" w:rsidRDefault="0086536C">
      <w:pPr>
        <w:pStyle w:val="Textkrper"/>
      </w:pPr>
      <w:r>
        <w:t xml:space="preserve"> </w:t>
      </w:r>
    </w:p>
    <w:p w14:paraId="143107BC" w14:textId="77777777" w:rsidR="00B719DB" w:rsidRDefault="00B719DB">
      <w:pPr>
        <w:pStyle w:val="Textkrper"/>
      </w:pPr>
    </w:p>
    <w:p w14:paraId="380273B1" w14:textId="77777777" w:rsidR="00B719DB" w:rsidRDefault="0086536C">
      <w:r>
        <w:br w:type="page"/>
      </w:r>
    </w:p>
    <w:p w14:paraId="511D1036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7568F59" wp14:editId="5EC6318E">
            <wp:extent cx="5776928" cy="2477137"/>
            <wp:effectExtent l="0" t="0" r="0" b="0"/>
            <wp:docPr id="118" name="Picture" descr="Figure 2-109: Age-dependence of AUC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14_pk_parameters_Organism_Age_AUC_tEnd.png"/>
                    <pic:cNvPicPr>
                      <a:picLocks noChangeAspect="1" noChangeArrowheads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03C952" w14:textId="77777777" w:rsidR="00B719DB" w:rsidRDefault="0086536C">
      <w:pPr>
        <w:pStyle w:val="ImageCaption"/>
      </w:pPr>
      <w:r>
        <w:t>Figure 2-109: Age-dependence of AUC for Larson 2013 8y-18y 400mg FCT meal. Profiles are plotted in a logarithmic scale.</w:t>
      </w:r>
    </w:p>
    <w:p w14:paraId="234F4999" w14:textId="77777777" w:rsidR="00B719DB" w:rsidRDefault="0086536C">
      <w:pPr>
        <w:pStyle w:val="Textkrper"/>
      </w:pPr>
      <w:r>
        <w:t xml:space="preserve"> </w:t>
      </w:r>
    </w:p>
    <w:p w14:paraId="33C74142" w14:textId="77777777" w:rsidR="00B719DB" w:rsidRDefault="00B719DB">
      <w:pPr>
        <w:pStyle w:val="Textkrper"/>
      </w:pPr>
    </w:p>
    <w:p w14:paraId="7E1F502C" w14:textId="77777777" w:rsidR="00B719DB" w:rsidRDefault="0086536C">
      <w:r>
        <w:br w:type="page"/>
      </w:r>
    </w:p>
    <w:p w14:paraId="1253A7F7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746807D3" wp14:editId="5601116D">
            <wp:extent cx="5776928" cy="2256947"/>
            <wp:effectExtent l="0" t="0" r="0" b="0"/>
            <wp:docPr id="119" name="Picture" descr="Figure 2-110: Age-dependence of AUC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15_pk_parameters_Organism_Age_AUC_tEnd_log.png"/>
                    <pic:cNvPicPr>
                      <a:picLocks noChangeAspect="1" noChangeArrowheads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5F6B80" w14:textId="77777777" w:rsidR="00B719DB" w:rsidRDefault="0086536C">
      <w:pPr>
        <w:pStyle w:val="ImageCaption"/>
      </w:pPr>
      <w:r>
        <w:t>Figure 2-110: Age-dependence of AUC for Larson 2013 8y-18y 400mg FCT meal. Profiles are plotted in a linear scale.</w:t>
      </w:r>
    </w:p>
    <w:p w14:paraId="1DABCCE4" w14:textId="77777777" w:rsidR="00B719DB" w:rsidRDefault="0086536C">
      <w:pPr>
        <w:pStyle w:val="Textkrper"/>
      </w:pPr>
      <w:r>
        <w:t xml:space="preserve"> </w:t>
      </w:r>
    </w:p>
    <w:p w14:paraId="62E013ED" w14:textId="77777777" w:rsidR="00B719DB" w:rsidRDefault="00B719DB">
      <w:pPr>
        <w:pStyle w:val="Textkrper"/>
      </w:pPr>
    </w:p>
    <w:p w14:paraId="496967C7" w14:textId="77777777" w:rsidR="00B719DB" w:rsidRDefault="0086536C">
      <w:r>
        <w:br w:type="page"/>
      </w:r>
    </w:p>
    <w:p w14:paraId="6BBF20B8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02067278" wp14:editId="4C622056">
            <wp:extent cx="5776928" cy="2256947"/>
            <wp:effectExtent l="0" t="0" r="0" b="0"/>
            <wp:docPr id="120" name="Picture" descr="Figure 2-111: Age-dependence of AUC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16_pk_parameters_Organism_Age_AUC_tEnd.png"/>
                    <pic:cNvPicPr>
                      <a:picLocks noChangeAspect="1" noChangeArrowheads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573479" w14:textId="77777777" w:rsidR="00B719DB" w:rsidRDefault="0086536C">
      <w:pPr>
        <w:pStyle w:val="ImageCaption"/>
      </w:pPr>
      <w:r>
        <w:t xml:space="preserve">Figure </w:t>
      </w:r>
      <w:r>
        <w:t>2-111: Age-dependence of AUC for Filmcoated_tablet_400mg_sd. Profiles are plotted in a logarithmic scale.</w:t>
      </w:r>
    </w:p>
    <w:p w14:paraId="1284C2BA" w14:textId="77777777" w:rsidR="00B719DB" w:rsidRDefault="0086536C">
      <w:pPr>
        <w:pStyle w:val="Textkrper"/>
      </w:pPr>
      <w:r>
        <w:t xml:space="preserve"> </w:t>
      </w:r>
    </w:p>
    <w:p w14:paraId="0A2F18F7" w14:textId="77777777" w:rsidR="00B719DB" w:rsidRDefault="00B719DB">
      <w:pPr>
        <w:pStyle w:val="Textkrper"/>
      </w:pPr>
    </w:p>
    <w:p w14:paraId="4BDD6278" w14:textId="77777777" w:rsidR="00B719DB" w:rsidRDefault="0086536C">
      <w:r>
        <w:br w:type="page"/>
      </w:r>
    </w:p>
    <w:p w14:paraId="07176BEA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6B7F6CAB" wp14:editId="1278BC68">
            <wp:extent cx="5776928" cy="2256947"/>
            <wp:effectExtent l="0" t="0" r="0" b="0"/>
            <wp:docPr id="121" name="Picture" descr="Figure 2-112: Age-dependence of AUC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17_pk_parameters_Organism_Age_AUC_tEnd_log.png"/>
                    <pic:cNvPicPr>
                      <a:picLocks noChangeAspect="1" noChangeArrowheads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93AD13" w14:textId="77777777" w:rsidR="00B719DB" w:rsidRDefault="0086536C">
      <w:pPr>
        <w:pStyle w:val="ImageCaption"/>
      </w:pPr>
      <w:r>
        <w:t>Figure 2-112: Age-dependence of AUC for Filmcoated_tablet_400mg_sd. Profiles are plotted in a linear scale.</w:t>
      </w:r>
    </w:p>
    <w:p w14:paraId="44638D2A" w14:textId="77777777" w:rsidR="00B719DB" w:rsidRDefault="0086536C">
      <w:pPr>
        <w:pStyle w:val="Textkrper"/>
      </w:pPr>
      <w:r>
        <w:t xml:space="preserve"> </w:t>
      </w:r>
    </w:p>
    <w:p w14:paraId="3A2B673D" w14:textId="77777777" w:rsidR="00B719DB" w:rsidRDefault="00B719DB">
      <w:pPr>
        <w:pStyle w:val="Textkrper"/>
      </w:pPr>
    </w:p>
    <w:p w14:paraId="2E2466FA" w14:textId="77777777" w:rsidR="00B719DB" w:rsidRDefault="0086536C">
      <w:r>
        <w:br w:type="page"/>
      </w:r>
    </w:p>
    <w:p w14:paraId="458F5A2A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CE0A4FE" wp14:editId="11267B7E">
            <wp:extent cx="5776928" cy="2256947"/>
            <wp:effectExtent l="0" t="0" r="0" b="0"/>
            <wp:docPr id="122" name="Picture" descr="Figure 2-113: Height-dependence of AUC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18_pk_parameters_Organism_Age_AUC_tEnd.png"/>
                    <pic:cNvPicPr>
                      <a:picLocks noChangeAspect="1" noChangeArrowheads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82D2D4" w14:textId="77777777" w:rsidR="00B719DB" w:rsidRDefault="0086536C">
      <w:pPr>
        <w:pStyle w:val="ImageCaption"/>
      </w:pPr>
      <w:r>
        <w:t>Figure 2-113: Height-depende</w:t>
      </w:r>
      <w:r>
        <w:t>nce of AUC for Larson 2013 8y-18y 400mg FCT meal in comparison to Filmcoated_tablet_400mg_sd. Profiles are plotted in a logarithmic scale.</w:t>
      </w:r>
    </w:p>
    <w:p w14:paraId="60DED320" w14:textId="77777777" w:rsidR="00B719DB" w:rsidRDefault="0086536C">
      <w:pPr>
        <w:pStyle w:val="Textkrper"/>
      </w:pPr>
      <w:r>
        <w:t xml:space="preserve"> </w:t>
      </w:r>
    </w:p>
    <w:p w14:paraId="5F5650BC" w14:textId="77777777" w:rsidR="00B719DB" w:rsidRDefault="00B719DB">
      <w:pPr>
        <w:pStyle w:val="Textkrper"/>
      </w:pPr>
    </w:p>
    <w:p w14:paraId="0D641B89" w14:textId="77777777" w:rsidR="00B719DB" w:rsidRDefault="0086536C">
      <w:r>
        <w:br w:type="page"/>
      </w:r>
    </w:p>
    <w:p w14:paraId="54810513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0C5C54BD" wp14:editId="4D2B8078">
            <wp:extent cx="5776928" cy="2477137"/>
            <wp:effectExtent l="0" t="0" r="0" b="0"/>
            <wp:docPr id="123" name="Picture" descr="Figure 2-114: Height-dependence of AUC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19_pk_parameters_Organism_Height_AUC_tEnd_log.png"/>
                    <pic:cNvPicPr>
                      <a:picLocks noChangeAspect="1" noChangeArrowheads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AC8D7B" w14:textId="77777777" w:rsidR="00B719DB" w:rsidRDefault="0086536C">
      <w:pPr>
        <w:pStyle w:val="ImageCaption"/>
      </w:pPr>
      <w:r>
        <w:t>Figure 2-114: Height-dependence of AUC for Larson 2013 8y-18y 400mg FCT meal in comparison to Filmcoated_tablet_400mg_sd. Profiles are plotted in a linear scale.</w:t>
      </w:r>
    </w:p>
    <w:p w14:paraId="1ABC90E3" w14:textId="77777777" w:rsidR="00B719DB" w:rsidRDefault="0086536C">
      <w:pPr>
        <w:pStyle w:val="Textkrper"/>
      </w:pPr>
      <w:r>
        <w:t xml:space="preserve"> </w:t>
      </w:r>
    </w:p>
    <w:p w14:paraId="4F0F08D7" w14:textId="77777777" w:rsidR="00B719DB" w:rsidRDefault="00B719DB">
      <w:pPr>
        <w:pStyle w:val="Textkrper"/>
      </w:pPr>
    </w:p>
    <w:p w14:paraId="0ED2F8AD" w14:textId="77777777" w:rsidR="00B719DB" w:rsidRDefault="0086536C">
      <w:r>
        <w:br w:type="page"/>
      </w:r>
    </w:p>
    <w:p w14:paraId="4E9AACC9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18EC6313" wp14:editId="3FA17D76">
            <wp:extent cx="5776928" cy="2477137"/>
            <wp:effectExtent l="0" t="0" r="0" b="0"/>
            <wp:docPr id="124" name="Picture" descr="Figure 2-115: Height-dependence of AUC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20_pk_parameters_Organism_Height_AUC_tEnd.png"/>
                    <pic:cNvPicPr>
                      <a:picLocks noChangeAspect="1" noChangeArrowheads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E36DBE" w14:textId="77777777" w:rsidR="00B719DB" w:rsidRDefault="0086536C">
      <w:pPr>
        <w:pStyle w:val="ImageCaption"/>
      </w:pPr>
      <w:r>
        <w:t xml:space="preserve">Figure 2-115: Height-dependence of AUC for Larson 2013 8y-18y 400mg FCT meal. Profiles </w:t>
      </w:r>
      <w:r>
        <w:t>are plotted in a logarithmic scale.</w:t>
      </w:r>
    </w:p>
    <w:p w14:paraId="15F5D9E2" w14:textId="77777777" w:rsidR="00B719DB" w:rsidRDefault="0086536C">
      <w:pPr>
        <w:pStyle w:val="Textkrper"/>
      </w:pPr>
      <w:r>
        <w:t xml:space="preserve"> </w:t>
      </w:r>
    </w:p>
    <w:p w14:paraId="13B46E00" w14:textId="77777777" w:rsidR="00B719DB" w:rsidRDefault="00B719DB">
      <w:pPr>
        <w:pStyle w:val="Textkrper"/>
      </w:pPr>
    </w:p>
    <w:p w14:paraId="0BECA0A3" w14:textId="77777777" w:rsidR="00B719DB" w:rsidRDefault="0086536C">
      <w:r>
        <w:br w:type="page"/>
      </w:r>
    </w:p>
    <w:p w14:paraId="0FDB4E42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156DC21" wp14:editId="6C47A3AB">
            <wp:extent cx="5776928" cy="2256947"/>
            <wp:effectExtent l="0" t="0" r="0" b="0"/>
            <wp:docPr id="125" name="Picture" descr="Figure 2-116: Height-dependence of AUC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21_pk_parameters_Organism_Height_AUC_tEnd_log.png"/>
                    <pic:cNvPicPr>
                      <a:picLocks noChangeAspect="1" noChangeArrowheads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55E090" w14:textId="77777777" w:rsidR="00B719DB" w:rsidRDefault="0086536C">
      <w:pPr>
        <w:pStyle w:val="ImageCaption"/>
      </w:pPr>
      <w:r>
        <w:t>Figure 2-116: Height-dependence of AUC for Larson 2013 8y-18y 400mg FCT meal. Profiles are plotted in a linear scale.</w:t>
      </w:r>
    </w:p>
    <w:p w14:paraId="5894E30E" w14:textId="77777777" w:rsidR="00B719DB" w:rsidRDefault="0086536C">
      <w:pPr>
        <w:pStyle w:val="Textkrper"/>
      </w:pPr>
      <w:r>
        <w:t xml:space="preserve"> </w:t>
      </w:r>
    </w:p>
    <w:p w14:paraId="62D77BE8" w14:textId="77777777" w:rsidR="00B719DB" w:rsidRDefault="00B719DB">
      <w:pPr>
        <w:pStyle w:val="Textkrper"/>
      </w:pPr>
    </w:p>
    <w:p w14:paraId="7FB95BBA" w14:textId="77777777" w:rsidR="00B719DB" w:rsidRDefault="0086536C">
      <w:r>
        <w:br w:type="page"/>
      </w:r>
    </w:p>
    <w:p w14:paraId="0500F6B8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135ED47B" wp14:editId="380A21D0">
            <wp:extent cx="5776928" cy="2256947"/>
            <wp:effectExtent l="0" t="0" r="0" b="0"/>
            <wp:docPr id="126" name="Picture" descr="Figure 2-117: Height-dependence of AUC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22_pk_parameters_Organism_Height_AUC_tEnd.png"/>
                    <pic:cNvPicPr>
                      <a:picLocks noChangeAspect="1" noChangeArrowheads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05A5F9" w14:textId="77777777" w:rsidR="00B719DB" w:rsidRDefault="0086536C">
      <w:pPr>
        <w:pStyle w:val="ImageCaption"/>
      </w:pPr>
      <w:r>
        <w:t>Figure 2-117: Height-dependence of AUC for Filmcoated_tablet_400mg_sd. Profiles are plot</w:t>
      </w:r>
      <w:r>
        <w:t>ted in a logarithmic scale.</w:t>
      </w:r>
    </w:p>
    <w:p w14:paraId="20BCEC9E" w14:textId="77777777" w:rsidR="00B719DB" w:rsidRDefault="0086536C">
      <w:pPr>
        <w:pStyle w:val="Textkrper"/>
      </w:pPr>
      <w:r>
        <w:t xml:space="preserve"> </w:t>
      </w:r>
    </w:p>
    <w:p w14:paraId="0ACE34DB" w14:textId="77777777" w:rsidR="00B719DB" w:rsidRDefault="00B719DB">
      <w:pPr>
        <w:pStyle w:val="Textkrper"/>
      </w:pPr>
    </w:p>
    <w:p w14:paraId="23CE65AA" w14:textId="77777777" w:rsidR="00B719DB" w:rsidRDefault="0086536C">
      <w:r>
        <w:br w:type="page"/>
      </w:r>
    </w:p>
    <w:p w14:paraId="401EF5C3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77C00C10" wp14:editId="1D9BCA69">
            <wp:extent cx="5776928" cy="2256947"/>
            <wp:effectExtent l="0" t="0" r="0" b="0"/>
            <wp:docPr id="127" name="Picture" descr="Figure 2-118: Height-dependence of AUC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23_pk_parameters_Organism_Height_AUC_tEnd_log.png"/>
                    <pic:cNvPicPr>
                      <a:picLocks noChangeAspect="1" noChangeArrowheads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C70CDB" w14:textId="77777777" w:rsidR="00B719DB" w:rsidRDefault="0086536C">
      <w:pPr>
        <w:pStyle w:val="ImageCaption"/>
      </w:pPr>
      <w:r>
        <w:t>Figure 2-118: Height-dependence of AUC for Filmcoated_tablet_400mg_sd. Profiles are plotted in a linear scale.</w:t>
      </w:r>
    </w:p>
    <w:p w14:paraId="354537A7" w14:textId="77777777" w:rsidR="00B719DB" w:rsidRDefault="0086536C">
      <w:pPr>
        <w:pStyle w:val="Textkrper"/>
      </w:pPr>
      <w:r>
        <w:t xml:space="preserve"> </w:t>
      </w:r>
    </w:p>
    <w:p w14:paraId="3B74D284" w14:textId="77777777" w:rsidR="00B719DB" w:rsidRDefault="00B719DB">
      <w:pPr>
        <w:pStyle w:val="Textkrper"/>
      </w:pPr>
    </w:p>
    <w:p w14:paraId="0BBCEB6C" w14:textId="77777777" w:rsidR="00B719DB" w:rsidRDefault="0086536C">
      <w:r>
        <w:br w:type="page"/>
      </w:r>
    </w:p>
    <w:p w14:paraId="69A03D10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7CB0D6B6" wp14:editId="272A09A4">
            <wp:extent cx="5776928" cy="2256947"/>
            <wp:effectExtent l="0" t="0" r="0" b="0"/>
            <wp:docPr id="128" name="Picture" descr="Figure 2-119: Weight-dependence of AUC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24_pk_parameters_Organism_Height_AUC_tEnd.png"/>
                    <pic:cNvPicPr>
                      <a:picLocks noChangeAspect="1" noChangeArrowheads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537CCF" w14:textId="77777777" w:rsidR="00B719DB" w:rsidRDefault="0086536C">
      <w:pPr>
        <w:pStyle w:val="ImageCaption"/>
      </w:pPr>
      <w:r>
        <w:t>Figure 2-119: Weight-dependence of AUC for Larson 2013 8y-18y 400mg FCT meal in comparison to Filmcoated_tablet_400mg_sd. Profiles are plotted in a logarithmic scale.</w:t>
      </w:r>
    </w:p>
    <w:p w14:paraId="74E7DD8C" w14:textId="77777777" w:rsidR="00B719DB" w:rsidRDefault="0086536C">
      <w:pPr>
        <w:pStyle w:val="Textkrper"/>
      </w:pPr>
      <w:r>
        <w:t xml:space="preserve"> </w:t>
      </w:r>
    </w:p>
    <w:p w14:paraId="7E2B4794" w14:textId="77777777" w:rsidR="00B719DB" w:rsidRDefault="00B719DB">
      <w:pPr>
        <w:pStyle w:val="Textkrper"/>
      </w:pPr>
    </w:p>
    <w:p w14:paraId="5D66058E" w14:textId="77777777" w:rsidR="00B719DB" w:rsidRDefault="0086536C">
      <w:r>
        <w:br w:type="page"/>
      </w:r>
    </w:p>
    <w:p w14:paraId="2DEFFE1D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12C0A66F" wp14:editId="03BD993D">
            <wp:extent cx="5776928" cy="2477137"/>
            <wp:effectExtent l="0" t="0" r="0" b="0"/>
            <wp:docPr id="129" name="Picture" descr="Figure 2-120: Weight-dependence of AUC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25_pk_parameters_Organism_Weight_AUC_tEnd_log.png"/>
                    <pic:cNvPicPr>
                      <a:picLocks noChangeAspect="1" noChangeArrowheads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F47D18" w14:textId="77777777" w:rsidR="00B719DB" w:rsidRDefault="0086536C">
      <w:pPr>
        <w:pStyle w:val="ImageCaption"/>
      </w:pPr>
      <w:r>
        <w:t>Figure 2-120: Weight-dependence of AUC for Larson 2013 8y-18y 400mg FCT meal in comparison to Filmcoated_tablet_400mg_sd. Profiles are plotted in a linear scale.</w:t>
      </w:r>
    </w:p>
    <w:p w14:paraId="406FE466" w14:textId="77777777" w:rsidR="00B719DB" w:rsidRDefault="0086536C">
      <w:pPr>
        <w:pStyle w:val="Textkrper"/>
      </w:pPr>
      <w:r>
        <w:t xml:space="preserve"> </w:t>
      </w:r>
    </w:p>
    <w:p w14:paraId="1F99FF70" w14:textId="77777777" w:rsidR="00B719DB" w:rsidRDefault="00B719DB">
      <w:pPr>
        <w:pStyle w:val="Textkrper"/>
      </w:pPr>
    </w:p>
    <w:p w14:paraId="71E9321E" w14:textId="77777777" w:rsidR="00B719DB" w:rsidRDefault="0086536C">
      <w:r>
        <w:br w:type="page"/>
      </w:r>
    </w:p>
    <w:p w14:paraId="1A349F36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1BAC7362" wp14:editId="41D32F3F">
            <wp:extent cx="5776928" cy="2477137"/>
            <wp:effectExtent l="0" t="0" r="0" b="0"/>
            <wp:docPr id="130" name="Picture" descr="Figure 2-121: Weight-dependence of AUC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26_pk_parameters_Organism_Weight_AUC_tEnd.png"/>
                    <pic:cNvPicPr>
                      <a:picLocks noChangeAspect="1" noChangeArrowheads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CCAD43" w14:textId="77777777" w:rsidR="00B719DB" w:rsidRDefault="0086536C">
      <w:pPr>
        <w:pStyle w:val="ImageCaption"/>
      </w:pPr>
      <w:r>
        <w:t xml:space="preserve">Figure 2-121: Weight-dependence of AUC for Larson 2013 8y-18y 400mg FCT meal. Profiles </w:t>
      </w:r>
      <w:r>
        <w:t>are plotted in a logarithmic scale.</w:t>
      </w:r>
    </w:p>
    <w:p w14:paraId="1A1FCA98" w14:textId="77777777" w:rsidR="00B719DB" w:rsidRDefault="0086536C">
      <w:pPr>
        <w:pStyle w:val="Textkrper"/>
      </w:pPr>
      <w:r>
        <w:t xml:space="preserve"> </w:t>
      </w:r>
    </w:p>
    <w:p w14:paraId="50ABE862" w14:textId="77777777" w:rsidR="00B719DB" w:rsidRDefault="00B719DB">
      <w:pPr>
        <w:pStyle w:val="Textkrper"/>
      </w:pPr>
    </w:p>
    <w:p w14:paraId="6DFED629" w14:textId="77777777" w:rsidR="00B719DB" w:rsidRDefault="0086536C">
      <w:r>
        <w:br w:type="page"/>
      </w:r>
    </w:p>
    <w:p w14:paraId="646AC593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5DC86A03" wp14:editId="6C97E508">
            <wp:extent cx="5776928" cy="2256947"/>
            <wp:effectExtent l="0" t="0" r="0" b="0"/>
            <wp:docPr id="131" name="Picture" descr="Figure 2-122: Weight-dependence of AUC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27_pk_parameters_Organism_Weight_AUC_tEnd_log.png"/>
                    <pic:cNvPicPr>
                      <a:picLocks noChangeAspect="1" noChangeArrowheads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2A7AC8" w14:textId="77777777" w:rsidR="00B719DB" w:rsidRDefault="0086536C">
      <w:pPr>
        <w:pStyle w:val="ImageCaption"/>
      </w:pPr>
      <w:r>
        <w:t>Figure 2-122: Weight-dependence of AUC for Larson 2013 8y-18y 400mg FCT meal. Profiles are plotted in a linear scale.</w:t>
      </w:r>
    </w:p>
    <w:p w14:paraId="4BB53774" w14:textId="77777777" w:rsidR="00B719DB" w:rsidRDefault="0086536C">
      <w:pPr>
        <w:pStyle w:val="Textkrper"/>
      </w:pPr>
      <w:r>
        <w:t xml:space="preserve"> </w:t>
      </w:r>
    </w:p>
    <w:p w14:paraId="021D2D18" w14:textId="77777777" w:rsidR="00B719DB" w:rsidRDefault="00B719DB">
      <w:pPr>
        <w:pStyle w:val="Textkrper"/>
      </w:pPr>
    </w:p>
    <w:p w14:paraId="34579DED" w14:textId="77777777" w:rsidR="00B719DB" w:rsidRDefault="0086536C">
      <w:r>
        <w:br w:type="page"/>
      </w:r>
    </w:p>
    <w:p w14:paraId="20526D63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1A3A4BFC" wp14:editId="4981C190">
            <wp:extent cx="5776928" cy="2256947"/>
            <wp:effectExtent l="0" t="0" r="0" b="0"/>
            <wp:docPr id="132" name="Picture" descr="Figure 2-123: Weight-dependence of AUC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28_pk_parameters_Organism_Weight_AUC_tEnd.png"/>
                    <pic:cNvPicPr>
                      <a:picLocks noChangeAspect="1" noChangeArrowheads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3B22BE" w14:textId="77777777" w:rsidR="00B719DB" w:rsidRDefault="0086536C">
      <w:pPr>
        <w:pStyle w:val="ImageCaption"/>
      </w:pPr>
      <w:r>
        <w:t>Figure 2-123: Weight-dependence of AUC for Filmcoated_tablet_400mg_sd. Profiles are plot</w:t>
      </w:r>
      <w:r>
        <w:t>ted in a logarithmic scale.</w:t>
      </w:r>
    </w:p>
    <w:p w14:paraId="18B09A35" w14:textId="77777777" w:rsidR="00B719DB" w:rsidRDefault="0086536C">
      <w:pPr>
        <w:pStyle w:val="Textkrper"/>
      </w:pPr>
      <w:r>
        <w:t xml:space="preserve"> </w:t>
      </w:r>
    </w:p>
    <w:p w14:paraId="4A18AC29" w14:textId="77777777" w:rsidR="00B719DB" w:rsidRDefault="00B719DB">
      <w:pPr>
        <w:pStyle w:val="Textkrper"/>
      </w:pPr>
    </w:p>
    <w:p w14:paraId="2F91709F" w14:textId="77777777" w:rsidR="00B719DB" w:rsidRDefault="0086536C">
      <w:r>
        <w:br w:type="page"/>
      </w:r>
    </w:p>
    <w:p w14:paraId="799A416D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11EB81F0" wp14:editId="12E498C0">
            <wp:extent cx="5776928" cy="2256947"/>
            <wp:effectExtent l="0" t="0" r="0" b="0"/>
            <wp:docPr id="133" name="Picture" descr="Figure 2-124: Weight-dependence of AUC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29_pk_parameters_Organism_Weight_AUC_tEnd_log.png"/>
                    <pic:cNvPicPr>
                      <a:picLocks noChangeAspect="1" noChangeArrowheads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CCDF3F" w14:textId="77777777" w:rsidR="00B719DB" w:rsidRDefault="0086536C">
      <w:pPr>
        <w:pStyle w:val="ImageCaption"/>
      </w:pPr>
      <w:r>
        <w:t>Figure 2-124: Weight-dependence of AUC for Filmcoated_tablet_400mg_sd. Profiles are plotted in a linear scale.</w:t>
      </w:r>
    </w:p>
    <w:p w14:paraId="279D360D" w14:textId="77777777" w:rsidR="00B719DB" w:rsidRDefault="0086536C">
      <w:pPr>
        <w:pStyle w:val="Textkrper"/>
      </w:pPr>
      <w:r>
        <w:t xml:space="preserve"> </w:t>
      </w:r>
    </w:p>
    <w:p w14:paraId="552F531C" w14:textId="77777777" w:rsidR="00B719DB" w:rsidRDefault="00B719DB">
      <w:pPr>
        <w:pStyle w:val="Textkrper"/>
      </w:pPr>
    </w:p>
    <w:p w14:paraId="13943077" w14:textId="77777777" w:rsidR="00B719DB" w:rsidRDefault="0086536C">
      <w:r>
        <w:br w:type="page"/>
      </w:r>
    </w:p>
    <w:p w14:paraId="37141029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66C4B8F1" wp14:editId="23F7E26C">
            <wp:extent cx="5776928" cy="2256947"/>
            <wp:effectExtent l="0" t="0" r="0" b="0"/>
            <wp:docPr id="134" name="Picture" descr="Figure 2-125: BMI-dependence of AUC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30_pk_parameters_Organism_Weight_AUC_tEnd.png"/>
                    <pic:cNvPicPr>
                      <a:picLocks noChangeAspect="1" noChangeArrowheads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BCC0F3" w14:textId="77777777" w:rsidR="00B719DB" w:rsidRDefault="0086536C">
      <w:pPr>
        <w:pStyle w:val="ImageCaption"/>
      </w:pPr>
      <w:r>
        <w:t>Figure 2-125: BMI-dependence of AUC for Larson 2013 8y-18y 400mg FCT meal in comparison to Filmcoated_t</w:t>
      </w:r>
      <w:r>
        <w:t>ablet_400mg_sd. Profiles are plotted in a logarithmic scale.</w:t>
      </w:r>
    </w:p>
    <w:p w14:paraId="3F42EBC4" w14:textId="77777777" w:rsidR="00B719DB" w:rsidRDefault="0086536C">
      <w:pPr>
        <w:pStyle w:val="Textkrper"/>
      </w:pPr>
      <w:r>
        <w:t xml:space="preserve"> </w:t>
      </w:r>
    </w:p>
    <w:p w14:paraId="055B8E9B" w14:textId="77777777" w:rsidR="00B719DB" w:rsidRDefault="00B719DB">
      <w:pPr>
        <w:pStyle w:val="Textkrper"/>
      </w:pPr>
    </w:p>
    <w:p w14:paraId="247A7FF7" w14:textId="77777777" w:rsidR="00B719DB" w:rsidRDefault="0086536C">
      <w:r>
        <w:br w:type="page"/>
      </w:r>
    </w:p>
    <w:p w14:paraId="0A8BEE4A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77B62026" wp14:editId="20FC469F">
            <wp:extent cx="5776928" cy="2477137"/>
            <wp:effectExtent l="0" t="0" r="0" b="0"/>
            <wp:docPr id="135" name="Picture" descr="Figure 2-126: BMI-dependence of AUC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31_pk_parameters_Organism_BMI_AUC_tEnd_log.png"/>
                    <pic:cNvPicPr>
                      <a:picLocks noChangeAspect="1" noChangeArrowheads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415244" w14:textId="77777777" w:rsidR="00B719DB" w:rsidRDefault="0086536C">
      <w:pPr>
        <w:pStyle w:val="ImageCaption"/>
      </w:pPr>
      <w:r>
        <w:t>Figure 2-126: BMI-dependence of AUC for Larson 2013 8y-18y 400mg FCT meal in comparison to Filmcoated_tablet_400mg_sd. Profiles are plotted in a linear scale.</w:t>
      </w:r>
    </w:p>
    <w:p w14:paraId="25FDDC30" w14:textId="77777777" w:rsidR="00B719DB" w:rsidRDefault="0086536C">
      <w:pPr>
        <w:pStyle w:val="Textkrper"/>
      </w:pPr>
      <w:r>
        <w:t xml:space="preserve"> </w:t>
      </w:r>
    </w:p>
    <w:p w14:paraId="16F4DCFB" w14:textId="77777777" w:rsidR="00B719DB" w:rsidRDefault="00B719DB">
      <w:pPr>
        <w:pStyle w:val="Textkrper"/>
      </w:pPr>
    </w:p>
    <w:p w14:paraId="4ACE3DDC" w14:textId="77777777" w:rsidR="00B719DB" w:rsidRDefault="0086536C">
      <w:r>
        <w:br w:type="page"/>
      </w:r>
    </w:p>
    <w:p w14:paraId="6527EEFF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092DFC22" wp14:editId="442E6AEF">
            <wp:extent cx="5776928" cy="2477137"/>
            <wp:effectExtent l="0" t="0" r="0" b="0"/>
            <wp:docPr id="136" name="Picture" descr="Figure 2-127: BMI-dependence of AUC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32_pk_parameters_Organism_BMI_AUC_tEnd.png"/>
                    <pic:cNvPicPr>
                      <a:picLocks noChangeAspect="1" noChangeArrowheads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0890D1" w14:textId="77777777" w:rsidR="00B719DB" w:rsidRDefault="0086536C">
      <w:pPr>
        <w:pStyle w:val="ImageCaption"/>
      </w:pPr>
      <w:r>
        <w:t>Figure 2-127: BMI-dependence of AUC for Larson 2013 8y-18y 400mg FCT meal. Profiles are pl</w:t>
      </w:r>
      <w:r>
        <w:t>otted in a logarithmic scale.</w:t>
      </w:r>
    </w:p>
    <w:p w14:paraId="0BA87626" w14:textId="77777777" w:rsidR="00B719DB" w:rsidRDefault="0086536C">
      <w:pPr>
        <w:pStyle w:val="Textkrper"/>
      </w:pPr>
      <w:r>
        <w:t xml:space="preserve"> </w:t>
      </w:r>
    </w:p>
    <w:p w14:paraId="58C94993" w14:textId="77777777" w:rsidR="00B719DB" w:rsidRDefault="00B719DB">
      <w:pPr>
        <w:pStyle w:val="Textkrper"/>
      </w:pPr>
    </w:p>
    <w:p w14:paraId="3D1867F7" w14:textId="77777777" w:rsidR="00B719DB" w:rsidRDefault="0086536C">
      <w:r>
        <w:br w:type="page"/>
      </w:r>
    </w:p>
    <w:p w14:paraId="6C594738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3C930B6" wp14:editId="185E8073">
            <wp:extent cx="5776928" cy="2256947"/>
            <wp:effectExtent l="0" t="0" r="0" b="0"/>
            <wp:docPr id="137" name="Picture" descr="Figure 2-128: BMI-dependence of AUC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33_pk_parameters_Organism_BMI_AUC_tEnd_log.png"/>
                    <pic:cNvPicPr>
                      <a:picLocks noChangeAspect="1" noChangeArrowheads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0E1D0A" w14:textId="77777777" w:rsidR="00B719DB" w:rsidRDefault="0086536C">
      <w:pPr>
        <w:pStyle w:val="ImageCaption"/>
      </w:pPr>
      <w:r>
        <w:t>Figure 2-128: BMI-dependence of AUC for Larson 2013 8y-18y 400mg FCT meal. Profiles are plotted in a linear scale.</w:t>
      </w:r>
    </w:p>
    <w:p w14:paraId="107CDF7A" w14:textId="77777777" w:rsidR="00B719DB" w:rsidRDefault="0086536C">
      <w:pPr>
        <w:pStyle w:val="Textkrper"/>
      </w:pPr>
      <w:r>
        <w:t xml:space="preserve"> </w:t>
      </w:r>
    </w:p>
    <w:p w14:paraId="219612CE" w14:textId="77777777" w:rsidR="00B719DB" w:rsidRDefault="00B719DB">
      <w:pPr>
        <w:pStyle w:val="Textkrper"/>
      </w:pPr>
    </w:p>
    <w:p w14:paraId="155C2741" w14:textId="77777777" w:rsidR="00B719DB" w:rsidRDefault="0086536C">
      <w:r>
        <w:br w:type="page"/>
      </w:r>
    </w:p>
    <w:p w14:paraId="0B5AA7DB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7C727671" wp14:editId="4E36D5DF">
            <wp:extent cx="5776928" cy="2256947"/>
            <wp:effectExtent l="0" t="0" r="0" b="0"/>
            <wp:docPr id="138" name="Picture" descr="Figure 2-129: BMI-dependence of AUC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34_pk_parameters_Organism_BMI_AUC_tEnd.png"/>
                    <pic:cNvPicPr>
                      <a:picLocks noChangeAspect="1" noChangeArrowheads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E63BB9" w14:textId="77777777" w:rsidR="00B719DB" w:rsidRDefault="0086536C">
      <w:pPr>
        <w:pStyle w:val="ImageCaption"/>
      </w:pPr>
      <w:r>
        <w:t>Figure 2-129: BMI-dependence of AUC for Filmcoated_tablet_400mg_sd. Profiles are plotted in a log</w:t>
      </w:r>
      <w:r>
        <w:t>arithmic scale.</w:t>
      </w:r>
    </w:p>
    <w:p w14:paraId="2E8E06C5" w14:textId="77777777" w:rsidR="00B719DB" w:rsidRDefault="0086536C">
      <w:pPr>
        <w:pStyle w:val="Textkrper"/>
      </w:pPr>
      <w:r>
        <w:t xml:space="preserve"> </w:t>
      </w:r>
    </w:p>
    <w:p w14:paraId="19A66FE3" w14:textId="77777777" w:rsidR="00B719DB" w:rsidRDefault="00B719DB">
      <w:pPr>
        <w:pStyle w:val="Textkrper"/>
      </w:pPr>
    </w:p>
    <w:p w14:paraId="211F1369" w14:textId="77777777" w:rsidR="00B719DB" w:rsidRDefault="0086536C">
      <w:r>
        <w:br w:type="page"/>
      </w:r>
    </w:p>
    <w:p w14:paraId="4038629C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28B79990" wp14:editId="268B0314">
            <wp:extent cx="5776928" cy="2256947"/>
            <wp:effectExtent l="0" t="0" r="0" b="0"/>
            <wp:docPr id="139" name="Picture" descr="Figure 2-130: BMI-dependence of AUC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35_pk_parameters_Organism_BMI_AUC_tEnd_log.png"/>
                    <pic:cNvPicPr>
                      <a:picLocks noChangeAspect="1" noChangeArrowheads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2BCEBE" w14:textId="77777777" w:rsidR="00B719DB" w:rsidRDefault="0086536C">
      <w:pPr>
        <w:pStyle w:val="ImageCaption"/>
      </w:pPr>
      <w:r>
        <w:t>Figure 2-130: BMI-dependence of AUC for Filmcoated_tablet_400mg_sd. Profiles are plotted in a linear scale.</w:t>
      </w:r>
    </w:p>
    <w:p w14:paraId="01A72139" w14:textId="77777777" w:rsidR="00B719DB" w:rsidRDefault="0086536C">
      <w:pPr>
        <w:pStyle w:val="Textkrper"/>
      </w:pPr>
      <w:r>
        <w:t xml:space="preserve"> </w:t>
      </w:r>
    </w:p>
    <w:p w14:paraId="03B24527" w14:textId="77777777" w:rsidR="00B719DB" w:rsidRDefault="00B719DB">
      <w:pPr>
        <w:pStyle w:val="Textkrper"/>
      </w:pPr>
    </w:p>
    <w:p w14:paraId="69139A8B" w14:textId="77777777" w:rsidR="00B719DB" w:rsidRDefault="0086536C">
      <w:pPr>
        <w:pStyle w:val="berschrift3"/>
      </w:pPr>
      <w:bookmarkStart w:id="16" w:name="auc_norm"/>
      <w:bookmarkStart w:id="17" w:name="_Toc123142268"/>
      <w:r>
        <w:t>AUC_norm</w:t>
      </w:r>
      <w:bookmarkEnd w:id="16"/>
      <w:bookmarkEnd w:id="17"/>
    </w:p>
    <w:p w14:paraId="301CC6BC" w14:textId="77777777" w:rsidR="00B719DB" w:rsidRDefault="00B719DB">
      <w:pPr>
        <w:pStyle w:val="FirstParagraph"/>
      </w:pPr>
    </w:p>
    <w:p w14:paraId="5B00D4AA" w14:textId="77777777" w:rsidR="00B719DB" w:rsidRDefault="0086536C">
      <w:r>
        <w:br w:type="page"/>
      </w:r>
    </w:p>
    <w:p w14:paraId="49EB6AB4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E01E0F8" wp14:editId="6920679A">
            <wp:extent cx="5776928" cy="2256947"/>
            <wp:effectExtent l="0" t="0" r="0" b="0"/>
            <wp:docPr id="140" name="Picture" descr="Figure 2-131: AUC_norm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36_pk_parameters_Organism_BMI_AUC_tEnd.png"/>
                    <pic:cNvPicPr>
                      <a:picLocks noChangeAspect="1" noChangeArrowheads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695946" w14:textId="77777777" w:rsidR="00B719DB" w:rsidRDefault="0086536C">
      <w:pPr>
        <w:pStyle w:val="ImageCaption"/>
      </w:pPr>
      <w:r>
        <w:t>Figure 2-131: AUC_norm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</w:t>
      </w:r>
      <w:r>
        <w:t>iles in logarithmic scale.</w:t>
      </w:r>
    </w:p>
    <w:p w14:paraId="4F92C31F" w14:textId="77777777" w:rsidR="00B719DB" w:rsidRDefault="0086536C">
      <w:pPr>
        <w:pStyle w:val="Textkrper"/>
      </w:pPr>
      <w:r>
        <w:t xml:space="preserve"> </w:t>
      </w:r>
    </w:p>
    <w:p w14:paraId="4C545D4B" w14:textId="77777777" w:rsidR="00B719DB" w:rsidRDefault="00B719DB">
      <w:pPr>
        <w:pStyle w:val="Textkrper"/>
      </w:pPr>
    </w:p>
    <w:p w14:paraId="5B8BE8B3" w14:textId="77777777" w:rsidR="00B719DB" w:rsidRDefault="0086536C">
      <w:r>
        <w:br w:type="page"/>
      </w:r>
    </w:p>
    <w:p w14:paraId="216B0ECB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1B337329" wp14:editId="1FD5BB2C">
            <wp:extent cx="5776928" cy="3247802"/>
            <wp:effectExtent l="0" t="0" r="0" b="0"/>
            <wp:docPr id="141" name="Picture" descr="Figure 2-132: AUC_norm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38_pk_parameters_AUC_tEnd_norm_log.png"/>
                    <pic:cNvPicPr>
                      <a:picLocks noChangeAspect="1" noChangeArrowheads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234D93" w14:textId="77777777" w:rsidR="00B719DB" w:rsidRDefault="0086536C">
      <w:pPr>
        <w:pStyle w:val="ImageCaption"/>
      </w:pPr>
      <w:r>
        <w:t>Figure 2-132: AUC_norm of Raltegravir for Larson 2013 8y-18y 400mg FCT meal, Filmcoated_tablet_400mg_sd shown as box-whisker plot, which indicates the 5&lt;U+1D57&gt;&lt;U+02B0&gt;, 25&lt;U+1D57&gt;&lt;U+02B0&gt;, 50&lt;U+1D57&gt;&lt;U+02B0&gt;, 75&lt;U+1D57&gt;&lt;U</w:t>
      </w:r>
      <w:r>
        <w:t>+02B0&gt;, 95&lt;U+1D57&gt;&lt;U+02B0&gt; percentiles in linear scale.</w:t>
      </w:r>
    </w:p>
    <w:p w14:paraId="1C63D35A" w14:textId="77777777" w:rsidR="00B719DB" w:rsidRDefault="0086536C">
      <w:pPr>
        <w:pStyle w:val="Textkrper"/>
      </w:pPr>
      <w:r>
        <w:t xml:space="preserve"> </w:t>
      </w:r>
    </w:p>
    <w:p w14:paraId="3CAFDA18" w14:textId="77777777" w:rsidR="00B719DB" w:rsidRDefault="00B719DB">
      <w:pPr>
        <w:pStyle w:val="Textkrper"/>
      </w:pPr>
    </w:p>
    <w:p w14:paraId="414E9F9D" w14:textId="77777777" w:rsidR="00B719DB" w:rsidRDefault="0086536C">
      <w:r>
        <w:br w:type="page"/>
      </w:r>
    </w:p>
    <w:p w14:paraId="004E1C29" w14:textId="77777777" w:rsidR="00B719DB" w:rsidRDefault="0086536C">
      <w:pPr>
        <w:pStyle w:val="Textkrper"/>
      </w:pPr>
      <w:r>
        <w:rPr>
          <w:b/>
        </w:rPr>
        <w:lastRenderedPageBreak/>
        <w:t>Table 2-6: AUC_norm of Raltegravir for Larson 2013 8y-18y 400mg FCT meal, Filmcoated_tablet_400mg_sd reported in [kg*h/l]</w:t>
      </w:r>
    </w:p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1508"/>
        <w:gridCol w:w="372"/>
        <w:gridCol w:w="1168"/>
        <w:gridCol w:w="1219"/>
        <w:gridCol w:w="1219"/>
        <w:gridCol w:w="1219"/>
        <w:gridCol w:w="1219"/>
        <w:gridCol w:w="453"/>
        <w:gridCol w:w="396"/>
        <w:gridCol w:w="453"/>
        <w:gridCol w:w="396"/>
      </w:tblGrid>
      <w:tr w:rsidR="00B719DB" w14:paraId="1D7B61CB" w14:textId="77777777" w:rsidTr="00B719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4F9B075E" w14:textId="77777777" w:rsidR="00B719DB" w:rsidRDefault="0086536C">
            <w:pPr>
              <w:pStyle w:val="Compact"/>
            </w:pPr>
            <w:r>
              <w:t>Popu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767D04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A6B87B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FFF8BD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25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F62B06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0&lt;U+1D57&gt;&lt;U+</w:t>
            </w:r>
            <w:r>
              <w:t>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DD6024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75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BE328D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95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A60D29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53B1BD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D68351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eo Mean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0F788462" w14:textId="77777777" w:rsidR="00B719DB" w:rsidRDefault="0086536C">
            <w:pPr>
              <w:pStyle w:val="Compact"/>
            </w:pPr>
            <w:r>
              <w:t>Geo SD</w:t>
            </w:r>
          </w:p>
        </w:tc>
      </w:tr>
      <w:tr w:rsidR="00B719DB" w14:paraId="17DAE59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1637972" w14:textId="77777777" w:rsidR="00B719DB" w:rsidRDefault="0086536C">
            <w:pPr>
              <w:pStyle w:val="Compact"/>
            </w:pPr>
            <w:r>
              <w:t>Larson 2013 8y-18y 400mg FCT meal</w:t>
            </w:r>
          </w:p>
        </w:tc>
        <w:tc>
          <w:tcPr>
            <w:tcW w:w="0" w:type="auto"/>
          </w:tcPr>
          <w:p w14:paraId="0036D5F2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0</w:t>
            </w:r>
          </w:p>
        </w:tc>
        <w:tc>
          <w:tcPr>
            <w:tcW w:w="0" w:type="auto"/>
          </w:tcPr>
          <w:p w14:paraId="52BA5BFC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1</w:t>
            </w:r>
          </w:p>
        </w:tc>
        <w:tc>
          <w:tcPr>
            <w:tcW w:w="0" w:type="auto"/>
          </w:tcPr>
          <w:p w14:paraId="5267BFCB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31</w:t>
            </w:r>
          </w:p>
        </w:tc>
        <w:tc>
          <w:tcPr>
            <w:tcW w:w="0" w:type="auto"/>
          </w:tcPr>
          <w:p w14:paraId="7135B086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63</w:t>
            </w:r>
          </w:p>
        </w:tc>
        <w:tc>
          <w:tcPr>
            <w:tcW w:w="0" w:type="auto"/>
          </w:tcPr>
          <w:p w14:paraId="33C20675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01</w:t>
            </w:r>
          </w:p>
        </w:tc>
        <w:tc>
          <w:tcPr>
            <w:tcW w:w="0" w:type="auto"/>
          </w:tcPr>
          <w:p w14:paraId="357E810F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71</w:t>
            </w:r>
          </w:p>
        </w:tc>
        <w:tc>
          <w:tcPr>
            <w:tcW w:w="0" w:type="auto"/>
          </w:tcPr>
          <w:p w14:paraId="5129EC06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71</w:t>
            </w:r>
          </w:p>
        </w:tc>
        <w:tc>
          <w:tcPr>
            <w:tcW w:w="0" w:type="auto"/>
          </w:tcPr>
          <w:p w14:paraId="50507846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3</w:t>
            </w:r>
          </w:p>
        </w:tc>
        <w:tc>
          <w:tcPr>
            <w:tcW w:w="0" w:type="auto"/>
          </w:tcPr>
          <w:p w14:paraId="3A22E3F5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6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78FEF44" w14:textId="77777777" w:rsidR="00B719DB" w:rsidRDefault="0086536C">
            <w:pPr>
              <w:pStyle w:val="Compact"/>
            </w:pPr>
            <w:r>
              <w:t>1.35</w:t>
            </w:r>
          </w:p>
        </w:tc>
      </w:tr>
      <w:tr w:rsidR="00B719DB" w14:paraId="05031CDF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43A58155" w14:textId="77777777" w:rsidR="00B719DB" w:rsidRDefault="0086536C">
            <w:pPr>
              <w:pStyle w:val="Compact"/>
            </w:pPr>
            <w:r>
              <w:t>Filmcoated_tablet_400mg_sd</w:t>
            </w:r>
          </w:p>
        </w:tc>
        <w:tc>
          <w:tcPr>
            <w:tcW w:w="0" w:type="auto"/>
          </w:tcPr>
          <w:p w14:paraId="3F5F6050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00</w:t>
            </w:r>
          </w:p>
        </w:tc>
        <w:tc>
          <w:tcPr>
            <w:tcW w:w="0" w:type="auto"/>
          </w:tcPr>
          <w:p w14:paraId="48FEAD03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.18</w:t>
            </w:r>
          </w:p>
        </w:tc>
        <w:tc>
          <w:tcPr>
            <w:tcW w:w="0" w:type="auto"/>
          </w:tcPr>
          <w:p w14:paraId="6D401EA9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.51</w:t>
            </w:r>
          </w:p>
        </w:tc>
        <w:tc>
          <w:tcPr>
            <w:tcW w:w="0" w:type="auto"/>
          </w:tcPr>
          <w:p w14:paraId="4FE519AD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.76</w:t>
            </w:r>
          </w:p>
        </w:tc>
        <w:tc>
          <w:tcPr>
            <w:tcW w:w="0" w:type="auto"/>
          </w:tcPr>
          <w:p w14:paraId="2316EB6C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2.14</w:t>
            </w:r>
          </w:p>
        </w:tc>
        <w:tc>
          <w:tcPr>
            <w:tcW w:w="0" w:type="auto"/>
          </w:tcPr>
          <w:p w14:paraId="41526573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2.72</w:t>
            </w:r>
          </w:p>
        </w:tc>
        <w:tc>
          <w:tcPr>
            <w:tcW w:w="0" w:type="auto"/>
          </w:tcPr>
          <w:p w14:paraId="110AD71B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.85</w:t>
            </w:r>
          </w:p>
        </w:tc>
        <w:tc>
          <w:tcPr>
            <w:tcW w:w="0" w:type="auto"/>
          </w:tcPr>
          <w:p w14:paraId="67EAD09E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.49</w:t>
            </w:r>
          </w:p>
        </w:tc>
        <w:tc>
          <w:tcPr>
            <w:tcW w:w="0" w:type="auto"/>
          </w:tcPr>
          <w:p w14:paraId="365224E0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.7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85D794C" w14:textId="77777777" w:rsidR="00B719DB" w:rsidRDefault="0086536C">
            <w:pPr>
              <w:pStyle w:val="Compact"/>
            </w:pPr>
            <w:r>
              <w:t>1.31</w:t>
            </w:r>
          </w:p>
        </w:tc>
      </w:tr>
    </w:tbl>
    <w:p w14:paraId="63775CB1" w14:textId="77777777" w:rsidR="00B719DB" w:rsidRDefault="0086536C">
      <w:pPr>
        <w:pStyle w:val="Textkrper"/>
      </w:pPr>
      <w:r>
        <w:t xml:space="preserve"> </w:t>
      </w:r>
    </w:p>
    <w:p w14:paraId="752BEFA7" w14:textId="77777777" w:rsidR="00B719DB" w:rsidRDefault="00B719DB">
      <w:pPr>
        <w:pStyle w:val="Textkrper"/>
      </w:pPr>
    </w:p>
    <w:p w14:paraId="3195D573" w14:textId="77777777" w:rsidR="00B719DB" w:rsidRDefault="0086536C">
      <w:r>
        <w:br w:type="page"/>
      </w:r>
    </w:p>
    <w:p w14:paraId="5C2A7950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657A4134" wp14:editId="1E2446E7">
            <wp:extent cx="5776928" cy="3247802"/>
            <wp:effectExtent l="0" t="0" r="0" b="0"/>
            <wp:docPr id="142" name="Picture" descr="Figure 2-133: Age-dependence of AUC_norm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39_pk_parameters_AUC_tEnd_norm.png"/>
                    <pic:cNvPicPr>
                      <a:picLocks noChangeAspect="1" noChangeArrowheads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7CD86A" w14:textId="77777777" w:rsidR="00B719DB" w:rsidRDefault="0086536C">
      <w:pPr>
        <w:pStyle w:val="ImageCaption"/>
      </w:pPr>
      <w:r>
        <w:t>Figure 2-133: Age-dependence of AUC_norm for Larson 2013 8y-18y 400mg FCT meal in comparison to Filmcoated_tablet_400mg_sd. Profiles are plotted in a logarithmic scale.</w:t>
      </w:r>
    </w:p>
    <w:p w14:paraId="248738FF" w14:textId="77777777" w:rsidR="00B719DB" w:rsidRDefault="0086536C">
      <w:pPr>
        <w:pStyle w:val="Textkrper"/>
      </w:pPr>
      <w:r>
        <w:t xml:space="preserve"> </w:t>
      </w:r>
    </w:p>
    <w:p w14:paraId="72A243FC" w14:textId="77777777" w:rsidR="00B719DB" w:rsidRDefault="00B719DB">
      <w:pPr>
        <w:pStyle w:val="Textkrper"/>
      </w:pPr>
    </w:p>
    <w:p w14:paraId="561700F9" w14:textId="77777777" w:rsidR="00B719DB" w:rsidRDefault="0086536C">
      <w:r>
        <w:br w:type="page"/>
      </w:r>
    </w:p>
    <w:p w14:paraId="4B8D35FC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70C0CBAE" wp14:editId="2F52C228">
            <wp:extent cx="5776928" cy="2477137"/>
            <wp:effectExtent l="0" t="0" r="0" b="0"/>
            <wp:docPr id="143" name="Picture" descr="Figure 2-134: Age-dependence of AUC_norm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40_pk_parameters_Organism_Age_AUC_tEnd_norm_log.png"/>
                    <pic:cNvPicPr>
                      <a:picLocks noChangeAspect="1" noChangeArrowheads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5CE31C" w14:textId="77777777" w:rsidR="00B719DB" w:rsidRDefault="0086536C">
      <w:pPr>
        <w:pStyle w:val="ImageCaption"/>
      </w:pPr>
      <w:r>
        <w:t>Figure 2-134: Age-dependence of AUC_norm for Larson 2013 8y-18y 400mg FCT meal i</w:t>
      </w:r>
      <w:r>
        <w:t>n comparison to Filmcoated_tablet_400mg_sd. Profiles are plotted in a linear scale.</w:t>
      </w:r>
    </w:p>
    <w:p w14:paraId="1D81657E" w14:textId="77777777" w:rsidR="00B719DB" w:rsidRDefault="0086536C">
      <w:pPr>
        <w:pStyle w:val="Textkrper"/>
      </w:pPr>
      <w:r>
        <w:t xml:space="preserve"> </w:t>
      </w:r>
    </w:p>
    <w:p w14:paraId="081F4EB8" w14:textId="77777777" w:rsidR="00B719DB" w:rsidRDefault="00B719DB">
      <w:pPr>
        <w:pStyle w:val="Textkrper"/>
      </w:pPr>
    </w:p>
    <w:p w14:paraId="341BA84F" w14:textId="77777777" w:rsidR="00B719DB" w:rsidRDefault="0086536C">
      <w:r>
        <w:br w:type="page"/>
      </w:r>
    </w:p>
    <w:p w14:paraId="2414B2C5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14EF3A65" wp14:editId="38A00192">
            <wp:extent cx="5776928" cy="2477137"/>
            <wp:effectExtent l="0" t="0" r="0" b="0"/>
            <wp:docPr id="144" name="Picture" descr="Figure 2-135: Age-dependence of AUC_norm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41_pk_parameters_Organism_Age_AUC_tEnd_norm.png"/>
                    <pic:cNvPicPr>
                      <a:picLocks noChangeAspect="1" noChangeArrowheads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1B01C3" w14:textId="77777777" w:rsidR="00B719DB" w:rsidRDefault="0086536C">
      <w:pPr>
        <w:pStyle w:val="ImageCaption"/>
      </w:pPr>
      <w:r>
        <w:t>Figure 2-135: Age-dependence of AUC_norm for Larson 2013 8y-18y 400mg FCT meal. Profiles are plotted in a logarithmic scale.</w:t>
      </w:r>
    </w:p>
    <w:p w14:paraId="2C1F79A5" w14:textId="77777777" w:rsidR="00B719DB" w:rsidRDefault="0086536C">
      <w:pPr>
        <w:pStyle w:val="Textkrper"/>
      </w:pPr>
      <w:r>
        <w:t xml:space="preserve"> </w:t>
      </w:r>
    </w:p>
    <w:p w14:paraId="4E8A86AF" w14:textId="77777777" w:rsidR="00B719DB" w:rsidRDefault="00B719DB">
      <w:pPr>
        <w:pStyle w:val="Textkrper"/>
      </w:pPr>
    </w:p>
    <w:p w14:paraId="335DB5F3" w14:textId="77777777" w:rsidR="00B719DB" w:rsidRDefault="0086536C">
      <w:r>
        <w:br w:type="page"/>
      </w:r>
    </w:p>
    <w:p w14:paraId="2D1A04F8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6D68FF73" wp14:editId="701CCE91">
            <wp:extent cx="5776928" cy="2256947"/>
            <wp:effectExtent l="0" t="0" r="0" b="0"/>
            <wp:docPr id="145" name="Picture" descr="Figure 2-136: Age-dependence of AUC_norm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42_pk_parameters_Organism_Age_AUC_tEnd_norm_log.png"/>
                    <pic:cNvPicPr>
                      <a:picLocks noChangeAspect="1" noChangeArrowheads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3D61D4" w14:textId="77777777" w:rsidR="00B719DB" w:rsidRDefault="0086536C">
      <w:pPr>
        <w:pStyle w:val="ImageCaption"/>
      </w:pPr>
      <w:r>
        <w:t>Figure 2-136: Age-dependence of AUC_norm for Larson 2013 8y-18y 400mg FCT meal. Profiles are plotted in a linear scale.</w:t>
      </w:r>
    </w:p>
    <w:p w14:paraId="7FDEE3A5" w14:textId="77777777" w:rsidR="00B719DB" w:rsidRDefault="0086536C">
      <w:pPr>
        <w:pStyle w:val="Textkrper"/>
      </w:pPr>
      <w:r>
        <w:t xml:space="preserve"> </w:t>
      </w:r>
    </w:p>
    <w:p w14:paraId="24D024C8" w14:textId="77777777" w:rsidR="00B719DB" w:rsidRDefault="00B719DB">
      <w:pPr>
        <w:pStyle w:val="Textkrper"/>
      </w:pPr>
    </w:p>
    <w:p w14:paraId="601FDF9A" w14:textId="77777777" w:rsidR="00B719DB" w:rsidRDefault="0086536C">
      <w:r>
        <w:br w:type="page"/>
      </w:r>
    </w:p>
    <w:p w14:paraId="41D1F3B5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1C2D912E" wp14:editId="1B2758F8">
            <wp:extent cx="5776928" cy="2256947"/>
            <wp:effectExtent l="0" t="0" r="0" b="0"/>
            <wp:docPr id="146" name="Picture" descr="Figure 2-137: Age-dependence of AUC_norm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43_pk_parameters_Organism_Age_AUC_tEnd_norm.png"/>
                    <pic:cNvPicPr>
                      <a:picLocks noChangeAspect="1" noChangeArrowheads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7F3BA6" w14:textId="77777777" w:rsidR="00B719DB" w:rsidRDefault="0086536C">
      <w:pPr>
        <w:pStyle w:val="ImageCaption"/>
      </w:pPr>
      <w:r>
        <w:t>Figure 2-137: Age-dependence of AUC_norm for Filmcoated_tablet_400mg_sd. Profiles are plotted in a logarithmic scale.</w:t>
      </w:r>
    </w:p>
    <w:p w14:paraId="6220216D" w14:textId="77777777" w:rsidR="00B719DB" w:rsidRDefault="0086536C">
      <w:pPr>
        <w:pStyle w:val="Textkrper"/>
      </w:pPr>
      <w:r>
        <w:t xml:space="preserve"> </w:t>
      </w:r>
    </w:p>
    <w:p w14:paraId="05AF2F70" w14:textId="77777777" w:rsidR="00B719DB" w:rsidRDefault="00B719DB">
      <w:pPr>
        <w:pStyle w:val="Textkrper"/>
      </w:pPr>
    </w:p>
    <w:p w14:paraId="2CBB9130" w14:textId="77777777" w:rsidR="00B719DB" w:rsidRDefault="0086536C">
      <w:r>
        <w:br w:type="page"/>
      </w:r>
    </w:p>
    <w:p w14:paraId="32BDAC70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F8CF1F7" wp14:editId="6D2B82B2">
            <wp:extent cx="5776928" cy="2256947"/>
            <wp:effectExtent l="0" t="0" r="0" b="0"/>
            <wp:docPr id="147" name="Picture" descr="Figure 2-138: Age-dependence of AUC_norm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44_pk_parameters_Organism_Age_AUC_tEnd_norm_log.png"/>
                    <pic:cNvPicPr>
                      <a:picLocks noChangeAspect="1" noChangeArrowheads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8D21E6" w14:textId="77777777" w:rsidR="00B719DB" w:rsidRDefault="0086536C">
      <w:pPr>
        <w:pStyle w:val="ImageCaption"/>
      </w:pPr>
      <w:r>
        <w:t>Figure 2-138: Age-dependence of AUC_norm for Filmcoated_tablet_400mg_sd. Profiles are plotted in a linear scale.</w:t>
      </w:r>
    </w:p>
    <w:p w14:paraId="0E5A4CE6" w14:textId="77777777" w:rsidR="00B719DB" w:rsidRDefault="0086536C">
      <w:pPr>
        <w:pStyle w:val="Textkrper"/>
      </w:pPr>
      <w:r>
        <w:t xml:space="preserve"> </w:t>
      </w:r>
    </w:p>
    <w:p w14:paraId="3944CCF3" w14:textId="77777777" w:rsidR="00B719DB" w:rsidRDefault="00B719DB">
      <w:pPr>
        <w:pStyle w:val="Textkrper"/>
      </w:pPr>
    </w:p>
    <w:p w14:paraId="1F77655D" w14:textId="77777777" w:rsidR="00B719DB" w:rsidRDefault="0086536C">
      <w:r>
        <w:br w:type="page"/>
      </w:r>
    </w:p>
    <w:p w14:paraId="42786785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941CB12" wp14:editId="2C18344D">
            <wp:extent cx="5776928" cy="2256947"/>
            <wp:effectExtent l="0" t="0" r="0" b="0"/>
            <wp:docPr id="148" name="Picture" descr="Figure 2-139: Height-dependence of AUC_norm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45_pk_parameters_Organism_Age_AUC_tEnd_norm.png"/>
                    <pic:cNvPicPr>
                      <a:picLocks noChangeAspect="1" noChangeArrowheads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281EC7" w14:textId="77777777" w:rsidR="00B719DB" w:rsidRDefault="0086536C">
      <w:pPr>
        <w:pStyle w:val="ImageCaption"/>
      </w:pPr>
      <w:r>
        <w:t>Figure 2</w:t>
      </w:r>
      <w:r>
        <w:t>-139: Height-dependence of AUC_norm for Larson 2013 8y-18y 400mg FCT meal in comparison to Filmcoated_tablet_400mg_sd. Profiles are plotted in a logarithmic scale.</w:t>
      </w:r>
    </w:p>
    <w:p w14:paraId="3E317A61" w14:textId="77777777" w:rsidR="00B719DB" w:rsidRDefault="0086536C">
      <w:pPr>
        <w:pStyle w:val="Textkrper"/>
      </w:pPr>
      <w:r>
        <w:t xml:space="preserve"> </w:t>
      </w:r>
    </w:p>
    <w:p w14:paraId="0B30BD06" w14:textId="77777777" w:rsidR="00B719DB" w:rsidRDefault="00B719DB">
      <w:pPr>
        <w:pStyle w:val="Textkrper"/>
      </w:pPr>
    </w:p>
    <w:p w14:paraId="67D0443A" w14:textId="77777777" w:rsidR="00B719DB" w:rsidRDefault="0086536C">
      <w:r>
        <w:br w:type="page"/>
      </w:r>
    </w:p>
    <w:p w14:paraId="3BD655FD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79B41BE" wp14:editId="5A35F2B5">
            <wp:extent cx="5776928" cy="2477137"/>
            <wp:effectExtent l="0" t="0" r="0" b="0"/>
            <wp:docPr id="149" name="Picture" descr="Figure 2-140: Height-dependence of AUC_norm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46_pk_parameters_Organism_Height_AUC_tEnd_norm_log.png"/>
                    <pic:cNvPicPr>
                      <a:picLocks noChangeAspect="1" noChangeArrowheads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AD9A7C" w14:textId="77777777" w:rsidR="00B719DB" w:rsidRDefault="0086536C">
      <w:pPr>
        <w:pStyle w:val="ImageCaption"/>
      </w:pPr>
      <w:r>
        <w:t>Figure 2-140: Height-dependence of AUC_norm for Larson 2013 8y-18y 400mg FCT meal in comparison to Filmcoated_tablet_400mg_sd. Profiles are plotted in a linear scale.</w:t>
      </w:r>
    </w:p>
    <w:p w14:paraId="270C5D24" w14:textId="77777777" w:rsidR="00B719DB" w:rsidRDefault="0086536C">
      <w:pPr>
        <w:pStyle w:val="Textkrper"/>
      </w:pPr>
      <w:r>
        <w:t xml:space="preserve"> </w:t>
      </w:r>
    </w:p>
    <w:p w14:paraId="205DFC9B" w14:textId="77777777" w:rsidR="00B719DB" w:rsidRDefault="00B719DB">
      <w:pPr>
        <w:pStyle w:val="Textkrper"/>
      </w:pPr>
    </w:p>
    <w:p w14:paraId="50B08792" w14:textId="77777777" w:rsidR="00B719DB" w:rsidRDefault="0086536C">
      <w:r>
        <w:br w:type="page"/>
      </w:r>
    </w:p>
    <w:p w14:paraId="1F4DCDE6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62ACFE0A" wp14:editId="219AC23E">
            <wp:extent cx="5776928" cy="2477137"/>
            <wp:effectExtent l="0" t="0" r="0" b="0"/>
            <wp:docPr id="150" name="Picture" descr="Figure 2-141: Height-dependence of AUC_norm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47_pk_parameters_Organism_Height_AUC_tEnd_norm.png"/>
                    <pic:cNvPicPr>
                      <a:picLocks noChangeAspect="1" noChangeArrowheads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E0AC93" w14:textId="77777777" w:rsidR="00B719DB" w:rsidRDefault="0086536C">
      <w:pPr>
        <w:pStyle w:val="ImageCaption"/>
      </w:pPr>
      <w:r>
        <w:t>Figure 2-141: Height-dependence of AUC_norm for Larson 2013 8y-18y 400mg FCT meal.</w:t>
      </w:r>
      <w:r>
        <w:t xml:space="preserve"> Profiles are plotted in a logarithmic scale.</w:t>
      </w:r>
    </w:p>
    <w:p w14:paraId="744949D5" w14:textId="77777777" w:rsidR="00B719DB" w:rsidRDefault="0086536C">
      <w:pPr>
        <w:pStyle w:val="Textkrper"/>
      </w:pPr>
      <w:r>
        <w:t xml:space="preserve"> </w:t>
      </w:r>
    </w:p>
    <w:p w14:paraId="3AA266B1" w14:textId="77777777" w:rsidR="00B719DB" w:rsidRDefault="00B719DB">
      <w:pPr>
        <w:pStyle w:val="Textkrper"/>
      </w:pPr>
    </w:p>
    <w:p w14:paraId="034A66F3" w14:textId="77777777" w:rsidR="00B719DB" w:rsidRDefault="0086536C">
      <w:r>
        <w:br w:type="page"/>
      </w:r>
    </w:p>
    <w:p w14:paraId="585C392A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91A7A9F" wp14:editId="17DF0526">
            <wp:extent cx="5776928" cy="2256947"/>
            <wp:effectExtent l="0" t="0" r="0" b="0"/>
            <wp:docPr id="151" name="Picture" descr="Figure 2-142: Height-dependence of AUC_norm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48_pk_parameters_Organism_Height_AUC_tEnd_norm_log.png"/>
                    <pic:cNvPicPr>
                      <a:picLocks noChangeAspect="1" noChangeArrowheads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09E5A3" w14:textId="77777777" w:rsidR="00B719DB" w:rsidRDefault="0086536C">
      <w:pPr>
        <w:pStyle w:val="ImageCaption"/>
      </w:pPr>
      <w:r>
        <w:t>Figure 2-142: Height-dependence of AUC_norm for Larson 2013 8y-18y 400mg FCT meal. Profiles are plotted in a linear scale.</w:t>
      </w:r>
    </w:p>
    <w:p w14:paraId="47BB85D7" w14:textId="77777777" w:rsidR="00B719DB" w:rsidRDefault="0086536C">
      <w:pPr>
        <w:pStyle w:val="Textkrper"/>
      </w:pPr>
      <w:r>
        <w:t xml:space="preserve"> </w:t>
      </w:r>
    </w:p>
    <w:p w14:paraId="000A6AF7" w14:textId="77777777" w:rsidR="00B719DB" w:rsidRDefault="00B719DB">
      <w:pPr>
        <w:pStyle w:val="Textkrper"/>
      </w:pPr>
    </w:p>
    <w:p w14:paraId="2AB641C0" w14:textId="77777777" w:rsidR="00B719DB" w:rsidRDefault="0086536C">
      <w:r>
        <w:br w:type="page"/>
      </w:r>
    </w:p>
    <w:p w14:paraId="2D05292F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61D53F0C" wp14:editId="4CE08AB2">
            <wp:extent cx="5776928" cy="2256947"/>
            <wp:effectExtent l="0" t="0" r="0" b="0"/>
            <wp:docPr id="152" name="Picture" descr="Figure 2-143: Height-dependence of AUC_norm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49_pk_parameters_Organism_Height_AUC_tEnd_norm.png"/>
                    <pic:cNvPicPr>
                      <a:picLocks noChangeAspect="1" noChangeArrowheads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09CDA9" w14:textId="77777777" w:rsidR="00B719DB" w:rsidRDefault="0086536C">
      <w:pPr>
        <w:pStyle w:val="ImageCaption"/>
      </w:pPr>
      <w:r>
        <w:t>Figure 2-143: Height-dependence of AUC_norm for Filmcoated_tablet_400mg_s</w:t>
      </w:r>
      <w:r>
        <w:t>d. Profiles are plotted in a logarithmic scale.</w:t>
      </w:r>
    </w:p>
    <w:p w14:paraId="2523A137" w14:textId="77777777" w:rsidR="00B719DB" w:rsidRDefault="0086536C">
      <w:pPr>
        <w:pStyle w:val="Textkrper"/>
      </w:pPr>
      <w:r>
        <w:t xml:space="preserve"> </w:t>
      </w:r>
    </w:p>
    <w:p w14:paraId="62EC8622" w14:textId="77777777" w:rsidR="00B719DB" w:rsidRDefault="00B719DB">
      <w:pPr>
        <w:pStyle w:val="Textkrper"/>
      </w:pPr>
    </w:p>
    <w:p w14:paraId="26E2A750" w14:textId="77777777" w:rsidR="00B719DB" w:rsidRDefault="0086536C">
      <w:r>
        <w:br w:type="page"/>
      </w:r>
    </w:p>
    <w:p w14:paraId="60395D2F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5D35B89C" wp14:editId="70F832BA">
            <wp:extent cx="5776928" cy="2256947"/>
            <wp:effectExtent l="0" t="0" r="0" b="0"/>
            <wp:docPr id="153" name="Picture" descr="Figure 2-144: Height-dependence of AUC_norm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50_pk_parameters_Organism_Height_AUC_tEnd_norm_log.png"/>
                    <pic:cNvPicPr>
                      <a:picLocks noChangeAspect="1" noChangeArrowheads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B8CBF6" w14:textId="77777777" w:rsidR="00B719DB" w:rsidRDefault="0086536C">
      <w:pPr>
        <w:pStyle w:val="ImageCaption"/>
      </w:pPr>
      <w:r>
        <w:t>Figure 2-144: Height-dependence of AUC_norm for Filmcoated_tablet_400mg_sd. Profiles are plotted in a linear scale.</w:t>
      </w:r>
    </w:p>
    <w:p w14:paraId="337567D2" w14:textId="77777777" w:rsidR="00B719DB" w:rsidRDefault="0086536C">
      <w:pPr>
        <w:pStyle w:val="Textkrper"/>
      </w:pPr>
      <w:r>
        <w:t xml:space="preserve"> </w:t>
      </w:r>
    </w:p>
    <w:p w14:paraId="3A1CB9C2" w14:textId="77777777" w:rsidR="00B719DB" w:rsidRDefault="00B719DB">
      <w:pPr>
        <w:pStyle w:val="Textkrper"/>
      </w:pPr>
    </w:p>
    <w:p w14:paraId="7B0F127A" w14:textId="77777777" w:rsidR="00B719DB" w:rsidRDefault="0086536C">
      <w:r>
        <w:br w:type="page"/>
      </w:r>
    </w:p>
    <w:p w14:paraId="0C44CBB5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7CBF05A6" wp14:editId="4748A9B7">
            <wp:extent cx="5776928" cy="2256947"/>
            <wp:effectExtent l="0" t="0" r="0" b="0"/>
            <wp:docPr id="154" name="Picture" descr="Figure 2-145: Weight-dependence of AUC_norm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51_pk_parameters_Organism_Height_AUC_tEnd_norm.png"/>
                    <pic:cNvPicPr>
                      <a:picLocks noChangeAspect="1" noChangeArrowheads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479C1F" w14:textId="77777777" w:rsidR="00B719DB" w:rsidRDefault="0086536C">
      <w:pPr>
        <w:pStyle w:val="ImageCaption"/>
      </w:pPr>
      <w:r>
        <w:t>Figure 2-145: Weight-dependence of AUC_norm for Larson 2013 8y-18y 400mg FCT meal in comparison to Filmcoated_tablet_400mg_sd. Profil</w:t>
      </w:r>
      <w:r>
        <w:t>es are plotted in a logarithmic scale.</w:t>
      </w:r>
    </w:p>
    <w:p w14:paraId="443D2209" w14:textId="77777777" w:rsidR="00B719DB" w:rsidRDefault="0086536C">
      <w:pPr>
        <w:pStyle w:val="Textkrper"/>
      </w:pPr>
      <w:r>
        <w:t xml:space="preserve"> </w:t>
      </w:r>
    </w:p>
    <w:p w14:paraId="784F85C3" w14:textId="77777777" w:rsidR="00B719DB" w:rsidRDefault="00B719DB">
      <w:pPr>
        <w:pStyle w:val="Textkrper"/>
      </w:pPr>
    </w:p>
    <w:p w14:paraId="1DCB8985" w14:textId="77777777" w:rsidR="00B719DB" w:rsidRDefault="0086536C">
      <w:r>
        <w:br w:type="page"/>
      </w:r>
    </w:p>
    <w:p w14:paraId="24677A93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9A3A76C" wp14:editId="265AC130">
            <wp:extent cx="5776928" cy="2477137"/>
            <wp:effectExtent l="0" t="0" r="0" b="0"/>
            <wp:docPr id="155" name="Picture" descr="Figure 2-146: Weight-dependence of AUC_norm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52_pk_parameters_Organism_Weight_AUC_tEnd_norm_log.png"/>
                    <pic:cNvPicPr>
                      <a:picLocks noChangeAspect="1" noChangeArrowheads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D62947" w14:textId="77777777" w:rsidR="00B719DB" w:rsidRDefault="0086536C">
      <w:pPr>
        <w:pStyle w:val="ImageCaption"/>
      </w:pPr>
      <w:r>
        <w:t>Figure 2-146: Weight-dependence of AUC_norm for Larson 2013 8y-18y 400mg FCT meal in comparison to Filmcoated_tablet_400mg_sd. Profiles are plotted in a linear scale.</w:t>
      </w:r>
    </w:p>
    <w:p w14:paraId="22FA5466" w14:textId="77777777" w:rsidR="00B719DB" w:rsidRDefault="0086536C">
      <w:pPr>
        <w:pStyle w:val="Textkrper"/>
      </w:pPr>
      <w:r>
        <w:t xml:space="preserve"> </w:t>
      </w:r>
    </w:p>
    <w:p w14:paraId="78848B18" w14:textId="77777777" w:rsidR="00B719DB" w:rsidRDefault="00B719DB">
      <w:pPr>
        <w:pStyle w:val="Textkrper"/>
      </w:pPr>
    </w:p>
    <w:p w14:paraId="0FD900D9" w14:textId="77777777" w:rsidR="00B719DB" w:rsidRDefault="0086536C">
      <w:r>
        <w:br w:type="page"/>
      </w:r>
    </w:p>
    <w:p w14:paraId="13023251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02B217F2" wp14:editId="054D59A9">
            <wp:extent cx="5776928" cy="2477137"/>
            <wp:effectExtent l="0" t="0" r="0" b="0"/>
            <wp:docPr id="156" name="Picture" descr="Figure 2-147: Weight-dependence of AUC_norm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53_pk_parameters_Organism_Weight_AUC_tEnd_norm.png"/>
                    <pic:cNvPicPr>
                      <a:picLocks noChangeAspect="1" noChangeArrowheads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510AB7" w14:textId="77777777" w:rsidR="00B719DB" w:rsidRDefault="0086536C">
      <w:pPr>
        <w:pStyle w:val="ImageCaption"/>
      </w:pPr>
      <w:r>
        <w:t>Figure 2-147: Weight-dependence of AUC_norm for Larson 2013 8y-18y 400mg FCT meal.</w:t>
      </w:r>
      <w:r>
        <w:t xml:space="preserve"> Profiles are plotted in a logarithmic scale.</w:t>
      </w:r>
    </w:p>
    <w:p w14:paraId="7E14FEA5" w14:textId="77777777" w:rsidR="00B719DB" w:rsidRDefault="0086536C">
      <w:pPr>
        <w:pStyle w:val="Textkrper"/>
      </w:pPr>
      <w:r>
        <w:t xml:space="preserve"> </w:t>
      </w:r>
    </w:p>
    <w:p w14:paraId="0679FCED" w14:textId="77777777" w:rsidR="00B719DB" w:rsidRDefault="00B719DB">
      <w:pPr>
        <w:pStyle w:val="Textkrper"/>
      </w:pPr>
    </w:p>
    <w:p w14:paraId="10E8C2AD" w14:textId="77777777" w:rsidR="00B719DB" w:rsidRDefault="0086536C">
      <w:r>
        <w:br w:type="page"/>
      </w:r>
    </w:p>
    <w:p w14:paraId="4C8131A0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03756B76" wp14:editId="4AA847C7">
            <wp:extent cx="5776928" cy="2256947"/>
            <wp:effectExtent l="0" t="0" r="0" b="0"/>
            <wp:docPr id="157" name="Picture" descr="Figure 2-148: Weight-dependence of AUC_norm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54_pk_parameters_Organism_Weight_AUC_tEnd_norm_log.png"/>
                    <pic:cNvPicPr>
                      <a:picLocks noChangeAspect="1" noChangeArrowheads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59AB9B" w14:textId="77777777" w:rsidR="00B719DB" w:rsidRDefault="0086536C">
      <w:pPr>
        <w:pStyle w:val="ImageCaption"/>
      </w:pPr>
      <w:r>
        <w:t>Figure 2-148: Weight-dependence of AUC_norm for Larson 2013 8y-18y 400mg FCT meal. Profiles are plotted in a linear scale.</w:t>
      </w:r>
    </w:p>
    <w:p w14:paraId="72192309" w14:textId="77777777" w:rsidR="00B719DB" w:rsidRDefault="0086536C">
      <w:pPr>
        <w:pStyle w:val="Textkrper"/>
      </w:pPr>
      <w:r>
        <w:t xml:space="preserve"> </w:t>
      </w:r>
    </w:p>
    <w:p w14:paraId="49620648" w14:textId="77777777" w:rsidR="00B719DB" w:rsidRDefault="00B719DB">
      <w:pPr>
        <w:pStyle w:val="Textkrper"/>
      </w:pPr>
    </w:p>
    <w:p w14:paraId="5097D54B" w14:textId="77777777" w:rsidR="00B719DB" w:rsidRDefault="0086536C">
      <w:r>
        <w:br w:type="page"/>
      </w:r>
    </w:p>
    <w:p w14:paraId="6BDE6F9E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4D67789" wp14:editId="22B49857">
            <wp:extent cx="5776928" cy="2256947"/>
            <wp:effectExtent l="0" t="0" r="0" b="0"/>
            <wp:docPr id="158" name="Picture" descr="Figure 2-149: Weight-dependence of AUC_norm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55_pk_parameters_Organism_Weight_AUC_tEnd_norm.png"/>
                    <pic:cNvPicPr>
                      <a:picLocks noChangeAspect="1" noChangeArrowheads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6CE447" w14:textId="77777777" w:rsidR="00B719DB" w:rsidRDefault="0086536C">
      <w:pPr>
        <w:pStyle w:val="ImageCaption"/>
      </w:pPr>
      <w:r>
        <w:t>Figure 2-149: Weight-dependence of AUC_norm for Filmcoated_tablet_400mg_s</w:t>
      </w:r>
      <w:r>
        <w:t>d. Profiles are plotted in a logarithmic scale.</w:t>
      </w:r>
    </w:p>
    <w:p w14:paraId="1F7E5694" w14:textId="77777777" w:rsidR="00B719DB" w:rsidRDefault="0086536C">
      <w:pPr>
        <w:pStyle w:val="Textkrper"/>
      </w:pPr>
      <w:r>
        <w:t xml:space="preserve"> </w:t>
      </w:r>
    </w:p>
    <w:p w14:paraId="4CCC3CFD" w14:textId="77777777" w:rsidR="00B719DB" w:rsidRDefault="00B719DB">
      <w:pPr>
        <w:pStyle w:val="Textkrper"/>
      </w:pPr>
    </w:p>
    <w:p w14:paraId="524C8BDA" w14:textId="77777777" w:rsidR="00B719DB" w:rsidRDefault="0086536C">
      <w:r>
        <w:br w:type="page"/>
      </w:r>
    </w:p>
    <w:p w14:paraId="5D9E1125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054505B8" wp14:editId="43F91B97">
            <wp:extent cx="5776928" cy="2256947"/>
            <wp:effectExtent l="0" t="0" r="0" b="0"/>
            <wp:docPr id="159" name="Picture" descr="Figure 2-150: Weight-dependence of AUC_norm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56_pk_parameters_Organism_Weight_AUC_tEnd_norm_log.png"/>
                    <pic:cNvPicPr>
                      <a:picLocks noChangeAspect="1" noChangeArrowheads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04A850" w14:textId="77777777" w:rsidR="00B719DB" w:rsidRDefault="0086536C">
      <w:pPr>
        <w:pStyle w:val="ImageCaption"/>
      </w:pPr>
      <w:r>
        <w:t>Figure 2-150: Weight-dependence of AUC_norm for Filmcoated_tablet_400mg_sd. Profiles are plotted in a linear scale.</w:t>
      </w:r>
    </w:p>
    <w:p w14:paraId="11B9BFCF" w14:textId="77777777" w:rsidR="00B719DB" w:rsidRDefault="0086536C">
      <w:pPr>
        <w:pStyle w:val="Textkrper"/>
      </w:pPr>
      <w:r>
        <w:t xml:space="preserve"> </w:t>
      </w:r>
    </w:p>
    <w:p w14:paraId="1E002B43" w14:textId="77777777" w:rsidR="00B719DB" w:rsidRDefault="00B719DB">
      <w:pPr>
        <w:pStyle w:val="Textkrper"/>
      </w:pPr>
    </w:p>
    <w:p w14:paraId="078872A0" w14:textId="77777777" w:rsidR="00B719DB" w:rsidRDefault="0086536C">
      <w:r>
        <w:br w:type="page"/>
      </w:r>
    </w:p>
    <w:p w14:paraId="18A209F7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6A44F17" wp14:editId="287AFA07">
            <wp:extent cx="5776928" cy="2256947"/>
            <wp:effectExtent l="0" t="0" r="0" b="0"/>
            <wp:docPr id="160" name="Picture" descr="Figure 2-151: BMI-dependence of AUC_norm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57_pk_parameters_Organism_Weight_AUC_tEnd_norm.png"/>
                    <pic:cNvPicPr>
                      <a:picLocks noChangeAspect="1" noChangeArrowheads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651828" w14:textId="77777777" w:rsidR="00B719DB" w:rsidRDefault="0086536C">
      <w:pPr>
        <w:pStyle w:val="ImageCaption"/>
      </w:pPr>
      <w:r>
        <w:t>Figure 2-151: BMI-dependence of AUC_norm for Larson 2013 8y-18y 400mg FCT meal</w:t>
      </w:r>
      <w:r>
        <w:t xml:space="preserve"> in comparison to Filmcoated_tablet_400mg_sd. Profiles are plotted in a logarithmic scale.</w:t>
      </w:r>
    </w:p>
    <w:p w14:paraId="105C7EB1" w14:textId="77777777" w:rsidR="00B719DB" w:rsidRDefault="0086536C">
      <w:pPr>
        <w:pStyle w:val="Textkrper"/>
      </w:pPr>
      <w:r>
        <w:t xml:space="preserve"> </w:t>
      </w:r>
    </w:p>
    <w:p w14:paraId="4774FCB4" w14:textId="77777777" w:rsidR="00B719DB" w:rsidRDefault="00B719DB">
      <w:pPr>
        <w:pStyle w:val="Textkrper"/>
      </w:pPr>
    </w:p>
    <w:p w14:paraId="6E0F6C44" w14:textId="77777777" w:rsidR="00B719DB" w:rsidRDefault="0086536C">
      <w:r>
        <w:br w:type="page"/>
      </w:r>
    </w:p>
    <w:p w14:paraId="60B9559A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10D69BC3" wp14:editId="14224AAE">
            <wp:extent cx="5776928" cy="2477137"/>
            <wp:effectExtent l="0" t="0" r="0" b="0"/>
            <wp:docPr id="161" name="Picture" descr="Figure 2-152: BMI-dependence of AUC_norm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58_pk_parameters_Organism_BMI_AUC_tEnd_norm_log.png"/>
                    <pic:cNvPicPr>
                      <a:picLocks noChangeAspect="1" noChangeArrowheads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15DA2C" w14:textId="77777777" w:rsidR="00B719DB" w:rsidRDefault="0086536C">
      <w:pPr>
        <w:pStyle w:val="ImageCaption"/>
      </w:pPr>
      <w:r>
        <w:t>Figure 2-152: BMI-dependence of AUC_norm for Larson 2013 8y-18y 400mg FCT meal in comparison to Filmcoated_tablet_400mg_sd. Profiles are plotted in a linear scale.</w:t>
      </w:r>
    </w:p>
    <w:p w14:paraId="7E5FB308" w14:textId="77777777" w:rsidR="00B719DB" w:rsidRDefault="0086536C">
      <w:pPr>
        <w:pStyle w:val="Textkrper"/>
      </w:pPr>
      <w:r>
        <w:t xml:space="preserve"> </w:t>
      </w:r>
    </w:p>
    <w:p w14:paraId="38642D12" w14:textId="77777777" w:rsidR="00B719DB" w:rsidRDefault="00B719DB">
      <w:pPr>
        <w:pStyle w:val="Textkrper"/>
      </w:pPr>
    </w:p>
    <w:p w14:paraId="7621EC6B" w14:textId="77777777" w:rsidR="00B719DB" w:rsidRDefault="0086536C">
      <w:r>
        <w:br w:type="page"/>
      </w:r>
    </w:p>
    <w:p w14:paraId="0E77BFC2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0297A997" wp14:editId="0F51B810">
            <wp:extent cx="5776928" cy="2477137"/>
            <wp:effectExtent l="0" t="0" r="0" b="0"/>
            <wp:docPr id="162" name="Picture" descr="Figure 2-153: BMI-dependence of AUC_norm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59_pk_parameters_Organism_BMI_AUC_tEnd_norm.png"/>
                    <pic:cNvPicPr>
                      <a:picLocks noChangeAspect="1" noChangeArrowheads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0424C2" w14:textId="77777777" w:rsidR="00B719DB" w:rsidRDefault="0086536C">
      <w:pPr>
        <w:pStyle w:val="ImageCaption"/>
      </w:pPr>
      <w:r>
        <w:t>Figure 2-153: BMI-dependence of AUC_norm for Larson 2013 8y-18y 400mg FCT meal. Profi</w:t>
      </w:r>
      <w:r>
        <w:t>les are plotted in a logarithmic scale.</w:t>
      </w:r>
    </w:p>
    <w:p w14:paraId="7102F18D" w14:textId="77777777" w:rsidR="00B719DB" w:rsidRDefault="0086536C">
      <w:pPr>
        <w:pStyle w:val="Textkrper"/>
      </w:pPr>
      <w:r>
        <w:t xml:space="preserve"> </w:t>
      </w:r>
    </w:p>
    <w:p w14:paraId="18F9AE94" w14:textId="77777777" w:rsidR="00B719DB" w:rsidRDefault="00B719DB">
      <w:pPr>
        <w:pStyle w:val="Textkrper"/>
      </w:pPr>
    </w:p>
    <w:p w14:paraId="3DAB1D16" w14:textId="77777777" w:rsidR="00B719DB" w:rsidRDefault="0086536C">
      <w:r>
        <w:br w:type="page"/>
      </w:r>
    </w:p>
    <w:p w14:paraId="6887AD1B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D0EE5C0" wp14:editId="4F90E079">
            <wp:extent cx="5776928" cy="2256947"/>
            <wp:effectExtent l="0" t="0" r="0" b="0"/>
            <wp:docPr id="163" name="Picture" descr="Figure 2-154: BMI-dependence of AUC_norm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60_pk_parameters_Organism_BMI_AUC_tEnd_norm_log.png"/>
                    <pic:cNvPicPr>
                      <a:picLocks noChangeAspect="1" noChangeArrowheads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08D607" w14:textId="77777777" w:rsidR="00B719DB" w:rsidRDefault="0086536C">
      <w:pPr>
        <w:pStyle w:val="ImageCaption"/>
      </w:pPr>
      <w:r>
        <w:t>Figure 2-154: BMI-dependence of AUC_norm for Larson 2013 8y-18y 400mg FCT meal. Profiles are plotted in a linear scale.</w:t>
      </w:r>
    </w:p>
    <w:p w14:paraId="46078FA0" w14:textId="77777777" w:rsidR="00B719DB" w:rsidRDefault="0086536C">
      <w:pPr>
        <w:pStyle w:val="Textkrper"/>
      </w:pPr>
      <w:r>
        <w:t xml:space="preserve"> </w:t>
      </w:r>
    </w:p>
    <w:p w14:paraId="2B1DD919" w14:textId="77777777" w:rsidR="00B719DB" w:rsidRDefault="00B719DB">
      <w:pPr>
        <w:pStyle w:val="Textkrper"/>
      </w:pPr>
    </w:p>
    <w:p w14:paraId="331E641B" w14:textId="77777777" w:rsidR="00B719DB" w:rsidRDefault="0086536C">
      <w:r>
        <w:br w:type="page"/>
      </w:r>
    </w:p>
    <w:p w14:paraId="2FF33959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0400671D" wp14:editId="1E807F41">
            <wp:extent cx="5776928" cy="2256947"/>
            <wp:effectExtent l="0" t="0" r="0" b="0"/>
            <wp:docPr id="164" name="Picture" descr="Figure 2-155: BMI-dependence of AUC_norm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61_pk_parameters_Organism_BMI_AUC_tEnd_norm.png"/>
                    <pic:cNvPicPr>
                      <a:picLocks noChangeAspect="1" noChangeArrowheads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EBE77F" w14:textId="77777777" w:rsidR="00B719DB" w:rsidRDefault="0086536C">
      <w:pPr>
        <w:pStyle w:val="ImageCaption"/>
      </w:pPr>
      <w:r>
        <w:t xml:space="preserve">Figure 2-155: BMI-dependence of AUC_norm for Filmcoated_tablet_400mg_sd. Profiles </w:t>
      </w:r>
      <w:r>
        <w:t>are plotted in a logarithmic scale.</w:t>
      </w:r>
    </w:p>
    <w:p w14:paraId="151CB6A6" w14:textId="77777777" w:rsidR="00B719DB" w:rsidRDefault="0086536C">
      <w:pPr>
        <w:pStyle w:val="Textkrper"/>
      </w:pPr>
      <w:r>
        <w:t xml:space="preserve"> </w:t>
      </w:r>
    </w:p>
    <w:p w14:paraId="0997CB09" w14:textId="77777777" w:rsidR="00B719DB" w:rsidRDefault="00B719DB">
      <w:pPr>
        <w:pStyle w:val="Textkrper"/>
      </w:pPr>
    </w:p>
    <w:p w14:paraId="1F54CBBF" w14:textId="77777777" w:rsidR="00B719DB" w:rsidRDefault="0086536C">
      <w:r>
        <w:br w:type="page"/>
      </w:r>
    </w:p>
    <w:p w14:paraId="13193010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29EB189" wp14:editId="5D0DB533">
            <wp:extent cx="5776928" cy="2256947"/>
            <wp:effectExtent l="0" t="0" r="0" b="0"/>
            <wp:docPr id="165" name="Picture" descr="Figure 2-156: BMI-dependence of AUC_norm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62_pk_parameters_Organism_BMI_AUC_tEnd_norm_log.png"/>
                    <pic:cNvPicPr>
                      <a:picLocks noChangeAspect="1" noChangeArrowheads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5588D7" w14:textId="77777777" w:rsidR="00B719DB" w:rsidRDefault="0086536C">
      <w:pPr>
        <w:pStyle w:val="ImageCaption"/>
      </w:pPr>
      <w:r>
        <w:t>Figure 2-156: BMI-dependence of AUC_norm for Filmcoated_tablet_400mg_sd. Profiles are plotted in a linear scale.</w:t>
      </w:r>
    </w:p>
    <w:p w14:paraId="146F6E55" w14:textId="77777777" w:rsidR="00B719DB" w:rsidRDefault="0086536C">
      <w:pPr>
        <w:pStyle w:val="Textkrper"/>
      </w:pPr>
      <w:r>
        <w:t xml:space="preserve"> </w:t>
      </w:r>
    </w:p>
    <w:p w14:paraId="11E87EA2" w14:textId="77777777" w:rsidR="00B719DB" w:rsidRDefault="00B719DB">
      <w:pPr>
        <w:pStyle w:val="Textkrper"/>
      </w:pPr>
    </w:p>
    <w:p w14:paraId="1F4ED8D5" w14:textId="77777777" w:rsidR="00B719DB" w:rsidRDefault="0086536C">
      <w:pPr>
        <w:pStyle w:val="berschrift3"/>
      </w:pPr>
      <w:bookmarkStart w:id="18" w:name="auc_inf"/>
      <w:bookmarkStart w:id="19" w:name="_Toc123142269"/>
      <w:r>
        <w:t>AUC_inf</w:t>
      </w:r>
      <w:bookmarkEnd w:id="18"/>
      <w:bookmarkEnd w:id="19"/>
    </w:p>
    <w:p w14:paraId="2EE11DE6" w14:textId="77777777" w:rsidR="00B719DB" w:rsidRDefault="00B719DB">
      <w:pPr>
        <w:pStyle w:val="FirstParagraph"/>
      </w:pPr>
    </w:p>
    <w:p w14:paraId="0D44D514" w14:textId="77777777" w:rsidR="00B719DB" w:rsidRDefault="0086536C">
      <w:r>
        <w:br w:type="page"/>
      </w:r>
    </w:p>
    <w:p w14:paraId="24AF0F8C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71ED5CF6" wp14:editId="3A1437BD">
            <wp:extent cx="5776928" cy="2256947"/>
            <wp:effectExtent l="0" t="0" r="0" b="0"/>
            <wp:docPr id="166" name="Picture" descr="Figure 2-157: AUC_inf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63_pk_parameters_Organism_BMI_AUC_tEnd_norm.png"/>
                    <pic:cNvPicPr>
                      <a:picLocks noChangeAspect="1" noChangeArrowheads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F438EF" w14:textId="77777777" w:rsidR="00B719DB" w:rsidRDefault="0086536C">
      <w:pPr>
        <w:pStyle w:val="ImageCaption"/>
      </w:pPr>
      <w:r>
        <w:t>Figure 2-157: AUC_inf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</w:t>
      </w:r>
      <w:r>
        <w:t>les in logarithmic scale.</w:t>
      </w:r>
    </w:p>
    <w:p w14:paraId="3639292D" w14:textId="77777777" w:rsidR="00B719DB" w:rsidRDefault="0086536C">
      <w:pPr>
        <w:pStyle w:val="Textkrper"/>
      </w:pPr>
      <w:r>
        <w:t xml:space="preserve"> </w:t>
      </w:r>
    </w:p>
    <w:p w14:paraId="49ED8308" w14:textId="77777777" w:rsidR="00B719DB" w:rsidRDefault="00B719DB">
      <w:pPr>
        <w:pStyle w:val="Textkrper"/>
      </w:pPr>
    </w:p>
    <w:p w14:paraId="37C8A206" w14:textId="77777777" w:rsidR="00B719DB" w:rsidRDefault="0086536C">
      <w:r>
        <w:br w:type="page"/>
      </w:r>
    </w:p>
    <w:p w14:paraId="26FC8B09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4AB1691" wp14:editId="228D8867">
            <wp:extent cx="5776928" cy="3247802"/>
            <wp:effectExtent l="0" t="0" r="0" b="0"/>
            <wp:docPr id="167" name="Picture" descr="Figure 2-158: AUC_inf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65_pk_parameters_AUC_inf_log.png"/>
                    <pic:cNvPicPr>
                      <a:picLocks noChangeAspect="1" noChangeArrowheads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6E9D5B" w14:textId="77777777" w:rsidR="00B719DB" w:rsidRDefault="0086536C">
      <w:pPr>
        <w:pStyle w:val="ImageCaption"/>
      </w:pPr>
      <w:r>
        <w:t>Figure 2-158: AUC_inf of Raltegravir for Larson 2013 8y-18y 400mg FCT meal, Filmcoated_tablet_400mg_sd shown as box-whisker plot, which indicates the 5&lt;U+1D57&gt;&lt;U+02B0&gt;, 25&lt;U+1D57&gt;&lt;U+02B0&gt;, 50&lt;U+1D57&gt;&lt;U+02B0&gt;, 75&lt;U+1D57&gt;&lt;U+0</w:t>
      </w:r>
      <w:r>
        <w:t>2B0&gt;, 95&lt;U+1D57&gt;&lt;U+02B0&gt; percentiles in linear scale.</w:t>
      </w:r>
    </w:p>
    <w:p w14:paraId="4B9771AB" w14:textId="77777777" w:rsidR="00B719DB" w:rsidRDefault="0086536C">
      <w:pPr>
        <w:pStyle w:val="Textkrper"/>
      </w:pPr>
      <w:r>
        <w:t xml:space="preserve"> </w:t>
      </w:r>
    </w:p>
    <w:p w14:paraId="0BF07D26" w14:textId="77777777" w:rsidR="00B719DB" w:rsidRDefault="00B719DB">
      <w:pPr>
        <w:pStyle w:val="Textkrper"/>
      </w:pPr>
    </w:p>
    <w:p w14:paraId="23FDCDFC" w14:textId="77777777" w:rsidR="00B719DB" w:rsidRDefault="0086536C">
      <w:r>
        <w:br w:type="page"/>
      </w:r>
    </w:p>
    <w:p w14:paraId="5AD3F258" w14:textId="77777777" w:rsidR="00B719DB" w:rsidRDefault="0086536C">
      <w:pPr>
        <w:pStyle w:val="Textkrper"/>
      </w:pPr>
      <w:r>
        <w:rPr>
          <w:b/>
        </w:rPr>
        <w:lastRenderedPageBreak/>
        <w:t>Table 2-7: AUC_inf of Raltegravir for Larson 2013 8y-18y 400mg FCT meal, Filmcoated_tablet_400mg_sd reported in [µg*h/l]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432"/>
        <w:gridCol w:w="361"/>
        <w:gridCol w:w="1112"/>
        <w:gridCol w:w="1160"/>
        <w:gridCol w:w="1160"/>
        <w:gridCol w:w="1160"/>
        <w:gridCol w:w="1160"/>
        <w:gridCol w:w="580"/>
        <w:gridCol w:w="531"/>
        <w:gridCol w:w="580"/>
        <w:gridCol w:w="386"/>
      </w:tblGrid>
      <w:tr w:rsidR="00B719DB" w14:paraId="57D48B19" w14:textId="77777777" w:rsidTr="00B719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100503D8" w14:textId="77777777" w:rsidR="00B719DB" w:rsidRDefault="0086536C">
            <w:pPr>
              <w:pStyle w:val="Compact"/>
            </w:pPr>
            <w:r>
              <w:t>Popu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714232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055201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27C208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25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4BACAA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0&lt;U+1D57&gt;&lt;U+02B</w:t>
            </w:r>
            <w:r>
              <w:t>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2B9DB2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75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4D8863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95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7605D2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CA2A8B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CF0E01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eo Mean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6B5931B3" w14:textId="77777777" w:rsidR="00B719DB" w:rsidRDefault="0086536C">
            <w:pPr>
              <w:pStyle w:val="Compact"/>
            </w:pPr>
            <w:r>
              <w:t>Geo SD</w:t>
            </w:r>
          </w:p>
        </w:tc>
      </w:tr>
      <w:tr w:rsidR="00B719DB" w14:paraId="454CD33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FE92DA7" w14:textId="77777777" w:rsidR="00B719DB" w:rsidRDefault="0086536C">
            <w:pPr>
              <w:pStyle w:val="Compact"/>
            </w:pPr>
            <w:r>
              <w:t>Larson 2013 8y-18y 400mg FCT meal</w:t>
            </w:r>
          </w:p>
        </w:tc>
        <w:tc>
          <w:tcPr>
            <w:tcW w:w="0" w:type="auto"/>
          </w:tcPr>
          <w:p w14:paraId="7F8924E6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0</w:t>
            </w:r>
          </w:p>
        </w:tc>
        <w:tc>
          <w:tcPr>
            <w:tcW w:w="0" w:type="auto"/>
          </w:tcPr>
          <w:p w14:paraId="4B598576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017.56</w:t>
            </w:r>
          </w:p>
        </w:tc>
        <w:tc>
          <w:tcPr>
            <w:tcW w:w="0" w:type="auto"/>
          </w:tcPr>
          <w:p w14:paraId="4461EE16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533.54</w:t>
            </w:r>
          </w:p>
        </w:tc>
        <w:tc>
          <w:tcPr>
            <w:tcW w:w="0" w:type="auto"/>
          </w:tcPr>
          <w:p w14:paraId="7BF7A33F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921.05</w:t>
            </w:r>
          </w:p>
        </w:tc>
        <w:tc>
          <w:tcPr>
            <w:tcW w:w="0" w:type="auto"/>
          </w:tcPr>
          <w:p w14:paraId="663E9F3F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892.61</w:t>
            </w:r>
          </w:p>
        </w:tc>
        <w:tc>
          <w:tcPr>
            <w:tcW w:w="0" w:type="auto"/>
          </w:tcPr>
          <w:p w14:paraId="0B701B5E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707.95</w:t>
            </w:r>
          </w:p>
        </w:tc>
        <w:tc>
          <w:tcPr>
            <w:tcW w:w="0" w:type="auto"/>
          </w:tcPr>
          <w:p w14:paraId="66D692B4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652.19</w:t>
            </w:r>
          </w:p>
        </w:tc>
        <w:tc>
          <w:tcPr>
            <w:tcW w:w="0" w:type="auto"/>
          </w:tcPr>
          <w:p w14:paraId="50C6EE03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460.23</w:t>
            </w:r>
          </w:p>
        </w:tc>
        <w:tc>
          <w:tcPr>
            <w:tcW w:w="0" w:type="auto"/>
          </w:tcPr>
          <w:p w14:paraId="7AA5D522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46EE76B5" w14:textId="77777777" w:rsidR="00B719DB" w:rsidRDefault="0086536C">
            <w:pPr>
              <w:pStyle w:val="Compact"/>
            </w:pPr>
            <w:r>
              <w:t>-</w:t>
            </w:r>
          </w:p>
        </w:tc>
      </w:tr>
      <w:tr w:rsidR="00B719DB" w14:paraId="43FD2B2A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2F50FB65" w14:textId="77777777" w:rsidR="00B719DB" w:rsidRDefault="0086536C">
            <w:pPr>
              <w:pStyle w:val="Compact"/>
            </w:pPr>
            <w:r>
              <w:t>Filmcoated_tablet_400mg_sd</w:t>
            </w:r>
          </w:p>
        </w:tc>
        <w:tc>
          <w:tcPr>
            <w:tcW w:w="0" w:type="auto"/>
          </w:tcPr>
          <w:p w14:paraId="50C90D8F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00</w:t>
            </w:r>
          </w:p>
        </w:tc>
        <w:tc>
          <w:tcPr>
            <w:tcW w:w="0" w:type="auto"/>
          </w:tcPr>
          <w:p w14:paraId="4C1A05CF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6771.99</w:t>
            </w:r>
          </w:p>
        </w:tc>
        <w:tc>
          <w:tcPr>
            <w:tcW w:w="0" w:type="auto"/>
          </w:tcPr>
          <w:p w14:paraId="1D5DAE64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8875.70</w:t>
            </w:r>
          </w:p>
        </w:tc>
        <w:tc>
          <w:tcPr>
            <w:tcW w:w="0" w:type="auto"/>
          </w:tcPr>
          <w:p w14:paraId="2DF80427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0112.32</w:t>
            </w:r>
          </w:p>
        </w:tc>
        <w:tc>
          <w:tcPr>
            <w:tcW w:w="0" w:type="auto"/>
          </w:tcPr>
          <w:p w14:paraId="1EC40D22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2229.14</w:t>
            </w:r>
          </w:p>
        </w:tc>
        <w:tc>
          <w:tcPr>
            <w:tcW w:w="0" w:type="auto"/>
          </w:tcPr>
          <w:p w14:paraId="62389755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5523.15</w:t>
            </w:r>
          </w:p>
        </w:tc>
        <w:tc>
          <w:tcPr>
            <w:tcW w:w="0" w:type="auto"/>
          </w:tcPr>
          <w:p w14:paraId="30128ABF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0626.71</w:t>
            </w:r>
          </w:p>
        </w:tc>
        <w:tc>
          <w:tcPr>
            <w:tcW w:w="0" w:type="auto"/>
          </w:tcPr>
          <w:p w14:paraId="52618652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2757.61</w:t>
            </w:r>
          </w:p>
        </w:tc>
        <w:tc>
          <w:tcPr>
            <w:tcW w:w="0" w:type="auto"/>
          </w:tcPr>
          <w:p w14:paraId="026AD5D4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0275.4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799D7EB" w14:textId="77777777" w:rsidR="00B719DB" w:rsidRDefault="0086536C">
            <w:pPr>
              <w:pStyle w:val="Compact"/>
            </w:pPr>
            <w:r>
              <w:t>1.30</w:t>
            </w:r>
          </w:p>
        </w:tc>
      </w:tr>
    </w:tbl>
    <w:p w14:paraId="626DBE1A" w14:textId="77777777" w:rsidR="00B719DB" w:rsidRDefault="0086536C">
      <w:pPr>
        <w:pStyle w:val="Textkrper"/>
      </w:pPr>
      <w:r>
        <w:t xml:space="preserve"> </w:t>
      </w:r>
    </w:p>
    <w:p w14:paraId="2722CF1A" w14:textId="77777777" w:rsidR="00B719DB" w:rsidRDefault="00B719DB">
      <w:pPr>
        <w:pStyle w:val="Textkrper"/>
      </w:pPr>
    </w:p>
    <w:p w14:paraId="7D6FE23F" w14:textId="77777777" w:rsidR="00B719DB" w:rsidRDefault="0086536C">
      <w:r>
        <w:br w:type="page"/>
      </w:r>
    </w:p>
    <w:p w14:paraId="484787DE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2AB69516" wp14:editId="39823347">
            <wp:extent cx="5776928" cy="3247802"/>
            <wp:effectExtent l="0" t="0" r="0" b="0"/>
            <wp:docPr id="168" name="Picture" descr="Figure 2-159: Age-dependence of AUC_inf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66_pk_parameters_AUC_inf.png"/>
                    <pic:cNvPicPr>
                      <a:picLocks noChangeAspect="1" noChangeArrowheads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342896" w14:textId="77777777" w:rsidR="00B719DB" w:rsidRDefault="0086536C">
      <w:pPr>
        <w:pStyle w:val="ImageCaption"/>
      </w:pPr>
      <w:r>
        <w:t>Figure 2-159: Age-dependence of AUC_inf for Larson 2013 8y-18y 400mg FCT meal in comparison to Filmcoated_tablet_400mg_sd. Profiles are plotted in a logarithmic scale.</w:t>
      </w:r>
    </w:p>
    <w:p w14:paraId="1B05F3A3" w14:textId="77777777" w:rsidR="00B719DB" w:rsidRDefault="0086536C">
      <w:pPr>
        <w:pStyle w:val="Textkrper"/>
      </w:pPr>
      <w:r>
        <w:t xml:space="preserve"> </w:t>
      </w:r>
    </w:p>
    <w:p w14:paraId="4E60727B" w14:textId="77777777" w:rsidR="00B719DB" w:rsidRDefault="00B719DB">
      <w:pPr>
        <w:pStyle w:val="Textkrper"/>
      </w:pPr>
    </w:p>
    <w:p w14:paraId="6514B059" w14:textId="77777777" w:rsidR="00B719DB" w:rsidRDefault="0086536C">
      <w:r>
        <w:br w:type="page"/>
      </w:r>
    </w:p>
    <w:p w14:paraId="65BE341A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52F5ECCE" wp14:editId="3F8A75A6">
            <wp:extent cx="5776928" cy="2477137"/>
            <wp:effectExtent l="0" t="0" r="0" b="0"/>
            <wp:docPr id="169" name="Picture" descr="Figure 2-160: Age-dependence of AUC_inf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67_pk_parameters_Organism_Age_AUC_inf_log.png"/>
                    <pic:cNvPicPr>
                      <a:picLocks noChangeAspect="1" noChangeArrowheads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E1A741" w14:textId="77777777" w:rsidR="00B719DB" w:rsidRDefault="0086536C">
      <w:pPr>
        <w:pStyle w:val="ImageCaption"/>
      </w:pPr>
      <w:r>
        <w:t xml:space="preserve">Figure 2-160: Age-dependence of AUC_inf for Larson 2013 8y-18y 400mg FCT meal in </w:t>
      </w:r>
      <w:r>
        <w:t>comparison to Filmcoated_tablet_400mg_sd. Profiles are plotted in a linear scale.</w:t>
      </w:r>
    </w:p>
    <w:p w14:paraId="07DA5257" w14:textId="77777777" w:rsidR="00B719DB" w:rsidRDefault="0086536C">
      <w:pPr>
        <w:pStyle w:val="Textkrper"/>
      </w:pPr>
      <w:r>
        <w:t xml:space="preserve"> </w:t>
      </w:r>
    </w:p>
    <w:p w14:paraId="5D959265" w14:textId="77777777" w:rsidR="00B719DB" w:rsidRDefault="00B719DB">
      <w:pPr>
        <w:pStyle w:val="Textkrper"/>
      </w:pPr>
    </w:p>
    <w:p w14:paraId="4E1E0EC6" w14:textId="77777777" w:rsidR="00B719DB" w:rsidRDefault="0086536C">
      <w:r>
        <w:br w:type="page"/>
      </w:r>
    </w:p>
    <w:p w14:paraId="722992D9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DD040D7" wp14:editId="79544248">
            <wp:extent cx="5776928" cy="2477137"/>
            <wp:effectExtent l="0" t="0" r="0" b="0"/>
            <wp:docPr id="170" name="Picture" descr="Figure 2-161: Age-dependence of AUC_inf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68_pk_parameters_Organism_Age_AUC_inf.png"/>
                    <pic:cNvPicPr>
                      <a:picLocks noChangeAspect="1" noChangeArrowheads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F395A1" w14:textId="77777777" w:rsidR="00B719DB" w:rsidRDefault="0086536C">
      <w:pPr>
        <w:pStyle w:val="ImageCaption"/>
      </w:pPr>
      <w:r>
        <w:t>Figure 2-161: Age-dependence of AUC_inf for Larson 2013 8y-18y 400mg FCT meal. Profiles are plotted in a logarithmic scale.</w:t>
      </w:r>
    </w:p>
    <w:p w14:paraId="7EC012A2" w14:textId="77777777" w:rsidR="00B719DB" w:rsidRDefault="0086536C">
      <w:pPr>
        <w:pStyle w:val="Textkrper"/>
      </w:pPr>
      <w:r>
        <w:t xml:space="preserve"> </w:t>
      </w:r>
    </w:p>
    <w:p w14:paraId="2997C631" w14:textId="77777777" w:rsidR="00B719DB" w:rsidRDefault="00B719DB">
      <w:pPr>
        <w:pStyle w:val="Textkrper"/>
      </w:pPr>
    </w:p>
    <w:p w14:paraId="3E9B0AA9" w14:textId="77777777" w:rsidR="00B719DB" w:rsidRDefault="0086536C">
      <w:r>
        <w:br w:type="page"/>
      </w:r>
    </w:p>
    <w:p w14:paraId="5CF4CC76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07FBD9E" wp14:editId="2F9A1ACF">
            <wp:extent cx="5776928" cy="2256947"/>
            <wp:effectExtent l="0" t="0" r="0" b="0"/>
            <wp:docPr id="171" name="Picture" descr="Figure 2-162: Age-dependence of AUC_inf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69_pk_parameters_Organism_Age_AUC_inf_log.png"/>
                    <pic:cNvPicPr>
                      <a:picLocks noChangeAspect="1" noChangeArrowheads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54A741" w14:textId="77777777" w:rsidR="00B719DB" w:rsidRDefault="0086536C">
      <w:pPr>
        <w:pStyle w:val="ImageCaption"/>
      </w:pPr>
      <w:r>
        <w:t>Figure 2-162: Age-dependence of AUC_inf for Larson 2013 8y-18y 400mg FCT meal. Profiles are plotted in a linear scale.</w:t>
      </w:r>
    </w:p>
    <w:p w14:paraId="68A14107" w14:textId="77777777" w:rsidR="00B719DB" w:rsidRDefault="0086536C">
      <w:pPr>
        <w:pStyle w:val="Textkrper"/>
      </w:pPr>
      <w:r>
        <w:t xml:space="preserve"> </w:t>
      </w:r>
    </w:p>
    <w:p w14:paraId="0D489046" w14:textId="77777777" w:rsidR="00B719DB" w:rsidRDefault="00B719DB">
      <w:pPr>
        <w:pStyle w:val="Textkrper"/>
      </w:pPr>
    </w:p>
    <w:p w14:paraId="33D38208" w14:textId="77777777" w:rsidR="00B719DB" w:rsidRDefault="0086536C">
      <w:r>
        <w:br w:type="page"/>
      </w:r>
    </w:p>
    <w:p w14:paraId="54303403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6034AD2" wp14:editId="075A290B">
            <wp:extent cx="5776928" cy="2256947"/>
            <wp:effectExtent l="0" t="0" r="0" b="0"/>
            <wp:docPr id="172" name="Picture" descr="Figure 2-163: Age-dependence of AUC_inf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70_pk_parameters_Organism_Age_AUC_inf.png"/>
                    <pic:cNvPicPr>
                      <a:picLocks noChangeAspect="1" noChangeArrowheads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483F64" w14:textId="77777777" w:rsidR="00B719DB" w:rsidRDefault="0086536C">
      <w:pPr>
        <w:pStyle w:val="ImageCaption"/>
      </w:pPr>
      <w:r>
        <w:t>Figure 2-163: Age-dependence of AUC_inf for Filmcoated_tablet_400mg_sd. Profiles are plotted in a logarithmic scale.</w:t>
      </w:r>
    </w:p>
    <w:p w14:paraId="66B4B32C" w14:textId="77777777" w:rsidR="00B719DB" w:rsidRDefault="0086536C">
      <w:pPr>
        <w:pStyle w:val="Textkrper"/>
      </w:pPr>
      <w:r>
        <w:t xml:space="preserve"> </w:t>
      </w:r>
    </w:p>
    <w:p w14:paraId="3D4A82A4" w14:textId="77777777" w:rsidR="00B719DB" w:rsidRDefault="00B719DB">
      <w:pPr>
        <w:pStyle w:val="Textkrper"/>
      </w:pPr>
    </w:p>
    <w:p w14:paraId="6E829761" w14:textId="77777777" w:rsidR="00B719DB" w:rsidRDefault="0086536C">
      <w:r>
        <w:br w:type="page"/>
      </w:r>
    </w:p>
    <w:p w14:paraId="22F66139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28E53ACD" wp14:editId="7D0D9FF6">
            <wp:extent cx="5776928" cy="2256947"/>
            <wp:effectExtent l="0" t="0" r="0" b="0"/>
            <wp:docPr id="173" name="Picture" descr="Figure 2-164: Age-dependence of AUC_inf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71_pk_parameters_Organism_Age_AUC_inf_log.png"/>
                    <pic:cNvPicPr>
                      <a:picLocks noChangeAspect="1" noChangeArrowheads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FC7A48" w14:textId="77777777" w:rsidR="00B719DB" w:rsidRDefault="0086536C">
      <w:pPr>
        <w:pStyle w:val="ImageCaption"/>
      </w:pPr>
      <w:r>
        <w:t>Figure 2-164: Age-dependence of AUC_inf for Filmcoated_tablet_400mg_sd. Profiles are plotted in a linear scale.</w:t>
      </w:r>
    </w:p>
    <w:p w14:paraId="50EC0D4C" w14:textId="77777777" w:rsidR="00B719DB" w:rsidRDefault="0086536C">
      <w:pPr>
        <w:pStyle w:val="Textkrper"/>
      </w:pPr>
      <w:r>
        <w:t xml:space="preserve"> </w:t>
      </w:r>
    </w:p>
    <w:p w14:paraId="0AC70117" w14:textId="77777777" w:rsidR="00B719DB" w:rsidRDefault="00B719DB">
      <w:pPr>
        <w:pStyle w:val="Textkrper"/>
      </w:pPr>
    </w:p>
    <w:p w14:paraId="0F819917" w14:textId="77777777" w:rsidR="00B719DB" w:rsidRDefault="0086536C">
      <w:r>
        <w:br w:type="page"/>
      </w:r>
    </w:p>
    <w:p w14:paraId="79DAB0A3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0EBEAA3D" wp14:editId="4395A207">
            <wp:extent cx="5776928" cy="2256947"/>
            <wp:effectExtent l="0" t="0" r="0" b="0"/>
            <wp:docPr id="174" name="Picture" descr="Figure 2-165: Height-dependence of AUC_inf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72_pk_parameters_Organism_Age_AUC_inf.png"/>
                    <pic:cNvPicPr>
                      <a:picLocks noChangeAspect="1" noChangeArrowheads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B760A3" w14:textId="77777777" w:rsidR="00B719DB" w:rsidRDefault="0086536C">
      <w:pPr>
        <w:pStyle w:val="ImageCaption"/>
      </w:pPr>
      <w:r>
        <w:t>Figure 2-165</w:t>
      </w:r>
      <w:r>
        <w:t>: Height-dependence of AUC_inf for Larson 2013 8y-18y 400mg FCT meal in comparison to Filmcoated_tablet_400mg_sd. Profiles are plotted in a logarithmic scale.</w:t>
      </w:r>
    </w:p>
    <w:p w14:paraId="77033E21" w14:textId="77777777" w:rsidR="00B719DB" w:rsidRDefault="0086536C">
      <w:pPr>
        <w:pStyle w:val="Textkrper"/>
      </w:pPr>
      <w:r>
        <w:t xml:space="preserve"> </w:t>
      </w:r>
    </w:p>
    <w:p w14:paraId="52736DED" w14:textId="77777777" w:rsidR="00B719DB" w:rsidRDefault="00B719DB">
      <w:pPr>
        <w:pStyle w:val="Textkrper"/>
      </w:pPr>
    </w:p>
    <w:p w14:paraId="314CF357" w14:textId="77777777" w:rsidR="00B719DB" w:rsidRDefault="0086536C">
      <w:r>
        <w:br w:type="page"/>
      </w:r>
    </w:p>
    <w:p w14:paraId="70202D10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5E75C567" wp14:editId="6722D89B">
            <wp:extent cx="5776928" cy="2477137"/>
            <wp:effectExtent l="0" t="0" r="0" b="0"/>
            <wp:docPr id="175" name="Picture" descr="Figure 2-166: Height-dependence of AUC_inf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73_pk_parameters_Organism_Height_AUC_inf_log.png"/>
                    <pic:cNvPicPr>
                      <a:picLocks noChangeAspect="1" noChangeArrowheads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6DC490" w14:textId="77777777" w:rsidR="00B719DB" w:rsidRDefault="0086536C">
      <w:pPr>
        <w:pStyle w:val="ImageCaption"/>
      </w:pPr>
      <w:r>
        <w:t>Figure 2-166: Height-dependence of AUC_inf for Larson 2013 8y-18y 400mg FCT meal in comparison to Filmcoated_tablet_400mg_sd. Profiles are plotted in a linear scale.</w:t>
      </w:r>
    </w:p>
    <w:p w14:paraId="171A84A2" w14:textId="77777777" w:rsidR="00B719DB" w:rsidRDefault="0086536C">
      <w:pPr>
        <w:pStyle w:val="Textkrper"/>
      </w:pPr>
      <w:r>
        <w:t xml:space="preserve"> </w:t>
      </w:r>
    </w:p>
    <w:p w14:paraId="6F5EF6CB" w14:textId="77777777" w:rsidR="00B719DB" w:rsidRDefault="00B719DB">
      <w:pPr>
        <w:pStyle w:val="Textkrper"/>
      </w:pPr>
    </w:p>
    <w:p w14:paraId="292EAF93" w14:textId="77777777" w:rsidR="00B719DB" w:rsidRDefault="0086536C">
      <w:r>
        <w:br w:type="page"/>
      </w:r>
    </w:p>
    <w:p w14:paraId="7F126E8B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EDCAA7E" wp14:editId="32858B1A">
            <wp:extent cx="5776928" cy="2477137"/>
            <wp:effectExtent l="0" t="0" r="0" b="0"/>
            <wp:docPr id="176" name="Picture" descr="Figure 2-167: Height-dependence of AUC_inf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74_pk_parameters_Organism_Height_AUC_inf.png"/>
                    <pic:cNvPicPr>
                      <a:picLocks noChangeAspect="1" noChangeArrowheads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27CA07" w14:textId="77777777" w:rsidR="00B719DB" w:rsidRDefault="0086536C">
      <w:pPr>
        <w:pStyle w:val="ImageCaption"/>
      </w:pPr>
      <w:r>
        <w:t>Figure 2-167: Height-dependence of AUC_inf for Larson 2013 8y-18y 400mg FCT meal. P</w:t>
      </w:r>
      <w:r>
        <w:t>rofiles are plotted in a logarithmic scale.</w:t>
      </w:r>
    </w:p>
    <w:p w14:paraId="6E7E2803" w14:textId="77777777" w:rsidR="00B719DB" w:rsidRDefault="0086536C">
      <w:pPr>
        <w:pStyle w:val="Textkrper"/>
      </w:pPr>
      <w:r>
        <w:t xml:space="preserve"> </w:t>
      </w:r>
    </w:p>
    <w:p w14:paraId="78D1E124" w14:textId="77777777" w:rsidR="00B719DB" w:rsidRDefault="00B719DB">
      <w:pPr>
        <w:pStyle w:val="Textkrper"/>
      </w:pPr>
    </w:p>
    <w:p w14:paraId="26B71698" w14:textId="77777777" w:rsidR="00B719DB" w:rsidRDefault="0086536C">
      <w:r>
        <w:br w:type="page"/>
      </w:r>
    </w:p>
    <w:p w14:paraId="58EA8A14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8362A6E" wp14:editId="61068A76">
            <wp:extent cx="5776928" cy="2256947"/>
            <wp:effectExtent l="0" t="0" r="0" b="0"/>
            <wp:docPr id="177" name="Picture" descr="Figure 2-168: Height-dependence of AUC_inf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75_pk_parameters_Organism_Height_AUC_inf_log.png"/>
                    <pic:cNvPicPr>
                      <a:picLocks noChangeAspect="1" noChangeArrowheads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BFF855" w14:textId="77777777" w:rsidR="00B719DB" w:rsidRDefault="0086536C">
      <w:pPr>
        <w:pStyle w:val="ImageCaption"/>
      </w:pPr>
      <w:r>
        <w:t>Figure 2-168: Height-dependence of AUC_inf for Larson 2013 8y-18y 400mg FCT meal. Profiles are plotted in a linear scale.</w:t>
      </w:r>
    </w:p>
    <w:p w14:paraId="37A6B144" w14:textId="77777777" w:rsidR="00B719DB" w:rsidRDefault="0086536C">
      <w:pPr>
        <w:pStyle w:val="Textkrper"/>
      </w:pPr>
      <w:r>
        <w:t xml:space="preserve"> </w:t>
      </w:r>
    </w:p>
    <w:p w14:paraId="10EB561F" w14:textId="77777777" w:rsidR="00B719DB" w:rsidRDefault="00B719DB">
      <w:pPr>
        <w:pStyle w:val="Textkrper"/>
      </w:pPr>
    </w:p>
    <w:p w14:paraId="2F53A3A0" w14:textId="77777777" w:rsidR="00B719DB" w:rsidRDefault="0086536C">
      <w:r>
        <w:br w:type="page"/>
      </w:r>
    </w:p>
    <w:p w14:paraId="36B90C17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52FABC2A" wp14:editId="7811754A">
            <wp:extent cx="5776928" cy="2256947"/>
            <wp:effectExtent l="0" t="0" r="0" b="0"/>
            <wp:docPr id="178" name="Picture" descr="Figure 2-169: Height-dependence of AUC_inf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76_pk_parameters_Organism_Height_AUC_inf.png"/>
                    <pic:cNvPicPr>
                      <a:picLocks noChangeAspect="1" noChangeArrowheads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119576" w14:textId="77777777" w:rsidR="00B719DB" w:rsidRDefault="0086536C">
      <w:pPr>
        <w:pStyle w:val="ImageCaption"/>
      </w:pPr>
      <w:r>
        <w:t>Figure 2-169: Height-dependence of AUC_inf for Filmcoated_tablet_400mg_sd. P</w:t>
      </w:r>
      <w:r>
        <w:t>rofiles are plotted in a logarithmic scale.</w:t>
      </w:r>
    </w:p>
    <w:p w14:paraId="619FB82A" w14:textId="77777777" w:rsidR="00B719DB" w:rsidRDefault="0086536C">
      <w:pPr>
        <w:pStyle w:val="Textkrper"/>
      </w:pPr>
      <w:r>
        <w:t xml:space="preserve"> </w:t>
      </w:r>
    </w:p>
    <w:p w14:paraId="47691D77" w14:textId="77777777" w:rsidR="00B719DB" w:rsidRDefault="00B719DB">
      <w:pPr>
        <w:pStyle w:val="Textkrper"/>
      </w:pPr>
    </w:p>
    <w:p w14:paraId="269C41E3" w14:textId="77777777" w:rsidR="00B719DB" w:rsidRDefault="0086536C">
      <w:r>
        <w:br w:type="page"/>
      </w:r>
    </w:p>
    <w:p w14:paraId="53986B45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50CD9683" wp14:editId="7A13F887">
            <wp:extent cx="5776928" cy="2256947"/>
            <wp:effectExtent l="0" t="0" r="0" b="0"/>
            <wp:docPr id="179" name="Picture" descr="Figure 2-170: Height-dependence of AUC_inf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77_pk_parameters_Organism_Height_AUC_inf_log.png"/>
                    <pic:cNvPicPr>
                      <a:picLocks noChangeAspect="1" noChangeArrowheads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580CB0" w14:textId="77777777" w:rsidR="00B719DB" w:rsidRDefault="0086536C">
      <w:pPr>
        <w:pStyle w:val="ImageCaption"/>
      </w:pPr>
      <w:r>
        <w:t>Figure 2-170: Height-dependence of AUC_inf for Filmcoated_tablet_400mg_sd. Profiles are plotted in a linear scale.</w:t>
      </w:r>
    </w:p>
    <w:p w14:paraId="61EB6E83" w14:textId="77777777" w:rsidR="00B719DB" w:rsidRDefault="0086536C">
      <w:pPr>
        <w:pStyle w:val="Textkrper"/>
      </w:pPr>
      <w:r>
        <w:t xml:space="preserve"> </w:t>
      </w:r>
    </w:p>
    <w:p w14:paraId="1FFB88BC" w14:textId="77777777" w:rsidR="00B719DB" w:rsidRDefault="00B719DB">
      <w:pPr>
        <w:pStyle w:val="Textkrper"/>
      </w:pPr>
    </w:p>
    <w:p w14:paraId="0FB9526A" w14:textId="77777777" w:rsidR="00B719DB" w:rsidRDefault="0086536C">
      <w:r>
        <w:br w:type="page"/>
      </w:r>
    </w:p>
    <w:p w14:paraId="539B763D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6B32442F" wp14:editId="026EA3B5">
            <wp:extent cx="5776928" cy="2256947"/>
            <wp:effectExtent l="0" t="0" r="0" b="0"/>
            <wp:docPr id="180" name="Picture" descr="Figure 2-171: Weight-dependence of AUC_inf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78_pk_parameters_Organism_Height_AUC_inf.png"/>
                    <pic:cNvPicPr>
                      <a:picLocks noChangeAspect="1" noChangeArrowheads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13D1D0" w14:textId="77777777" w:rsidR="00B719DB" w:rsidRDefault="0086536C">
      <w:pPr>
        <w:pStyle w:val="ImageCaption"/>
      </w:pPr>
      <w:r>
        <w:t>Figure 2-171: Weight-dependence of AUC_inf for Larson 2013 8y-18y 400mg FCT meal in comparison to Filmcoated_tablet_400mg_sd. Profiles</w:t>
      </w:r>
      <w:r>
        <w:t xml:space="preserve"> are plotted in a logarithmic scale.</w:t>
      </w:r>
    </w:p>
    <w:p w14:paraId="2964CF43" w14:textId="77777777" w:rsidR="00B719DB" w:rsidRDefault="0086536C">
      <w:pPr>
        <w:pStyle w:val="Textkrper"/>
      </w:pPr>
      <w:r>
        <w:t xml:space="preserve"> </w:t>
      </w:r>
    </w:p>
    <w:p w14:paraId="1B7007BF" w14:textId="77777777" w:rsidR="00B719DB" w:rsidRDefault="00B719DB">
      <w:pPr>
        <w:pStyle w:val="Textkrper"/>
      </w:pPr>
    </w:p>
    <w:p w14:paraId="33E5EC06" w14:textId="77777777" w:rsidR="00B719DB" w:rsidRDefault="0086536C">
      <w:r>
        <w:br w:type="page"/>
      </w:r>
    </w:p>
    <w:p w14:paraId="169C8084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698B0821" wp14:editId="15C3CEBB">
            <wp:extent cx="5776928" cy="2477137"/>
            <wp:effectExtent l="0" t="0" r="0" b="0"/>
            <wp:docPr id="181" name="Picture" descr="Figure 2-172: Weight-dependence of AUC_inf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79_pk_parameters_Organism_Weight_AUC_inf_log.png"/>
                    <pic:cNvPicPr>
                      <a:picLocks noChangeAspect="1" noChangeArrowheads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FB15BB" w14:textId="77777777" w:rsidR="00B719DB" w:rsidRDefault="0086536C">
      <w:pPr>
        <w:pStyle w:val="ImageCaption"/>
      </w:pPr>
      <w:r>
        <w:t>Figure 2-172: Weight-dependence of AUC_inf for Larson 2013 8y-18y 400mg FCT meal in comparison to Filmcoated_tablet_400mg_sd. Profiles are plotted in a linear scale.</w:t>
      </w:r>
    </w:p>
    <w:p w14:paraId="177D6F3E" w14:textId="77777777" w:rsidR="00B719DB" w:rsidRDefault="0086536C">
      <w:pPr>
        <w:pStyle w:val="Textkrper"/>
      </w:pPr>
      <w:r>
        <w:t xml:space="preserve"> </w:t>
      </w:r>
    </w:p>
    <w:p w14:paraId="42215BDD" w14:textId="77777777" w:rsidR="00B719DB" w:rsidRDefault="00B719DB">
      <w:pPr>
        <w:pStyle w:val="Textkrper"/>
      </w:pPr>
    </w:p>
    <w:p w14:paraId="14CE0BEC" w14:textId="77777777" w:rsidR="00B719DB" w:rsidRDefault="0086536C">
      <w:r>
        <w:br w:type="page"/>
      </w:r>
    </w:p>
    <w:p w14:paraId="3FAC2005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13DEA644" wp14:editId="5F9D395F">
            <wp:extent cx="5776928" cy="2477137"/>
            <wp:effectExtent l="0" t="0" r="0" b="0"/>
            <wp:docPr id="182" name="Picture" descr="Figure 2-173: Weight-dependence of AUC_inf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80_pk_parameters_Organism_Weight_AUC_inf.png"/>
                    <pic:cNvPicPr>
                      <a:picLocks noChangeAspect="1" noChangeArrowheads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553E00" w14:textId="77777777" w:rsidR="00B719DB" w:rsidRDefault="0086536C">
      <w:pPr>
        <w:pStyle w:val="ImageCaption"/>
      </w:pPr>
      <w:r>
        <w:t>Figure 2-173: Weight-dependence of AUC_inf for Larson 2013 8y-18y 400mg FCT meal. P</w:t>
      </w:r>
      <w:r>
        <w:t>rofiles are plotted in a logarithmic scale.</w:t>
      </w:r>
    </w:p>
    <w:p w14:paraId="66386C33" w14:textId="77777777" w:rsidR="00B719DB" w:rsidRDefault="0086536C">
      <w:pPr>
        <w:pStyle w:val="Textkrper"/>
      </w:pPr>
      <w:r>
        <w:t xml:space="preserve"> </w:t>
      </w:r>
    </w:p>
    <w:p w14:paraId="1D9BD771" w14:textId="77777777" w:rsidR="00B719DB" w:rsidRDefault="00B719DB">
      <w:pPr>
        <w:pStyle w:val="Textkrper"/>
      </w:pPr>
    </w:p>
    <w:p w14:paraId="7EA4C7A3" w14:textId="77777777" w:rsidR="00B719DB" w:rsidRDefault="0086536C">
      <w:r>
        <w:br w:type="page"/>
      </w:r>
    </w:p>
    <w:p w14:paraId="128BC442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2DAED3F8" wp14:editId="27069E7F">
            <wp:extent cx="5776928" cy="2256947"/>
            <wp:effectExtent l="0" t="0" r="0" b="0"/>
            <wp:docPr id="183" name="Picture" descr="Figure 2-174: Weight-dependence of AUC_inf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81_pk_parameters_Organism_Weight_AUC_inf_log.png"/>
                    <pic:cNvPicPr>
                      <a:picLocks noChangeAspect="1" noChangeArrowheads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F4DE30" w14:textId="77777777" w:rsidR="00B719DB" w:rsidRDefault="0086536C">
      <w:pPr>
        <w:pStyle w:val="ImageCaption"/>
      </w:pPr>
      <w:r>
        <w:t>Figure 2-174: Weight-dependence of AUC_inf for Larson 2013 8y-18y 400mg FCT meal. Profiles are plotted in a linear scale.</w:t>
      </w:r>
    </w:p>
    <w:p w14:paraId="4AFC927B" w14:textId="77777777" w:rsidR="00B719DB" w:rsidRDefault="0086536C">
      <w:pPr>
        <w:pStyle w:val="Textkrper"/>
      </w:pPr>
      <w:r>
        <w:t xml:space="preserve"> </w:t>
      </w:r>
    </w:p>
    <w:p w14:paraId="568C579E" w14:textId="77777777" w:rsidR="00B719DB" w:rsidRDefault="00B719DB">
      <w:pPr>
        <w:pStyle w:val="Textkrper"/>
      </w:pPr>
    </w:p>
    <w:p w14:paraId="610A278E" w14:textId="77777777" w:rsidR="00B719DB" w:rsidRDefault="0086536C">
      <w:r>
        <w:br w:type="page"/>
      </w:r>
    </w:p>
    <w:p w14:paraId="5D9C66A6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3FB39F7" wp14:editId="17EB8BAE">
            <wp:extent cx="5776928" cy="2256947"/>
            <wp:effectExtent l="0" t="0" r="0" b="0"/>
            <wp:docPr id="184" name="Picture" descr="Figure 2-175: Weight-dependence of AUC_inf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82_pk_parameters_Organism_Weight_AUC_inf.png"/>
                    <pic:cNvPicPr>
                      <a:picLocks noChangeAspect="1" noChangeArrowheads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1AD601" w14:textId="77777777" w:rsidR="00B719DB" w:rsidRDefault="0086536C">
      <w:pPr>
        <w:pStyle w:val="ImageCaption"/>
      </w:pPr>
      <w:r>
        <w:t>Figure 2-175: Weight-dependence of AUC_inf for Filmcoated_tablet_400mg_sd. P</w:t>
      </w:r>
      <w:r>
        <w:t>rofiles are plotted in a logarithmic scale.</w:t>
      </w:r>
    </w:p>
    <w:p w14:paraId="2490CD31" w14:textId="77777777" w:rsidR="00B719DB" w:rsidRDefault="0086536C">
      <w:pPr>
        <w:pStyle w:val="Textkrper"/>
      </w:pPr>
      <w:r>
        <w:t xml:space="preserve"> </w:t>
      </w:r>
    </w:p>
    <w:p w14:paraId="621C88B2" w14:textId="77777777" w:rsidR="00B719DB" w:rsidRDefault="00B719DB">
      <w:pPr>
        <w:pStyle w:val="Textkrper"/>
      </w:pPr>
    </w:p>
    <w:p w14:paraId="7BB501D5" w14:textId="77777777" w:rsidR="00B719DB" w:rsidRDefault="0086536C">
      <w:r>
        <w:br w:type="page"/>
      </w:r>
    </w:p>
    <w:p w14:paraId="6A143B2B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25A489C" wp14:editId="1CA05D91">
            <wp:extent cx="5776928" cy="2256947"/>
            <wp:effectExtent l="0" t="0" r="0" b="0"/>
            <wp:docPr id="185" name="Picture" descr="Figure 2-176: Weight-dependence of AUC_inf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83_pk_parameters_Organism_Weight_AUC_inf_log.png"/>
                    <pic:cNvPicPr>
                      <a:picLocks noChangeAspect="1" noChangeArrowheads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2EC4F4" w14:textId="77777777" w:rsidR="00B719DB" w:rsidRDefault="0086536C">
      <w:pPr>
        <w:pStyle w:val="ImageCaption"/>
      </w:pPr>
      <w:r>
        <w:t>Figure 2-176: Weight-dependence of AUC_inf for Filmcoated_tablet_400mg_sd. Profiles are plotted in a linear scale.</w:t>
      </w:r>
    </w:p>
    <w:p w14:paraId="0E468070" w14:textId="77777777" w:rsidR="00B719DB" w:rsidRDefault="0086536C">
      <w:pPr>
        <w:pStyle w:val="Textkrper"/>
      </w:pPr>
      <w:r>
        <w:t xml:space="preserve"> </w:t>
      </w:r>
    </w:p>
    <w:p w14:paraId="41B9FA37" w14:textId="77777777" w:rsidR="00B719DB" w:rsidRDefault="00B719DB">
      <w:pPr>
        <w:pStyle w:val="Textkrper"/>
      </w:pPr>
    </w:p>
    <w:p w14:paraId="16C0EC4C" w14:textId="77777777" w:rsidR="00B719DB" w:rsidRDefault="0086536C">
      <w:r>
        <w:br w:type="page"/>
      </w:r>
    </w:p>
    <w:p w14:paraId="0235CAB2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F3255CC" wp14:editId="59124FF2">
            <wp:extent cx="5776928" cy="2256947"/>
            <wp:effectExtent l="0" t="0" r="0" b="0"/>
            <wp:docPr id="186" name="Picture" descr="Figure 2-177: BMI-dependence of AUC_inf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84_pk_parameters_Organism_Weight_AUC_inf.png"/>
                    <pic:cNvPicPr>
                      <a:picLocks noChangeAspect="1" noChangeArrowheads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ADD326" w14:textId="77777777" w:rsidR="00B719DB" w:rsidRDefault="0086536C">
      <w:pPr>
        <w:pStyle w:val="ImageCaption"/>
      </w:pPr>
      <w:r>
        <w:t>Figure 2-177: BMI-dependence of AUC_inf for Larson 2013 8y-18y 400mg FCT meal in co</w:t>
      </w:r>
      <w:r>
        <w:t>mparison to Filmcoated_tablet_400mg_sd. Profiles are plotted in a logarithmic scale.</w:t>
      </w:r>
    </w:p>
    <w:p w14:paraId="7B8A3364" w14:textId="77777777" w:rsidR="00B719DB" w:rsidRDefault="0086536C">
      <w:pPr>
        <w:pStyle w:val="Textkrper"/>
      </w:pPr>
      <w:r>
        <w:t xml:space="preserve"> </w:t>
      </w:r>
    </w:p>
    <w:p w14:paraId="7FE28B52" w14:textId="77777777" w:rsidR="00B719DB" w:rsidRDefault="00B719DB">
      <w:pPr>
        <w:pStyle w:val="Textkrper"/>
      </w:pPr>
    </w:p>
    <w:p w14:paraId="3107BCB4" w14:textId="77777777" w:rsidR="00B719DB" w:rsidRDefault="0086536C">
      <w:r>
        <w:br w:type="page"/>
      </w:r>
    </w:p>
    <w:p w14:paraId="10DF1F3C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2E91D2C7" wp14:editId="2B4FEA4B">
            <wp:extent cx="5776928" cy="2477137"/>
            <wp:effectExtent l="0" t="0" r="0" b="0"/>
            <wp:docPr id="187" name="Picture" descr="Figure 2-178: BMI-dependence of AUC_inf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85_pk_parameters_Organism_BMI_AUC_inf_log.png"/>
                    <pic:cNvPicPr>
                      <a:picLocks noChangeAspect="1" noChangeArrowheads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BDEC1B" w14:textId="77777777" w:rsidR="00B719DB" w:rsidRDefault="0086536C">
      <w:pPr>
        <w:pStyle w:val="ImageCaption"/>
      </w:pPr>
      <w:r>
        <w:t>Figure 2-178: BMI-dependence of AUC_inf for Larson 2013 8y-18y 400mg FCT meal in comparison to Filmcoated_tablet_400mg_sd. Profiles are plotted in a linear scale.</w:t>
      </w:r>
    </w:p>
    <w:p w14:paraId="4317A133" w14:textId="77777777" w:rsidR="00B719DB" w:rsidRDefault="0086536C">
      <w:pPr>
        <w:pStyle w:val="Textkrper"/>
      </w:pPr>
      <w:r>
        <w:t xml:space="preserve"> </w:t>
      </w:r>
    </w:p>
    <w:p w14:paraId="7C8FEFC0" w14:textId="77777777" w:rsidR="00B719DB" w:rsidRDefault="00B719DB">
      <w:pPr>
        <w:pStyle w:val="Textkrper"/>
      </w:pPr>
    </w:p>
    <w:p w14:paraId="38ED8ADE" w14:textId="77777777" w:rsidR="00B719DB" w:rsidRDefault="0086536C">
      <w:r>
        <w:br w:type="page"/>
      </w:r>
    </w:p>
    <w:p w14:paraId="0BF532B4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3DC1C75" wp14:editId="1E3C8CD9">
            <wp:extent cx="5776928" cy="2477137"/>
            <wp:effectExtent l="0" t="0" r="0" b="0"/>
            <wp:docPr id="188" name="Picture" descr="Figure 2-179: BMI-dependence of AUC_inf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86_pk_parameters_Organism_BMI_AUC_inf.png"/>
                    <pic:cNvPicPr>
                      <a:picLocks noChangeAspect="1" noChangeArrowheads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A6E4E0" w14:textId="77777777" w:rsidR="00B719DB" w:rsidRDefault="0086536C">
      <w:pPr>
        <w:pStyle w:val="ImageCaption"/>
      </w:pPr>
      <w:r>
        <w:t>Figure 2-179: BMI-dependence of AUC_inf for Larson 2013 8y-18y 400mg FCT meal. Profile</w:t>
      </w:r>
      <w:r>
        <w:t>s are plotted in a logarithmic scale.</w:t>
      </w:r>
    </w:p>
    <w:p w14:paraId="15A75C24" w14:textId="77777777" w:rsidR="00B719DB" w:rsidRDefault="0086536C">
      <w:pPr>
        <w:pStyle w:val="Textkrper"/>
      </w:pPr>
      <w:r>
        <w:t xml:space="preserve"> </w:t>
      </w:r>
    </w:p>
    <w:p w14:paraId="508680BB" w14:textId="77777777" w:rsidR="00B719DB" w:rsidRDefault="00B719DB">
      <w:pPr>
        <w:pStyle w:val="Textkrper"/>
      </w:pPr>
    </w:p>
    <w:p w14:paraId="530573DA" w14:textId="77777777" w:rsidR="00B719DB" w:rsidRDefault="0086536C">
      <w:r>
        <w:br w:type="page"/>
      </w:r>
    </w:p>
    <w:p w14:paraId="133A5DF2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13F41A3B" wp14:editId="169F0228">
            <wp:extent cx="5776928" cy="2256947"/>
            <wp:effectExtent l="0" t="0" r="0" b="0"/>
            <wp:docPr id="189" name="Picture" descr="Figure 2-180: BMI-dependence of AUC_inf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87_pk_parameters_Organism_BMI_AUC_inf_log.png"/>
                    <pic:cNvPicPr>
                      <a:picLocks noChangeAspect="1" noChangeArrowheads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32C808" w14:textId="77777777" w:rsidR="00B719DB" w:rsidRDefault="0086536C">
      <w:pPr>
        <w:pStyle w:val="ImageCaption"/>
      </w:pPr>
      <w:r>
        <w:t>Figure 2-180: BMI-dependence of AUC_inf for Larson 2013 8y-18y 400mg FCT meal. Profiles are plotted in a linear scale.</w:t>
      </w:r>
    </w:p>
    <w:p w14:paraId="5430C0CF" w14:textId="77777777" w:rsidR="00B719DB" w:rsidRDefault="0086536C">
      <w:pPr>
        <w:pStyle w:val="Textkrper"/>
      </w:pPr>
      <w:r>
        <w:t xml:space="preserve"> </w:t>
      </w:r>
    </w:p>
    <w:p w14:paraId="6D61A03C" w14:textId="77777777" w:rsidR="00B719DB" w:rsidRDefault="00B719DB">
      <w:pPr>
        <w:pStyle w:val="Textkrper"/>
      </w:pPr>
    </w:p>
    <w:p w14:paraId="554D123C" w14:textId="77777777" w:rsidR="00B719DB" w:rsidRDefault="0086536C">
      <w:r>
        <w:br w:type="page"/>
      </w:r>
    </w:p>
    <w:p w14:paraId="08C16C21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6D227F43" wp14:editId="5F791929">
            <wp:extent cx="5776928" cy="2256947"/>
            <wp:effectExtent l="0" t="0" r="0" b="0"/>
            <wp:docPr id="190" name="Picture" descr="Figure 2-181: BMI-dependence of AUC_inf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88_pk_parameters_Organism_BMI_AUC_inf.png"/>
                    <pic:cNvPicPr>
                      <a:picLocks noChangeAspect="1" noChangeArrowheads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5DE9C7" w14:textId="77777777" w:rsidR="00B719DB" w:rsidRDefault="0086536C">
      <w:pPr>
        <w:pStyle w:val="ImageCaption"/>
      </w:pPr>
      <w:r>
        <w:t xml:space="preserve">Figure 2-181: BMI-dependence of AUC_inf for Filmcoated_tablet_400mg_sd. Profiles are </w:t>
      </w:r>
      <w:r>
        <w:t>plotted in a logarithmic scale.</w:t>
      </w:r>
    </w:p>
    <w:p w14:paraId="50DE758C" w14:textId="77777777" w:rsidR="00B719DB" w:rsidRDefault="0086536C">
      <w:pPr>
        <w:pStyle w:val="Textkrper"/>
      </w:pPr>
      <w:r>
        <w:t xml:space="preserve"> </w:t>
      </w:r>
    </w:p>
    <w:p w14:paraId="01505840" w14:textId="77777777" w:rsidR="00B719DB" w:rsidRDefault="00B719DB">
      <w:pPr>
        <w:pStyle w:val="Textkrper"/>
      </w:pPr>
    </w:p>
    <w:p w14:paraId="0256414E" w14:textId="77777777" w:rsidR="00B719DB" w:rsidRDefault="0086536C">
      <w:r>
        <w:br w:type="page"/>
      </w:r>
    </w:p>
    <w:p w14:paraId="42140DB3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3C7226B" wp14:editId="49804B9F">
            <wp:extent cx="5776928" cy="2256947"/>
            <wp:effectExtent l="0" t="0" r="0" b="0"/>
            <wp:docPr id="191" name="Picture" descr="Figure 2-182: BMI-dependence of AUC_inf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89_pk_parameters_Organism_BMI_AUC_inf_log.png"/>
                    <pic:cNvPicPr>
                      <a:picLocks noChangeAspect="1" noChangeArrowheads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5E727E" w14:textId="77777777" w:rsidR="00B719DB" w:rsidRDefault="0086536C">
      <w:pPr>
        <w:pStyle w:val="ImageCaption"/>
      </w:pPr>
      <w:r>
        <w:t>Figure 2-182: BMI-dependence of AUC_inf for Filmcoated_tablet_400mg_sd. Profiles are plotted in a linear scale.</w:t>
      </w:r>
    </w:p>
    <w:p w14:paraId="405B0A90" w14:textId="77777777" w:rsidR="00B719DB" w:rsidRDefault="0086536C">
      <w:pPr>
        <w:pStyle w:val="Textkrper"/>
      </w:pPr>
      <w:r>
        <w:t xml:space="preserve"> </w:t>
      </w:r>
    </w:p>
    <w:p w14:paraId="7FB11864" w14:textId="77777777" w:rsidR="00B719DB" w:rsidRDefault="00B719DB">
      <w:pPr>
        <w:pStyle w:val="Textkrper"/>
      </w:pPr>
    </w:p>
    <w:p w14:paraId="4801AB9D" w14:textId="77777777" w:rsidR="00B719DB" w:rsidRDefault="0086536C">
      <w:pPr>
        <w:pStyle w:val="berschrift3"/>
      </w:pPr>
      <w:bookmarkStart w:id="20" w:name="auc_inf_norm"/>
      <w:bookmarkStart w:id="21" w:name="_Toc123142270"/>
      <w:r>
        <w:t>AUC_inf_norm</w:t>
      </w:r>
      <w:bookmarkEnd w:id="20"/>
      <w:bookmarkEnd w:id="21"/>
    </w:p>
    <w:p w14:paraId="03218679" w14:textId="77777777" w:rsidR="00B719DB" w:rsidRDefault="00B719DB">
      <w:pPr>
        <w:pStyle w:val="FirstParagraph"/>
      </w:pPr>
    </w:p>
    <w:p w14:paraId="38307AAB" w14:textId="77777777" w:rsidR="00B719DB" w:rsidRDefault="0086536C">
      <w:r>
        <w:br w:type="page"/>
      </w:r>
    </w:p>
    <w:p w14:paraId="36DEBA21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59E1EA0D" wp14:editId="4ADCE604">
            <wp:extent cx="5776928" cy="2256947"/>
            <wp:effectExtent l="0" t="0" r="0" b="0"/>
            <wp:docPr id="192" name="Picture" descr="Figure 2-183: AUC_inf_norm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90_pk_parameters_Organism_BMI_AUC_inf.png"/>
                    <pic:cNvPicPr>
                      <a:picLocks noChangeAspect="1" noChangeArrowheads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9763D3" w14:textId="77777777" w:rsidR="00B719DB" w:rsidRDefault="0086536C">
      <w:pPr>
        <w:pStyle w:val="ImageCaption"/>
      </w:pPr>
      <w:r>
        <w:t>Figure 2-183: AUC_inf_norm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</w:t>
      </w:r>
      <w:r>
        <w:t>centiles in logarithmic scale.</w:t>
      </w:r>
    </w:p>
    <w:p w14:paraId="5FDD5557" w14:textId="77777777" w:rsidR="00B719DB" w:rsidRDefault="0086536C">
      <w:pPr>
        <w:pStyle w:val="Textkrper"/>
      </w:pPr>
      <w:r>
        <w:t xml:space="preserve"> </w:t>
      </w:r>
    </w:p>
    <w:p w14:paraId="491FD394" w14:textId="77777777" w:rsidR="00B719DB" w:rsidRDefault="00B719DB">
      <w:pPr>
        <w:pStyle w:val="Textkrper"/>
      </w:pPr>
    </w:p>
    <w:p w14:paraId="6504C0F6" w14:textId="77777777" w:rsidR="00B719DB" w:rsidRDefault="0086536C">
      <w:r>
        <w:br w:type="page"/>
      </w:r>
    </w:p>
    <w:p w14:paraId="026B824D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1770F382" wp14:editId="633A83B6">
            <wp:extent cx="5776928" cy="3247802"/>
            <wp:effectExtent l="0" t="0" r="0" b="0"/>
            <wp:docPr id="193" name="Picture" descr="Figure 2-184: AUC_inf_norm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92_pk_parameters_AUC_inf_norm_log.png"/>
                    <pic:cNvPicPr>
                      <a:picLocks noChangeAspect="1" noChangeArrowheads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726AC8" w14:textId="77777777" w:rsidR="00B719DB" w:rsidRDefault="0086536C">
      <w:pPr>
        <w:pStyle w:val="ImageCaption"/>
      </w:pPr>
      <w:r>
        <w:t>Figure 2-184: AUC_inf_norm of Raltegravir for Larson 2013 8y-18y 400mg FCT meal, Filmcoated_tablet_400mg_sd shown as box-whisker plot, which indicates the 5&lt;U+1D57&gt;&lt;U+02B0&gt;, 25&lt;U+1D57&gt;&lt;U+02B0&gt;, 50&lt;U+1D57&gt;&lt;U+02B0&gt;, 75&lt;U</w:t>
      </w:r>
      <w:r>
        <w:t>+1D57&gt;&lt;U+02B0&gt;, 95&lt;U+1D57&gt;&lt;U+02B0&gt; percentiles in linear scale.</w:t>
      </w:r>
    </w:p>
    <w:p w14:paraId="4D777E4F" w14:textId="77777777" w:rsidR="00B719DB" w:rsidRDefault="0086536C">
      <w:pPr>
        <w:pStyle w:val="Textkrper"/>
      </w:pPr>
      <w:r>
        <w:t xml:space="preserve"> </w:t>
      </w:r>
    </w:p>
    <w:p w14:paraId="7C356CA5" w14:textId="77777777" w:rsidR="00B719DB" w:rsidRDefault="00B719DB">
      <w:pPr>
        <w:pStyle w:val="Textkrper"/>
      </w:pPr>
    </w:p>
    <w:p w14:paraId="2895EEE1" w14:textId="77777777" w:rsidR="00B719DB" w:rsidRDefault="0086536C">
      <w:r>
        <w:br w:type="page"/>
      </w:r>
    </w:p>
    <w:p w14:paraId="1AF9E7CF" w14:textId="77777777" w:rsidR="00B719DB" w:rsidRDefault="0086536C">
      <w:pPr>
        <w:pStyle w:val="Textkrper"/>
      </w:pPr>
      <w:r>
        <w:rPr>
          <w:b/>
        </w:rPr>
        <w:lastRenderedPageBreak/>
        <w:t>Table 2-8: AUC_inf_norm of Raltegravir for Larson 2013 8y-18y 400mg FCT meal, Filmcoated_tablet_400mg_sd reported in [kg*h/l]</w:t>
      </w:r>
    </w:p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1508"/>
        <w:gridCol w:w="372"/>
        <w:gridCol w:w="1168"/>
        <w:gridCol w:w="1219"/>
        <w:gridCol w:w="1219"/>
        <w:gridCol w:w="1219"/>
        <w:gridCol w:w="1219"/>
        <w:gridCol w:w="453"/>
        <w:gridCol w:w="396"/>
        <w:gridCol w:w="453"/>
        <w:gridCol w:w="396"/>
      </w:tblGrid>
      <w:tr w:rsidR="00B719DB" w14:paraId="51DE6D0B" w14:textId="77777777" w:rsidTr="00B719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003EC147" w14:textId="77777777" w:rsidR="00B719DB" w:rsidRDefault="0086536C">
            <w:pPr>
              <w:pStyle w:val="Compact"/>
            </w:pPr>
            <w:r>
              <w:t>Popu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896271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922B84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9C6472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25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C64CFE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  <w:r>
              <w:t>0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84957A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75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671DB3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95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EB0E3B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8DBBBC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680505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eo Mean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0595760C" w14:textId="77777777" w:rsidR="00B719DB" w:rsidRDefault="0086536C">
            <w:pPr>
              <w:pStyle w:val="Compact"/>
            </w:pPr>
            <w:r>
              <w:t>Geo SD</w:t>
            </w:r>
          </w:p>
        </w:tc>
      </w:tr>
      <w:tr w:rsidR="00B719DB" w14:paraId="049A5C1E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D0A3229" w14:textId="77777777" w:rsidR="00B719DB" w:rsidRDefault="0086536C">
            <w:pPr>
              <w:pStyle w:val="Compact"/>
            </w:pPr>
            <w:r>
              <w:t>Larson 2013 8y-18y 400mg FCT meal</w:t>
            </w:r>
          </w:p>
        </w:tc>
        <w:tc>
          <w:tcPr>
            <w:tcW w:w="0" w:type="auto"/>
          </w:tcPr>
          <w:p w14:paraId="6B332FB3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0</w:t>
            </w:r>
          </w:p>
        </w:tc>
        <w:tc>
          <w:tcPr>
            <w:tcW w:w="0" w:type="auto"/>
          </w:tcPr>
          <w:p w14:paraId="25B9D9F1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12</w:t>
            </w:r>
          </w:p>
        </w:tc>
        <w:tc>
          <w:tcPr>
            <w:tcW w:w="0" w:type="auto"/>
          </w:tcPr>
          <w:p w14:paraId="65EACC63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47</w:t>
            </w:r>
          </w:p>
        </w:tc>
        <w:tc>
          <w:tcPr>
            <w:tcW w:w="0" w:type="auto"/>
          </w:tcPr>
          <w:p w14:paraId="7BAFE9FF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81</w:t>
            </w:r>
          </w:p>
        </w:tc>
        <w:tc>
          <w:tcPr>
            <w:tcW w:w="0" w:type="auto"/>
          </w:tcPr>
          <w:p w14:paraId="26B0DB64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22</w:t>
            </w:r>
          </w:p>
        </w:tc>
        <w:tc>
          <w:tcPr>
            <w:tcW w:w="0" w:type="auto"/>
          </w:tcPr>
          <w:p w14:paraId="69DD59A0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04</w:t>
            </w:r>
          </w:p>
        </w:tc>
        <w:tc>
          <w:tcPr>
            <w:tcW w:w="0" w:type="auto"/>
          </w:tcPr>
          <w:p w14:paraId="6BC44835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91</w:t>
            </w:r>
          </w:p>
        </w:tc>
        <w:tc>
          <w:tcPr>
            <w:tcW w:w="0" w:type="auto"/>
          </w:tcPr>
          <w:p w14:paraId="64130779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2</w:t>
            </w:r>
          </w:p>
        </w:tc>
        <w:tc>
          <w:tcPr>
            <w:tcW w:w="0" w:type="auto"/>
          </w:tcPr>
          <w:p w14:paraId="49128E4A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7E984D9" w14:textId="77777777" w:rsidR="00B719DB" w:rsidRDefault="0086536C">
            <w:pPr>
              <w:pStyle w:val="Compact"/>
            </w:pPr>
            <w:r>
              <w:t>-</w:t>
            </w:r>
          </w:p>
        </w:tc>
      </w:tr>
      <w:tr w:rsidR="00B719DB" w14:paraId="05854E27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30CC91DD" w14:textId="77777777" w:rsidR="00B719DB" w:rsidRDefault="0086536C">
            <w:pPr>
              <w:pStyle w:val="Compact"/>
            </w:pPr>
            <w:r>
              <w:t>Filmcoated_tablet_400mg_sd</w:t>
            </w:r>
          </w:p>
        </w:tc>
        <w:tc>
          <w:tcPr>
            <w:tcW w:w="0" w:type="auto"/>
          </w:tcPr>
          <w:p w14:paraId="33049025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00</w:t>
            </w:r>
          </w:p>
        </w:tc>
        <w:tc>
          <w:tcPr>
            <w:tcW w:w="0" w:type="auto"/>
          </w:tcPr>
          <w:p w14:paraId="511AB282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.24</w:t>
            </w:r>
          </w:p>
        </w:tc>
        <w:tc>
          <w:tcPr>
            <w:tcW w:w="0" w:type="auto"/>
          </w:tcPr>
          <w:p w14:paraId="083F019E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.62</w:t>
            </w:r>
          </w:p>
        </w:tc>
        <w:tc>
          <w:tcPr>
            <w:tcW w:w="0" w:type="auto"/>
          </w:tcPr>
          <w:p w14:paraId="742DBC73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.85</w:t>
            </w:r>
          </w:p>
        </w:tc>
        <w:tc>
          <w:tcPr>
            <w:tcW w:w="0" w:type="auto"/>
          </w:tcPr>
          <w:p w14:paraId="19A36E82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2.23</w:t>
            </w:r>
          </w:p>
        </w:tc>
        <w:tc>
          <w:tcPr>
            <w:tcW w:w="0" w:type="auto"/>
          </w:tcPr>
          <w:p w14:paraId="2DD325E7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2.83</w:t>
            </w:r>
          </w:p>
        </w:tc>
        <w:tc>
          <w:tcPr>
            <w:tcW w:w="0" w:type="auto"/>
          </w:tcPr>
          <w:p w14:paraId="1861DCFF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.94</w:t>
            </w:r>
          </w:p>
        </w:tc>
        <w:tc>
          <w:tcPr>
            <w:tcW w:w="0" w:type="auto"/>
          </w:tcPr>
          <w:p w14:paraId="7D67E073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151A965D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.8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3807278E" w14:textId="77777777" w:rsidR="00B719DB" w:rsidRDefault="0086536C">
            <w:pPr>
              <w:pStyle w:val="Compact"/>
            </w:pPr>
            <w:r>
              <w:t>1.30</w:t>
            </w:r>
          </w:p>
        </w:tc>
      </w:tr>
    </w:tbl>
    <w:p w14:paraId="6613E04B" w14:textId="77777777" w:rsidR="00B719DB" w:rsidRDefault="0086536C">
      <w:pPr>
        <w:pStyle w:val="Textkrper"/>
      </w:pPr>
      <w:r>
        <w:t xml:space="preserve"> </w:t>
      </w:r>
    </w:p>
    <w:p w14:paraId="23908AF1" w14:textId="77777777" w:rsidR="00B719DB" w:rsidRDefault="00B719DB">
      <w:pPr>
        <w:pStyle w:val="Textkrper"/>
      </w:pPr>
    </w:p>
    <w:p w14:paraId="7B2F1664" w14:textId="77777777" w:rsidR="00B719DB" w:rsidRDefault="0086536C">
      <w:r>
        <w:br w:type="page"/>
      </w:r>
    </w:p>
    <w:p w14:paraId="587AE82C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56DBD3E1" wp14:editId="4A5C34C1">
            <wp:extent cx="5776928" cy="3247802"/>
            <wp:effectExtent l="0" t="0" r="0" b="0"/>
            <wp:docPr id="194" name="Picture" descr="Figure 2-185: Age-dependence of AUC_inf_norm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93_pk_parameters_AUC_inf_norm.png"/>
                    <pic:cNvPicPr>
                      <a:picLocks noChangeAspect="1" noChangeArrowheads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29C4E9" w14:textId="77777777" w:rsidR="00B719DB" w:rsidRDefault="0086536C">
      <w:pPr>
        <w:pStyle w:val="ImageCaption"/>
      </w:pPr>
      <w:r>
        <w:t>Figure 2-185: Age-dependence of AUC_inf_norm for Larson 2013 8y-18y 400mg FCT meal in comparison to Filmcoated_tablet_400mg_sd. Profiles are plotted in a logarithmic scale.</w:t>
      </w:r>
    </w:p>
    <w:p w14:paraId="23741230" w14:textId="77777777" w:rsidR="00B719DB" w:rsidRDefault="0086536C">
      <w:pPr>
        <w:pStyle w:val="Textkrper"/>
      </w:pPr>
      <w:r>
        <w:t xml:space="preserve"> </w:t>
      </w:r>
    </w:p>
    <w:p w14:paraId="36EA7283" w14:textId="77777777" w:rsidR="00B719DB" w:rsidRDefault="00B719DB">
      <w:pPr>
        <w:pStyle w:val="Textkrper"/>
      </w:pPr>
    </w:p>
    <w:p w14:paraId="5B37D278" w14:textId="77777777" w:rsidR="00B719DB" w:rsidRDefault="0086536C">
      <w:r>
        <w:br w:type="page"/>
      </w:r>
    </w:p>
    <w:p w14:paraId="07923F5B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E60BE08" wp14:editId="706724A7">
            <wp:extent cx="5776928" cy="2477137"/>
            <wp:effectExtent l="0" t="0" r="0" b="0"/>
            <wp:docPr id="195" name="Picture" descr="Figure 2-186: Age-dependence of AUC_inf_norm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94_pk_parameters_Organism_Age_AUC_inf_norm_log.png"/>
                    <pic:cNvPicPr>
                      <a:picLocks noChangeAspect="1" noChangeArrowheads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953FE8" w14:textId="77777777" w:rsidR="00B719DB" w:rsidRDefault="0086536C">
      <w:pPr>
        <w:pStyle w:val="ImageCaption"/>
      </w:pPr>
      <w:r>
        <w:t>Figure 2-186: Age-dependence of AUC_inf_norm for Larson 2013 8y-18y 40</w:t>
      </w:r>
      <w:r>
        <w:t>0mg FCT meal in comparison to Filmcoated_tablet_400mg_sd. Profiles are plotted in a linear scale.</w:t>
      </w:r>
    </w:p>
    <w:p w14:paraId="48C16373" w14:textId="77777777" w:rsidR="00B719DB" w:rsidRDefault="0086536C">
      <w:pPr>
        <w:pStyle w:val="Textkrper"/>
      </w:pPr>
      <w:r>
        <w:t xml:space="preserve"> </w:t>
      </w:r>
    </w:p>
    <w:p w14:paraId="3E110726" w14:textId="77777777" w:rsidR="00B719DB" w:rsidRDefault="00B719DB">
      <w:pPr>
        <w:pStyle w:val="Textkrper"/>
      </w:pPr>
    </w:p>
    <w:p w14:paraId="2E4C0483" w14:textId="77777777" w:rsidR="00B719DB" w:rsidRDefault="0086536C">
      <w:r>
        <w:br w:type="page"/>
      </w:r>
    </w:p>
    <w:p w14:paraId="3555E8E9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FF5FC26" wp14:editId="5AD723C8">
            <wp:extent cx="5776928" cy="2477137"/>
            <wp:effectExtent l="0" t="0" r="0" b="0"/>
            <wp:docPr id="196" name="Picture" descr="Figure 2-187: Age-dependence of AUC_inf_norm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95_pk_parameters_Organism_Age_AUC_inf_norm.png"/>
                    <pic:cNvPicPr>
                      <a:picLocks noChangeAspect="1" noChangeArrowheads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D50BE2" w14:textId="77777777" w:rsidR="00B719DB" w:rsidRDefault="0086536C">
      <w:pPr>
        <w:pStyle w:val="ImageCaption"/>
      </w:pPr>
      <w:r>
        <w:t>Figure 2-187: Age-dependence of AUC_inf_norm for Larson 2013 8y-18y 400mg FCT meal. Profiles are plotted in a logarithmic scale.</w:t>
      </w:r>
    </w:p>
    <w:p w14:paraId="7735C3C0" w14:textId="77777777" w:rsidR="00B719DB" w:rsidRDefault="0086536C">
      <w:pPr>
        <w:pStyle w:val="Textkrper"/>
      </w:pPr>
      <w:r>
        <w:t xml:space="preserve"> </w:t>
      </w:r>
    </w:p>
    <w:p w14:paraId="64A3971B" w14:textId="77777777" w:rsidR="00B719DB" w:rsidRDefault="00B719DB">
      <w:pPr>
        <w:pStyle w:val="Textkrper"/>
      </w:pPr>
    </w:p>
    <w:p w14:paraId="72E8D879" w14:textId="77777777" w:rsidR="00B719DB" w:rsidRDefault="0086536C">
      <w:r>
        <w:br w:type="page"/>
      </w:r>
    </w:p>
    <w:p w14:paraId="69C588D9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0A8491AB" wp14:editId="1AD4F0B7">
            <wp:extent cx="5776928" cy="2256947"/>
            <wp:effectExtent l="0" t="0" r="0" b="0"/>
            <wp:docPr id="197" name="Picture" descr="Figure 2-188: Age-dependence of AUC_inf_norm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96_pk_parameters_Organism_Age_AUC_inf_norm_log.png"/>
                    <pic:cNvPicPr>
                      <a:picLocks noChangeAspect="1" noChangeArrowheads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1FE670" w14:textId="77777777" w:rsidR="00B719DB" w:rsidRDefault="0086536C">
      <w:pPr>
        <w:pStyle w:val="ImageCaption"/>
      </w:pPr>
      <w:r>
        <w:t>Figure 2-188: Age-dependence of AUC_inf_norm for Larson 2013 8y-18y 400mg FCT meal. Profiles are plotted in a linear sca</w:t>
      </w:r>
      <w:r>
        <w:t>le.</w:t>
      </w:r>
    </w:p>
    <w:p w14:paraId="14D84F53" w14:textId="77777777" w:rsidR="00B719DB" w:rsidRDefault="0086536C">
      <w:pPr>
        <w:pStyle w:val="Textkrper"/>
      </w:pPr>
      <w:r>
        <w:t xml:space="preserve"> </w:t>
      </w:r>
    </w:p>
    <w:p w14:paraId="4967E790" w14:textId="77777777" w:rsidR="00B719DB" w:rsidRDefault="00B719DB">
      <w:pPr>
        <w:pStyle w:val="Textkrper"/>
      </w:pPr>
    </w:p>
    <w:p w14:paraId="322B52EF" w14:textId="77777777" w:rsidR="00B719DB" w:rsidRDefault="0086536C">
      <w:r>
        <w:br w:type="page"/>
      </w:r>
    </w:p>
    <w:p w14:paraId="43196993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76235AAB" wp14:editId="455A492F">
            <wp:extent cx="5776928" cy="2256947"/>
            <wp:effectExtent l="0" t="0" r="0" b="0"/>
            <wp:docPr id="198" name="Picture" descr="Figure 2-189: Age-dependence of AUC_inf_norm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97_pk_parameters_Organism_Age_AUC_inf_norm.png"/>
                    <pic:cNvPicPr>
                      <a:picLocks noChangeAspect="1" noChangeArrowheads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F40292" w14:textId="77777777" w:rsidR="00B719DB" w:rsidRDefault="0086536C">
      <w:pPr>
        <w:pStyle w:val="ImageCaption"/>
      </w:pPr>
      <w:r>
        <w:t>Figure 2-189: Age-dependence of AUC_inf_norm for Filmcoated_tablet_400mg_sd. Profiles are plotted in a logarithmic scale.</w:t>
      </w:r>
    </w:p>
    <w:p w14:paraId="6C137088" w14:textId="77777777" w:rsidR="00B719DB" w:rsidRDefault="0086536C">
      <w:pPr>
        <w:pStyle w:val="Textkrper"/>
      </w:pPr>
      <w:r>
        <w:t xml:space="preserve"> </w:t>
      </w:r>
    </w:p>
    <w:p w14:paraId="40D0F4E9" w14:textId="77777777" w:rsidR="00B719DB" w:rsidRDefault="00B719DB">
      <w:pPr>
        <w:pStyle w:val="Textkrper"/>
      </w:pPr>
    </w:p>
    <w:p w14:paraId="2B5070E1" w14:textId="77777777" w:rsidR="00B719DB" w:rsidRDefault="0086536C">
      <w:r>
        <w:br w:type="page"/>
      </w:r>
    </w:p>
    <w:p w14:paraId="4807203C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3B65BAE" wp14:editId="75E7E040">
            <wp:extent cx="5776928" cy="2256947"/>
            <wp:effectExtent l="0" t="0" r="0" b="0"/>
            <wp:docPr id="199" name="Picture" descr="Figure 2-190: Age-dependence of AUC_inf_norm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98_pk_parameters_Organism_Age_AUC_inf_norm_log.png"/>
                    <pic:cNvPicPr>
                      <a:picLocks noChangeAspect="1" noChangeArrowheads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6C75FD" w14:textId="77777777" w:rsidR="00B719DB" w:rsidRDefault="0086536C">
      <w:pPr>
        <w:pStyle w:val="ImageCaption"/>
      </w:pPr>
      <w:r>
        <w:t>Figure 2-190: Age-dependence of AUC_inf_norm for Filmcoated_tablet_400mg_sd. Profiles are plotted in a linear scale.</w:t>
      </w:r>
    </w:p>
    <w:p w14:paraId="5FF73CBB" w14:textId="77777777" w:rsidR="00B719DB" w:rsidRDefault="0086536C">
      <w:pPr>
        <w:pStyle w:val="Textkrper"/>
      </w:pPr>
      <w:r>
        <w:t xml:space="preserve"> </w:t>
      </w:r>
    </w:p>
    <w:p w14:paraId="2AE1B943" w14:textId="77777777" w:rsidR="00B719DB" w:rsidRDefault="00B719DB">
      <w:pPr>
        <w:pStyle w:val="Textkrper"/>
      </w:pPr>
    </w:p>
    <w:p w14:paraId="308D0553" w14:textId="77777777" w:rsidR="00B719DB" w:rsidRDefault="0086536C">
      <w:r>
        <w:br w:type="page"/>
      </w:r>
    </w:p>
    <w:p w14:paraId="2D120DA8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5B92E05F" wp14:editId="2CB696B9">
            <wp:extent cx="5776928" cy="2256947"/>
            <wp:effectExtent l="0" t="0" r="0" b="0"/>
            <wp:docPr id="200" name="Picture" descr="Figure 2-191: Height-dependence of AUC_inf_norm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199_pk_parameters_Organism_Age_AUC_inf_norm.png"/>
                    <pic:cNvPicPr>
                      <a:picLocks noChangeAspect="1" noChangeArrowheads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A2AAF8" w14:textId="77777777" w:rsidR="00B719DB" w:rsidRDefault="0086536C">
      <w:pPr>
        <w:pStyle w:val="ImageCaption"/>
      </w:pPr>
      <w:r>
        <w:t>Figure 2-191: Height-dependence of AUC_inf_norm for Larson 2013 8y-18y 400mg FCT meal in comparison to Filmcoated_tablet_400mg_sd. Profiles are plotted in a logarithmic scale.</w:t>
      </w:r>
    </w:p>
    <w:p w14:paraId="0385A3C5" w14:textId="77777777" w:rsidR="00B719DB" w:rsidRDefault="0086536C">
      <w:pPr>
        <w:pStyle w:val="Textkrper"/>
      </w:pPr>
      <w:r>
        <w:t xml:space="preserve"> </w:t>
      </w:r>
    </w:p>
    <w:p w14:paraId="38E86E78" w14:textId="77777777" w:rsidR="00B719DB" w:rsidRDefault="00B719DB">
      <w:pPr>
        <w:pStyle w:val="Textkrper"/>
      </w:pPr>
    </w:p>
    <w:p w14:paraId="47E2CA62" w14:textId="77777777" w:rsidR="00B719DB" w:rsidRDefault="0086536C">
      <w:r>
        <w:br w:type="page"/>
      </w:r>
    </w:p>
    <w:p w14:paraId="627AF4CE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73C0F47F" wp14:editId="4C709C4E">
            <wp:extent cx="5776928" cy="2477137"/>
            <wp:effectExtent l="0" t="0" r="0" b="0"/>
            <wp:docPr id="201" name="Picture" descr="Figure 2-192: Height-dependence of AUC_inf_norm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00_pk_parameters_Organism_Height_AUC_inf_norm_log.png"/>
                    <pic:cNvPicPr>
                      <a:picLocks noChangeAspect="1" noChangeArrowheads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0E6F8F" w14:textId="77777777" w:rsidR="00B719DB" w:rsidRDefault="0086536C">
      <w:pPr>
        <w:pStyle w:val="ImageCaption"/>
      </w:pPr>
      <w:r>
        <w:t>Figure 2-192: Height-dependence of AUC_inf_norm for Larson 2013 8y-18y 400mg FCT meal in comparison to Filmcoated_tablet_400mg_sd. Profiles are plotted in a linear scale.</w:t>
      </w:r>
    </w:p>
    <w:p w14:paraId="1EDA89EF" w14:textId="77777777" w:rsidR="00B719DB" w:rsidRDefault="0086536C">
      <w:pPr>
        <w:pStyle w:val="Textkrper"/>
      </w:pPr>
      <w:r>
        <w:t xml:space="preserve"> </w:t>
      </w:r>
    </w:p>
    <w:p w14:paraId="40EA4627" w14:textId="77777777" w:rsidR="00B719DB" w:rsidRDefault="00B719DB">
      <w:pPr>
        <w:pStyle w:val="Textkrper"/>
      </w:pPr>
    </w:p>
    <w:p w14:paraId="76922613" w14:textId="77777777" w:rsidR="00B719DB" w:rsidRDefault="0086536C">
      <w:r>
        <w:br w:type="page"/>
      </w:r>
    </w:p>
    <w:p w14:paraId="5FCB93EC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17293308" wp14:editId="22977374">
            <wp:extent cx="5776928" cy="2477137"/>
            <wp:effectExtent l="0" t="0" r="0" b="0"/>
            <wp:docPr id="202" name="Picture" descr="Figure 2-193: Height-dependence of AUC_inf_norm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01_pk_parameters_Organism_Height_AUC_inf_norm.png"/>
                    <pic:cNvPicPr>
                      <a:picLocks noChangeAspect="1" noChangeArrowheads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F6A9AA" w14:textId="77777777" w:rsidR="00B719DB" w:rsidRDefault="0086536C">
      <w:pPr>
        <w:pStyle w:val="ImageCaption"/>
      </w:pPr>
      <w:r>
        <w:t>Figure 2-193: Height-dependence of AUC_inf_norm for Larson 2013 8y-18y 400mg F</w:t>
      </w:r>
      <w:r>
        <w:t>CT meal. Profiles are plotted in a logarithmic scale.</w:t>
      </w:r>
    </w:p>
    <w:p w14:paraId="54D7ABEF" w14:textId="77777777" w:rsidR="00B719DB" w:rsidRDefault="0086536C">
      <w:pPr>
        <w:pStyle w:val="Textkrper"/>
      </w:pPr>
      <w:r>
        <w:t xml:space="preserve"> </w:t>
      </w:r>
    </w:p>
    <w:p w14:paraId="70EBCD1B" w14:textId="77777777" w:rsidR="00B719DB" w:rsidRDefault="00B719DB">
      <w:pPr>
        <w:pStyle w:val="Textkrper"/>
      </w:pPr>
    </w:p>
    <w:p w14:paraId="21288A7C" w14:textId="77777777" w:rsidR="00B719DB" w:rsidRDefault="0086536C">
      <w:r>
        <w:br w:type="page"/>
      </w:r>
    </w:p>
    <w:p w14:paraId="2B556C53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2734EFCD" wp14:editId="34E049F7">
            <wp:extent cx="5776928" cy="2256947"/>
            <wp:effectExtent l="0" t="0" r="0" b="0"/>
            <wp:docPr id="203" name="Picture" descr="Figure 2-194: Height-dependence of AUC_inf_norm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02_pk_parameters_Organism_Height_AUC_inf_norm_log.png"/>
                    <pic:cNvPicPr>
                      <a:picLocks noChangeAspect="1" noChangeArrowheads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296540" w14:textId="77777777" w:rsidR="00B719DB" w:rsidRDefault="0086536C">
      <w:pPr>
        <w:pStyle w:val="ImageCaption"/>
      </w:pPr>
      <w:r>
        <w:t>Figure 2-194: Height-dependence of AUC_inf_norm for Larson 2013 8y-18y 400mg FCT meal. Profiles are plotted in a linear scale.</w:t>
      </w:r>
    </w:p>
    <w:p w14:paraId="5A1E0B76" w14:textId="77777777" w:rsidR="00B719DB" w:rsidRDefault="0086536C">
      <w:pPr>
        <w:pStyle w:val="Textkrper"/>
      </w:pPr>
      <w:r>
        <w:t xml:space="preserve"> </w:t>
      </w:r>
    </w:p>
    <w:p w14:paraId="4DAA8515" w14:textId="77777777" w:rsidR="00B719DB" w:rsidRDefault="00B719DB">
      <w:pPr>
        <w:pStyle w:val="Textkrper"/>
      </w:pPr>
    </w:p>
    <w:p w14:paraId="21C060F4" w14:textId="77777777" w:rsidR="00B719DB" w:rsidRDefault="0086536C">
      <w:r>
        <w:br w:type="page"/>
      </w:r>
    </w:p>
    <w:p w14:paraId="6C5440D0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1B824EF1" wp14:editId="711B2E97">
            <wp:extent cx="5776928" cy="2256947"/>
            <wp:effectExtent l="0" t="0" r="0" b="0"/>
            <wp:docPr id="204" name="Picture" descr="Figure 2-195: Height-dependence of AUC_inf_norm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03_pk_parameters_Organism_Height_AUC_inf_norm.png"/>
                    <pic:cNvPicPr>
                      <a:picLocks noChangeAspect="1" noChangeArrowheads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475309" w14:textId="77777777" w:rsidR="00B719DB" w:rsidRDefault="0086536C">
      <w:pPr>
        <w:pStyle w:val="ImageCaption"/>
      </w:pPr>
      <w:r>
        <w:t>Figure 2-195: Height-dependence of AUC_inf_norm for Filmcoate</w:t>
      </w:r>
      <w:r>
        <w:t>d_tablet_400mg_sd. Profiles are plotted in a logarithmic scale.</w:t>
      </w:r>
    </w:p>
    <w:p w14:paraId="06497AA2" w14:textId="77777777" w:rsidR="00B719DB" w:rsidRDefault="0086536C">
      <w:pPr>
        <w:pStyle w:val="Textkrper"/>
      </w:pPr>
      <w:r>
        <w:t xml:space="preserve"> </w:t>
      </w:r>
    </w:p>
    <w:p w14:paraId="4BF23DCA" w14:textId="77777777" w:rsidR="00B719DB" w:rsidRDefault="00B719DB">
      <w:pPr>
        <w:pStyle w:val="Textkrper"/>
      </w:pPr>
    </w:p>
    <w:p w14:paraId="27395D47" w14:textId="77777777" w:rsidR="00B719DB" w:rsidRDefault="0086536C">
      <w:r>
        <w:br w:type="page"/>
      </w:r>
    </w:p>
    <w:p w14:paraId="5EBC4009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AD75C27" wp14:editId="72F72366">
            <wp:extent cx="5776928" cy="2256947"/>
            <wp:effectExtent l="0" t="0" r="0" b="0"/>
            <wp:docPr id="205" name="Picture" descr="Figure 2-196: Height-dependence of AUC_inf_norm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04_pk_parameters_Organism_Height_AUC_inf_norm_log.png"/>
                    <pic:cNvPicPr>
                      <a:picLocks noChangeAspect="1" noChangeArrowheads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F191E7" w14:textId="77777777" w:rsidR="00B719DB" w:rsidRDefault="0086536C">
      <w:pPr>
        <w:pStyle w:val="ImageCaption"/>
      </w:pPr>
      <w:r>
        <w:t>Figure 2-196: Height-dependence of AUC_inf_norm for Filmcoated_tablet_400mg_sd. Profiles are plotted in a linear scale.</w:t>
      </w:r>
    </w:p>
    <w:p w14:paraId="2C7735B1" w14:textId="77777777" w:rsidR="00B719DB" w:rsidRDefault="0086536C">
      <w:pPr>
        <w:pStyle w:val="Textkrper"/>
      </w:pPr>
      <w:r>
        <w:t xml:space="preserve"> </w:t>
      </w:r>
    </w:p>
    <w:p w14:paraId="74539AFE" w14:textId="77777777" w:rsidR="00B719DB" w:rsidRDefault="00B719DB">
      <w:pPr>
        <w:pStyle w:val="Textkrper"/>
      </w:pPr>
    </w:p>
    <w:p w14:paraId="466DFE5B" w14:textId="77777777" w:rsidR="00B719DB" w:rsidRDefault="0086536C">
      <w:r>
        <w:br w:type="page"/>
      </w:r>
    </w:p>
    <w:p w14:paraId="04C3BB1C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0E15FB17" wp14:editId="7C4E5EB8">
            <wp:extent cx="5776928" cy="2256947"/>
            <wp:effectExtent l="0" t="0" r="0" b="0"/>
            <wp:docPr id="206" name="Picture" descr="Figure 2-197: Weight-dependence of AUC_inf_norm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05_pk_parameters_Organism_Height_AUC_inf_norm.png"/>
                    <pic:cNvPicPr>
                      <a:picLocks noChangeAspect="1" noChangeArrowheads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EDD0AD" w14:textId="77777777" w:rsidR="00B719DB" w:rsidRDefault="0086536C">
      <w:pPr>
        <w:pStyle w:val="ImageCaption"/>
      </w:pPr>
      <w:r>
        <w:t>Figure 2-197: Weight-dependence of AUC_inf_norm for Larson 2013 8y-18y 400mg FCT meal in comparison to Filmcoated_tablet_400mg_sd</w:t>
      </w:r>
      <w:r>
        <w:t>. Profiles are plotted in a logarithmic scale.</w:t>
      </w:r>
    </w:p>
    <w:p w14:paraId="356B5CD5" w14:textId="77777777" w:rsidR="00B719DB" w:rsidRDefault="0086536C">
      <w:pPr>
        <w:pStyle w:val="Textkrper"/>
      </w:pPr>
      <w:r>
        <w:t xml:space="preserve"> </w:t>
      </w:r>
    </w:p>
    <w:p w14:paraId="72D52500" w14:textId="77777777" w:rsidR="00B719DB" w:rsidRDefault="00B719DB">
      <w:pPr>
        <w:pStyle w:val="Textkrper"/>
      </w:pPr>
    </w:p>
    <w:p w14:paraId="75F97818" w14:textId="77777777" w:rsidR="00B719DB" w:rsidRDefault="0086536C">
      <w:r>
        <w:br w:type="page"/>
      </w:r>
    </w:p>
    <w:p w14:paraId="7E811DBC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6594AFFA" wp14:editId="143002D5">
            <wp:extent cx="5776928" cy="2477137"/>
            <wp:effectExtent l="0" t="0" r="0" b="0"/>
            <wp:docPr id="207" name="Picture" descr="Figure 2-198: Weight-dependence of AUC_inf_norm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06_pk_parameters_Organism_Weight_AUC_inf_norm_log.png"/>
                    <pic:cNvPicPr>
                      <a:picLocks noChangeAspect="1" noChangeArrowheads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5EC097" w14:textId="77777777" w:rsidR="00B719DB" w:rsidRDefault="0086536C">
      <w:pPr>
        <w:pStyle w:val="ImageCaption"/>
      </w:pPr>
      <w:r>
        <w:t>Figure 2-198: Weight-dependence of AUC_inf_norm for Larson 2013 8y-18y 400mg FCT meal in comparison to Filmcoated_tablet_400mg_sd. Profiles are plotted in a linear scale.</w:t>
      </w:r>
    </w:p>
    <w:p w14:paraId="600F2E1B" w14:textId="77777777" w:rsidR="00B719DB" w:rsidRDefault="0086536C">
      <w:pPr>
        <w:pStyle w:val="Textkrper"/>
      </w:pPr>
      <w:r>
        <w:t xml:space="preserve"> </w:t>
      </w:r>
    </w:p>
    <w:p w14:paraId="4168A610" w14:textId="77777777" w:rsidR="00B719DB" w:rsidRDefault="00B719DB">
      <w:pPr>
        <w:pStyle w:val="Textkrper"/>
      </w:pPr>
    </w:p>
    <w:p w14:paraId="66B78F00" w14:textId="77777777" w:rsidR="00B719DB" w:rsidRDefault="0086536C">
      <w:r>
        <w:br w:type="page"/>
      </w:r>
    </w:p>
    <w:p w14:paraId="2AF5CF03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10E96645" wp14:editId="65052414">
            <wp:extent cx="5776928" cy="2477137"/>
            <wp:effectExtent l="0" t="0" r="0" b="0"/>
            <wp:docPr id="208" name="Picture" descr="Figure 2-199: Weight-dependence of AUC_inf_norm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07_pk_parameters_Organism_Weight_AUC_inf_norm.png"/>
                    <pic:cNvPicPr>
                      <a:picLocks noChangeAspect="1" noChangeArrowheads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138207" w14:textId="77777777" w:rsidR="00B719DB" w:rsidRDefault="0086536C">
      <w:pPr>
        <w:pStyle w:val="ImageCaption"/>
      </w:pPr>
      <w:r>
        <w:t>Figure 2-199: Weight-dependence of AUC_inf_norm for Larson 2013 8y-18y 400mg F</w:t>
      </w:r>
      <w:r>
        <w:t>CT meal. Profiles are plotted in a logarithmic scale.</w:t>
      </w:r>
    </w:p>
    <w:p w14:paraId="0E701B84" w14:textId="77777777" w:rsidR="00B719DB" w:rsidRDefault="0086536C">
      <w:pPr>
        <w:pStyle w:val="Textkrper"/>
      </w:pPr>
      <w:r>
        <w:t xml:space="preserve"> </w:t>
      </w:r>
    </w:p>
    <w:p w14:paraId="7DDC49AD" w14:textId="77777777" w:rsidR="00B719DB" w:rsidRDefault="00B719DB">
      <w:pPr>
        <w:pStyle w:val="Textkrper"/>
      </w:pPr>
    </w:p>
    <w:p w14:paraId="070370EE" w14:textId="77777777" w:rsidR="00B719DB" w:rsidRDefault="0086536C">
      <w:r>
        <w:br w:type="page"/>
      </w:r>
    </w:p>
    <w:p w14:paraId="2A101056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11460A41" wp14:editId="4704242C">
            <wp:extent cx="5776928" cy="2256947"/>
            <wp:effectExtent l="0" t="0" r="0" b="0"/>
            <wp:docPr id="209" name="Picture" descr="Figure 2-200: Weight-dependence of AUC_inf_norm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08_pk_parameters_Organism_Weight_AUC_inf_norm_log.png"/>
                    <pic:cNvPicPr>
                      <a:picLocks noChangeAspect="1" noChangeArrowheads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4F7DB9" w14:textId="77777777" w:rsidR="00B719DB" w:rsidRDefault="0086536C">
      <w:pPr>
        <w:pStyle w:val="ImageCaption"/>
      </w:pPr>
      <w:r>
        <w:t>Figure 2-200: Weight-dependence of AUC_inf_norm for Larson 2013 8y-18y 400mg FCT meal. Profiles are plotted in a linear scale.</w:t>
      </w:r>
    </w:p>
    <w:p w14:paraId="1596EAD1" w14:textId="77777777" w:rsidR="00B719DB" w:rsidRDefault="0086536C">
      <w:pPr>
        <w:pStyle w:val="Textkrper"/>
      </w:pPr>
      <w:r>
        <w:t xml:space="preserve"> </w:t>
      </w:r>
    </w:p>
    <w:p w14:paraId="59BB07C6" w14:textId="77777777" w:rsidR="00B719DB" w:rsidRDefault="00B719DB">
      <w:pPr>
        <w:pStyle w:val="Textkrper"/>
      </w:pPr>
    </w:p>
    <w:p w14:paraId="77262B71" w14:textId="77777777" w:rsidR="00B719DB" w:rsidRDefault="0086536C">
      <w:r>
        <w:br w:type="page"/>
      </w:r>
    </w:p>
    <w:p w14:paraId="0E5D7934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04EC8D8C" wp14:editId="01FED402">
            <wp:extent cx="5776928" cy="2256947"/>
            <wp:effectExtent l="0" t="0" r="0" b="0"/>
            <wp:docPr id="210" name="Picture" descr="Figure 2-201: Weight-dependence of AUC_inf_norm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09_pk_parameters_Organism_Weight_AUC_inf_norm.png"/>
                    <pic:cNvPicPr>
                      <a:picLocks noChangeAspect="1" noChangeArrowheads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FF69C7" w14:textId="77777777" w:rsidR="00B719DB" w:rsidRDefault="0086536C">
      <w:pPr>
        <w:pStyle w:val="ImageCaption"/>
      </w:pPr>
      <w:r>
        <w:t>Figure 2-201: Weight-dependence of AUC_inf_norm for Filmcoate</w:t>
      </w:r>
      <w:r>
        <w:t>d_tablet_400mg_sd. Profiles are plotted in a logarithmic scale.</w:t>
      </w:r>
    </w:p>
    <w:p w14:paraId="0B89BF61" w14:textId="77777777" w:rsidR="00B719DB" w:rsidRDefault="0086536C">
      <w:pPr>
        <w:pStyle w:val="Textkrper"/>
      </w:pPr>
      <w:r>
        <w:t xml:space="preserve"> </w:t>
      </w:r>
    </w:p>
    <w:p w14:paraId="3E7F95AD" w14:textId="77777777" w:rsidR="00B719DB" w:rsidRDefault="00B719DB">
      <w:pPr>
        <w:pStyle w:val="Textkrper"/>
      </w:pPr>
    </w:p>
    <w:p w14:paraId="3F9DD27B" w14:textId="77777777" w:rsidR="00B719DB" w:rsidRDefault="0086536C">
      <w:r>
        <w:br w:type="page"/>
      </w:r>
    </w:p>
    <w:p w14:paraId="24A0A136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28180148" wp14:editId="3BF5F59C">
            <wp:extent cx="5776928" cy="2256947"/>
            <wp:effectExtent l="0" t="0" r="0" b="0"/>
            <wp:docPr id="211" name="Picture" descr="Figure 2-202: Weight-dependence of AUC_inf_norm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10_pk_parameters_Organism_Weight_AUC_inf_norm_log.png"/>
                    <pic:cNvPicPr>
                      <a:picLocks noChangeAspect="1" noChangeArrowheads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555701" w14:textId="77777777" w:rsidR="00B719DB" w:rsidRDefault="0086536C">
      <w:pPr>
        <w:pStyle w:val="ImageCaption"/>
      </w:pPr>
      <w:r>
        <w:t>Figure 2-202: Weight-dependence of AUC_inf_norm for Filmcoated_tablet_400mg_sd. Profiles are plotted in a linear scale.</w:t>
      </w:r>
    </w:p>
    <w:p w14:paraId="01F798A9" w14:textId="77777777" w:rsidR="00B719DB" w:rsidRDefault="0086536C">
      <w:pPr>
        <w:pStyle w:val="Textkrper"/>
      </w:pPr>
      <w:r>
        <w:t xml:space="preserve"> </w:t>
      </w:r>
    </w:p>
    <w:p w14:paraId="12A82FF6" w14:textId="77777777" w:rsidR="00B719DB" w:rsidRDefault="00B719DB">
      <w:pPr>
        <w:pStyle w:val="Textkrper"/>
      </w:pPr>
    </w:p>
    <w:p w14:paraId="5944BC6C" w14:textId="77777777" w:rsidR="00B719DB" w:rsidRDefault="0086536C">
      <w:r>
        <w:br w:type="page"/>
      </w:r>
    </w:p>
    <w:p w14:paraId="3CFD53BA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65DC32F8" wp14:editId="4B9C3101">
            <wp:extent cx="5776928" cy="2256947"/>
            <wp:effectExtent l="0" t="0" r="0" b="0"/>
            <wp:docPr id="212" name="Picture" descr="Figure 2-203: BMI-dependence of AUC_inf_norm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11_pk_parameters_Organism_Weight_AUC_inf_norm.png"/>
                    <pic:cNvPicPr>
                      <a:picLocks noChangeAspect="1" noChangeArrowheads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81CDE7" w14:textId="77777777" w:rsidR="00B719DB" w:rsidRDefault="0086536C">
      <w:pPr>
        <w:pStyle w:val="ImageCaption"/>
      </w:pPr>
      <w:r>
        <w:t>Figure 2-203: BMI-dependence of AUC_inf_norm for Larson 20</w:t>
      </w:r>
      <w:r>
        <w:t>13 8y-18y 400mg FCT meal in comparison to Filmcoated_tablet_400mg_sd. Profiles are plotted in a logarithmic scale.</w:t>
      </w:r>
    </w:p>
    <w:p w14:paraId="57C4EDC2" w14:textId="77777777" w:rsidR="00B719DB" w:rsidRDefault="0086536C">
      <w:pPr>
        <w:pStyle w:val="Textkrper"/>
      </w:pPr>
      <w:r>
        <w:t xml:space="preserve"> </w:t>
      </w:r>
    </w:p>
    <w:p w14:paraId="38E21952" w14:textId="77777777" w:rsidR="00B719DB" w:rsidRDefault="00B719DB">
      <w:pPr>
        <w:pStyle w:val="Textkrper"/>
      </w:pPr>
    </w:p>
    <w:p w14:paraId="54F24391" w14:textId="77777777" w:rsidR="00B719DB" w:rsidRDefault="0086536C">
      <w:r>
        <w:br w:type="page"/>
      </w:r>
    </w:p>
    <w:p w14:paraId="6D16F747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210D632" wp14:editId="1AF6060C">
            <wp:extent cx="5776928" cy="2477137"/>
            <wp:effectExtent l="0" t="0" r="0" b="0"/>
            <wp:docPr id="213" name="Picture" descr="Figure 2-204: BMI-dependence of AUC_inf_norm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12_pk_parameters_Organism_BMI_AUC_inf_norm_log.png"/>
                    <pic:cNvPicPr>
                      <a:picLocks noChangeAspect="1" noChangeArrowheads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194453" w14:textId="77777777" w:rsidR="00B719DB" w:rsidRDefault="0086536C">
      <w:pPr>
        <w:pStyle w:val="ImageCaption"/>
      </w:pPr>
      <w:r>
        <w:t>Figure 2-204: BMI-dependence of AUC_inf_norm for Larson 2013 8y-18y 400mg FCT meal in comparison to Filmcoated_tablet_400mg_sd. Profiles are plotted in a linear scale.</w:t>
      </w:r>
    </w:p>
    <w:p w14:paraId="555EDC6C" w14:textId="77777777" w:rsidR="00B719DB" w:rsidRDefault="0086536C">
      <w:pPr>
        <w:pStyle w:val="Textkrper"/>
      </w:pPr>
      <w:r>
        <w:t xml:space="preserve"> </w:t>
      </w:r>
    </w:p>
    <w:p w14:paraId="333B04E2" w14:textId="77777777" w:rsidR="00B719DB" w:rsidRDefault="00B719DB">
      <w:pPr>
        <w:pStyle w:val="Textkrper"/>
      </w:pPr>
    </w:p>
    <w:p w14:paraId="7A373048" w14:textId="77777777" w:rsidR="00B719DB" w:rsidRDefault="0086536C">
      <w:r>
        <w:br w:type="page"/>
      </w:r>
    </w:p>
    <w:p w14:paraId="324446B9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6B52B194" wp14:editId="5E7375F2">
            <wp:extent cx="5776928" cy="2477137"/>
            <wp:effectExtent l="0" t="0" r="0" b="0"/>
            <wp:docPr id="214" name="Picture" descr="Figure 2-205: BMI-dependence of AUC_inf_norm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13_pk_parameters_Organism_BMI_AUC_inf_norm.png"/>
                    <pic:cNvPicPr>
                      <a:picLocks noChangeAspect="1" noChangeArrowheads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59F7C2" w14:textId="77777777" w:rsidR="00B719DB" w:rsidRDefault="0086536C">
      <w:pPr>
        <w:pStyle w:val="ImageCaption"/>
      </w:pPr>
      <w:r>
        <w:t>Figure 2-205: BMI-dependence of AUC_inf_norm for Larson 2013 8y-18y 400mg FCT mea</w:t>
      </w:r>
      <w:r>
        <w:t>l. Profiles are plotted in a logarithmic scale.</w:t>
      </w:r>
    </w:p>
    <w:p w14:paraId="16828B12" w14:textId="77777777" w:rsidR="00B719DB" w:rsidRDefault="0086536C">
      <w:pPr>
        <w:pStyle w:val="Textkrper"/>
      </w:pPr>
      <w:r>
        <w:t xml:space="preserve"> </w:t>
      </w:r>
    </w:p>
    <w:p w14:paraId="291DF0DB" w14:textId="77777777" w:rsidR="00B719DB" w:rsidRDefault="00B719DB">
      <w:pPr>
        <w:pStyle w:val="Textkrper"/>
      </w:pPr>
    </w:p>
    <w:p w14:paraId="7CADD60E" w14:textId="77777777" w:rsidR="00B719DB" w:rsidRDefault="0086536C">
      <w:r>
        <w:br w:type="page"/>
      </w:r>
    </w:p>
    <w:p w14:paraId="33F9DAF6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0E80B66F" wp14:editId="7AE37AEA">
            <wp:extent cx="5776928" cy="2256947"/>
            <wp:effectExtent l="0" t="0" r="0" b="0"/>
            <wp:docPr id="215" name="Picture" descr="Figure 2-206: BMI-dependence of AUC_inf_norm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14_pk_parameters_Organism_BMI_AUC_inf_norm_log.png"/>
                    <pic:cNvPicPr>
                      <a:picLocks noChangeAspect="1" noChangeArrowheads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51DD39" w14:textId="77777777" w:rsidR="00B719DB" w:rsidRDefault="0086536C">
      <w:pPr>
        <w:pStyle w:val="ImageCaption"/>
      </w:pPr>
      <w:r>
        <w:t>Figure 2-206: BMI-dependence of AUC_inf_norm for Larson 2013 8y-18y 400mg FCT meal. Profiles are plotted in a linear scale.</w:t>
      </w:r>
    </w:p>
    <w:p w14:paraId="46A07C9E" w14:textId="77777777" w:rsidR="00B719DB" w:rsidRDefault="0086536C">
      <w:pPr>
        <w:pStyle w:val="Textkrper"/>
      </w:pPr>
      <w:r>
        <w:t xml:space="preserve"> </w:t>
      </w:r>
    </w:p>
    <w:p w14:paraId="15D999FC" w14:textId="77777777" w:rsidR="00B719DB" w:rsidRDefault="00B719DB">
      <w:pPr>
        <w:pStyle w:val="Textkrper"/>
      </w:pPr>
    </w:p>
    <w:p w14:paraId="57F51131" w14:textId="77777777" w:rsidR="00B719DB" w:rsidRDefault="0086536C">
      <w:r>
        <w:br w:type="page"/>
      </w:r>
    </w:p>
    <w:p w14:paraId="6FA16AED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03EF64DD" wp14:editId="11FD1D86">
            <wp:extent cx="5776928" cy="2256947"/>
            <wp:effectExtent l="0" t="0" r="0" b="0"/>
            <wp:docPr id="216" name="Picture" descr="Figure 2-207: BMI-dependence of AUC_inf_norm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15_pk_parameters_Organism_BMI_AUC_inf_norm.png"/>
                    <pic:cNvPicPr>
                      <a:picLocks noChangeAspect="1" noChangeArrowheads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8FF60B" w14:textId="77777777" w:rsidR="00B719DB" w:rsidRDefault="0086536C">
      <w:pPr>
        <w:pStyle w:val="ImageCaption"/>
      </w:pPr>
      <w:r>
        <w:t>Figure 2-207: BMI-dependence of AUC_inf_norm for Filmcoated_tablet_400</w:t>
      </w:r>
      <w:r>
        <w:t>mg_sd. Profiles are plotted in a logarithmic scale.</w:t>
      </w:r>
    </w:p>
    <w:p w14:paraId="13DEC5DC" w14:textId="77777777" w:rsidR="00B719DB" w:rsidRDefault="0086536C">
      <w:pPr>
        <w:pStyle w:val="Textkrper"/>
      </w:pPr>
      <w:r>
        <w:t xml:space="preserve"> </w:t>
      </w:r>
    </w:p>
    <w:p w14:paraId="645955CC" w14:textId="77777777" w:rsidR="00B719DB" w:rsidRDefault="00B719DB">
      <w:pPr>
        <w:pStyle w:val="Textkrper"/>
      </w:pPr>
    </w:p>
    <w:p w14:paraId="523D5AE2" w14:textId="77777777" w:rsidR="00B719DB" w:rsidRDefault="0086536C">
      <w:r>
        <w:br w:type="page"/>
      </w:r>
    </w:p>
    <w:p w14:paraId="16D47FE6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66249BD" wp14:editId="73B3AA01">
            <wp:extent cx="5776928" cy="2256947"/>
            <wp:effectExtent l="0" t="0" r="0" b="0"/>
            <wp:docPr id="217" name="Picture" descr="Figure 2-208: BMI-dependence of AUC_inf_norm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16_pk_parameters_Organism_BMI_AUC_inf_norm_log.png"/>
                    <pic:cNvPicPr>
                      <a:picLocks noChangeAspect="1" noChangeArrowheads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3B4E54" w14:textId="77777777" w:rsidR="00B719DB" w:rsidRDefault="0086536C">
      <w:pPr>
        <w:pStyle w:val="ImageCaption"/>
      </w:pPr>
      <w:r>
        <w:t>Figure 2-208: BMI-dependence of AUC_inf_norm for Filmcoated_tablet_400mg_sd. Profiles are plotted in a linear scale.</w:t>
      </w:r>
    </w:p>
    <w:p w14:paraId="0B38DA10" w14:textId="77777777" w:rsidR="00B719DB" w:rsidRDefault="0086536C">
      <w:pPr>
        <w:pStyle w:val="Textkrper"/>
      </w:pPr>
      <w:r>
        <w:t xml:space="preserve"> </w:t>
      </w:r>
    </w:p>
    <w:p w14:paraId="1F1260DF" w14:textId="77777777" w:rsidR="00B719DB" w:rsidRDefault="00B719DB">
      <w:pPr>
        <w:pStyle w:val="Textkrper"/>
      </w:pPr>
    </w:p>
    <w:p w14:paraId="1F1B0250" w14:textId="77777777" w:rsidR="00B719DB" w:rsidRDefault="0086536C">
      <w:pPr>
        <w:pStyle w:val="berschrift3"/>
      </w:pPr>
      <w:bookmarkStart w:id="22" w:name="mrt"/>
      <w:bookmarkStart w:id="23" w:name="_Toc123142271"/>
      <w:r>
        <w:t>MRT</w:t>
      </w:r>
      <w:bookmarkEnd w:id="22"/>
      <w:bookmarkEnd w:id="23"/>
    </w:p>
    <w:p w14:paraId="6A346C7C" w14:textId="77777777" w:rsidR="00B719DB" w:rsidRDefault="00B719DB">
      <w:pPr>
        <w:pStyle w:val="FirstParagraph"/>
      </w:pPr>
    </w:p>
    <w:p w14:paraId="7832BE70" w14:textId="77777777" w:rsidR="00B719DB" w:rsidRDefault="0086536C">
      <w:r>
        <w:br w:type="page"/>
      </w:r>
    </w:p>
    <w:p w14:paraId="4DC0D662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E8DDA1B" wp14:editId="32F50D75">
            <wp:extent cx="5776928" cy="2256947"/>
            <wp:effectExtent l="0" t="0" r="0" b="0"/>
            <wp:docPr id="218" name="Picture" descr="Figure 2-209: MRT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17_pk_parameters_Organism_BMI_AUC_inf_norm.png"/>
                    <pic:cNvPicPr>
                      <a:picLocks noChangeAspect="1" noChangeArrowheads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ED45A4" w14:textId="77777777" w:rsidR="00B719DB" w:rsidRDefault="0086536C">
      <w:pPr>
        <w:pStyle w:val="ImageCaption"/>
      </w:pPr>
      <w:r>
        <w:t xml:space="preserve">Figure 2-209: MRT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</w:t>
      </w:r>
      <w:r>
        <w:t>in logarithmic scale.</w:t>
      </w:r>
    </w:p>
    <w:p w14:paraId="1E958ED4" w14:textId="77777777" w:rsidR="00B719DB" w:rsidRDefault="0086536C">
      <w:pPr>
        <w:pStyle w:val="Textkrper"/>
      </w:pPr>
      <w:r>
        <w:t xml:space="preserve"> </w:t>
      </w:r>
    </w:p>
    <w:p w14:paraId="6A95245E" w14:textId="77777777" w:rsidR="00B719DB" w:rsidRDefault="00B719DB">
      <w:pPr>
        <w:pStyle w:val="Textkrper"/>
      </w:pPr>
    </w:p>
    <w:p w14:paraId="76A123AE" w14:textId="77777777" w:rsidR="00B719DB" w:rsidRDefault="0086536C">
      <w:r>
        <w:br w:type="page"/>
      </w:r>
    </w:p>
    <w:p w14:paraId="1EE2BBE1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7E121E90" wp14:editId="182B6B15">
            <wp:extent cx="5776928" cy="3247802"/>
            <wp:effectExtent l="0" t="0" r="0" b="0"/>
            <wp:docPr id="219" name="Picture" descr="Figure 2-210: MRT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19_pk_parameters_MRT_log.png"/>
                    <pic:cNvPicPr>
                      <a:picLocks noChangeAspect="1" noChangeArrowheads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4E6F57" w14:textId="77777777" w:rsidR="00B719DB" w:rsidRDefault="0086536C">
      <w:pPr>
        <w:pStyle w:val="ImageCaption"/>
      </w:pPr>
      <w:r>
        <w:t>Figure 2-210: MRT of Raltegravir for Larson 2013 8y-18y 400mg FCT meal, Filmcoated_tablet_400mg_sd shown as box-whisker plot, which indicates the 5&lt;U+1D57&gt;&lt;U+02B0&gt;, 25&lt;U+1D57&gt;&lt;U+02B0&gt;, 50&lt;U+1D57&gt;&lt;U+02B0&gt;, 75&lt;U+1D57&gt;&lt;U+02B0&gt;, 95</w:t>
      </w:r>
      <w:r>
        <w:t>&lt;U+1D57&gt;&lt;U+02B0&gt; percentiles in linear scale.</w:t>
      </w:r>
    </w:p>
    <w:p w14:paraId="0B125D30" w14:textId="77777777" w:rsidR="00B719DB" w:rsidRDefault="0086536C">
      <w:pPr>
        <w:pStyle w:val="Textkrper"/>
      </w:pPr>
      <w:r>
        <w:t xml:space="preserve"> </w:t>
      </w:r>
    </w:p>
    <w:p w14:paraId="5A8DA239" w14:textId="77777777" w:rsidR="00B719DB" w:rsidRDefault="00B719DB">
      <w:pPr>
        <w:pStyle w:val="Textkrper"/>
      </w:pPr>
    </w:p>
    <w:p w14:paraId="06954FDC" w14:textId="77777777" w:rsidR="00B719DB" w:rsidRDefault="0086536C">
      <w:r>
        <w:br w:type="page"/>
      </w:r>
    </w:p>
    <w:p w14:paraId="292554A9" w14:textId="77777777" w:rsidR="00B719DB" w:rsidRDefault="0086536C">
      <w:pPr>
        <w:pStyle w:val="Textkrper"/>
      </w:pPr>
      <w:r>
        <w:rPr>
          <w:b/>
        </w:rPr>
        <w:lastRenderedPageBreak/>
        <w:t>Table 2-9: MRT of Raltegravir for Larson 2013 8y-18y 400mg FCT meal, Filmcoated_tablet_400mg_sd reported in [h]</w:t>
      </w:r>
    </w:p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1508"/>
        <w:gridCol w:w="372"/>
        <w:gridCol w:w="1168"/>
        <w:gridCol w:w="1219"/>
        <w:gridCol w:w="1219"/>
        <w:gridCol w:w="1219"/>
        <w:gridCol w:w="1219"/>
        <w:gridCol w:w="453"/>
        <w:gridCol w:w="396"/>
        <w:gridCol w:w="453"/>
        <w:gridCol w:w="396"/>
      </w:tblGrid>
      <w:tr w:rsidR="00B719DB" w14:paraId="38C607D2" w14:textId="77777777" w:rsidTr="00B719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182D918B" w14:textId="77777777" w:rsidR="00B719DB" w:rsidRDefault="0086536C">
            <w:pPr>
              <w:pStyle w:val="Compact"/>
            </w:pPr>
            <w:r>
              <w:t>Popu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35332D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F9093C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E40C00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25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D4799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0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A08C20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75&lt;U+1D57</w:t>
            </w:r>
            <w:r>
              <w:t>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2C95C5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95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7A80DB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AE26AD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0EA1E0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eo Mean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0064DEDA" w14:textId="77777777" w:rsidR="00B719DB" w:rsidRDefault="0086536C">
            <w:pPr>
              <w:pStyle w:val="Compact"/>
            </w:pPr>
            <w:r>
              <w:t>Geo SD</w:t>
            </w:r>
          </w:p>
        </w:tc>
      </w:tr>
      <w:tr w:rsidR="00B719DB" w14:paraId="705C336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026C6BA" w14:textId="77777777" w:rsidR="00B719DB" w:rsidRDefault="0086536C">
            <w:pPr>
              <w:pStyle w:val="Compact"/>
            </w:pPr>
            <w:r>
              <w:t>Larson 2013 8y-18y 400mg FCT meal</w:t>
            </w:r>
          </w:p>
        </w:tc>
        <w:tc>
          <w:tcPr>
            <w:tcW w:w="0" w:type="auto"/>
          </w:tcPr>
          <w:p w14:paraId="0AA2A1B8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97</w:t>
            </w:r>
          </w:p>
        </w:tc>
        <w:tc>
          <w:tcPr>
            <w:tcW w:w="0" w:type="auto"/>
          </w:tcPr>
          <w:p w14:paraId="1C22C2A6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88</w:t>
            </w:r>
          </w:p>
        </w:tc>
        <w:tc>
          <w:tcPr>
            <w:tcW w:w="0" w:type="auto"/>
          </w:tcPr>
          <w:p w14:paraId="7C92139F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61</w:t>
            </w:r>
          </w:p>
        </w:tc>
        <w:tc>
          <w:tcPr>
            <w:tcW w:w="0" w:type="auto"/>
          </w:tcPr>
          <w:p w14:paraId="0B07B93F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32</w:t>
            </w:r>
          </w:p>
        </w:tc>
        <w:tc>
          <w:tcPr>
            <w:tcW w:w="0" w:type="auto"/>
          </w:tcPr>
          <w:p w14:paraId="425A4A61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.22</w:t>
            </w:r>
          </w:p>
        </w:tc>
        <w:tc>
          <w:tcPr>
            <w:tcW w:w="0" w:type="auto"/>
          </w:tcPr>
          <w:p w14:paraId="1CE43053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.31</w:t>
            </w:r>
          </w:p>
        </w:tc>
        <w:tc>
          <w:tcPr>
            <w:tcW w:w="0" w:type="auto"/>
          </w:tcPr>
          <w:p w14:paraId="791EA5C2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.26</w:t>
            </w:r>
          </w:p>
        </w:tc>
        <w:tc>
          <w:tcPr>
            <w:tcW w:w="0" w:type="auto"/>
          </w:tcPr>
          <w:p w14:paraId="27C9F9DD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56</w:t>
            </w:r>
          </w:p>
        </w:tc>
        <w:tc>
          <w:tcPr>
            <w:tcW w:w="0" w:type="auto"/>
          </w:tcPr>
          <w:p w14:paraId="0A836CD4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6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EF2B6D0" w14:textId="77777777" w:rsidR="00B719DB" w:rsidRDefault="0086536C">
            <w:pPr>
              <w:pStyle w:val="Compact"/>
            </w:pPr>
            <w:r>
              <w:t>1.44</w:t>
            </w:r>
          </w:p>
        </w:tc>
      </w:tr>
      <w:tr w:rsidR="00B719DB" w14:paraId="4F1BFCAA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1C2E1C7E" w14:textId="77777777" w:rsidR="00B719DB" w:rsidRDefault="0086536C">
            <w:pPr>
              <w:pStyle w:val="Compact"/>
            </w:pPr>
            <w:r>
              <w:t>Filmcoated_tablet_400mg_sd</w:t>
            </w:r>
          </w:p>
        </w:tc>
        <w:tc>
          <w:tcPr>
            <w:tcW w:w="0" w:type="auto"/>
          </w:tcPr>
          <w:p w14:paraId="3007C84B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00</w:t>
            </w:r>
          </w:p>
        </w:tc>
        <w:tc>
          <w:tcPr>
            <w:tcW w:w="0" w:type="auto"/>
          </w:tcPr>
          <w:p w14:paraId="359BB9C4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4.43</w:t>
            </w:r>
          </w:p>
        </w:tc>
        <w:tc>
          <w:tcPr>
            <w:tcW w:w="0" w:type="auto"/>
          </w:tcPr>
          <w:p w14:paraId="323269D9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4.80</w:t>
            </w:r>
          </w:p>
        </w:tc>
        <w:tc>
          <w:tcPr>
            <w:tcW w:w="0" w:type="auto"/>
          </w:tcPr>
          <w:p w14:paraId="531374E9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5.20</w:t>
            </w:r>
          </w:p>
        </w:tc>
        <w:tc>
          <w:tcPr>
            <w:tcW w:w="0" w:type="auto"/>
          </w:tcPr>
          <w:p w14:paraId="2C78E8A3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5.68</w:t>
            </w:r>
          </w:p>
        </w:tc>
        <w:tc>
          <w:tcPr>
            <w:tcW w:w="0" w:type="auto"/>
          </w:tcPr>
          <w:p w14:paraId="35816E76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6.70</w:t>
            </w:r>
          </w:p>
        </w:tc>
        <w:tc>
          <w:tcPr>
            <w:tcW w:w="0" w:type="auto"/>
          </w:tcPr>
          <w:p w14:paraId="41777604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5.44</w:t>
            </w:r>
          </w:p>
        </w:tc>
        <w:tc>
          <w:tcPr>
            <w:tcW w:w="0" w:type="auto"/>
          </w:tcPr>
          <w:p w14:paraId="1EF7466E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.54</w:t>
            </w:r>
          </w:p>
        </w:tc>
        <w:tc>
          <w:tcPr>
            <w:tcW w:w="0" w:type="auto"/>
          </w:tcPr>
          <w:p w14:paraId="0F55AEAC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5.3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51AC59D" w14:textId="77777777" w:rsidR="00B719DB" w:rsidRDefault="0086536C">
            <w:pPr>
              <w:pStyle w:val="Compact"/>
            </w:pPr>
            <w:r>
              <w:t>1.21</w:t>
            </w:r>
          </w:p>
        </w:tc>
      </w:tr>
    </w:tbl>
    <w:p w14:paraId="7FB8DD6C" w14:textId="77777777" w:rsidR="00B719DB" w:rsidRDefault="0086536C">
      <w:pPr>
        <w:pStyle w:val="Textkrper"/>
      </w:pPr>
      <w:r>
        <w:t xml:space="preserve"> </w:t>
      </w:r>
    </w:p>
    <w:p w14:paraId="72136600" w14:textId="77777777" w:rsidR="00B719DB" w:rsidRDefault="00B719DB">
      <w:pPr>
        <w:pStyle w:val="Textkrper"/>
      </w:pPr>
    </w:p>
    <w:p w14:paraId="6D3D123F" w14:textId="77777777" w:rsidR="00B719DB" w:rsidRDefault="0086536C">
      <w:r>
        <w:br w:type="page"/>
      </w:r>
    </w:p>
    <w:p w14:paraId="5AF1EBA7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54B7C657" wp14:editId="2940DCE9">
            <wp:extent cx="5776928" cy="3247802"/>
            <wp:effectExtent l="0" t="0" r="0" b="0"/>
            <wp:docPr id="220" name="Picture" descr="Figure 2-211: Age-dependence of MRT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20_pk_parameters_MRT.png"/>
                    <pic:cNvPicPr>
                      <a:picLocks noChangeAspect="1" noChangeArrowheads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EA4DBF" w14:textId="77777777" w:rsidR="00B719DB" w:rsidRDefault="0086536C">
      <w:pPr>
        <w:pStyle w:val="ImageCaption"/>
      </w:pPr>
      <w:r>
        <w:t>Figure 2-211: Age-dependence of MRT for Larson 2013 8y-18y 400mg FCT meal in comparison to Filmcoated_tablet_400mg_sd. Profiles are plotted in a logarithmic scale.</w:t>
      </w:r>
    </w:p>
    <w:p w14:paraId="70B55753" w14:textId="77777777" w:rsidR="00B719DB" w:rsidRDefault="0086536C">
      <w:pPr>
        <w:pStyle w:val="Textkrper"/>
      </w:pPr>
      <w:r>
        <w:t xml:space="preserve"> </w:t>
      </w:r>
    </w:p>
    <w:p w14:paraId="77E3FB2B" w14:textId="77777777" w:rsidR="00B719DB" w:rsidRDefault="00B719DB">
      <w:pPr>
        <w:pStyle w:val="Textkrper"/>
      </w:pPr>
    </w:p>
    <w:p w14:paraId="00278FBE" w14:textId="77777777" w:rsidR="00B719DB" w:rsidRDefault="0086536C">
      <w:r>
        <w:br w:type="page"/>
      </w:r>
    </w:p>
    <w:p w14:paraId="08C22DE4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867A04D" wp14:editId="7A7D72A6">
            <wp:extent cx="5776928" cy="2477137"/>
            <wp:effectExtent l="0" t="0" r="0" b="0"/>
            <wp:docPr id="221" name="Picture" descr="Figure 2-212: Age-dependence of MRT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21_pk_parameters_Organism_Age_MRT_log.png"/>
                    <pic:cNvPicPr>
                      <a:picLocks noChangeAspect="1" noChangeArrowheads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672A58" w14:textId="77777777" w:rsidR="00B719DB" w:rsidRDefault="0086536C">
      <w:pPr>
        <w:pStyle w:val="ImageCaption"/>
      </w:pPr>
      <w:r>
        <w:t>Figure 2-212: Age-dependence of MRT for Larson 2013 8y-18y 400mg FCT meal in comparis</w:t>
      </w:r>
      <w:r>
        <w:t>on to Filmcoated_tablet_400mg_sd. Profiles are plotted in a linear scale.</w:t>
      </w:r>
    </w:p>
    <w:p w14:paraId="3CD041C2" w14:textId="77777777" w:rsidR="00B719DB" w:rsidRDefault="0086536C">
      <w:pPr>
        <w:pStyle w:val="Textkrper"/>
      </w:pPr>
      <w:r>
        <w:t xml:space="preserve"> </w:t>
      </w:r>
    </w:p>
    <w:p w14:paraId="1C778B3B" w14:textId="77777777" w:rsidR="00B719DB" w:rsidRDefault="00B719DB">
      <w:pPr>
        <w:pStyle w:val="Textkrper"/>
      </w:pPr>
    </w:p>
    <w:p w14:paraId="312506D7" w14:textId="77777777" w:rsidR="00B719DB" w:rsidRDefault="0086536C">
      <w:r>
        <w:br w:type="page"/>
      </w:r>
    </w:p>
    <w:p w14:paraId="7484269E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9A451DA" wp14:editId="6FE4E24C">
            <wp:extent cx="5776928" cy="2477137"/>
            <wp:effectExtent l="0" t="0" r="0" b="0"/>
            <wp:docPr id="222" name="Picture" descr="Figure 2-213: Age-dependence of MRT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22_pk_parameters_Organism_Age_MRT.png"/>
                    <pic:cNvPicPr>
                      <a:picLocks noChangeAspect="1" noChangeArrowheads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CA644D" w14:textId="77777777" w:rsidR="00B719DB" w:rsidRDefault="0086536C">
      <w:pPr>
        <w:pStyle w:val="ImageCaption"/>
      </w:pPr>
      <w:r>
        <w:t>Figure 2-213: Age-dependence of MRT for Larson 2013 8y-18y 400mg FCT meal. Profiles are plotted in a logarithmic scale.</w:t>
      </w:r>
    </w:p>
    <w:p w14:paraId="4B769CD6" w14:textId="77777777" w:rsidR="00B719DB" w:rsidRDefault="0086536C">
      <w:pPr>
        <w:pStyle w:val="Textkrper"/>
      </w:pPr>
      <w:r>
        <w:t xml:space="preserve"> </w:t>
      </w:r>
    </w:p>
    <w:p w14:paraId="206BA6CB" w14:textId="77777777" w:rsidR="00B719DB" w:rsidRDefault="00B719DB">
      <w:pPr>
        <w:pStyle w:val="Textkrper"/>
      </w:pPr>
    </w:p>
    <w:p w14:paraId="5CEA868C" w14:textId="77777777" w:rsidR="00B719DB" w:rsidRDefault="0086536C">
      <w:r>
        <w:br w:type="page"/>
      </w:r>
    </w:p>
    <w:p w14:paraId="2C3889AB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ACA701A" wp14:editId="033B5DE8">
            <wp:extent cx="5776928" cy="2256947"/>
            <wp:effectExtent l="0" t="0" r="0" b="0"/>
            <wp:docPr id="223" name="Picture" descr="Figure 2-214: Age-dependence of MRT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23_pk_parameters_Organism_Age_MRT_log.png"/>
                    <pic:cNvPicPr>
                      <a:picLocks noChangeAspect="1" noChangeArrowheads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0632AD" w14:textId="77777777" w:rsidR="00B719DB" w:rsidRDefault="0086536C">
      <w:pPr>
        <w:pStyle w:val="ImageCaption"/>
      </w:pPr>
      <w:r>
        <w:t>Figure 2-214: Age-dependence of MRT for Larson 2013 8y-18y 400mg FCT meal. Profiles are plotted in a linear scale.</w:t>
      </w:r>
    </w:p>
    <w:p w14:paraId="58D2CA3F" w14:textId="77777777" w:rsidR="00B719DB" w:rsidRDefault="0086536C">
      <w:pPr>
        <w:pStyle w:val="Textkrper"/>
      </w:pPr>
      <w:r>
        <w:t xml:space="preserve"> </w:t>
      </w:r>
    </w:p>
    <w:p w14:paraId="29A5C3F5" w14:textId="77777777" w:rsidR="00B719DB" w:rsidRDefault="00B719DB">
      <w:pPr>
        <w:pStyle w:val="Textkrper"/>
      </w:pPr>
    </w:p>
    <w:p w14:paraId="575B4526" w14:textId="77777777" w:rsidR="00B719DB" w:rsidRDefault="0086536C">
      <w:r>
        <w:br w:type="page"/>
      </w:r>
    </w:p>
    <w:p w14:paraId="6378B704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178E3333" wp14:editId="454EDB8F">
            <wp:extent cx="5776928" cy="2256947"/>
            <wp:effectExtent l="0" t="0" r="0" b="0"/>
            <wp:docPr id="224" name="Picture" descr="Figure 2-215: Age-dependence of MRT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24_pk_parameters_Organism_Age_MRT.png"/>
                    <pic:cNvPicPr>
                      <a:picLocks noChangeAspect="1" noChangeArrowheads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120A18" w14:textId="77777777" w:rsidR="00B719DB" w:rsidRDefault="0086536C">
      <w:pPr>
        <w:pStyle w:val="ImageCaption"/>
      </w:pPr>
      <w:r>
        <w:t xml:space="preserve">Figure </w:t>
      </w:r>
      <w:r>
        <w:t>2-215: Age-dependence of MRT for Filmcoated_tablet_400mg_sd. Profiles are plotted in a logarithmic scale.</w:t>
      </w:r>
    </w:p>
    <w:p w14:paraId="3419F4F0" w14:textId="77777777" w:rsidR="00B719DB" w:rsidRDefault="0086536C">
      <w:pPr>
        <w:pStyle w:val="Textkrper"/>
      </w:pPr>
      <w:r>
        <w:t xml:space="preserve"> </w:t>
      </w:r>
    </w:p>
    <w:p w14:paraId="62D67A32" w14:textId="77777777" w:rsidR="00B719DB" w:rsidRDefault="00B719DB">
      <w:pPr>
        <w:pStyle w:val="Textkrper"/>
      </w:pPr>
    </w:p>
    <w:p w14:paraId="591AB64A" w14:textId="77777777" w:rsidR="00B719DB" w:rsidRDefault="0086536C">
      <w:r>
        <w:br w:type="page"/>
      </w:r>
    </w:p>
    <w:p w14:paraId="70D024D3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7D49D7FC" wp14:editId="14EFD2FD">
            <wp:extent cx="5776928" cy="2256947"/>
            <wp:effectExtent l="0" t="0" r="0" b="0"/>
            <wp:docPr id="225" name="Picture" descr="Figure 2-216: Age-dependence of MRT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25_pk_parameters_Organism_Age_MRT_log.png"/>
                    <pic:cNvPicPr>
                      <a:picLocks noChangeAspect="1" noChangeArrowheads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219AB9" w14:textId="77777777" w:rsidR="00B719DB" w:rsidRDefault="0086536C">
      <w:pPr>
        <w:pStyle w:val="ImageCaption"/>
      </w:pPr>
      <w:r>
        <w:t>Figure 2-216: Age-dependence of MRT for Filmcoated_tablet_400mg_sd. Profiles are plotted in a linear scale.</w:t>
      </w:r>
    </w:p>
    <w:p w14:paraId="3039B6F3" w14:textId="77777777" w:rsidR="00B719DB" w:rsidRDefault="0086536C">
      <w:pPr>
        <w:pStyle w:val="Textkrper"/>
      </w:pPr>
      <w:r>
        <w:t xml:space="preserve"> </w:t>
      </w:r>
    </w:p>
    <w:p w14:paraId="312C58FA" w14:textId="77777777" w:rsidR="00B719DB" w:rsidRDefault="00B719DB">
      <w:pPr>
        <w:pStyle w:val="Textkrper"/>
      </w:pPr>
    </w:p>
    <w:p w14:paraId="0D5E3A5A" w14:textId="77777777" w:rsidR="00B719DB" w:rsidRDefault="0086536C">
      <w:r>
        <w:br w:type="page"/>
      </w:r>
    </w:p>
    <w:p w14:paraId="72F145C4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F7DF1E0" wp14:editId="2DB50088">
            <wp:extent cx="5776928" cy="2256947"/>
            <wp:effectExtent l="0" t="0" r="0" b="0"/>
            <wp:docPr id="226" name="Picture" descr="Figure 2-217: Height-dependence of MRT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26_pk_parameters_Organism_Age_MRT.png"/>
                    <pic:cNvPicPr>
                      <a:picLocks noChangeAspect="1" noChangeArrowheads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0E5D73" w14:textId="77777777" w:rsidR="00B719DB" w:rsidRDefault="0086536C">
      <w:pPr>
        <w:pStyle w:val="ImageCaption"/>
      </w:pPr>
      <w:r>
        <w:t>Figure 2-217: Height-depende</w:t>
      </w:r>
      <w:r>
        <w:t>nce of MRT for Larson 2013 8y-18y 400mg FCT meal in comparison to Filmcoated_tablet_400mg_sd. Profiles are plotted in a logarithmic scale.</w:t>
      </w:r>
    </w:p>
    <w:p w14:paraId="1B23D853" w14:textId="77777777" w:rsidR="00B719DB" w:rsidRDefault="0086536C">
      <w:pPr>
        <w:pStyle w:val="Textkrper"/>
      </w:pPr>
      <w:r>
        <w:t xml:space="preserve"> </w:t>
      </w:r>
    </w:p>
    <w:p w14:paraId="492EAFEF" w14:textId="77777777" w:rsidR="00B719DB" w:rsidRDefault="00B719DB">
      <w:pPr>
        <w:pStyle w:val="Textkrper"/>
      </w:pPr>
    </w:p>
    <w:p w14:paraId="1F203E1D" w14:textId="77777777" w:rsidR="00B719DB" w:rsidRDefault="0086536C">
      <w:r>
        <w:br w:type="page"/>
      </w:r>
    </w:p>
    <w:p w14:paraId="32FBB3A8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13E2394D" wp14:editId="68BCF4EB">
            <wp:extent cx="5776928" cy="2477137"/>
            <wp:effectExtent l="0" t="0" r="0" b="0"/>
            <wp:docPr id="227" name="Picture" descr="Figure 2-218: Height-dependence of MRT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27_pk_parameters_Organism_Height_MRT_log.png"/>
                    <pic:cNvPicPr>
                      <a:picLocks noChangeAspect="1" noChangeArrowheads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27F4B1" w14:textId="77777777" w:rsidR="00B719DB" w:rsidRDefault="0086536C">
      <w:pPr>
        <w:pStyle w:val="ImageCaption"/>
      </w:pPr>
      <w:r>
        <w:t>Figure 2-218: Height-dependence of MRT for Larson 2013 8y-18y 400mg FCT meal in comparison to Filmcoated_tablet_400mg_sd. Profiles are plotted in a linear scale.</w:t>
      </w:r>
    </w:p>
    <w:p w14:paraId="00E32124" w14:textId="77777777" w:rsidR="00B719DB" w:rsidRDefault="0086536C">
      <w:pPr>
        <w:pStyle w:val="Textkrper"/>
      </w:pPr>
      <w:r>
        <w:t xml:space="preserve"> </w:t>
      </w:r>
    </w:p>
    <w:p w14:paraId="247B18DA" w14:textId="77777777" w:rsidR="00B719DB" w:rsidRDefault="00B719DB">
      <w:pPr>
        <w:pStyle w:val="Textkrper"/>
      </w:pPr>
    </w:p>
    <w:p w14:paraId="21753492" w14:textId="77777777" w:rsidR="00B719DB" w:rsidRDefault="0086536C">
      <w:r>
        <w:br w:type="page"/>
      </w:r>
    </w:p>
    <w:p w14:paraId="286E8E0F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40CD32F" wp14:editId="6B0E768E">
            <wp:extent cx="5776928" cy="2477137"/>
            <wp:effectExtent l="0" t="0" r="0" b="0"/>
            <wp:docPr id="228" name="Picture" descr="Figure 2-219: Height-dependence of MRT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28_pk_parameters_Organism_Height_MRT.png"/>
                    <pic:cNvPicPr>
                      <a:picLocks noChangeAspect="1" noChangeArrowheads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4C9C72" w14:textId="77777777" w:rsidR="00B719DB" w:rsidRDefault="0086536C">
      <w:pPr>
        <w:pStyle w:val="ImageCaption"/>
      </w:pPr>
      <w:r>
        <w:t xml:space="preserve">Figure 2-219: Height-dependence of MRT for Larson 2013 8y-18y 400mg FCT meal. Profiles </w:t>
      </w:r>
      <w:r>
        <w:t>are plotted in a logarithmic scale.</w:t>
      </w:r>
    </w:p>
    <w:p w14:paraId="7A1A8C14" w14:textId="77777777" w:rsidR="00B719DB" w:rsidRDefault="0086536C">
      <w:pPr>
        <w:pStyle w:val="Textkrper"/>
      </w:pPr>
      <w:r>
        <w:t xml:space="preserve"> </w:t>
      </w:r>
    </w:p>
    <w:p w14:paraId="677CC879" w14:textId="77777777" w:rsidR="00B719DB" w:rsidRDefault="00B719DB">
      <w:pPr>
        <w:pStyle w:val="Textkrper"/>
      </w:pPr>
    </w:p>
    <w:p w14:paraId="3923AD17" w14:textId="77777777" w:rsidR="00B719DB" w:rsidRDefault="0086536C">
      <w:r>
        <w:br w:type="page"/>
      </w:r>
    </w:p>
    <w:p w14:paraId="28B40ABF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24E7268A" wp14:editId="52BE46D6">
            <wp:extent cx="5776928" cy="2256947"/>
            <wp:effectExtent l="0" t="0" r="0" b="0"/>
            <wp:docPr id="229" name="Picture" descr="Figure 2-220: Height-dependence of MRT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29_pk_parameters_Organism_Height_MRT_log.png"/>
                    <pic:cNvPicPr>
                      <a:picLocks noChangeAspect="1" noChangeArrowheads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0D0E7E" w14:textId="77777777" w:rsidR="00B719DB" w:rsidRDefault="0086536C">
      <w:pPr>
        <w:pStyle w:val="ImageCaption"/>
      </w:pPr>
      <w:r>
        <w:t>Figure 2-220: Height-dependence of MRT for Larson 2013 8y-18y 400mg FCT meal. Profiles are plotted in a linear scale.</w:t>
      </w:r>
    </w:p>
    <w:p w14:paraId="75F1A7B9" w14:textId="77777777" w:rsidR="00B719DB" w:rsidRDefault="0086536C">
      <w:pPr>
        <w:pStyle w:val="Textkrper"/>
      </w:pPr>
      <w:r>
        <w:t xml:space="preserve"> </w:t>
      </w:r>
    </w:p>
    <w:p w14:paraId="52BC6E00" w14:textId="77777777" w:rsidR="00B719DB" w:rsidRDefault="00B719DB">
      <w:pPr>
        <w:pStyle w:val="Textkrper"/>
      </w:pPr>
    </w:p>
    <w:p w14:paraId="21D4D157" w14:textId="77777777" w:rsidR="00B719DB" w:rsidRDefault="0086536C">
      <w:r>
        <w:br w:type="page"/>
      </w:r>
    </w:p>
    <w:p w14:paraId="7C6FBA30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68B05D40" wp14:editId="50F65477">
            <wp:extent cx="5776928" cy="2256947"/>
            <wp:effectExtent l="0" t="0" r="0" b="0"/>
            <wp:docPr id="230" name="Picture" descr="Figure 2-221: Height-dependence of MRT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30_pk_parameters_Organism_Height_MRT.png"/>
                    <pic:cNvPicPr>
                      <a:picLocks noChangeAspect="1" noChangeArrowheads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46BD7E" w14:textId="77777777" w:rsidR="00B719DB" w:rsidRDefault="0086536C">
      <w:pPr>
        <w:pStyle w:val="ImageCaption"/>
      </w:pPr>
      <w:r>
        <w:t>Figure 2-221: Height-dependence of MRT for Filmcoated_tablet_400mg_sd. Profiles are plot</w:t>
      </w:r>
      <w:r>
        <w:t>ted in a logarithmic scale.</w:t>
      </w:r>
    </w:p>
    <w:p w14:paraId="65E086ED" w14:textId="77777777" w:rsidR="00B719DB" w:rsidRDefault="0086536C">
      <w:pPr>
        <w:pStyle w:val="Textkrper"/>
      </w:pPr>
      <w:r>
        <w:t xml:space="preserve"> </w:t>
      </w:r>
    </w:p>
    <w:p w14:paraId="71A53179" w14:textId="77777777" w:rsidR="00B719DB" w:rsidRDefault="00B719DB">
      <w:pPr>
        <w:pStyle w:val="Textkrper"/>
      </w:pPr>
    </w:p>
    <w:p w14:paraId="6967E711" w14:textId="77777777" w:rsidR="00B719DB" w:rsidRDefault="0086536C">
      <w:r>
        <w:br w:type="page"/>
      </w:r>
    </w:p>
    <w:p w14:paraId="5218579C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15132882" wp14:editId="1B05BD73">
            <wp:extent cx="5776928" cy="2256947"/>
            <wp:effectExtent l="0" t="0" r="0" b="0"/>
            <wp:docPr id="231" name="Picture" descr="Figure 2-222: Height-dependence of MRT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31_pk_parameters_Organism_Height_MRT_log.png"/>
                    <pic:cNvPicPr>
                      <a:picLocks noChangeAspect="1" noChangeArrowheads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E5CCBF" w14:textId="77777777" w:rsidR="00B719DB" w:rsidRDefault="0086536C">
      <w:pPr>
        <w:pStyle w:val="ImageCaption"/>
      </w:pPr>
      <w:r>
        <w:t>Figure 2-222: Height-dependence of MRT for Filmcoated_tablet_400mg_sd. Profiles are plotted in a linear scale.</w:t>
      </w:r>
    </w:p>
    <w:p w14:paraId="2CEC8365" w14:textId="77777777" w:rsidR="00B719DB" w:rsidRDefault="0086536C">
      <w:pPr>
        <w:pStyle w:val="Textkrper"/>
      </w:pPr>
      <w:r>
        <w:t xml:space="preserve"> </w:t>
      </w:r>
    </w:p>
    <w:p w14:paraId="08798287" w14:textId="77777777" w:rsidR="00B719DB" w:rsidRDefault="00B719DB">
      <w:pPr>
        <w:pStyle w:val="Textkrper"/>
      </w:pPr>
    </w:p>
    <w:p w14:paraId="38911770" w14:textId="77777777" w:rsidR="00B719DB" w:rsidRDefault="0086536C">
      <w:r>
        <w:br w:type="page"/>
      </w:r>
    </w:p>
    <w:p w14:paraId="313CE57A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6419D6C" wp14:editId="5E411E5C">
            <wp:extent cx="5776928" cy="2256947"/>
            <wp:effectExtent l="0" t="0" r="0" b="0"/>
            <wp:docPr id="232" name="Picture" descr="Figure 2-223: Weight-dependence of MRT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32_pk_parameters_Organism_Height_MRT.png"/>
                    <pic:cNvPicPr>
                      <a:picLocks noChangeAspect="1" noChangeArrowheads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3C3F3B" w14:textId="77777777" w:rsidR="00B719DB" w:rsidRDefault="0086536C">
      <w:pPr>
        <w:pStyle w:val="ImageCaption"/>
      </w:pPr>
      <w:r>
        <w:t>Figure 2-223: Weight-dependence of MRT for Larson 2013 8y-18y 400mg FCT meal in comparison to Filmcoated_tablet_400mg_sd. Profiles are plotted in a logarithmic scale.</w:t>
      </w:r>
    </w:p>
    <w:p w14:paraId="0A527FF8" w14:textId="77777777" w:rsidR="00B719DB" w:rsidRDefault="0086536C">
      <w:pPr>
        <w:pStyle w:val="Textkrper"/>
      </w:pPr>
      <w:r>
        <w:t xml:space="preserve"> </w:t>
      </w:r>
    </w:p>
    <w:p w14:paraId="1A041627" w14:textId="77777777" w:rsidR="00B719DB" w:rsidRDefault="00B719DB">
      <w:pPr>
        <w:pStyle w:val="Textkrper"/>
      </w:pPr>
    </w:p>
    <w:p w14:paraId="29D28D77" w14:textId="77777777" w:rsidR="00B719DB" w:rsidRDefault="0086536C">
      <w:r>
        <w:br w:type="page"/>
      </w:r>
    </w:p>
    <w:p w14:paraId="0D89EA05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03369F5E" wp14:editId="618C9ADC">
            <wp:extent cx="5776928" cy="2477137"/>
            <wp:effectExtent l="0" t="0" r="0" b="0"/>
            <wp:docPr id="233" name="Picture" descr="Figure 2-224: Weight-dependence of MRT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33_pk_parameters_Organism_Weight_MRT_log.png"/>
                    <pic:cNvPicPr>
                      <a:picLocks noChangeAspect="1" noChangeArrowheads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E388D8" w14:textId="77777777" w:rsidR="00B719DB" w:rsidRDefault="0086536C">
      <w:pPr>
        <w:pStyle w:val="ImageCaption"/>
      </w:pPr>
      <w:r>
        <w:t>Figure 2-224: Weight-dependence of MRT for Larson 2013 8y-18y 400mg FCT meal in comparison to Filmcoated_tablet_400mg_sd. Profiles are plotted in a linear scale.</w:t>
      </w:r>
    </w:p>
    <w:p w14:paraId="7A05CE29" w14:textId="77777777" w:rsidR="00B719DB" w:rsidRDefault="0086536C">
      <w:pPr>
        <w:pStyle w:val="Textkrper"/>
      </w:pPr>
      <w:r>
        <w:t xml:space="preserve"> </w:t>
      </w:r>
    </w:p>
    <w:p w14:paraId="4BC2F94C" w14:textId="77777777" w:rsidR="00B719DB" w:rsidRDefault="00B719DB">
      <w:pPr>
        <w:pStyle w:val="Textkrper"/>
      </w:pPr>
    </w:p>
    <w:p w14:paraId="11E2C2F0" w14:textId="77777777" w:rsidR="00B719DB" w:rsidRDefault="0086536C">
      <w:r>
        <w:br w:type="page"/>
      </w:r>
    </w:p>
    <w:p w14:paraId="435D1AFF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6A1DCF3A" wp14:editId="14A3C4BB">
            <wp:extent cx="5776928" cy="2477137"/>
            <wp:effectExtent l="0" t="0" r="0" b="0"/>
            <wp:docPr id="234" name="Picture" descr="Figure 2-225: Weight-dependence of MRT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34_pk_parameters_Organism_Weight_MRT.png"/>
                    <pic:cNvPicPr>
                      <a:picLocks noChangeAspect="1" noChangeArrowheads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E1901C" w14:textId="77777777" w:rsidR="00B719DB" w:rsidRDefault="0086536C">
      <w:pPr>
        <w:pStyle w:val="ImageCaption"/>
      </w:pPr>
      <w:r>
        <w:t xml:space="preserve">Figure 2-225: Weight-dependence of MRT for Larson 2013 8y-18y 400mg FCT meal. Profiles </w:t>
      </w:r>
      <w:r>
        <w:t>are plotted in a logarithmic scale.</w:t>
      </w:r>
    </w:p>
    <w:p w14:paraId="19627C75" w14:textId="77777777" w:rsidR="00B719DB" w:rsidRDefault="0086536C">
      <w:pPr>
        <w:pStyle w:val="Textkrper"/>
      </w:pPr>
      <w:r>
        <w:t xml:space="preserve"> </w:t>
      </w:r>
    </w:p>
    <w:p w14:paraId="724D58C3" w14:textId="77777777" w:rsidR="00B719DB" w:rsidRDefault="00B719DB">
      <w:pPr>
        <w:pStyle w:val="Textkrper"/>
      </w:pPr>
    </w:p>
    <w:p w14:paraId="1C531CE4" w14:textId="77777777" w:rsidR="00B719DB" w:rsidRDefault="0086536C">
      <w:r>
        <w:br w:type="page"/>
      </w:r>
    </w:p>
    <w:p w14:paraId="3B88079B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69BEF98C" wp14:editId="5E7851DD">
            <wp:extent cx="5776928" cy="2256947"/>
            <wp:effectExtent l="0" t="0" r="0" b="0"/>
            <wp:docPr id="235" name="Picture" descr="Figure 2-226: Weight-dependence of MRT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35_pk_parameters_Organism_Weight_MRT_log.png"/>
                    <pic:cNvPicPr>
                      <a:picLocks noChangeAspect="1" noChangeArrowheads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98A8A9" w14:textId="77777777" w:rsidR="00B719DB" w:rsidRDefault="0086536C">
      <w:pPr>
        <w:pStyle w:val="ImageCaption"/>
      </w:pPr>
      <w:r>
        <w:t>Figure 2-226: Weight-dependence of MRT for Larson 2013 8y-18y 400mg FCT meal. Profiles are plotted in a linear scale.</w:t>
      </w:r>
    </w:p>
    <w:p w14:paraId="378B560E" w14:textId="77777777" w:rsidR="00B719DB" w:rsidRDefault="0086536C">
      <w:pPr>
        <w:pStyle w:val="Textkrper"/>
      </w:pPr>
      <w:r>
        <w:t xml:space="preserve"> </w:t>
      </w:r>
    </w:p>
    <w:p w14:paraId="777117E5" w14:textId="77777777" w:rsidR="00B719DB" w:rsidRDefault="00B719DB">
      <w:pPr>
        <w:pStyle w:val="Textkrper"/>
      </w:pPr>
    </w:p>
    <w:p w14:paraId="48AEB0F7" w14:textId="77777777" w:rsidR="00B719DB" w:rsidRDefault="0086536C">
      <w:r>
        <w:br w:type="page"/>
      </w:r>
    </w:p>
    <w:p w14:paraId="70C7C879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8E97B9A" wp14:editId="4037A780">
            <wp:extent cx="5776928" cy="2256947"/>
            <wp:effectExtent l="0" t="0" r="0" b="0"/>
            <wp:docPr id="236" name="Picture" descr="Figure 2-227: Weight-dependence of MRT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36_pk_parameters_Organism_Weight_MRT.png"/>
                    <pic:cNvPicPr>
                      <a:picLocks noChangeAspect="1" noChangeArrowheads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62B481" w14:textId="77777777" w:rsidR="00B719DB" w:rsidRDefault="0086536C">
      <w:pPr>
        <w:pStyle w:val="ImageCaption"/>
      </w:pPr>
      <w:r>
        <w:t>Figure 2-227: Weight-dependence of MRT for Filmcoated_tablet_400mg_sd. Profiles are plot</w:t>
      </w:r>
      <w:r>
        <w:t>ted in a logarithmic scale.</w:t>
      </w:r>
    </w:p>
    <w:p w14:paraId="54B39E17" w14:textId="77777777" w:rsidR="00B719DB" w:rsidRDefault="0086536C">
      <w:pPr>
        <w:pStyle w:val="Textkrper"/>
      </w:pPr>
      <w:r>
        <w:t xml:space="preserve"> </w:t>
      </w:r>
    </w:p>
    <w:p w14:paraId="09C4C169" w14:textId="77777777" w:rsidR="00B719DB" w:rsidRDefault="00B719DB">
      <w:pPr>
        <w:pStyle w:val="Textkrper"/>
      </w:pPr>
    </w:p>
    <w:p w14:paraId="5C3C7F95" w14:textId="77777777" w:rsidR="00B719DB" w:rsidRDefault="0086536C">
      <w:r>
        <w:br w:type="page"/>
      </w:r>
    </w:p>
    <w:p w14:paraId="17F757F0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221AA33" wp14:editId="508B320E">
            <wp:extent cx="5776928" cy="2256947"/>
            <wp:effectExtent l="0" t="0" r="0" b="0"/>
            <wp:docPr id="237" name="Picture" descr="Figure 2-228: Weight-dependence of MRT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37_pk_parameters_Organism_Weight_MRT_log.png"/>
                    <pic:cNvPicPr>
                      <a:picLocks noChangeAspect="1" noChangeArrowheads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F55FBE" w14:textId="77777777" w:rsidR="00B719DB" w:rsidRDefault="0086536C">
      <w:pPr>
        <w:pStyle w:val="ImageCaption"/>
      </w:pPr>
      <w:r>
        <w:t>Figure 2-228: Weight-dependence of MRT for Filmcoated_tablet_400mg_sd. Profiles are plotted in a linear scale.</w:t>
      </w:r>
    </w:p>
    <w:p w14:paraId="0E66AF6D" w14:textId="77777777" w:rsidR="00B719DB" w:rsidRDefault="0086536C">
      <w:pPr>
        <w:pStyle w:val="Textkrper"/>
      </w:pPr>
      <w:r>
        <w:t xml:space="preserve"> </w:t>
      </w:r>
    </w:p>
    <w:p w14:paraId="1464B34E" w14:textId="77777777" w:rsidR="00B719DB" w:rsidRDefault="00B719DB">
      <w:pPr>
        <w:pStyle w:val="Textkrper"/>
      </w:pPr>
    </w:p>
    <w:p w14:paraId="763F6E7B" w14:textId="77777777" w:rsidR="00B719DB" w:rsidRDefault="0086536C">
      <w:r>
        <w:br w:type="page"/>
      </w:r>
    </w:p>
    <w:p w14:paraId="7A7E58E5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070C2086" wp14:editId="77487B8F">
            <wp:extent cx="5776928" cy="2256947"/>
            <wp:effectExtent l="0" t="0" r="0" b="0"/>
            <wp:docPr id="238" name="Picture" descr="Figure 2-229: BMI-dependence of MRT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38_pk_parameters_Organism_Weight_MRT.png"/>
                    <pic:cNvPicPr>
                      <a:picLocks noChangeAspect="1" noChangeArrowheads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253EE7" w14:textId="77777777" w:rsidR="00B719DB" w:rsidRDefault="0086536C">
      <w:pPr>
        <w:pStyle w:val="ImageCaption"/>
      </w:pPr>
      <w:r>
        <w:t>Figure 2-229: BMI-dependence of MRT for Larson 2013 8y-18y 400mg FCT meal in comparison to Filmcoated_t</w:t>
      </w:r>
      <w:r>
        <w:t>ablet_400mg_sd. Profiles are plotted in a logarithmic scale.</w:t>
      </w:r>
    </w:p>
    <w:p w14:paraId="1BEB0B8C" w14:textId="77777777" w:rsidR="00B719DB" w:rsidRDefault="0086536C">
      <w:pPr>
        <w:pStyle w:val="Textkrper"/>
      </w:pPr>
      <w:r>
        <w:t xml:space="preserve"> </w:t>
      </w:r>
    </w:p>
    <w:p w14:paraId="2326B55B" w14:textId="77777777" w:rsidR="00B719DB" w:rsidRDefault="00B719DB">
      <w:pPr>
        <w:pStyle w:val="Textkrper"/>
      </w:pPr>
    </w:p>
    <w:p w14:paraId="1F082014" w14:textId="77777777" w:rsidR="00B719DB" w:rsidRDefault="0086536C">
      <w:r>
        <w:br w:type="page"/>
      </w:r>
    </w:p>
    <w:p w14:paraId="15C365B3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2B916B5" wp14:editId="01A8FE0A">
            <wp:extent cx="5776928" cy="2477137"/>
            <wp:effectExtent l="0" t="0" r="0" b="0"/>
            <wp:docPr id="239" name="Picture" descr="Figure 2-230: BMI-dependence of MRT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39_pk_parameters_Organism_BMI_MRT_log.png"/>
                    <pic:cNvPicPr>
                      <a:picLocks noChangeAspect="1" noChangeArrowheads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2153FB" w14:textId="77777777" w:rsidR="00B719DB" w:rsidRDefault="0086536C">
      <w:pPr>
        <w:pStyle w:val="ImageCaption"/>
      </w:pPr>
      <w:r>
        <w:t>Figure 2-230: BMI-dependence of MRT for Larson 2013 8y-18y 400mg FCT meal in comparison to Filmcoated_tablet_400mg_sd. Profiles are plotted in a linear scale.</w:t>
      </w:r>
    </w:p>
    <w:p w14:paraId="0D9F7065" w14:textId="77777777" w:rsidR="00B719DB" w:rsidRDefault="0086536C">
      <w:pPr>
        <w:pStyle w:val="Textkrper"/>
      </w:pPr>
      <w:r>
        <w:t xml:space="preserve"> </w:t>
      </w:r>
    </w:p>
    <w:p w14:paraId="38A78C9D" w14:textId="77777777" w:rsidR="00B719DB" w:rsidRDefault="00B719DB">
      <w:pPr>
        <w:pStyle w:val="Textkrper"/>
      </w:pPr>
    </w:p>
    <w:p w14:paraId="0ECA262D" w14:textId="77777777" w:rsidR="00B719DB" w:rsidRDefault="0086536C">
      <w:r>
        <w:br w:type="page"/>
      </w:r>
    </w:p>
    <w:p w14:paraId="7C27363B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B2688C5" wp14:editId="2059BDD1">
            <wp:extent cx="5776928" cy="2477137"/>
            <wp:effectExtent l="0" t="0" r="0" b="0"/>
            <wp:docPr id="240" name="Picture" descr="Figure 2-231: BMI-dependence of MRT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40_pk_parameters_Organism_BMI_MRT.png"/>
                    <pic:cNvPicPr>
                      <a:picLocks noChangeAspect="1" noChangeArrowheads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5863E2" w14:textId="77777777" w:rsidR="00B719DB" w:rsidRDefault="0086536C">
      <w:pPr>
        <w:pStyle w:val="ImageCaption"/>
      </w:pPr>
      <w:r>
        <w:t>Figure 2-231: BMI-dependence of MRT for Larson 2013 8y-18y 400mg FCT meal. Profiles are pl</w:t>
      </w:r>
      <w:r>
        <w:t>otted in a logarithmic scale.</w:t>
      </w:r>
    </w:p>
    <w:p w14:paraId="64FC7EAF" w14:textId="77777777" w:rsidR="00B719DB" w:rsidRDefault="0086536C">
      <w:pPr>
        <w:pStyle w:val="Textkrper"/>
      </w:pPr>
      <w:r>
        <w:t xml:space="preserve"> </w:t>
      </w:r>
    </w:p>
    <w:p w14:paraId="4594F882" w14:textId="77777777" w:rsidR="00B719DB" w:rsidRDefault="00B719DB">
      <w:pPr>
        <w:pStyle w:val="Textkrper"/>
      </w:pPr>
    </w:p>
    <w:p w14:paraId="7F0E7382" w14:textId="77777777" w:rsidR="00B719DB" w:rsidRDefault="0086536C">
      <w:r>
        <w:br w:type="page"/>
      </w:r>
    </w:p>
    <w:p w14:paraId="68722BB9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2DD3CE79" wp14:editId="31A4BFBD">
            <wp:extent cx="5776928" cy="2256947"/>
            <wp:effectExtent l="0" t="0" r="0" b="0"/>
            <wp:docPr id="241" name="Picture" descr="Figure 2-232: BMI-dependence of MRT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41_pk_parameters_Organism_BMI_MRT_log.png"/>
                    <pic:cNvPicPr>
                      <a:picLocks noChangeAspect="1" noChangeArrowheads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044ED1" w14:textId="77777777" w:rsidR="00B719DB" w:rsidRDefault="0086536C">
      <w:pPr>
        <w:pStyle w:val="ImageCaption"/>
      </w:pPr>
      <w:r>
        <w:t>Figure 2-232: BMI-dependence of MRT for Larson 2013 8y-18y 400mg FCT meal. Profiles are plotted in a linear scale.</w:t>
      </w:r>
    </w:p>
    <w:p w14:paraId="6350965E" w14:textId="77777777" w:rsidR="00B719DB" w:rsidRDefault="0086536C">
      <w:pPr>
        <w:pStyle w:val="Textkrper"/>
      </w:pPr>
      <w:r>
        <w:t xml:space="preserve"> </w:t>
      </w:r>
    </w:p>
    <w:p w14:paraId="25A58A76" w14:textId="77777777" w:rsidR="00B719DB" w:rsidRDefault="00B719DB">
      <w:pPr>
        <w:pStyle w:val="Textkrper"/>
      </w:pPr>
    </w:p>
    <w:p w14:paraId="5ABDA370" w14:textId="77777777" w:rsidR="00B719DB" w:rsidRDefault="0086536C">
      <w:r>
        <w:br w:type="page"/>
      </w:r>
    </w:p>
    <w:p w14:paraId="3833DFF9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185C8FF4" wp14:editId="320B3266">
            <wp:extent cx="5776928" cy="2256947"/>
            <wp:effectExtent l="0" t="0" r="0" b="0"/>
            <wp:docPr id="242" name="Picture" descr="Figure 2-233: BMI-dependence of MRT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42_pk_parameters_Organism_BMI_MRT.png"/>
                    <pic:cNvPicPr>
                      <a:picLocks noChangeAspect="1" noChangeArrowheads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241698" w14:textId="77777777" w:rsidR="00B719DB" w:rsidRDefault="0086536C">
      <w:pPr>
        <w:pStyle w:val="ImageCaption"/>
      </w:pPr>
      <w:r>
        <w:t>Figure 2-233: BMI-dependence of MRT for Filmcoated_tablet_400mg_sd. Profiles are plotted in a log</w:t>
      </w:r>
      <w:r>
        <w:t>arithmic scale.</w:t>
      </w:r>
    </w:p>
    <w:p w14:paraId="38839578" w14:textId="77777777" w:rsidR="00B719DB" w:rsidRDefault="0086536C">
      <w:pPr>
        <w:pStyle w:val="Textkrper"/>
      </w:pPr>
      <w:r>
        <w:t xml:space="preserve"> </w:t>
      </w:r>
    </w:p>
    <w:p w14:paraId="2B09E4AD" w14:textId="77777777" w:rsidR="00B719DB" w:rsidRDefault="00B719DB">
      <w:pPr>
        <w:pStyle w:val="Textkrper"/>
      </w:pPr>
    </w:p>
    <w:p w14:paraId="359690A6" w14:textId="77777777" w:rsidR="00B719DB" w:rsidRDefault="0086536C">
      <w:r>
        <w:br w:type="page"/>
      </w:r>
    </w:p>
    <w:p w14:paraId="6C37F4F0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729933B7" wp14:editId="7A61EA50">
            <wp:extent cx="5776928" cy="2256947"/>
            <wp:effectExtent l="0" t="0" r="0" b="0"/>
            <wp:docPr id="243" name="Picture" descr="Figure 2-234: BMI-dependence of MRT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43_pk_parameters_Organism_BMI_MRT_log.png"/>
                    <pic:cNvPicPr>
                      <a:picLocks noChangeAspect="1" noChangeArrowheads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BC83B7" w14:textId="77777777" w:rsidR="00B719DB" w:rsidRDefault="0086536C">
      <w:pPr>
        <w:pStyle w:val="ImageCaption"/>
      </w:pPr>
      <w:r>
        <w:t>Figure 2-234: BMI-dependence of MRT for Filmcoated_tablet_400mg_sd. Profiles are plotted in a linear scale.</w:t>
      </w:r>
    </w:p>
    <w:p w14:paraId="1015C5F2" w14:textId="77777777" w:rsidR="00B719DB" w:rsidRDefault="0086536C">
      <w:pPr>
        <w:pStyle w:val="Textkrper"/>
      </w:pPr>
      <w:r>
        <w:t xml:space="preserve"> </w:t>
      </w:r>
    </w:p>
    <w:p w14:paraId="2E578CD0" w14:textId="77777777" w:rsidR="00B719DB" w:rsidRDefault="00B719DB">
      <w:pPr>
        <w:pStyle w:val="Textkrper"/>
      </w:pPr>
    </w:p>
    <w:p w14:paraId="6FC1CE5E" w14:textId="77777777" w:rsidR="00B719DB" w:rsidRDefault="0086536C">
      <w:pPr>
        <w:pStyle w:val="berschrift3"/>
      </w:pPr>
      <w:bookmarkStart w:id="24" w:name="thalf"/>
      <w:bookmarkStart w:id="25" w:name="_Toc123142272"/>
      <w:r>
        <w:t>Thalf</w:t>
      </w:r>
      <w:bookmarkEnd w:id="24"/>
      <w:bookmarkEnd w:id="25"/>
    </w:p>
    <w:p w14:paraId="7916DEEF" w14:textId="77777777" w:rsidR="00B719DB" w:rsidRDefault="00B719DB">
      <w:pPr>
        <w:pStyle w:val="FirstParagraph"/>
      </w:pPr>
    </w:p>
    <w:p w14:paraId="7D738183" w14:textId="77777777" w:rsidR="00B719DB" w:rsidRDefault="0086536C">
      <w:r>
        <w:br w:type="page"/>
      </w:r>
    </w:p>
    <w:p w14:paraId="533C872F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19670290" wp14:editId="1FDA1FC3">
            <wp:extent cx="5776928" cy="2256947"/>
            <wp:effectExtent l="0" t="0" r="0" b="0"/>
            <wp:docPr id="244" name="Picture" descr="Figure 2-235: Thalf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44_pk_parameters_Organism_BMI_MRT.png"/>
                    <pic:cNvPicPr>
                      <a:picLocks noChangeAspect="1" noChangeArrowheads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1AF502" w14:textId="77777777" w:rsidR="00B719DB" w:rsidRDefault="0086536C">
      <w:pPr>
        <w:pStyle w:val="ImageCaption"/>
      </w:pPr>
      <w:r>
        <w:t>Figure 2-235: Thalf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</w:t>
      </w:r>
      <w:r>
        <w:t>s in logarithmic scale.</w:t>
      </w:r>
    </w:p>
    <w:p w14:paraId="29362CE3" w14:textId="77777777" w:rsidR="00B719DB" w:rsidRDefault="0086536C">
      <w:pPr>
        <w:pStyle w:val="Textkrper"/>
      </w:pPr>
      <w:r>
        <w:t xml:space="preserve"> </w:t>
      </w:r>
    </w:p>
    <w:p w14:paraId="1E64CE2B" w14:textId="77777777" w:rsidR="00B719DB" w:rsidRDefault="00B719DB">
      <w:pPr>
        <w:pStyle w:val="Textkrper"/>
      </w:pPr>
    </w:p>
    <w:p w14:paraId="1C4608F6" w14:textId="77777777" w:rsidR="00B719DB" w:rsidRDefault="0086536C">
      <w:r>
        <w:br w:type="page"/>
      </w:r>
    </w:p>
    <w:p w14:paraId="45D287D4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0E014054" wp14:editId="610D8ABD">
            <wp:extent cx="5776928" cy="3247802"/>
            <wp:effectExtent l="0" t="0" r="0" b="0"/>
            <wp:docPr id="245" name="Picture" descr="Figure 2-236: Thalf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46_pk_parameters_Thalf_log.png"/>
                    <pic:cNvPicPr>
                      <a:picLocks noChangeAspect="1" noChangeArrowheads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B1AE47" w14:textId="77777777" w:rsidR="00B719DB" w:rsidRDefault="0086536C">
      <w:pPr>
        <w:pStyle w:val="ImageCaption"/>
      </w:pPr>
      <w:r>
        <w:t>Figure 2-236: Thalf of Raltegravir for Larson 2013 8y-18y 400mg FCT meal, Filmcoated_tablet_400mg_sd shown as box-whisker plot, which indicates the 5&lt;U+1D57&gt;&lt;U+02B0&gt;, 25&lt;U+1D57&gt;&lt;U+02B0&gt;, 50&lt;U+1D57&gt;&lt;U+02B0&gt;, 75&lt;U+1D57&gt;&lt;U+02B0&gt;</w:t>
      </w:r>
      <w:r>
        <w:t>, 95&lt;U+1D57&gt;&lt;U+02B0&gt; percentiles in linear scale.</w:t>
      </w:r>
    </w:p>
    <w:p w14:paraId="1377A09A" w14:textId="77777777" w:rsidR="00B719DB" w:rsidRDefault="0086536C">
      <w:pPr>
        <w:pStyle w:val="Textkrper"/>
      </w:pPr>
      <w:r>
        <w:t xml:space="preserve"> </w:t>
      </w:r>
    </w:p>
    <w:p w14:paraId="6F59005F" w14:textId="77777777" w:rsidR="00B719DB" w:rsidRDefault="00B719DB">
      <w:pPr>
        <w:pStyle w:val="Textkrper"/>
      </w:pPr>
    </w:p>
    <w:p w14:paraId="447020D7" w14:textId="77777777" w:rsidR="00B719DB" w:rsidRDefault="0086536C">
      <w:r>
        <w:br w:type="page"/>
      </w:r>
    </w:p>
    <w:p w14:paraId="1CA8BA57" w14:textId="77777777" w:rsidR="00B719DB" w:rsidRDefault="0086536C">
      <w:pPr>
        <w:pStyle w:val="Textkrper"/>
      </w:pPr>
      <w:r>
        <w:rPr>
          <w:b/>
        </w:rPr>
        <w:lastRenderedPageBreak/>
        <w:t>Table 2-10: Thalf of Raltegravir for Larson 2013 8y-18y 400mg FCT meal, Filmcoated_tablet_400mg_sd reported in [h]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499"/>
        <w:gridCol w:w="370"/>
        <w:gridCol w:w="1162"/>
        <w:gridCol w:w="1212"/>
        <w:gridCol w:w="1212"/>
        <w:gridCol w:w="1212"/>
        <w:gridCol w:w="1212"/>
        <w:gridCol w:w="451"/>
        <w:gridCol w:w="446"/>
        <w:gridCol w:w="451"/>
        <w:gridCol w:w="395"/>
      </w:tblGrid>
      <w:tr w:rsidR="00B719DB" w14:paraId="7C2F9FA2" w14:textId="77777777" w:rsidTr="00B719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1001541B" w14:textId="77777777" w:rsidR="00B719DB" w:rsidRDefault="0086536C">
            <w:pPr>
              <w:pStyle w:val="Compact"/>
            </w:pPr>
            <w:r>
              <w:t>Popu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0441A3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56DC0A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442C99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25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6FAF90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0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AF1A2E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75</w:t>
            </w:r>
            <w:r>
              <w:t>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8C1BA5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95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0D66FB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345D17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E3EDC9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eo Mean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6525F4DD" w14:textId="77777777" w:rsidR="00B719DB" w:rsidRDefault="0086536C">
            <w:pPr>
              <w:pStyle w:val="Compact"/>
            </w:pPr>
            <w:r>
              <w:t>Geo SD</w:t>
            </w:r>
          </w:p>
        </w:tc>
      </w:tr>
      <w:tr w:rsidR="00B719DB" w14:paraId="4762385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A0C0735" w14:textId="77777777" w:rsidR="00B719DB" w:rsidRDefault="0086536C">
            <w:pPr>
              <w:pStyle w:val="Compact"/>
            </w:pPr>
            <w:r>
              <w:t>Larson 2013 8y-18y 400mg FCT meal</w:t>
            </w:r>
          </w:p>
        </w:tc>
        <w:tc>
          <w:tcPr>
            <w:tcW w:w="0" w:type="auto"/>
          </w:tcPr>
          <w:p w14:paraId="4A7D51BF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0</w:t>
            </w:r>
          </w:p>
        </w:tc>
        <w:tc>
          <w:tcPr>
            <w:tcW w:w="0" w:type="auto"/>
          </w:tcPr>
          <w:p w14:paraId="44B5EFE4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55</w:t>
            </w:r>
          </w:p>
        </w:tc>
        <w:tc>
          <w:tcPr>
            <w:tcW w:w="0" w:type="auto"/>
          </w:tcPr>
          <w:p w14:paraId="12C0E010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01</w:t>
            </w:r>
          </w:p>
        </w:tc>
        <w:tc>
          <w:tcPr>
            <w:tcW w:w="0" w:type="auto"/>
          </w:tcPr>
          <w:p w14:paraId="0C607E50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49</w:t>
            </w:r>
          </w:p>
        </w:tc>
        <w:tc>
          <w:tcPr>
            <w:tcW w:w="0" w:type="auto"/>
          </w:tcPr>
          <w:p w14:paraId="6CDA74E3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30</w:t>
            </w:r>
          </w:p>
        </w:tc>
        <w:tc>
          <w:tcPr>
            <w:tcW w:w="0" w:type="auto"/>
          </w:tcPr>
          <w:p w14:paraId="13C320A7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.43</w:t>
            </w:r>
          </w:p>
        </w:tc>
        <w:tc>
          <w:tcPr>
            <w:tcW w:w="0" w:type="auto"/>
          </w:tcPr>
          <w:p w14:paraId="3FC867A2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90</w:t>
            </w:r>
          </w:p>
        </w:tc>
        <w:tc>
          <w:tcPr>
            <w:tcW w:w="0" w:type="auto"/>
          </w:tcPr>
          <w:p w14:paraId="063C77D7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.49</w:t>
            </w:r>
          </w:p>
        </w:tc>
        <w:tc>
          <w:tcPr>
            <w:tcW w:w="0" w:type="auto"/>
          </w:tcPr>
          <w:p w14:paraId="58CE193E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75AB4AD1" w14:textId="77777777" w:rsidR="00B719DB" w:rsidRDefault="0086536C">
            <w:pPr>
              <w:pStyle w:val="Compact"/>
            </w:pPr>
            <w:r>
              <w:t>-</w:t>
            </w:r>
          </w:p>
        </w:tc>
      </w:tr>
      <w:tr w:rsidR="00B719DB" w14:paraId="2361267B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1E17A07F" w14:textId="77777777" w:rsidR="00B719DB" w:rsidRDefault="0086536C">
            <w:pPr>
              <w:pStyle w:val="Compact"/>
            </w:pPr>
            <w:r>
              <w:t>Filmcoated_tablet_400mg_sd</w:t>
            </w:r>
          </w:p>
        </w:tc>
        <w:tc>
          <w:tcPr>
            <w:tcW w:w="0" w:type="auto"/>
          </w:tcPr>
          <w:p w14:paraId="0B74E189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00</w:t>
            </w:r>
          </w:p>
        </w:tc>
        <w:tc>
          <w:tcPr>
            <w:tcW w:w="0" w:type="auto"/>
          </w:tcPr>
          <w:p w14:paraId="1DFCFD7E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5.74</w:t>
            </w:r>
          </w:p>
        </w:tc>
        <w:tc>
          <w:tcPr>
            <w:tcW w:w="0" w:type="auto"/>
          </w:tcPr>
          <w:p w14:paraId="0D959182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8.08</w:t>
            </w:r>
          </w:p>
        </w:tc>
        <w:tc>
          <w:tcPr>
            <w:tcW w:w="0" w:type="auto"/>
          </w:tcPr>
          <w:p w14:paraId="3DFBEDAF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9.20</w:t>
            </w:r>
          </w:p>
        </w:tc>
        <w:tc>
          <w:tcPr>
            <w:tcW w:w="0" w:type="auto"/>
          </w:tcPr>
          <w:p w14:paraId="04DA3B07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1.18</w:t>
            </w:r>
          </w:p>
        </w:tc>
        <w:tc>
          <w:tcPr>
            <w:tcW w:w="0" w:type="auto"/>
          </w:tcPr>
          <w:p w14:paraId="431736F6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6.81</w:t>
            </w:r>
          </w:p>
        </w:tc>
        <w:tc>
          <w:tcPr>
            <w:tcW w:w="0" w:type="auto"/>
          </w:tcPr>
          <w:p w14:paraId="6CA456C7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9.99</w:t>
            </w:r>
          </w:p>
        </w:tc>
        <w:tc>
          <w:tcPr>
            <w:tcW w:w="0" w:type="auto"/>
          </w:tcPr>
          <w:p w14:paraId="77A20135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3.18</w:t>
            </w:r>
          </w:p>
        </w:tc>
        <w:tc>
          <w:tcPr>
            <w:tcW w:w="0" w:type="auto"/>
          </w:tcPr>
          <w:p w14:paraId="1D154445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9.5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3E8C1D7" w14:textId="77777777" w:rsidR="00B719DB" w:rsidRDefault="0086536C">
            <w:pPr>
              <w:pStyle w:val="Compact"/>
            </w:pPr>
            <w:r>
              <w:t>1.35</w:t>
            </w:r>
          </w:p>
        </w:tc>
      </w:tr>
    </w:tbl>
    <w:p w14:paraId="610DFA33" w14:textId="77777777" w:rsidR="00B719DB" w:rsidRDefault="0086536C">
      <w:pPr>
        <w:pStyle w:val="Textkrper"/>
      </w:pPr>
      <w:r>
        <w:t xml:space="preserve"> </w:t>
      </w:r>
    </w:p>
    <w:p w14:paraId="7044553C" w14:textId="77777777" w:rsidR="00B719DB" w:rsidRDefault="00B719DB">
      <w:pPr>
        <w:pStyle w:val="Textkrper"/>
      </w:pPr>
    </w:p>
    <w:p w14:paraId="0886CF6B" w14:textId="77777777" w:rsidR="00B719DB" w:rsidRDefault="0086536C">
      <w:r>
        <w:br w:type="page"/>
      </w:r>
    </w:p>
    <w:p w14:paraId="36CFEFA6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5F9065A7" wp14:editId="41988E36">
            <wp:extent cx="5776928" cy="3247802"/>
            <wp:effectExtent l="0" t="0" r="0" b="0"/>
            <wp:docPr id="246" name="Picture" descr="Figure 2-237: Age-dependence of Thalf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47_pk_parameters_Thalf.png"/>
                    <pic:cNvPicPr>
                      <a:picLocks noChangeAspect="1" noChangeArrowheads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297A7C" w14:textId="77777777" w:rsidR="00B719DB" w:rsidRDefault="0086536C">
      <w:pPr>
        <w:pStyle w:val="ImageCaption"/>
      </w:pPr>
      <w:r>
        <w:t>Figure 2-237: Age-dependence of Thalf for Larson 2013 8y-18y 400mg FCT meal in comparison to Filmcoated_tablet_400mg_sd. Profiles are plotted in a logarithmic scale.</w:t>
      </w:r>
    </w:p>
    <w:p w14:paraId="6C4CD650" w14:textId="77777777" w:rsidR="00B719DB" w:rsidRDefault="0086536C">
      <w:pPr>
        <w:pStyle w:val="Textkrper"/>
      </w:pPr>
      <w:r>
        <w:t xml:space="preserve"> </w:t>
      </w:r>
    </w:p>
    <w:p w14:paraId="5AC6B126" w14:textId="77777777" w:rsidR="00B719DB" w:rsidRDefault="00B719DB">
      <w:pPr>
        <w:pStyle w:val="Textkrper"/>
      </w:pPr>
    </w:p>
    <w:p w14:paraId="1386E2D6" w14:textId="77777777" w:rsidR="00B719DB" w:rsidRDefault="0086536C">
      <w:r>
        <w:br w:type="page"/>
      </w:r>
    </w:p>
    <w:p w14:paraId="38B8F207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14947F97" wp14:editId="1FEF92C2">
            <wp:extent cx="5776928" cy="2477137"/>
            <wp:effectExtent l="0" t="0" r="0" b="0"/>
            <wp:docPr id="247" name="Picture" descr="Figure 2-238: Age-dependence of Thalf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48_pk_parameters_Organism_Age_Thalf_log.png"/>
                    <pic:cNvPicPr>
                      <a:picLocks noChangeAspect="1" noChangeArrowheads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29B88E" w14:textId="77777777" w:rsidR="00B719DB" w:rsidRDefault="0086536C">
      <w:pPr>
        <w:pStyle w:val="ImageCaption"/>
      </w:pPr>
      <w:r>
        <w:t>Figure 2-238: Age-dependence of Thalf for Larson 2013 8y-18y 400mg FCT meal in comp</w:t>
      </w:r>
      <w:r>
        <w:t>arison to Filmcoated_tablet_400mg_sd. Profiles are plotted in a linear scale.</w:t>
      </w:r>
    </w:p>
    <w:p w14:paraId="1D99FA67" w14:textId="77777777" w:rsidR="00B719DB" w:rsidRDefault="0086536C">
      <w:pPr>
        <w:pStyle w:val="Textkrper"/>
      </w:pPr>
      <w:r>
        <w:t xml:space="preserve"> </w:t>
      </w:r>
    </w:p>
    <w:p w14:paraId="3727FA97" w14:textId="77777777" w:rsidR="00B719DB" w:rsidRDefault="00B719DB">
      <w:pPr>
        <w:pStyle w:val="Textkrper"/>
      </w:pPr>
    </w:p>
    <w:p w14:paraId="13C53D0A" w14:textId="77777777" w:rsidR="00B719DB" w:rsidRDefault="0086536C">
      <w:r>
        <w:br w:type="page"/>
      </w:r>
    </w:p>
    <w:p w14:paraId="10C3555E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4DDDA38" wp14:editId="0E096399">
            <wp:extent cx="5776928" cy="2477137"/>
            <wp:effectExtent l="0" t="0" r="0" b="0"/>
            <wp:docPr id="248" name="Picture" descr="Figure 2-239: Age-dependence of Thalf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49_pk_parameters_Organism_Age_Thalf.png"/>
                    <pic:cNvPicPr>
                      <a:picLocks noChangeAspect="1" noChangeArrowheads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AEBB7C" w14:textId="77777777" w:rsidR="00B719DB" w:rsidRDefault="0086536C">
      <w:pPr>
        <w:pStyle w:val="ImageCaption"/>
      </w:pPr>
      <w:r>
        <w:t>Figure 2-239: Age-dependence of Thalf for Larson 2013 8y-18y 400mg FCT meal. Profiles are plotted in a logarithmic scale.</w:t>
      </w:r>
    </w:p>
    <w:p w14:paraId="3A5B50B3" w14:textId="77777777" w:rsidR="00B719DB" w:rsidRDefault="0086536C">
      <w:pPr>
        <w:pStyle w:val="Textkrper"/>
      </w:pPr>
      <w:r>
        <w:t xml:space="preserve"> </w:t>
      </w:r>
    </w:p>
    <w:p w14:paraId="5C33B5E6" w14:textId="77777777" w:rsidR="00B719DB" w:rsidRDefault="00B719DB">
      <w:pPr>
        <w:pStyle w:val="Textkrper"/>
      </w:pPr>
    </w:p>
    <w:p w14:paraId="46D60E59" w14:textId="77777777" w:rsidR="00B719DB" w:rsidRDefault="0086536C">
      <w:r>
        <w:br w:type="page"/>
      </w:r>
    </w:p>
    <w:p w14:paraId="1CF14559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193EA27A" wp14:editId="12EBD726">
            <wp:extent cx="5776928" cy="2256947"/>
            <wp:effectExtent l="0" t="0" r="0" b="0"/>
            <wp:docPr id="249" name="Picture" descr="Figure 2-240: Age-dependence of Thalf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50_pk_parameters_Organism_Age_Thalf_log.png"/>
                    <pic:cNvPicPr>
                      <a:picLocks noChangeAspect="1" noChangeArrowheads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FE3914" w14:textId="77777777" w:rsidR="00B719DB" w:rsidRDefault="0086536C">
      <w:pPr>
        <w:pStyle w:val="ImageCaption"/>
      </w:pPr>
      <w:r>
        <w:t>Figure 2-240: Age-dependence of Thalf for Larson 2013 8y-18y 400mg FCT meal. Profiles are plotted in a linear scale.</w:t>
      </w:r>
    </w:p>
    <w:p w14:paraId="29E094A0" w14:textId="77777777" w:rsidR="00B719DB" w:rsidRDefault="0086536C">
      <w:pPr>
        <w:pStyle w:val="Textkrper"/>
      </w:pPr>
      <w:r>
        <w:t xml:space="preserve"> </w:t>
      </w:r>
    </w:p>
    <w:p w14:paraId="27B28861" w14:textId="77777777" w:rsidR="00B719DB" w:rsidRDefault="00B719DB">
      <w:pPr>
        <w:pStyle w:val="Textkrper"/>
      </w:pPr>
    </w:p>
    <w:p w14:paraId="0726CB4E" w14:textId="77777777" w:rsidR="00B719DB" w:rsidRDefault="0086536C">
      <w:r>
        <w:br w:type="page"/>
      </w:r>
    </w:p>
    <w:p w14:paraId="76522F8C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7CA98273" wp14:editId="0DFE7815">
            <wp:extent cx="5776928" cy="2256947"/>
            <wp:effectExtent l="0" t="0" r="0" b="0"/>
            <wp:docPr id="250" name="Picture" descr="Figure 2-241: Age-dependence of Thalf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51_pk_parameters_Organism_Age_Thalf.png"/>
                    <pic:cNvPicPr>
                      <a:picLocks noChangeAspect="1" noChangeArrowheads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F70140" w14:textId="77777777" w:rsidR="00B719DB" w:rsidRDefault="0086536C">
      <w:pPr>
        <w:pStyle w:val="ImageCaption"/>
      </w:pPr>
      <w:r>
        <w:t>Fig</w:t>
      </w:r>
      <w:r>
        <w:t>ure 2-241: Age-dependence of Thalf for Filmcoated_tablet_400mg_sd. Profiles are plotted in a logarithmic scale.</w:t>
      </w:r>
    </w:p>
    <w:p w14:paraId="23F7C39A" w14:textId="77777777" w:rsidR="00B719DB" w:rsidRDefault="0086536C">
      <w:pPr>
        <w:pStyle w:val="Textkrper"/>
      </w:pPr>
      <w:r>
        <w:t xml:space="preserve"> </w:t>
      </w:r>
    </w:p>
    <w:p w14:paraId="7317AC21" w14:textId="77777777" w:rsidR="00B719DB" w:rsidRDefault="00B719DB">
      <w:pPr>
        <w:pStyle w:val="Textkrper"/>
      </w:pPr>
    </w:p>
    <w:p w14:paraId="6E336F3D" w14:textId="77777777" w:rsidR="00B719DB" w:rsidRDefault="0086536C">
      <w:r>
        <w:br w:type="page"/>
      </w:r>
    </w:p>
    <w:p w14:paraId="463F5DBD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76516C4E" wp14:editId="2CB4F2C2">
            <wp:extent cx="5776928" cy="2256947"/>
            <wp:effectExtent l="0" t="0" r="0" b="0"/>
            <wp:docPr id="251" name="Picture" descr="Figure 2-242: Age-dependence of Thalf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52_pk_parameters_Organism_Age_Thalf_log.png"/>
                    <pic:cNvPicPr>
                      <a:picLocks noChangeAspect="1" noChangeArrowheads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FBE8C4" w14:textId="77777777" w:rsidR="00B719DB" w:rsidRDefault="0086536C">
      <w:pPr>
        <w:pStyle w:val="ImageCaption"/>
      </w:pPr>
      <w:r>
        <w:t>Figure 2-242: Age-dependence of Thalf for Filmcoated_tablet_400mg_sd. Profiles are plotted in a linear scale.</w:t>
      </w:r>
    </w:p>
    <w:p w14:paraId="661D5728" w14:textId="77777777" w:rsidR="00B719DB" w:rsidRDefault="0086536C">
      <w:pPr>
        <w:pStyle w:val="Textkrper"/>
      </w:pPr>
      <w:r>
        <w:t xml:space="preserve"> </w:t>
      </w:r>
    </w:p>
    <w:p w14:paraId="0EA57CF7" w14:textId="77777777" w:rsidR="00B719DB" w:rsidRDefault="00B719DB">
      <w:pPr>
        <w:pStyle w:val="Textkrper"/>
      </w:pPr>
    </w:p>
    <w:p w14:paraId="7DB7C4A0" w14:textId="77777777" w:rsidR="00B719DB" w:rsidRDefault="0086536C">
      <w:r>
        <w:br w:type="page"/>
      </w:r>
    </w:p>
    <w:p w14:paraId="0DFF3779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4D1D139" wp14:editId="70543BE4">
            <wp:extent cx="5776928" cy="2256947"/>
            <wp:effectExtent l="0" t="0" r="0" b="0"/>
            <wp:docPr id="252" name="Picture" descr="Figure 2-243: Height-dependence of Thalf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53_pk_parameters_Organism_Age_Thalf.png"/>
                    <pic:cNvPicPr>
                      <a:picLocks noChangeAspect="1" noChangeArrowheads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FFCE7D" w14:textId="77777777" w:rsidR="00B719DB" w:rsidRDefault="0086536C">
      <w:pPr>
        <w:pStyle w:val="ImageCaption"/>
      </w:pPr>
      <w:r>
        <w:t>Figure 2-243: Height</w:t>
      </w:r>
      <w:r>
        <w:t>-dependence of Thalf for Larson 2013 8y-18y 400mg FCT meal in comparison to Filmcoated_tablet_400mg_sd. Profiles are plotted in a logarithmic scale.</w:t>
      </w:r>
    </w:p>
    <w:p w14:paraId="7AA1475B" w14:textId="77777777" w:rsidR="00B719DB" w:rsidRDefault="0086536C">
      <w:pPr>
        <w:pStyle w:val="Textkrper"/>
      </w:pPr>
      <w:r>
        <w:t xml:space="preserve"> </w:t>
      </w:r>
    </w:p>
    <w:p w14:paraId="183B65DF" w14:textId="77777777" w:rsidR="00B719DB" w:rsidRDefault="00B719DB">
      <w:pPr>
        <w:pStyle w:val="Textkrper"/>
      </w:pPr>
    </w:p>
    <w:p w14:paraId="39BFE092" w14:textId="77777777" w:rsidR="00B719DB" w:rsidRDefault="0086536C">
      <w:r>
        <w:br w:type="page"/>
      </w:r>
    </w:p>
    <w:p w14:paraId="11172299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6A8A7EE7" wp14:editId="5E336578">
            <wp:extent cx="5776928" cy="2477137"/>
            <wp:effectExtent l="0" t="0" r="0" b="0"/>
            <wp:docPr id="253" name="Picture" descr="Figure 2-244: Height-dependence of Thalf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54_pk_parameters_Organism_Height_Thalf_log.png"/>
                    <pic:cNvPicPr>
                      <a:picLocks noChangeAspect="1" noChangeArrowheads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970E17" w14:textId="77777777" w:rsidR="00B719DB" w:rsidRDefault="0086536C">
      <w:pPr>
        <w:pStyle w:val="ImageCaption"/>
      </w:pPr>
      <w:r>
        <w:t>Figure 2-244: Height-dependence of Thalf for Larson 2013 8y-18y 400mg FCT meal in comparison to Filmcoated_tablet_400mg_sd. Profiles are plotted in a linear scale.</w:t>
      </w:r>
    </w:p>
    <w:p w14:paraId="21045F46" w14:textId="77777777" w:rsidR="00B719DB" w:rsidRDefault="0086536C">
      <w:pPr>
        <w:pStyle w:val="Textkrper"/>
      </w:pPr>
      <w:r>
        <w:t xml:space="preserve"> </w:t>
      </w:r>
    </w:p>
    <w:p w14:paraId="3FC7CEE1" w14:textId="77777777" w:rsidR="00B719DB" w:rsidRDefault="00B719DB">
      <w:pPr>
        <w:pStyle w:val="Textkrper"/>
      </w:pPr>
    </w:p>
    <w:p w14:paraId="6F586E65" w14:textId="77777777" w:rsidR="00B719DB" w:rsidRDefault="0086536C">
      <w:r>
        <w:br w:type="page"/>
      </w:r>
    </w:p>
    <w:p w14:paraId="2E8FFEAC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74C8889A" wp14:editId="4C2D7E3F">
            <wp:extent cx="5776928" cy="2477137"/>
            <wp:effectExtent l="0" t="0" r="0" b="0"/>
            <wp:docPr id="254" name="Picture" descr="Figure 2-245: Height-dependence of Thalf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55_pk_parameters_Organism_Height_Thalf.png"/>
                    <pic:cNvPicPr>
                      <a:picLocks noChangeAspect="1" noChangeArrowheads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29C833" w14:textId="77777777" w:rsidR="00B719DB" w:rsidRDefault="0086536C">
      <w:pPr>
        <w:pStyle w:val="ImageCaption"/>
      </w:pPr>
      <w:r>
        <w:t>Figure 2-245: Height-dependence of Thalf for Larson 2013 8y-18y 400mg FCT meal. Profi</w:t>
      </w:r>
      <w:r>
        <w:t>les are plotted in a logarithmic scale.</w:t>
      </w:r>
    </w:p>
    <w:p w14:paraId="0EF243D1" w14:textId="77777777" w:rsidR="00B719DB" w:rsidRDefault="0086536C">
      <w:pPr>
        <w:pStyle w:val="Textkrper"/>
      </w:pPr>
      <w:r>
        <w:t xml:space="preserve"> </w:t>
      </w:r>
    </w:p>
    <w:p w14:paraId="7F2062FE" w14:textId="77777777" w:rsidR="00B719DB" w:rsidRDefault="00B719DB">
      <w:pPr>
        <w:pStyle w:val="Textkrper"/>
      </w:pPr>
    </w:p>
    <w:p w14:paraId="1882A1B6" w14:textId="77777777" w:rsidR="00B719DB" w:rsidRDefault="0086536C">
      <w:r>
        <w:br w:type="page"/>
      </w:r>
    </w:p>
    <w:p w14:paraId="66828B45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08510BEF" wp14:editId="28438985">
            <wp:extent cx="5776928" cy="2256947"/>
            <wp:effectExtent l="0" t="0" r="0" b="0"/>
            <wp:docPr id="255" name="Picture" descr="Figure 2-246: Height-dependence of Thalf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56_pk_parameters_Organism_Height_Thalf_log.png"/>
                    <pic:cNvPicPr>
                      <a:picLocks noChangeAspect="1" noChangeArrowheads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25D333" w14:textId="77777777" w:rsidR="00B719DB" w:rsidRDefault="0086536C">
      <w:pPr>
        <w:pStyle w:val="ImageCaption"/>
      </w:pPr>
      <w:r>
        <w:t>Figure 2-246: Height-dependence of Thalf for Larson 2013 8y-18y 400mg FCT meal. Profiles are plotted in a linear scale.</w:t>
      </w:r>
    </w:p>
    <w:p w14:paraId="7B240C0A" w14:textId="77777777" w:rsidR="00B719DB" w:rsidRDefault="0086536C">
      <w:pPr>
        <w:pStyle w:val="Textkrper"/>
      </w:pPr>
      <w:r>
        <w:t xml:space="preserve"> </w:t>
      </w:r>
    </w:p>
    <w:p w14:paraId="30EEC489" w14:textId="77777777" w:rsidR="00B719DB" w:rsidRDefault="00B719DB">
      <w:pPr>
        <w:pStyle w:val="Textkrper"/>
      </w:pPr>
    </w:p>
    <w:p w14:paraId="52F67AA2" w14:textId="77777777" w:rsidR="00B719DB" w:rsidRDefault="0086536C">
      <w:r>
        <w:br w:type="page"/>
      </w:r>
    </w:p>
    <w:p w14:paraId="54CB81E6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1FF87E9" wp14:editId="030DD243">
            <wp:extent cx="5776928" cy="2256947"/>
            <wp:effectExtent l="0" t="0" r="0" b="0"/>
            <wp:docPr id="256" name="Picture" descr="Figure 2-247: Height-dependence of Thalf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57_pk_parameters_Organism_Height_Thalf.png"/>
                    <pic:cNvPicPr>
                      <a:picLocks noChangeAspect="1" noChangeArrowheads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4347B9" w14:textId="77777777" w:rsidR="00B719DB" w:rsidRDefault="0086536C">
      <w:pPr>
        <w:pStyle w:val="ImageCaption"/>
      </w:pPr>
      <w:r>
        <w:t xml:space="preserve">Figure 2-247: Height-dependence of Thalf for Filmcoated_tablet_400mg_sd. Profiles </w:t>
      </w:r>
      <w:r>
        <w:t>are plotted in a logarithmic scale.</w:t>
      </w:r>
    </w:p>
    <w:p w14:paraId="16233EA7" w14:textId="77777777" w:rsidR="00B719DB" w:rsidRDefault="0086536C">
      <w:pPr>
        <w:pStyle w:val="Textkrper"/>
      </w:pPr>
      <w:r>
        <w:t xml:space="preserve"> </w:t>
      </w:r>
    </w:p>
    <w:p w14:paraId="61275A38" w14:textId="77777777" w:rsidR="00B719DB" w:rsidRDefault="00B719DB">
      <w:pPr>
        <w:pStyle w:val="Textkrper"/>
      </w:pPr>
    </w:p>
    <w:p w14:paraId="3DBCF01C" w14:textId="77777777" w:rsidR="00B719DB" w:rsidRDefault="0086536C">
      <w:r>
        <w:br w:type="page"/>
      </w:r>
    </w:p>
    <w:p w14:paraId="14542CE1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447F4EF" wp14:editId="178C4F31">
            <wp:extent cx="5776928" cy="2256947"/>
            <wp:effectExtent l="0" t="0" r="0" b="0"/>
            <wp:docPr id="257" name="Picture" descr="Figure 2-248: Height-dependence of Thalf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58_pk_parameters_Organism_Height_Thalf_log.png"/>
                    <pic:cNvPicPr>
                      <a:picLocks noChangeAspect="1" noChangeArrowheads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4A6AE2" w14:textId="77777777" w:rsidR="00B719DB" w:rsidRDefault="0086536C">
      <w:pPr>
        <w:pStyle w:val="ImageCaption"/>
      </w:pPr>
      <w:r>
        <w:t>Figure 2-248: Height-dependence of Thalf for Filmcoated_tablet_400mg_sd. Profiles are plotted in a linear scale.</w:t>
      </w:r>
    </w:p>
    <w:p w14:paraId="4DF35451" w14:textId="77777777" w:rsidR="00B719DB" w:rsidRDefault="0086536C">
      <w:pPr>
        <w:pStyle w:val="Textkrper"/>
      </w:pPr>
      <w:r>
        <w:t xml:space="preserve"> </w:t>
      </w:r>
    </w:p>
    <w:p w14:paraId="0AF676C7" w14:textId="77777777" w:rsidR="00B719DB" w:rsidRDefault="00B719DB">
      <w:pPr>
        <w:pStyle w:val="Textkrper"/>
      </w:pPr>
    </w:p>
    <w:p w14:paraId="2C37717B" w14:textId="77777777" w:rsidR="00B719DB" w:rsidRDefault="0086536C">
      <w:r>
        <w:br w:type="page"/>
      </w:r>
    </w:p>
    <w:p w14:paraId="66095692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7CC6D786" wp14:editId="73472FE1">
            <wp:extent cx="5776928" cy="2256947"/>
            <wp:effectExtent l="0" t="0" r="0" b="0"/>
            <wp:docPr id="258" name="Picture" descr="Figure 2-249: Weight-dependence of Thalf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59_pk_parameters_Organism_Height_Thalf.png"/>
                    <pic:cNvPicPr>
                      <a:picLocks noChangeAspect="1" noChangeArrowheads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4B058B" w14:textId="77777777" w:rsidR="00B719DB" w:rsidRDefault="0086536C">
      <w:pPr>
        <w:pStyle w:val="ImageCaption"/>
      </w:pPr>
      <w:r>
        <w:t>Figure 2-249: Weight-dependence of Thalf for Larson 2013 8y-18y 400mg FCT meal in comparison to Filmcoated_tablet_400mg_sd. Profiles are</w:t>
      </w:r>
      <w:r>
        <w:t xml:space="preserve"> plotted in a logarithmic scale.</w:t>
      </w:r>
    </w:p>
    <w:p w14:paraId="4C206B8E" w14:textId="77777777" w:rsidR="00B719DB" w:rsidRDefault="0086536C">
      <w:pPr>
        <w:pStyle w:val="Textkrper"/>
      </w:pPr>
      <w:r>
        <w:t xml:space="preserve"> </w:t>
      </w:r>
    </w:p>
    <w:p w14:paraId="12CAFA0F" w14:textId="77777777" w:rsidR="00B719DB" w:rsidRDefault="00B719DB">
      <w:pPr>
        <w:pStyle w:val="Textkrper"/>
      </w:pPr>
    </w:p>
    <w:p w14:paraId="0FE7D244" w14:textId="77777777" w:rsidR="00B719DB" w:rsidRDefault="0086536C">
      <w:r>
        <w:br w:type="page"/>
      </w:r>
    </w:p>
    <w:p w14:paraId="4B7A32C0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0D04C2DA" wp14:editId="0AB3DF45">
            <wp:extent cx="5776928" cy="2477137"/>
            <wp:effectExtent l="0" t="0" r="0" b="0"/>
            <wp:docPr id="259" name="Picture" descr="Figure 2-250: Weight-dependence of Thalf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60_pk_parameters_Organism_Weight_Thalf_log.png"/>
                    <pic:cNvPicPr>
                      <a:picLocks noChangeAspect="1" noChangeArrowheads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F9C47F" w14:textId="77777777" w:rsidR="00B719DB" w:rsidRDefault="0086536C">
      <w:pPr>
        <w:pStyle w:val="ImageCaption"/>
      </w:pPr>
      <w:r>
        <w:t>Figure 2-250: Weight-dependence of Thalf for Larson 2013 8y-18y 400mg FCT meal in comparison to Filmcoated_tablet_400mg_sd. Profiles are plotted in a linear scale.</w:t>
      </w:r>
    </w:p>
    <w:p w14:paraId="6DF40052" w14:textId="77777777" w:rsidR="00B719DB" w:rsidRDefault="0086536C">
      <w:pPr>
        <w:pStyle w:val="Textkrper"/>
      </w:pPr>
      <w:r>
        <w:t xml:space="preserve"> </w:t>
      </w:r>
    </w:p>
    <w:p w14:paraId="44BD2EDE" w14:textId="77777777" w:rsidR="00B719DB" w:rsidRDefault="00B719DB">
      <w:pPr>
        <w:pStyle w:val="Textkrper"/>
      </w:pPr>
    </w:p>
    <w:p w14:paraId="28BBD5D7" w14:textId="77777777" w:rsidR="00B719DB" w:rsidRDefault="0086536C">
      <w:r>
        <w:br w:type="page"/>
      </w:r>
    </w:p>
    <w:p w14:paraId="49074EC1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18904C7" wp14:editId="70890E4C">
            <wp:extent cx="5776928" cy="2477137"/>
            <wp:effectExtent l="0" t="0" r="0" b="0"/>
            <wp:docPr id="260" name="Picture" descr="Figure 2-251: Weight-dependence of Thalf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61_pk_parameters_Organism_Weight_Thalf.png"/>
                    <pic:cNvPicPr>
                      <a:picLocks noChangeAspect="1" noChangeArrowheads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651E0D" w14:textId="77777777" w:rsidR="00B719DB" w:rsidRDefault="0086536C">
      <w:pPr>
        <w:pStyle w:val="ImageCaption"/>
      </w:pPr>
      <w:r>
        <w:t>Figure 2-251: Weight-dependence of Thalf for Larson 2013 8y-18y 400mg FCT meal. Profi</w:t>
      </w:r>
      <w:r>
        <w:t>les are plotted in a logarithmic scale.</w:t>
      </w:r>
    </w:p>
    <w:p w14:paraId="1A3EADB2" w14:textId="77777777" w:rsidR="00B719DB" w:rsidRDefault="0086536C">
      <w:pPr>
        <w:pStyle w:val="Textkrper"/>
      </w:pPr>
      <w:r>
        <w:t xml:space="preserve"> </w:t>
      </w:r>
    </w:p>
    <w:p w14:paraId="719A3863" w14:textId="77777777" w:rsidR="00B719DB" w:rsidRDefault="00B719DB">
      <w:pPr>
        <w:pStyle w:val="Textkrper"/>
      </w:pPr>
    </w:p>
    <w:p w14:paraId="44722D0B" w14:textId="77777777" w:rsidR="00B719DB" w:rsidRDefault="0086536C">
      <w:r>
        <w:br w:type="page"/>
      </w:r>
    </w:p>
    <w:p w14:paraId="6B36DB3B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54F668CD" wp14:editId="0C1F6F98">
            <wp:extent cx="5776928" cy="2256947"/>
            <wp:effectExtent l="0" t="0" r="0" b="0"/>
            <wp:docPr id="261" name="Picture" descr="Figure 2-252: Weight-dependence of Thalf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62_pk_parameters_Organism_Weight_Thalf_log.png"/>
                    <pic:cNvPicPr>
                      <a:picLocks noChangeAspect="1" noChangeArrowheads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855747" w14:textId="77777777" w:rsidR="00B719DB" w:rsidRDefault="0086536C">
      <w:pPr>
        <w:pStyle w:val="ImageCaption"/>
      </w:pPr>
      <w:r>
        <w:t>Figure 2-252: Weight-dependence of Thalf for Larson 2013 8y-18y 400mg FCT meal. Profiles are plotted in a linear scale.</w:t>
      </w:r>
    </w:p>
    <w:p w14:paraId="4072078C" w14:textId="77777777" w:rsidR="00B719DB" w:rsidRDefault="0086536C">
      <w:pPr>
        <w:pStyle w:val="Textkrper"/>
      </w:pPr>
      <w:r>
        <w:t xml:space="preserve"> </w:t>
      </w:r>
    </w:p>
    <w:p w14:paraId="71986E02" w14:textId="77777777" w:rsidR="00B719DB" w:rsidRDefault="00B719DB">
      <w:pPr>
        <w:pStyle w:val="Textkrper"/>
      </w:pPr>
    </w:p>
    <w:p w14:paraId="7FC12EFF" w14:textId="77777777" w:rsidR="00B719DB" w:rsidRDefault="0086536C">
      <w:r>
        <w:br w:type="page"/>
      </w:r>
    </w:p>
    <w:p w14:paraId="3134D89C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2D08DC02" wp14:editId="47ECFEA2">
            <wp:extent cx="5776928" cy="2256947"/>
            <wp:effectExtent l="0" t="0" r="0" b="0"/>
            <wp:docPr id="262" name="Picture" descr="Figure 2-253: Weight-dependence of Thalf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63_pk_parameters_Organism_Weight_Thalf.png"/>
                    <pic:cNvPicPr>
                      <a:picLocks noChangeAspect="1" noChangeArrowheads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66A8C5" w14:textId="77777777" w:rsidR="00B719DB" w:rsidRDefault="0086536C">
      <w:pPr>
        <w:pStyle w:val="ImageCaption"/>
      </w:pPr>
      <w:r>
        <w:t xml:space="preserve">Figure 2-253: Weight-dependence of Thalf for Filmcoated_tablet_400mg_sd. Profiles </w:t>
      </w:r>
      <w:r>
        <w:t>are plotted in a logarithmic scale.</w:t>
      </w:r>
    </w:p>
    <w:p w14:paraId="24656E13" w14:textId="77777777" w:rsidR="00B719DB" w:rsidRDefault="0086536C">
      <w:pPr>
        <w:pStyle w:val="Textkrper"/>
      </w:pPr>
      <w:r>
        <w:t xml:space="preserve"> </w:t>
      </w:r>
    </w:p>
    <w:p w14:paraId="623CA6F1" w14:textId="77777777" w:rsidR="00B719DB" w:rsidRDefault="00B719DB">
      <w:pPr>
        <w:pStyle w:val="Textkrper"/>
      </w:pPr>
    </w:p>
    <w:p w14:paraId="4BDD55CC" w14:textId="77777777" w:rsidR="00B719DB" w:rsidRDefault="0086536C">
      <w:r>
        <w:br w:type="page"/>
      </w:r>
    </w:p>
    <w:p w14:paraId="053162AE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69F178BF" wp14:editId="6FB226CD">
            <wp:extent cx="5776928" cy="2256947"/>
            <wp:effectExtent l="0" t="0" r="0" b="0"/>
            <wp:docPr id="263" name="Picture" descr="Figure 2-254: Weight-dependence of Thalf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64_pk_parameters_Organism_Weight_Thalf_log.png"/>
                    <pic:cNvPicPr>
                      <a:picLocks noChangeAspect="1" noChangeArrowheads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A37272" w14:textId="77777777" w:rsidR="00B719DB" w:rsidRDefault="0086536C">
      <w:pPr>
        <w:pStyle w:val="ImageCaption"/>
      </w:pPr>
      <w:r>
        <w:t>Figure 2-254: Weight-dependence of Thalf for Filmcoated_tablet_400mg_sd. Profiles are plotted in a linear scale.</w:t>
      </w:r>
    </w:p>
    <w:p w14:paraId="636A52F5" w14:textId="77777777" w:rsidR="00B719DB" w:rsidRDefault="0086536C">
      <w:pPr>
        <w:pStyle w:val="Textkrper"/>
      </w:pPr>
      <w:r>
        <w:t xml:space="preserve"> </w:t>
      </w:r>
    </w:p>
    <w:p w14:paraId="00FD6F27" w14:textId="77777777" w:rsidR="00B719DB" w:rsidRDefault="00B719DB">
      <w:pPr>
        <w:pStyle w:val="Textkrper"/>
      </w:pPr>
    </w:p>
    <w:p w14:paraId="159DDF19" w14:textId="77777777" w:rsidR="00B719DB" w:rsidRDefault="0086536C">
      <w:r>
        <w:br w:type="page"/>
      </w:r>
    </w:p>
    <w:p w14:paraId="648470D6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20878A80" wp14:editId="0AD90614">
            <wp:extent cx="5776928" cy="2256947"/>
            <wp:effectExtent l="0" t="0" r="0" b="0"/>
            <wp:docPr id="264" name="Picture" descr="Figure 2-255: BMI-dependence of Thalf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65_pk_parameters_Organism_Weight_Thalf.png"/>
                    <pic:cNvPicPr>
                      <a:picLocks noChangeAspect="1" noChangeArrowheads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E9B445" w14:textId="77777777" w:rsidR="00B719DB" w:rsidRDefault="0086536C">
      <w:pPr>
        <w:pStyle w:val="ImageCaption"/>
      </w:pPr>
      <w:r>
        <w:t xml:space="preserve">Figure 2-255: BMI-dependence of Thalf for Larson 2013 8y-18y 400mg FCT meal in comparison to </w:t>
      </w:r>
      <w:r>
        <w:t>Filmcoated_tablet_400mg_sd. Profiles are plotted in a logarithmic scale.</w:t>
      </w:r>
    </w:p>
    <w:p w14:paraId="6BB59A39" w14:textId="77777777" w:rsidR="00B719DB" w:rsidRDefault="0086536C">
      <w:pPr>
        <w:pStyle w:val="Textkrper"/>
      </w:pPr>
      <w:r>
        <w:t xml:space="preserve"> </w:t>
      </w:r>
    </w:p>
    <w:p w14:paraId="30EA70C6" w14:textId="77777777" w:rsidR="00B719DB" w:rsidRDefault="00B719DB">
      <w:pPr>
        <w:pStyle w:val="Textkrper"/>
      </w:pPr>
    </w:p>
    <w:p w14:paraId="2CF51D58" w14:textId="77777777" w:rsidR="00B719DB" w:rsidRDefault="0086536C">
      <w:r>
        <w:br w:type="page"/>
      </w:r>
    </w:p>
    <w:p w14:paraId="52738266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2CADBDF" wp14:editId="7B61D319">
            <wp:extent cx="5776928" cy="2477137"/>
            <wp:effectExtent l="0" t="0" r="0" b="0"/>
            <wp:docPr id="265" name="Picture" descr="Figure 2-256: BMI-dependence of Thalf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66_pk_parameters_Organism_BMI_Thalf_log.png"/>
                    <pic:cNvPicPr>
                      <a:picLocks noChangeAspect="1" noChangeArrowheads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5E5D32" w14:textId="77777777" w:rsidR="00B719DB" w:rsidRDefault="0086536C">
      <w:pPr>
        <w:pStyle w:val="ImageCaption"/>
      </w:pPr>
      <w:r>
        <w:t>Figure 2-256: BMI-dependence of Thalf for Larson 2013 8y-18y 400mg FCT meal in comparison to Filmcoated_tablet_400mg_sd. Profiles are plotted in a linear scale.</w:t>
      </w:r>
    </w:p>
    <w:p w14:paraId="232A0E59" w14:textId="77777777" w:rsidR="00B719DB" w:rsidRDefault="0086536C">
      <w:pPr>
        <w:pStyle w:val="Textkrper"/>
      </w:pPr>
      <w:r>
        <w:t xml:space="preserve"> </w:t>
      </w:r>
    </w:p>
    <w:p w14:paraId="1F75353D" w14:textId="77777777" w:rsidR="00B719DB" w:rsidRDefault="00B719DB">
      <w:pPr>
        <w:pStyle w:val="Textkrper"/>
      </w:pPr>
    </w:p>
    <w:p w14:paraId="6E8834E2" w14:textId="77777777" w:rsidR="00B719DB" w:rsidRDefault="0086536C">
      <w:r>
        <w:br w:type="page"/>
      </w:r>
    </w:p>
    <w:p w14:paraId="7A61A621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72EC6528" wp14:editId="71F1B221">
            <wp:extent cx="5776928" cy="2477137"/>
            <wp:effectExtent l="0" t="0" r="0" b="0"/>
            <wp:docPr id="266" name="Picture" descr="Figure 2-257: BMI-dependence of Thalf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67_pk_parameters_Organism_BMI_Thalf.png"/>
                    <pic:cNvPicPr>
                      <a:picLocks noChangeAspect="1" noChangeArrowheads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2F2CB6" w14:textId="77777777" w:rsidR="00B719DB" w:rsidRDefault="0086536C">
      <w:pPr>
        <w:pStyle w:val="ImageCaption"/>
      </w:pPr>
      <w:r>
        <w:t>Figure 2-257: BMI-dependence of Thalf for Larson 2013 8y-18y 400mg FCT meal. Profiles ar</w:t>
      </w:r>
      <w:r>
        <w:t>e plotted in a logarithmic scale.</w:t>
      </w:r>
    </w:p>
    <w:p w14:paraId="1FD30B2D" w14:textId="77777777" w:rsidR="00B719DB" w:rsidRDefault="0086536C">
      <w:pPr>
        <w:pStyle w:val="Textkrper"/>
      </w:pPr>
      <w:r>
        <w:t xml:space="preserve"> </w:t>
      </w:r>
    </w:p>
    <w:p w14:paraId="7E6074A4" w14:textId="77777777" w:rsidR="00B719DB" w:rsidRDefault="00B719DB">
      <w:pPr>
        <w:pStyle w:val="Textkrper"/>
      </w:pPr>
    </w:p>
    <w:p w14:paraId="5567B9BA" w14:textId="77777777" w:rsidR="00B719DB" w:rsidRDefault="0086536C">
      <w:r>
        <w:br w:type="page"/>
      </w:r>
    </w:p>
    <w:p w14:paraId="074D020B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604B8CE7" wp14:editId="4D696FEE">
            <wp:extent cx="5776928" cy="2256947"/>
            <wp:effectExtent l="0" t="0" r="0" b="0"/>
            <wp:docPr id="267" name="Picture" descr="Figure 2-258: BMI-dependence of Thalf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68_pk_parameters_Organism_BMI_Thalf_log.png"/>
                    <pic:cNvPicPr>
                      <a:picLocks noChangeAspect="1" noChangeArrowheads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5421EF" w14:textId="77777777" w:rsidR="00B719DB" w:rsidRDefault="0086536C">
      <w:pPr>
        <w:pStyle w:val="ImageCaption"/>
      </w:pPr>
      <w:r>
        <w:t>Figure 2-258: BMI-dependence of Thalf for Larson 2013 8y-18y 400mg FCT meal. Profiles are plotted in a linear scale.</w:t>
      </w:r>
    </w:p>
    <w:p w14:paraId="26A6A1AC" w14:textId="77777777" w:rsidR="00B719DB" w:rsidRDefault="0086536C">
      <w:pPr>
        <w:pStyle w:val="Textkrper"/>
      </w:pPr>
      <w:r>
        <w:t xml:space="preserve"> </w:t>
      </w:r>
    </w:p>
    <w:p w14:paraId="619500C6" w14:textId="77777777" w:rsidR="00B719DB" w:rsidRDefault="00B719DB">
      <w:pPr>
        <w:pStyle w:val="Textkrper"/>
      </w:pPr>
    </w:p>
    <w:p w14:paraId="2C4B9C19" w14:textId="77777777" w:rsidR="00B719DB" w:rsidRDefault="0086536C">
      <w:r>
        <w:br w:type="page"/>
      </w:r>
    </w:p>
    <w:p w14:paraId="6BB041B2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60F7DA85" wp14:editId="1F871116">
            <wp:extent cx="5776928" cy="2256947"/>
            <wp:effectExtent l="0" t="0" r="0" b="0"/>
            <wp:docPr id="268" name="Picture" descr="Figure 2-259: BMI-dependence of Thalf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69_pk_parameters_Organism_BMI_Thalf.png"/>
                    <pic:cNvPicPr>
                      <a:picLocks noChangeAspect="1" noChangeArrowheads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D548F7" w14:textId="77777777" w:rsidR="00B719DB" w:rsidRDefault="0086536C">
      <w:pPr>
        <w:pStyle w:val="ImageCaption"/>
      </w:pPr>
      <w:r>
        <w:t xml:space="preserve">Figure 2-259: BMI-dependence of Thalf for Filmcoated_tablet_400mg_sd. Profiles are plotted </w:t>
      </w:r>
      <w:r>
        <w:t>in a logarithmic scale.</w:t>
      </w:r>
    </w:p>
    <w:p w14:paraId="085D1CF3" w14:textId="77777777" w:rsidR="00B719DB" w:rsidRDefault="0086536C">
      <w:pPr>
        <w:pStyle w:val="Textkrper"/>
      </w:pPr>
      <w:r>
        <w:t xml:space="preserve"> </w:t>
      </w:r>
    </w:p>
    <w:p w14:paraId="772C5B5C" w14:textId="77777777" w:rsidR="00B719DB" w:rsidRDefault="00B719DB">
      <w:pPr>
        <w:pStyle w:val="Textkrper"/>
      </w:pPr>
    </w:p>
    <w:p w14:paraId="7BB9C464" w14:textId="77777777" w:rsidR="00B719DB" w:rsidRDefault="0086536C">
      <w:r>
        <w:br w:type="page"/>
      </w:r>
    </w:p>
    <w:p w14:paraId="20B026CB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1BA73AA2" wp14:editId="798110D2">
            <wp:extent cx="5776928" cy="2256947"/>
            <wp:effectExtent l="0" t="0" r="0" b="0"/>
            <wp:docPr id="269" name="Picture" descr="Figure 2-260: BMI-dependence of Thalf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70_pk_parameters_Organism_BMI_Thalf_log.png"/>
                    <pic:cNvPicPr>
                      <a:picLocks noChangeAspect="1" noChangeArrowheads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CCF3F8" w14:textId="77777777" w:rsidR="00B719DB" w:rsidRDefault="0086536C">
      <w:pPr>
        <w:pStyle w:val="ImageCaption"/>
      </w:pPr>
      <w:r>
        <w:t>Figure 2-260: BMI-dependence of Thalf for Filmcoated_tablet_400mg_sd. Profiles are plotted in a linear scale.</w:t>
      </w:r>
    </w:p>
    <w:p w14:paraId="71B829BD" w14:textId="77777777" w:rsidR="00B719DB" w:rsidRDefault="0086536C">
      <w:pPr>
        <w:pStyle w:val="Textkrper"/>
      </w:pPr>
      <w:r>
        <w:t xml:space="preserve"> </w:t>
      </w:r>
    </w:p>
    <w:p w14:paraId="41261DCA" w14:textId="77777777" w:rsidR="00B719DB" w:rsidRDefault="00B719DB">
      <w:pPr>
        <w:pStyle w:val="Textkrper"/>
      </w:pPr>
    </w:p>
    <w:p w14:paraId="6E519809" w14:textId="77777777" w:rsidR="00B719DB" w:rsidRDefault="0086536C">
      <w:pPr>
        <w:pStyle w:val="berschrift3"/>
      </w:pPr>
      <w:bookmarkStart w:id="26" w:name="cl"/>
      <w:bookmarkStart w:id="27" w:name="_Toc123142273"/>
      <w:r>
        <w:t>CL</w:t>
      </w:r>
      <w:bookmarkEnd w:id="26"/>
      <w:bookmarkEnd w:id="27"/>
    </w:p>
    <w:p w14:paraId="4B428050" w14:textId="77777777" w:rsidR="00B719DB" w:rsidRDefault="00B719DB">
      <w:pPr>
        <w:pStyle w:val="FirstParagraph"/>
      </w:pPr>
    </w:p>
    <w:p w14:paraId="51415E65" w14:textId="77777777" w:rsidR="00B719DB" w:rsidRDefault="0086536C">
      <w:r>
        <w:br w:type="page"/>
      </w:r>
    </w:p>
    <w:p w14:paraId="53CF20A8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676F3C6D" wp14:editId="316E106B">
            <wp:extent cx="5776928" cy="2256947"/>
            <wp:effectExtent l="0" t="0" r="0" b="0"/>
            <wp:docPr id="270" name="Picture" descr="Figure 2-261: CL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71_pk_parameters_Organism_BMI_Thalf.png"/>
                    <pic:cNvPicPr>
                      <a:picLocks noChangeAspect="1" noChangeArrowheads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24B050" w14:textId="77777777" w:rsidR="00B719DB" w:rsidRDefault="0086536C">
      <w:pPr>
        <w:pStyle w:val="ImageCaption"/>
      </w:pPr>
      <w:r>
        <w:t>Figure 2-261: CL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</w:t>
      </w:r>
      <w:r>
        <w:t>n logarithmic scale.</w:t>
      </w:r>
    </w:p>
    <w:p w14:paraId="368CBA64" w14:textId="77777777" w:rsidR="00B719DB" w:rsidRDefault="0086536C">
      <w:pPr>
        <w:pStyle w:val="Textkrper"/>
      </w:pPr>
      <w:r>
        <w:t xml:space="preserve"> </w:t>
      </w:r>
    </w:p>
    <w:p w14:paraId="4FD75330" w14:textId="77777777" w:rsidR="00B719DB" w:rsidRDefault="00B719DB">
      <w:pPr>
        <w:pStyle w:val="Textkrper"/>
      </w:pPr>
    </w:p>
    <w:p w14:paraId="129F2F82" w14:textId="77777777" w:rsidR="00B719DB" w:rsidRDefault="0086536C">
      <w:r>
        <w:br w:type="page"/>
      </w:r>
    </w:p>
    <w:p w14:paraId="7FEE443F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6678A525" wp14:editId="3D647933">
            <wp:extent cx="5776928" cy="3247802"/>
            <wp:effectExtent l="0" t="0" r="0" b="0"/>
            <wp:docPr id="271" name="Picture" descr="Figure 2-262: CL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73_pk_parameters_CL_log.png"/>
                    <pic:cNvPicPr>
                      <a:picLocks noChangeAspect="1" noChangeArrowheads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BD23AA" w14:textId="77777777" w:rsidR="00B719DB" w:rsidRDefault="0086536C">
      <w:pPr>
        <w:pStyle w:val="ImageCaption"/>
      </w:pPr>
      <w:r>
        <w:t>Figure 2-262: CL of Raltegravir for Larson 2013 8y-18y 400mg FCT meal, Filmcoated_tablet_400mg_sd shown as box-whisker plot, which indicates the 5&lt;U+1D57&gt;&lt;U+02B0&gt;, 25&lt;U+1D57&gt;&lt;U+02B0&gt;, 50&lt;U+1D57&gt;&lt;U+02B0&gt;, 75&lt;U+1D57&gt;&lt;U+02B0&gt;, 95&lt;U</w:t>
      </w:r>
      <w:r>
        <w:t>+1D57&gt;&lt;U+02B0&gt; percentiles in linear scale.</w:t>
      </w:r>
    </w:p>
    <w:p w14:paraId="5D0E177C" w14:textId="77777777" w:rsidR="00B719DB" w:rsidRDefault="0086536C">
      <w:pPr>
        <w:pStyle w:val="Textkrper"/>
      </w:pPr>
      <w:r>
        <w:t xml:space="preserve"> </w:t>
      </w:r>
    </w:p>
    <w:p w14:paraId="00A7CB17" w14:textId="77777777" w:rsidR="00B719DB" w:rsidRDefault="00B719DB">
      <w:pPr>
        <w:pStyle w:val="Textkrper"/>
      </w:pPr>
    </w:p>
    <w:p w14:paraId="4026D911" w14:textId="77777777" w:rsidR="00B719DB" w:rsidRDefault="0086536C">
      <w:r>
        <w:br w:type="page"/>
      </w:r>
    </w:p>
    <w:p w14:paraId="2D62455C" w14:textId="77777777" w:rsidR="00B719DB" w:rsidRDefault="0086536C">
      <w:pPr>
        <w:pStyle w:val="Textkrper"/>
      </w:pPr>
      <w:r>
        <w:rPr>
          <w:b/>
        </w:rPr>
        <w:lastRenderedPageBreak/>
        <w:t>Table 2-11: CL of Raltegravir for Larson 2013 8y-18y 400mg FCT meal, Filmcoated_tablet_400mg_sd reported in [ml/min/kg]</w:t>
      </w:r>
    </w:p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1508"/>
        <w:gridCol w:w="372"/>
        <w:gridCol w:w="1168"/>
        <w:gridCol w:w="1219"/>
        <w:gridCol w:w="1219"/>
        <w:gridCol w:w="1219"/>
        <w:gridCol w:w="1219"/>
        <w:gridCol w:w="453"/>
        <w:gridCol w:w="396"/>
        <w:gridCol w:w="453"/>
        <w:gridCol w:w="396"/>
      </w:tblGrid>
      <w:tr w:rsidR="00B719DB" w14:paraId="6604F1C0" w14:textId="77777777" w:rsidTr="00B719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2E0B93BE" w14:textId="77777777" w:rsidR="00B719DB" w:rsidRDefault="0086536C">
            <w:pPr>
              <w:pStyle w:val="Compact"/>
            </w:pPr>
            <w:r>
              <w:t>Popu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2FB824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B807EE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1520EA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25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9C5068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0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C55D61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75&lt;</w:t>
            </w:r>
            <w:r>
              <w:t>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9C2F09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95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C557DD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C8B331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8F4CF2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eo Mean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0487BA5B" w14:textId="77777777" w:rsidR="00B719DB" w:rsidRDefault="0086536C">
            <w:pPr>
              <w:pStyle w:val="Compact"/>
            </w:pPr>
            <w:r>
              <w:t>Geo SD</w:t>
            </w:r>
          </w:p>
        </w:tc>
      </w:tr>
      <w:tr w:rsidR="00B719DB" w14:paraId="649C7D8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6BB3188" w14:textId="77777777" w:rsidR="00B719DB" w:rsidRDefault="0086536C">
            <w:pPr>
              <w:pStyle w:val="Compact"/>
            </w:pPr>
            <w:r>
              <w:t>Larson 2013 8y-18y 400mg FCT meal</w:t>
            </w:r>
          </w:p>
        </w:tc>
        <w:tc>
          <w:tcPr>
            <w:tcW w:w="0" w:type="auto"/>
          </w:tcPr>
          <w:p w14:paraId="366825FE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97</w:t>
            </w:r>
          </w:p>
        </w:tc>
        <w:tc>
          <w:tcPr>
            <w:tcW w:w="0" w:type="auto"/>
          </w:tcPr>
          <w:p w14:paraId="54865737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48</w:t>
            </w:r>
          </w:p>
        </w:tc>
        <w:tc>
          <w:tcPr>
            <w:tcW w:w="0" w:type="auto"/>
          </w:tcPr>
          <w:p w14:paraId="40CCBFEF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.47</w:t>
            </w:r>
          </w:p>
        </w:tc>
        <w:tc>
          <w:tcPr>
            <w:tcW w:w="0" w:type="auto"/>
          </w:tcPr>
          <w:p w14:paraId="09EBFD55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.20</w:t>
            </w:r>
          </w:p>
        </w:tc>
        <w:tc>
          <w:tcPr>
            <w:tcW w:w="0" w:type="auto"/>
          </w:tcPr>
          <w:p w14:paraId="3D6260A0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.19</w:t>
            </w:r>
          </w:p>
        </w:tc>
        <w:tc>
          <w:tcPr>
            <w:tcW w:w="0" w:type="auto"/>
          </w:tcPr>
          <w:p w14:paraId="02219D31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.71</w:t>
            </w:r>
          </w:p>
        </w:tc>
        <w:tc>
          <w:tcPr>
            <w:tcW w:w="0" w:type="auto"/>
          </w:tcPr>
          <w:p w14:paraId="5E9803B7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.49</w:t>
            </w:r>
          </w:p>
        </w:tc>
        <w:tc>
          <w:tcPr>
            <w:tcW w:w="0" w:type="auto"/>
          </w:tcPr>
          <w:p w14:paraId="08D3760D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84</w:t>
            </w:r>
          </w:p>
        </w:tc>
        <w:tc>
          <w:tcPr>
            <w:tcW w:w="0" w:type="auto"/>
          </w:tcPr>
          <w:p w14:paraId="336490CA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.0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34135479" w14:textId="77777777" w:rsidR="00B719DB" w:rsidRDefault="0086536C">
            <w:pPr>
              <w:pStyle w:val="Compact"/>
            </w:pPr>
            <w:r>
              <w:t>1.35</w:t>
            </w:r>
          </w:p>
        </w:tc>
      </w:tr>
      <w:tr w:rsidR="00B719DB" w14:paraId="533B0B1C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62894AA9" w14:textId="77777777" w:rsidR="00B719DB" w:rsidRDefault="0086536C">
            <w:pPr>
              <w:pStyle w:val="Compact"/>
            </w:pPr>
            <w:r>
              <w:t>Filmcoated_tablet_400mg_sd</w:t>
            </w:r>
          </w:p>
        </w:tc>
        <w:tc>
          <w:tcPr>
            <w:tcW w:w="0" w:type="auto"/>
          </w:tcPr>
          <w:p w14:paraId="48021753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00</w:t>
            </w:r>
          </w:p>
        </w:tc>
        <w:tc>
          <w:tcPr>
            <w:tcW w:w="0" w:type="auto"/>
          </w:tcPr>
          <w:p w14:paraId="1345B481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5.88</w:t>
            </w:r>
          </w:p>
        </w:tc>
        <w:tc>
          <w:tcPr>
            <w:tcW w:w="0" w:type="auto"/>
          </w:tcPr>
          <w:p w14:paraId="742A7B2C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7.47</w:t>
            </w:r>
          </w:p>
        </w:tc>
        <w:tc>
          <w:tcPr>
            <w:tcW w:w="0" w:type="auto"/>
          </w:tcPr>
          <w:p w14:paraId="1CC43DAC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9.03</w:t>
            </w:r>
          </w:p>
        </w:tc>
        <w:tc>
          <w:tcPr>
            <w:tcW w:w="0" w:type="auto"/>
          </w:tcPr>
          <w:p w14:paraId="2F7EBE89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0.29</w:t>
            </w:r>
          </w:p>
        </w:tc>
        <w:tc>
          <w:tcPr>
            <w:tcW w:w="0" w:type="auto"/>
          </w:tcPr>
          <w:p w14:paraId="2C605973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3.49</w:t>
            </w:r>
          </w:p>
        </w:tc>
        <w:tc>
          <w:tcPr>
            <w:tcW w:w="0" w:type="auto"/>
          </w:tcPr>
          <w:p w14:paraId="075455CA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9.20</w:t>
            </w:r>
          </w:p>
        </w:tc>
        <w:tc>
          <w:tcPr>
            <w:tcW w:w="0" w:type="auto"/>
          </w:tcPr>
          <w:p w14:paraId="496BE506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2.50</w:t>
            </w:r>
          </w:p>
        </w:tc>
        <w:tc>
          <w:tcPr>
            <w:tcW w:w="0" w:type="auto"/>
          </w:tcPr>
          <w:p w14:paraId="4B3DEB53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8.8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2179A852" w14:textId="77777777" w:rsidR="00B719DB" w:rsidRDefault="0086536C">
            <w:pPr>
              <w:pStyle w:val="Compact"/>
            </w:pPr>
            <w:r>
              <w:t>1.30</w:t>
            </w:r>
          </w:p>
        </w:tc>
      </w:tr>
    </w:tbl>
    <w:p w14:paraId="1B26094A" w14:textId="77777777" w:rsidR="00B719DB" w:rsidRDefault="0086536C">
      <w:pPr>
        <w:pStyle w:val="Textkrper"/>
      </w:pPr>
      <w:r>
        <w:t xml:space="preserve"> </w:t>
      </w:r>
    </w:p>
    <w:p w14:paraId="1D3F26BD" w14:textId="77777777" w:rsidR="00B719DB" w:rsidRDefault="00B719DB">
      <w:pPr>
        <w:pStyle w:val="Textkrper"/>
      </w:pPr>
    </w:p>
    <w:p w14:paraId="1ABDE5BF" w14:textId="77777777" w:rsidR="00B719DB" w:rsidRDefault="0086536C">
      <w:r>
        <w:br w:type="page"/>
      </w:r>
    </w:p>
    <w:p w14:paraId="02239600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528A5D90" wp14:editId="21343475">
            <wp:extent cx="5776928" cy="3247802"/>
            <wp:effectExtent l="0" t="0" r="0" b="0"/>
            <wp:docPr id="272" name="Picture" descr="Figure 2-263: Age-dependence of CL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74_pk_parameters_CL.png"/>
                    <pic:cNvPicPr>
                      <a:picLocks noChangeAspect="1" noChangeArrowheads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3E27A9" w14:textId="77777777" w:rsidR="00B719DB" w:rsidRDefault="0086536C">
      <w:pPr>
        <w:pStyle w:val="ImageCaption"/>
      </w:pPr>
      <w:r>
        <w:t>Figure 2-263: Age-dependence of CL for Larson 2013 8y-18y 400mg FCT meal in comparison to Filmcoated_tablet_400mg_sd. Profiles are plotted in a logarithmic scale.</w:t>
      </w:r>
    </w:p>
    <w:p w14:paraId="2D8457F0" w14:textId="77777777" w:rsidR="00B719DB" w:rsidRDefault="0086536C">
      <w:pPr>
        <w:pStyle w:val="Textkrper"/>
      </w:pPr>
      <w:r>
        <w:t xml:space="preserve"> </w:t>
      </w:r>
    </w:p>
    <w:p w14:paraId="492E5EFD" w14:textId="77777777" w:rsidR="00B719DB" w:rsidRDefault="00B719DB">
      <w:pPr>
        <w:pStyle w:val="Textkrper"/>
      </w:pPr>
    </w:p>
    <w:p w14:paraId="12FEF0B8" w14:textId="77777777" w:rsidR="00B719DB" w:rsidRDefault="0086536C">
      <w:r>
        <w:br w:type="page"/>
      </w:r>
    </w:p>
    <w:p w14:paraId="59659065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6ACD297E" wp14:editId="5BBDC16E">
            <wp:extent cx="5776928" cy="2477137"/>
            <wp:effectExtent l="0" t="0" r="0" b="0"/>
            <wp:docPr id="273" name="Picture" descr="Figure 2-264: Age-dependence of CL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75_pk_parameters_Organism_Age_CL_log.png"/>
                    <pic:cNvPicPr>
                      <a:picLocks noChangeAspect="1" noChangeArrowheads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614C75" w14:textId="77777777" w:rsidR="00B719DB" w:rsidRDefault="0086536C">
      <w:pPr>
        <w:pStyle w:val="ImageCaption"/>
      </w:pPr>
      <w:r>
        <w:t>Figure 2-264: Age-dependence of CL for Larson 2013 8y-18y 400mg FCT meal in comparison</w:t>
      </w:r>
      <w:r>
        <w:t xml:space="preserve"> to Filmcoated_tablet_400mg_sd. Profiles are plotted in a linear scale.</w:t>
      </w:r>
    </w:p>
    <w:p w14:paraId="37BEEF35" w14:textId="77777777" w:rsidR="00B719DB" w:rsidRDefault="0086536C">
      <w:pPr>
        <w:pStyle w:val="Textkrper"/>
      </w:pPr>
      <w:r>
        <w:t xml:space="preserve"> </w:t>
      </w:r>
    </w:p>
    <w:p w14:paraId="32EBA1C4" w14:textId="77777777" w:rsidR="00B719DB" w:rsidRDefault="00B719DB">
      <w:pPr>
        <w:pStyle w:val="Textkrper"/>
      </w:pPr>
    </w:p>
    <w:p w14:paraId="14A9AA0E" w14:textId="77777777" w:rsidR="00B719DB" w:rsidRDefault="0086536C">
      <w:r>
        <w:br w:type="page"/>
      </w:r>
    </w:p>
    <w:p w14:paraId="4BEDAA5C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19B28024" wp14:editId="6FEA9D1F">
            <wp:extent cx="5776928" cy="2477137"/>
            <wp:effectExtent l="0" t="0" r="0" b="0"/>
            <wp:docPr id="274" name="Picture" descr="Figure 2-265: Age-dependence of CL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76_pk_parameters_Organism_Age_CL.png"/>
                    <pic:cNvPicPr>
                      <a:picLocks noChangeAspect="1" noChangeArrowheads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AD6C00" w14:textId="77777777" w:rsidR="00B719DB" w:rsidRDefault="0086536C">
      <w:pPr>
        <w:pStyle w:val="ImageCaption"/>
      </w:pPr>
      <w:r>
        <w:t>Figure 2-265: Age-dependence of CL for Larson 2013 8y-18y 400mg FCT meal. Profiles are plotted in a logarithmic scale.</w:t>
      </w:r>
    </w:p>
    <w:p w14:paraId="5315415F" w14:textId="77777777" w:rsidR="00B719DB" w:rsidRDefault="0086536C">
      <w:pPr>
        <w:pStyle w:val="Textkrper"/>
      </w:pPr>
      <w:r>
        <w:t xml:space="preserve"> </w:t>
      </w:r>
    </w:p>
    <w:p w14:paraId="7179BFA3" w14:textId="77777777" w:rsidR="00B719DB" w:rsidRDefault="00B719DB">
      <w:pPr>
        <w:pStyle w:val="Textkrper"/>
      </w:pPr>
    </w:p>
    <w:p w14:paraId="66B9C028" w14:textId="77777777" w:rsidR="00B719DB" w:rsidRDefault="0086536C">
      <w:r>
        <w:br w:type="page"/>
      </w:r>
    </w:p>
    <w:p w14:paraId="7F0DA6C1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169AA95F" wp14:editId="466065C5">
            <wp:extent cx="5776928" cy="2256947"/>
            <wp:effectExtent l="0" t="0" r="0" b="0"/>
            <wp:docPr id="275" name="Picture" descr="Figure 2-266: Age-dependence of CL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77_pk_parameters_Organism_Age_CL_log.png"/>
                    <pic:cNvPicPr>
                      <a:picLocks noChangeAspect="1" noChangeArrowheads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C32D5A" w14:textId="77777777" w:rsidR="00B719DB" w:rsidRDefault="0086536C">
      <w:pPr>
        <w:pStyle w:val="ImageCaption"/>
      </w:pPr>
      <w:r>
        <w:t>Figure 2-266: Age-dependence of CL for Larson 2013 8y-18y 400mg FCT meal. Profiles are plotted in a linear scale.</w:t>
      </w:r>
    </w:p>
    <w:p w14:paraId="5FAFBD9F" w14:textId="77777777" w:rsidR="00B719DB" w:rsidRDefault="0086536C">
      <w:pPr>
        <w:pStyle w:val="Textkrper"/>
      </w:pPr>
      <w:r>
        <w:t xml:space="preserve"> </w:t>
      </w:r>
    </w:p>
    <w:p w14:paraId="740A5420" w14:textId="77777777" w:rsidR="00B719DB" w:rsidRDefault="00B719DB">
      <w:pPr>
        <w:pStyle w:val="Textkrper"/>
      </w:pPr>
    </w:p>
    <w:p w14:paraId="4B4A47E2" w14:textId="77777777" w:rsidR="00B719DB" w:rsidRDefault="0086536C">
      <w:r>
        <w:br w:type="page"/>
      </w:r>
    </w:p>
    <w:p w14:paraId="7BB49778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7B2D229C" wp14:editId="0D95B808">
            <wp:extent cx="5776928" cy="2256947"/>
            <wp:effectExtent l="0" t="0" r="0" b="0"/>
            <wp:docPr id="276" name="Picture" descr="Figure 2-267: Age-dependence of CL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78_pk_parameters_Organism_Age_CL.png"/>
                    <pic:cNvPicPr>
                      <a:picLocks noChangeAspect="1" noChangeArrowheads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23C5C9" w14:textId="77777777" w:rsidR="00B719DB" w:rsidRDefault="0086536C">
      <w:pPr>
        <w:pStyle w:val="ImageCaption"/>
      </w:pPr>
      <w:r>
        <w:t>Figure 2-</w:t>
      </w:r>
      <w:r>
        <w:t>267: Age-dependence of CL for Filmcoated_tablet_400mg_sd. Profiles are plotted in a logarithmic scale.</w:t>
      </w:r>
    </w:p>
    <w:p w14:paraId="29679F24" w14:textId="77777777" w:rsidR="00B719DB" w:rsidRDefault="0086536C">
      <w:pPr>
        <w:pStyle w:val="Textkrper"/>
      </w:pPr>
      <w:r>
        <w:t xml:space="preserve"> </w:t>
      </w:r>
    </w:p>
    <w:p w14:paraId="0750E9DE" w14:textId="77777777" w:rsidR="00B719DB" w:rsidRDefault="00B719DB">
      <w:pPr>
        <w:pStyle w:val="Textkrper"/>
      </w:pPr>
    </w:p>
    <w:p w14:paraId="4628AF8E" w14:textId="77777777" w:rsidR="00B719DB" w:rsidRDefault="0086536C">
      <w:r>
        <w:br w:type="page"/>
      </w:r>
    </w:p>
    <w:p w14:paraId="21E3C67C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3C1BA09" wp14:editId="7A0ACEC5">
            <wp:extent cx="5776928" cy="2256947"/>
            <wp:effectExtent l="0" t="0" r="0" b="0"/>
            <wp:docPr id="277" name="Picture" descr="Figure 2-268: Age-dependence of CL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79_pk_parameters_Organism_Age_CL_log.png"/>
                    <pic:cNvPicPr>
                      <a:picLocks noChangeAspect="1" noChangeArrowheads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424C1A" w14:textId="77777777" w:rsidR="00B719DB" w:rsidRDefault="0086536C">
      <w:pPr>
        <w:pStyle w:val="ImageCaption"/>
      </w:pPr>
      <w:r>
        <w:t>Figure 2-268: Age-dependence of CL for Filmcoated_tablet_400mg_sd. Profiles are plotted in a linear scale.</w:t>
      </w:r>
    </w:p>
    <w:p w14:paraId="1C6E5F1C" w14:textId="77777777" w:rsidR="00B719DB" w:rsidRDefault="0086536C">
      <w:pPr>
        <w:pStyle w:val="Textkrper"/>
      </w:pPr>
      <w:r>
        <w:t xml:space="preserve"> </w:t>
      </w:r>
    </w:p>
    <w:p w14:paraId="51436A98" w14:textId="77777777" w:rsidR="00B719DB" w:rsidRDefault="00B719DB">
      <w:pPr>
        <w:pStyle w:val="Textkrper"/>
      </w:pPr>
    </w:p>
    <w:p w14:paraId="225D369E" w14:textId="77777777" w:rsidR="00B719DB" w:rsidRDefault="0086536C">
      <w:r>
        <w:br w:type="page"/>
      </w:r>
    </w:p>
    <w:p w14:paraId="6D05065D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0BAB642A" wp14:editId="492E57D4">
            <wp:extent cx="5776928" cy="2256947"/>
            <wp:effectExtent l="0" t="0" r="0" b="0"/>
            <wp:docPr id="278" name="Picture" descr="Figure 2-269: Height-dependence of CL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80_pk_parameters_Organism_Age_CL.png"/>
                    <pic:cNvPicPr>
                      <a:picLocks noChangeAspect="1" noChangeArrowheads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D21C1D" w14:textId="77777777" w:rsidR="00B719DB" w:rsidRDefault="0086536C">
      <w:pPr>
        <w:pStyle w:val="ImageCaption"/>
      </w:pPr>
      <w:r>
        <w:t xml:space="preserve">Figure 2-269: Height-dependence </w:t>
      </w:r>
      <w:r>
        <w:t>of CL for Larson 2013 8y-18y 400mg FCT meal in comparison to Filmcoated_tablet_400mg_sd. Profiles are plotted in a logarithmic scale.</w:t>
      </w:r>
    </w:p>
    <w:p w14:paraId="3B8D67F7" w14:textId="77777777" w:rsidR="00B719DB" w:rsidRDefault="0086536C">
      <w:pPr>
        <w:pStyle w:val="Textkrper"/>
      </w:pPr>
      <w:r>
        <w:t xml:space="preserve"> </w:t>
      </w:r>
    </w:p>
    <w:p w14:paraId="3ADA4A12" w14:textId="77777777" w:rsidR="00B719DB" w:rsidRDefault="00B719DB">
      <w:pPr>
        <w:pStyle w:val="Textkrper"/>
      </w:pPr>
    </w:p>
    <w:p w14:paraId="6358581F" w14:textId="77777777" w:rsidR="00B719DB" w:rsidRDefault="0086536C">
      <w:r>
        <w:br w:type="page"/>
      </w:r>
    </w:p>
    <w:p w14:paraId="4F399752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11EC3F2D" wp14:editId="2F406F0D">
            <wp:extent cx="5776928" cy="2477137"/>
            <wp:effectExtent l="0" t="0" r="0" b="0"/>
            <wp:docPr id="279" name="Picture" descr="Figure 2-270: Height-dependence of CL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81_pk_parameters_Organism_Height_CL_log.png"/>
                    <pic:cNvPicPr>
                      <a:picLocks noChangeAspect="1" noChangeArrowheads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6EFA81" w14:textId="77777777" w:rsidR="00B719DB" w:rsidRDefault="0086536C">
      <w:pPr>
        <w:pStyle w:val="ImageCaption"/>
      </w:pPr>
      <w:r>
        <w:t>Figure 2-270: Height-dependence of CL for Larson 2013 8y-18y 400mg FCT meal in comparison to Filmcoated_tablet_400mg_sd. Profiles are plotted in a linear scale.</w:t>
      </w:r>
    </w:p>
    <w:p w14:paraId="0F8D1F47" w14:textId="77777777" w:rsidR="00B719DB" w:rsidRDefault="0086536C">
      <w:pPr>
        <w:pStyle w:val="Textkrper"/>
      </w:pPr>
      <w:r>
        <w:t xml:space="preserve"> </w:t>
      </w:r>
    </w:p>
    <w:p w14:paraId="33F59660" w14:textId="77777777" w:rsidR="00B719DB" w:rsidRDefault="00B719DB">
      <w:pPr>
        <w:pStyle w:val="Textkrper"/>
      </w:pPr>
    </w:p>
    <w:p w14:paraId="6F96A176" w14:textId="77777777" w:rsidR="00B719DB" w:rsidRDefault="0086536C">
      <w:r>
        <w:br w:type="page"/>
      </w:r>
    </w:p>
    <w:p w14:paraId="00BD1BBD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55F1070F" wp14:editId="1AA8B347">
            <wp:extent cx="5776928" cy="2477137"/>
            <wp:effectExtent l="0" t="0" r="0" b="0"/>
            <wp:docPr id="280" name="Picture" descr="Figure 2-271: Height-dependence of CL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82_pk_parameters_Organism_Height_CL.png"/>
                    <pic:cNvPicPr>
                      <a:picLocks noChangeAspect="1" noChangeArrowheads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DDDC7A" w14:textId="77777777" w:rsidR="00B719DB" w:rsidRDefault="0086536C">
      <w:pPr>
        <w:pStyle w:val="ImageCaption"/>
      </w:pPr>
      <w:r>
        <w:t>Figure 2-271: Height-dependence of CL for Larson 2013 8y-18y 400mg FCT meal. Profiles ar</w:t>
      </w:r>
      <w:r>
        <w:t>e plotted in a logarithmic scale.</w:t>
      </w:r>
    </w:p>
    <w:p w14:paraId="676024B6" w14:textId="77777777" w:rsidR="00B719DB" w:rsidRDefault="0086536C">
      <w:pPr>
        <w:pStyle w:val="Textkrper"/>
      </w:pPr>
      <w:r>
        <w:t xml:space="preserve"> </w:t>
      </w:r>
    </w:p>
    <w:p w14:paraId="6E6D512D" w14:textId="77777777" w:rsidR="00B719DB" w:rsidRDefault="00B719DB">
      <w:pPr>
        <w:pStyle w:val="Textkrper"/>
      </w:pPr>
    </w:p>
    <w:p w14:paraId="72D01D3C" w14:textId="77777777" w:rsidR="00B719DB" w:rsidRDefault="0086536C">
      <w:r>
        <w:br w:type="page"/>
      </w:r>
    </w:p>
    <w:p w14:paraId="34FE8A99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54F262B0" wp14:editId="71C0E71B">
            <wp:extent cx="5776928" cy="2256947"/>
            <wp:effectExtent l="0" t="0" r="0" b="0"/>
            <wp:docPr id="281" name="Picture" descr="Figure 2-272: Height-dependence of CL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83_pk_parameters_Organism_Height_CL_log.png"/>
                    <pic:cNvPicPr>
                      <a:picLocks noChangeAspect="1" noChangeArrowheads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17D68B" w14:textId="77777777" w:rsidR="00B719DB" w:rsidRDefault="0086536C">
      <w:pPr>
        <w:pStyle w:val="ImageCaption"/>
      </w:pPr>
      <w:r>
        <w:t>Figure 2-272: Height-dependence of CL for Larson 2013 8y-18y 400mg FCT meal. Profiles are plotted in a linear scale.</w:t>
      </w:r>
    </w:p>
    <w:p w14:paraId="418E467F" w14:textId="77777777" w:rsidR="00B719DB" w:rsidRDefault="0086536C">
      <w:pPr>
        <w:pStyle w:val="Textkrper"/>
      </w:pPr>
      <w:r>
        <w:t xml:space="preserve"> </w:t>
      </w:r>
    </w:p>
    <w:p w14:paraId="0A33523A" w14:textId="77777777" w:rsidR="00B719DB" w:rsidRDefault="00B719DB">
      <w:pPr>
        <w:pStyle w:val="Textkrper"/>
      </w:pPr>
    </w:p>
    <w:p w14:paraId="6DE6379C" w14:textId="77777777" w:rsidR="00B719DB" w:rsidRDefault="0086536C">
      <w:r>
        <w:br w:type="page"/>
      </w:r>
    </w:p>
    <w:p w14:paraId="33F052E2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106EE99A" wp14:editId="0A0476EA">
            <wp:extent cx="5776928" cy="2256947"/>
            <wp:effectExtent l="0" t="0" r="0" b="0"/>
            <wp:docPr id="282" name="Picture" descr="Figure 2-273: Height-dependence of CL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84_pk_parameters_Organism_Height_CL.png"/>
                    <pic:cNvPicPr>
                      <a:picLocks noChangeAspect="1" noChangeArrowheads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A881A5" w14:textId="77777777" w:rsidR="00B719DB" w:rsidRDefault="0086536C">
      <w:pPr>
        <w:pStyle w:val="ImageCaption"/>
      </w:pPr>
      <w:r>
        <w:t xml:space="preserve">Figure 2-273: Height-dependence of CL for Filmcoated_tablet_400mg_sd. Profiles are plotted </w:t>
      </w:r>
      <w:r>
        <w:t>in a logarithmic scale.</w:t>
      </w:r>
    </w:p>
    <w:p w14:paraId="4C824CBD" w14:textId="77777777" w:rsidR="00B719DB" w:rsidRDefault="0086536C">
      <w:pPr>
        <w:pStyle w:val="Textkrper"/>
      </w:pPr>
      <w:r>
        <w:t xml:space="preserve"> </w:t>
      </w:r>
    </w:p>
    <w:p w14:paraId="3DC6D889" w14:textId="77777777" w:rsidR="00B719DB" w:rsidRDefault="00B719DB">
      <w:pPr>
        <w:pStyle w:val="Textkrper"/>
      </w:pPr>
    </w:p>
    <w:p w14:paraId="106DCC80" w14:textId="77777777" w:rsidR="00B719DB" w:rsidRDefault="0086536C">
      <w:r>
        <w:br w:type="page"/>
      </w:r>
    </w:p>
    <w:p w14:paraId="5F4AFDF9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6852AACC" wp14:editId="466F525D">
            <wp:extent cx="5776928" cy="2256947"/>
            <wp:effectExtent l="0" t="0" r="0" b="0"/>
            <wp:docPr id="283" name="Picture" descr="Figure 2-274: Height-dependence of CL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85_pk_parameters_Organism_Height_CL_log.png"/>
                    <pic:cNvPicPr>
                      <a:picLocks noChangeAspect="1" noChangeArrowheads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FE317E" w14:textId="77777777" w:rsidR="00B719DB" w:rsidRDefault="0086536C">
      <w:pPr>
        <w:pStyle w:val="ImageCaption"/>
      </w:pPr>
      <w:r>
        <w:t>Figure 2-274: Height-dependence of CL for Filmcoated_tablet_400mg_sd. Profiles are plotted in a linear scale.</w:t>
      </w:r>
    </w:p>
    <w:p w14:paraId="64BD8829" w14:textId="77777777" w:rsidR="00B719DB" w:rsidRDefault="0086536C">
      <w:pPr>
        <w:pStyle w:val="Textkrper"/>
      </w:pPr>
      <w:r>
        <w:t xml:space="preserve"> </w:t>
      </w:r>
    </w:p>
    <w:p w14:paraId="561D817B" w14:textId="77777777" w:rsidR="00B719DB" w:rsidRDefault="00B719DB">
      <w:pPr>
        <w:pStyle w:val="Textkrper"/>
      </w:pPr>
    </w:p>
    <w:p w14:paraId="44FD3DCD" w14:textId="77777777" w:rsidR="00B719DB" w:rsidRDefault="0086536C">
      <w:r>
        <w:br w:type="page"/>
      </w:r>
    </w:p>
    <w:p w14:paraId="4238AD73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7B79619" wp14:editId="19060E88">
            <wp:extent cx="5776928" cy="2256947"/>
            <wp:effectExtent l="0" t="0" r="0" b="0"/>
            <wp:docPr id="284" name="Picture" descr="Figure 2-275: Weight-dependence of CL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86_pk_parameters_Organism_Height_CL.png"/>
                    <pic:cNvPicPr>
                      <a:picLocks noChangeAspect="1" noChangeArrowheads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62F5AA" w14:textId="77777777" w:rsidR="00B719DB" w:rsidRDefault="0086536C">
      <w:pPr>
        <w:pStyle w:val="ImageCaption"/>
      </w:pPr>
      <w:r>
        <w:t>Figure 2-275: Weight-dependence of CL for Larson 2013 8y-18y 400mg FCT meal in comparison to Filmcoated_tablet_400mg_sd. Profiles are plotted in a logarithmic scale.</w:t>
      </w:r>
    </w:p>
    <w:p w14:paraId="567728EA" w14:textId="77777777" w:rsidR="00B719DB" w:rsidRDefault="0086536C">
      <w:pPr>
        <w:pStyle w:val="Textkrper"/>
      </w:pPr>
      <w:r>
        <w:t xml:space="preserve"> </w:t>
      </w:r>
    </w:p>
    <w:p w14:paraId="34696EA7" w14:textId="77777777" w:rsidR="00B719DB" w:rsidRDefault="00B719DB">
      <w:pPr>
        <w:pStyle w:val="Textkrper"/>
      </w:pPr>
    </w:p>
    <w:p w14:paraId="4BC6C7BF" w14:textId="77777777" w:rsidR="00B719DB" w:rsidRDefault="0086536C">
      <w:r>
        <w:br w:type="page"/>
      </w:r>
    </w:p>
    <w:p w14:paraId="23E9C461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18683BE5" wp14:editId="71CE746A">
            <wp:extent cx="5776928" cy="2477137"/>
            <wp:effectExtent l="0" t="0" r="0" b="0"/>
            <wp:docPr id="285" name="Picture" descr="Figure 2-276: Weight-dependence of CL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87_pk_parameters_Organism_Weight_CL_log.png"/>
                    <pic:cNvPicPr>
                      <a:picLocks noChangeAspect="1" noChangeArrowheads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1F767B" w14:textId="77777777" w:rsidR="00B719DB" w:rsidRDefault="0086536C">
      <w:pPr>
        <w:pStyle w:val="ImageCaption"/>
      </w:pPr>
      <w:r>
        <w:t>Figure 2-276: Weight-dependence of CL for Larson 2013 8y-18y 400mg FCT meal in comparison to Filmcoated_tablet_400mg_sd. Profiles are plotted in a linear scale.</w:t>
      </w:r>
    </w:p>
    <w:p w14:paraId="04114433" w14:textId="77777777" w:rsidR="00B719DB" w:rsidRDefault="0086536C">
      <w:pPr>
        <w:pStyle w:val="Textkrper"/>
      </w:pPr>
      <w:r>
        <w:t xml:space="preserve"> </w:t>
      </w:r>
    </w:p>
    <w:p w14:paraId="25720124" w14:textId="77777777" w:rsidR="00B719DB" w:rsidRDefault="00B719DB">
      <w:pPr>
        <w:pStyle w:val="Textkrper"/>
      </w:pPr>
    </w:p>
    <w:p w14:paraId="21A286CA" w14:textId="77777777" w:rsidR="00B719DB" w:rsidRDefault="0086536C">
      <w:r>
        <w:br w:type="page"/>
      </w:r>
    </w:p>
    <w:p w14:paraId="7319BC83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1854F781" wp14:editId="0EA7C00C">
            <wp:extent cx="5776928" cy="2477137"/>
            <wp:effectExtent l="0" t="0" r="0" b="0"/>
            <wp:docPr id="286" name="Picture" descr="Figure 2-277: Weight-dependence of CL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88_pk_parameters_Organism_Weight_CL.png"/>
                    <pic:cNvPicPr>
                      <a:picLocks noChangeAspect="1" noChangeArrowheads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61D238" w14:textId="77777777" w:rsidR="00B719DB" w:rsidRDefault="0086536C">
      <w:pPr>
        <w:pStyle w:val="ImageCaption"/>
      </w:pPr>
      <w:r>
        <w:t>Figure 2-277: Weight-dependence of CL for Larson 2013 8y-18y 400mg FCT meal. Profiles ar</w:t>
      </w:r>
      <w:r>
        <w:t>e plotted in a logarithmic scale.</w:t>
      </w:r>
    </w:p>
    <w:p w14:paraId="6CCA8615" w14:textId="77777777" w:rsidR="00B719DB" w:rsidRDefault="0086536C">
      <w:pPr>
        <w:pStyle w:val="Textkrper"/>
      </w:pPr>
      <w:r>
        <w:t xml:space="preserve"> </w:t>
      </w:r>
    </w:p>
    <w:p w14:paraId="3086C85E" w14:textId="77777777" w:rsidR="00B719DB" w:rsidRDefault="00B719DB">
      <w:pPr>
        <w:pStyle w:val="Textkrper"/>
      </w:pPr>
    </w:p>
    <w:p w14:paraId="3DC197FD" w14:textId="77777777" w:rsidR="00B719DB" w:rsidRDefault="0086536C">
      <w:r>
        <w:br w:type="page"/>
      </w:r>
    </w:p>
    <w:p w14:paraId="46F09695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547F37F7" wp14:editId="2F92F3FF">
            <wp:extent cx="5776928" cy="2256947"/>
            <wp:effectExtent l="0" t="0" r="0" b="0"/>
            <wp:docPr id="287" name="Picture" descr="Figure 2-278: Weight-dependence of CL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89_pk_parameters_Organism_Weight_CL_log.png"/>
                    <pic:cNvPicPr>
                      <a:picLocks noChangeAspect="1" noChangeArrowheads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CDAB85" w14:textId="77777777" w:rsidR="00B719DB" w:rsidRDefault="0086536C">
      <w:pPr>
        <w:pStyle w:val="ImageCaption"/>
      </w:pPr>
      <w:r>
        <w:t>Figure 2-278: Weight-dependence of CL for Larson 2013 8y-18y 400mg FCT meal. Profiles are plotted in a linear scale.</w:t>
      </w:r>
    </w:p>
    <w:p w14:paraId="6B39DB8A" w14:textId="77777777" w:rsidR="00B719DB" w:rsidRDefault="0086536C">
      <w:pPr>
        <w:pStyle w:val="Textkrper"/>
      </w:pPr>
      <w:r>
        <w:t xml:space="preserve"> </w:t>
      </w:r>
    </w:p>
    <w:p w14:paraId="25A82F40" w14:textId="77777777" w:rsidR="00B719DB" w:rsidRDefault="00B719DB">
      <w:pPr>
        <w:pStyle w:val="Textkrper"/>
      </w:pPr>
    </w:p>
    <w:p w14:paraId="4029764D" w14:textId="77777777" w:rsidR="00B719DB" w:rsidRDefault="0086536C">
      <w:r>
        <w:br w:type="page"/>
      </w:r>
    </w:p>
    <w:p w14:paraId="11AC4FD4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3A73B61" wp14:editId="319DC57E">
            <wp:extent cx="5776928" cy="2256947"/>
            <wp:effectExtent l="0" t="0" r="0" b="0"/>
            <wp:docPr id="288" name="Picture" descr="Figure 2-279: Weight-dependence of CL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90_pk_parameters_Organism_Weight_CL.png"/>
                    <pic:cNvPicPr>
                      <a:picLocks noChangeAspect="1" noChangeArrowheads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7F220E" w14:textId="77777777" w:rsidR="00B719DB" w:rsidRDefault="0086536C">
      <w:pPr>
        <w:pStyle w:val="ImageCaption"/>
      </w:pPr>
      <w:r>
        <w:t xml:space="preserve">Figure 2-279: Weight-dependence of CL for Filmcoated_tablet_400mg_sd. Profiles are plotted </w:t>
      </w:r>
      <w:r>
        <w:t>in a logarithmic scale.</w:t>
      </w:r>
    </w:p>
    <w:p w14:paraId="1A4A22BE" w14:textId="77777777" w:rsidR="00B719DB" w:rsidRDefault="0086536C">
      <w:pPr>
        <w:pStyle w:val="Textkrper"/>
      </w:pPr>
      <w:r>
        <w:t xml:space="preserve"> </w:t>
      </w:r>
    </w:p>
    <w:p w14:paraId="29239A95" w14:textId="77777777" w:rsidR="00B719DB" w:rsidRDefault="00B719DB">
      <w:pPr>
        <w:pStyle w:val="Textkrper"/>
      </w:pPr>
    </w:p>
    <w:p w14:paraId="55EE0B83" w14:textId="77777777" w:rsidR="00B719DB" w:rsidRDefault="0086536C">
      <w:r>
        <w:br w:type="page"/>
      </w:r>
    </w:p>
    <w:p w14:paraId="283C8213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0CAE30AB" wp14:editId="118DC4F3">
            <wp:extent cx="5776928" cy="2256947"/>
            <wp:effectExtent l="0" t="0" r="0" b="0"/>
            <wp:docPr id="289" name="Picture" descr="Figure 2-280: Weight-dependence of CL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91_pk_parameters_Organism_Weight_CL_log.png"/>
                    <pic:cNvPicPr>
                      <a:picLocks noChangeAspect="1" noChangeArrowheads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56D271" w14:textId="77777777" w:rsidR="00B719DB" w:rsidRDefault="0086536C">
      <w:pPr>
        <w:pStyle w:val="ImageCaption"/>
      </w:pPr>
      <w:r>
        <w:t>Figure 2-280: Weight-dependence of CL for Filmcoated_tablet_400mg_sd. Profiles are plotted in a linear scale.</w:t>
      </w:r>
    </w:p>
    <w:p w14:paraId="01D41418" w14:textId="77777777" w:rsidR="00B719DB" w:rsidRDefault="0086536C">
      <w:pPr>
        <w:pStyle w:val="Textkrper"/>
      </w:pPr>
      <w:r>
        <w:t xml:space="preserve"> </w:t>
      </w:r>
    </w:p>
    <w:p w14:paraId="4013846E" w14:textId="77777777" w:rsidR="00B719DB" w:rsidRDefault="00B719DB">
      <w:pPr>
        <w:pStyle w:val="Textkrper"/>
      </w:pPr>
    </w:p>
    <w:p w14:paraId="47CC5424" w14:textId="77777777" w:rsidR="00B719DB" w:rsidRDefault="0086536C">
      <w:r>
        <w:br w:type="page"/>
      </w:r>
    </w:p>
    <w:p w14:paraId="04C4D44E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06C953EE" wp14:editId="74A58708">
            <wp:extent cx="5776928" cy="2256947"/>
            <wp:effectExtent l="0" t="0" r="0" b="0"/>
            <wp:docPr id="290" name="Picture" descr="Figure 2-281: BMI-dependence of CL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92_pk_parameters_Organism_Weight_CL.png"/>
                    <pic:cNvPicPr>
                      <a:picLocks noChangeAspect="1" noChangeArrowheads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11650B" w14:textId="77777777" w:rsidR="00B719DB" w:rsidRDefault="0086536C">
      <w:pPr>
        <w:pStyle w:val="ImageCaption"/>
      </w:pPr>
      <w:r>
        <w:t>Figure 2-281: BMI-dependence of CL for Larson 2013 8y-18y 400mg FCT meal in comparison to Filmcoated_tablet_</w:t>
      </w:r>
      <w:r>
        <w:t>400mg_sd. Profiles are plotted in a logarithmic scale.</w:t>
      </w:r>
    </w:p>
    <w:p w14:paraId="4C5E0D05" w14:textId="77777777" w:rsidR="00B719DB" w:rsidRDefault="0086536C">
      <w:pPr>
        <w:pStyle w:val="Textkrper"/>
      </w:pPr>
      <w:r>
        <w:t xml:space="preserve"> </w:t>
      </w:r>
    </w:p>
    <w:p w14:paraId="4F26513B" w14:textId="77777777" w:rsidR="00B719DB" w:rsidRDefault="00B719DB">
      <w:pPr>
        <w:pStyle w:val="Textkrper"/>
      </w:pPr>
    </w:p>
    <w:p w14:paraId="0C072B2A" w14:textId="77777777" w:rsidR="00B719DB" w:rsidRDefault="0086536C">
      <w:r>
        <w:br w:type="page"/>
      </w:r>
    </w:p>
    <w:p w14:paraId="0A0F9EDC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0D3A393E" wp14:editId="0DB2B267">
            <wp:extent cx="5776928" cy="2477137"/>
            <wp:effectExtent l="0" t="0" r="0" b="0"/>
            <wp:docPr id="291" name="Picture" descr="Figure 2-282: BMI-dependence of CL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93_pk_parameters_Organism_BMI_CL_log.png"/>
                    <pic:cNvPicPr>
                      <a:picLocks noChangeAspect="1" noChangeArrowheads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4E2508" w14:textId="77777777" w:rsidR="00B719DB" w:rsidRDefault="0086536C">
      <w:pPr>
        <w:pStyle w:val="ImageCaption"/>
      </w:pPr>
      <w:r>
        <w:t>Figure 2-282: BMI-dependence of CL for Larson 2013 8y-18y 400mg FCT meal in comparison to Filmcoated_tablet_400mg_sd. Profiles are plotted in a linear scale.</w:t>
      </w:r>
    </w:p>
    <w:p w14:paraId="14EF65D9" w14:textId="77777777" w:rsidR="00B719DB" w:rsidRDefault="0086536C">
      <w:pPr>
        <w:pStyle w:val="Textkrper"/>
      </w:pPr>
      <w:r>
        <w:t xml:space="preserve"> </w:t>
      </w:r>
    </w:p>
    <w:p w14:paraId="3F22E350" w14:textId="77777777" w:rsidR="00B719DB" w:rsidRDefault="00B719DB">
      <w:pPr>
        <w:pStyle w:val="Textkrper"/>
      </w:pPr>
    </w:p>
    <w:p w14:paraId="387757B8" w14:textId="77777777" w:rsidR="00B719DB" w:rsidRDefault="0086536C">
      <w:r>
        <w:br w:type="page"/>
      </w:r>
    </w:p>
    <w:p w14:paraId="556CF7A6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1B72D9B6" wp14:editId="2016C8C0">
            <wp:extent cx="5776928" cy="2477137"/>
            <wp:effectExtent l="0" t="0" r="0" b="0"/>
            <wp:docPr id="292" name="Picture" descr="Figure 2-283: BMI-dependence of CL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94_pk_parameters_Organism_BMI_CL.png"/>
                    <pic:cNvPicPr>
                      <a:picLocks noChangeAspect="1" noChangeArrowheads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6571EC" w14:textId="77777777" w:rsidR="00B719DB" w:rsidRDefault="0086536C">
      <w:pPr>
        <w:pStyle w:val="ImageCaption"/>
      </w:pPr>
      <w:r>
        <w:t>Figure 2-283: BMI-dependence of CL for Larson 2013 8y-18y 400mg FCT meal. Profiles are plot</w:t>
      </w:r>
      <w:r>
        <w:t>ted in a logarithmic scale.</w:t>
      </w:r>
    </w:p>
    <w:p w14:paraId="5ED043AC" w14:textId="77777777" w:rsidR="00B719DB" w:rsidRDefault="0086536C">
      <w:pPr>
        <w:pStyle w:val="Textkrper"/>
      </w:pPr>
      <w:r>
        <w:t xml:space="preserve"> </w:t>
      </w:r>
    </w:p>
    <w:p w14:paraId="76C10EA0" w14:textId="77777777" w:rsidR="00B719DB" w:rsidRDefault="00B719DB">
      <w:pPr>
        <w:pStyle w:val="Textkrper"/>
      </w:pPr>
    </w:p>
    <w:p w14:paraId="675AF49A" w14:textId="77777777" w:rsidR="00B719DB" w:rsidRDefault="0086536C">
      <w:r>
        <w:br w:type="page"/>
      </w:r>
    </w:p>
    <w:p w14:paraId="2766A81D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252038FB" wp14:editId="6036B6BF">
            <wp:extent cx="5776928" cy="2256947"/>
            <wp:effectExtent l="0" t="0" r="0" b="0"/>
            <wp:docPr id="293" name="Picture" descr="Figure 2-284: BMI-dependence of CL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95_pk_parameters_Organism_BMI_CL_log.png"/>
                    <pic:cNvPicPr>
                      <a:picLocks noChangeAspect="1" noChangeArrowheads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4C3727" w14:textId="77777777" w:rsidR="00B719DB" w:rsidRDefault="0086536C">
      <w:pPr>
        <w:pStyle w:val="ImageCaption"/>
      </w:pPr>
      <w:r>
        <w:t>Figure 2-284: BMI-dependence of CL for Larson 2013 8y-18y 400mg FCT meal. Profiles are plotted in a linear scale.</w:t>
      </w:r>
    </w:p>
    <w:p w14:paraId="0EECAC1C" w14:textId="77777777" w:rsidR="00B719DB" w:rsidRDefault="0086536C">
      <w:pPr>
        <w:pStyle w:val="Textkrper"/>
      </w:pPr>
      <w:r>
        <w:t xml:space="preserve"> </w:t>
      </w:r>
    </w:p>
    <w:p w14:paraId="289378F4" w14:textId="77777777" w:rsidR="00B719DB" w:rsidRDefault="00B719DB">
      <w:pPr>
        <w:pStyle w:val="Textkrper"/>
      </w:pPr>
    </w:p>
    <w:p w14:paraId="3C93E6C2" w14:textId="77777777" w:rsidR="00B719DB" w:rsidRDefault="0086536C">
      <w:r>
        <w:br w:type="page"/>
      </w:r>
    </w:p>
    <w:p w14:paraId="11086A36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2E0D94C1" wp14:editId="5A108202">
            <wp:extent cx="5776928" cy="2256947"/>
            <wp:effectExtent l="0" t="0" r="0" b="0"/>
            <wp:docPr id="294" name="Picture" descr="Figure 2-285: BMI-dependence of CL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96_pk_parameters_Organism_BMI_CL.png"/>
                    <pic:cNvPicPr>
                      <a:picLocks noChangeAspect="1" noChangeArrowheads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DF42E8" w14:textId="77777777" w:rsidR="00B719DB" w:rsidRDefault="0086536C">
      <w:pPr>
        <w:pStyle w:val="ImageCaption"/>
      </w:pPr>
      <w:r>
        <w:t>Figure 2-285: BMI-dependence of CL for Filmcoated_tablet_400mg_sd. Profiles are plotted in a logarit</w:t>
      </w:r>
      <w:r>
        <w:t>hmic scale.</w:t>
      </w:r>
    </w:p>
    <w:p w14:paraId="321674FB" w14:textId="77777777" w:rsidR="00B719DB" w:rsidRDefault="0086536C">
      <w:pPr>
        <w:pStyle w:val="Textkrper"/>
      </w:pPr>
      <w:r>
        <w:t xml:space="preserve"> </w:t>
      </w:r>
    </w:p>
    <w:p w14:paraId="22928B97" w14:textId="77777777" w:rsidR="00B719DB" w:rsidRDefault="00B719DB">
      <w:pPr>
        <w:pStyle w:val="Textkrper"/>
      </w:pPr>
    </w:p>
    <w:p w14:paraId="6B01E17E" w14:textId="77777777" w:rsidR="00B719DB" w:rsidRDefault="0086536C">
      <w:r>
        <w:br w:type="page"/>
      </w:r>
    </w:p>
    <w:p w14:paraId="42347D1C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6587505" wp14:editId="4A8E290B">
            <wp:extent cx="5776928" cy="2256947"/>
            <wp:effectExtent l="0" t="0" r="0" b="0"/>
            <wp:docPr id="295" name="Picture" descr="Figure 2-286: BMI-dependence of CL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97_pk_parameters_Organism_BMI_CL_log.png"/>
                    <pic:cNvPicPr>
                      <a:picLocks noChangeAspect="1" noChangeArrowheads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B06905" w14:textId="77777777" w:rsidR="00B719DB" w:rsidRDefault="0086536C">
      <w:pPr>
        <w:pStyle w:val="ImageCaption"/>
      </w:pPr>
      <w:r>
        <w:t>Figure 2-286: BMI-dependence of CL for Filmcoated_tablet_400mg_sd. Profiles are plotted in a linear scale.</w:t>
      </w:r>
    </w:p>
    <w:p w14:paraId="74B9DA73" w14:textId="77777777" w:rsidR="00B719DB" w:rsidRDefault="0086536C">
      <w:pPr>
        <w:pStyle w:val="Textkrper"/>
      </w:pPr>
      <w:r>
        <w:t xml:space="preserve"> </w:t>
      </w:r>
    </w:p>
    <w:p w14:paraId="18FE74E0" w14:textId="77777777" w:rsidR="00B719DB" w:rsidRDefault="00B719DB">
      <w:pPr>
        <w:pStyle w:val="Textkrper"/>
      </w:pPr>
    </w:p>
    <w:p w14:paraId="74D67C08" w14:textId="77777777" w:rsidR="00B719DB" w:rsidRDefault="0086536C">
      <w:pPr>
        <w:pStyle w:val="berschrift3"/>
      </w:pPr>
      <w:bookmarkStart w:id="28" w:name="vss"/>
      <w:bookmarkStart w:id="29" w:name="_Toc123142274"/>
      <w:r>
        <w:t>Vss</w:t>
      </w:r>
      <w:bookmarkEnd w:id="28"/>
      <w:bookmarkEnd w:id="29"/>
    </w:p>
    <w:p w14:paraId="636123C2" w14:textId="77777777" w:rsidR="00B719DB" w:rsidRDefault="00B719DB">
      <w:pPr>
        <w:pStyle w:val="FirstParagraph"/>
      </w:pPr>
    </w:p>
    <w:p w14:paraId="20A5B633" w14:textId="77777777" w:rsidR="00B719DB" w:rsidRDefault="0086536C">
      <w:r>
        <w:br w:type="page"/>
      </w:r>
    </w:p>
    <w:p w14:paraId="104B8B83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AC957DF" wp14:editId="293CEDCA">
            <wp:extent cx="5776928" cy="2256947"/>
            <wp:effectExtent l="0" t="0" r="0" b="0"/>
            <wp:docPr id="296" name="Picture" descr="Figure 2-287: Vss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298_pk_parameters_Organism_BMI_CL.png"/>
                    <pic:cNvPicPr>
                      <a:picLocks noChangeAspect="1" noChangeArrowheads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33D0EB" w14:textId="77777777" w:rsidR="00B719DB" w:rsidRDefault="0086536C">
      <w:pPr>
        <w:pStyle w:val="ImageCaption"/>
      </w:pPr>
      <w:r>
        <w:t xml:space="preserve">Figure 2-287: Vss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</w:t>
      </w:r>
      <w:r>
        <w:t>in logarithmic scale.</w:t>
      </w:r>
    </w:p>
    <w:p w14:paraId="07E2A748" w14:textId="77777777" w:rsidR="00B719DB" w:rsidRDefault="0086536C">
      <w:pPr>
        <w:pStyle w:val="Textkrper"/>
      </w:pPr>
      <w:r>
        <w:t xml:space="preserve"> </w:t>
      </w:r>
    </w:p>
    <w:p w14:paraId="1D383BD1" w14:textId="77777777" w:rsidR="00B719DB" w:rsidRDefault="00B719DB">
      <w:pPr>
        <w:pStyle w:val="Textkrper"/>
      </w:pPr>
    </w:p>
    <w:p w14:paraId="115B7F6B" w14:textId="77777777" w:rsidR="00B719DB" w:rsidRDefault="0086536C">
      <w:r>
        <w:br w:type="page"/>
      </w:r>
    </w:p>
    <w:p w14:paraId="7E33F213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217B27D1" wp14:editId="0CB330B4">
            <wp:extent cx="5776928" cy="3247802"/>
            <wp:effectExtent l="0" t="0" r="0" b="0"/>
            <wp:docPr id="297" name="Picture" descr="Figure 2-288: Vss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00_pk_parameters_Vss_log.png"/>
                    <pic:cNvPicPr>
                      <a:picLocks noChangeAspect="1" noChangeArrowheads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DACAAD" w14:textId="77777777" w:rsidR="00B719DB" w:rsidRDefault="0086536C">
      <w:pPr>
        <w:pStyle w:val="ImageCaption"/>
      </w:pPr>
      <w:r>
        <w:t>Figure 2-288: Vss of Raltegravir for Larson 2013 8y-18y 400mg FCT meal, Filmcoated_tablet_400mg_sd shown as box-whisker plot, which indicates the 5&lt;U+1D57&gt;&lt;U+02B0&gt;, 25&lt;U+1D57&gt;&lt;U+02B0&gt;, 50&lt;U+1D57&gt;&lt;U+02B0&gt;, 75&lt;U+1D57&gt;&lt;U+02B0&gt;, 95</w:t>
      </w:r>
      <w:r>
        <w:t>&lt;U+1D57&gt;&lt;U+02B0&gt; percentiles in linear scale.</w:t>
      </w:r>
    </w:p>
    <w:p w14:paraId="499E076B" w14:textId="77777777" w:rsidR="00B719DB" w:rsidRDefault="0086536C">
      <w:pPr>
        <w:pStyle w:val="Textkrper"/>
      </w:pPr>
      <w:r>
        <w:t xml:space="preserve"> </w:t>
      </w:r>
    </w:p>
    <w:p w14:paraId="4E8F7308" w14:textId="77777777" w:rsidR="00B719DB" w:rsidRDefault="00B719DB">
      <w:pPr>
        <w:pStyle w:val="Textkrper"/>
      </w:pPr>
    </w:p>
    <w:p w14:paraId="703CC79B" w14:textId="77777777" w:rsidR="00B719DB" w:rsidRDefault="0086536C">
      <w:r>
        <w:br w:type="page"/>
      </w:r>
    </w:p>
    <w:p w14:paraId="66C26D02" w14:textId="77777777" w:rsidR="00B719DB" w:rsidRDefault="0086536C">
      <w:pPr>
        <w:pStyle w:val="Textkrper"/>
      </w:pPr>
      <w:r>
        <w:rPr>
          <w:b/>
        </w:rPr>
        <w:lastRenderedPageBreak/>
        <w:t>Table 2-12: Vss of Raltegravir for Larson 2013 8y-18y 400mg FCT meal, Filmcoated_tablet_400mg_sd reported in [ml/kg]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448"/>
        <w:gridCol w:w="364"/>
        <w:gridCol w:w="1125"/>
        <w:gridCol w:w="1173"/>
        <w:gridCol w:w="1173"/>
        <w:gridCol w:w="1173"/>
        <w:gridCol w:w="1173"/>
        <w:gridCol w:w="535"/>
        <w:gridCol w:w="535"/>
        <w:gridCol w:w="535"/>
        <w:gridCol w:w="388"/>
      </w:tblGrid>
      <w:tr w:rsidR="00B719DB" w14:paraId="2AE9A3B6" w14:textId="77777777" w:rsidTr="00B719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4BDCCE8D" w14:textId="77777777" w:rsidR="00B719DB" w:rsidRDefault="0086536C">
            <w:pPr>
              <w:pStyle w:val="Compact"/>
            </w:pPr>
            <w:r>
              <w:t>Popu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ECD57B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C6BCDB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47EA10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25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EB2CBF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0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20796C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75&lt;U</w:t>
            </w:r>
            <w:r>
              <w:t>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DEFC80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95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89934A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E46116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6D75B6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eo Mean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5449B676" w14:textId="77777777" w:rsidR="00B719DB" w:rsidRDefault="0086536C">
            <w:pPr>
              <w:pStyle w:val="Compact"/>
            </w:pPr>
            <w:r>
              <w:t>Geo SD</w:t>
            </w:r>
          </w:p>
        </w:tc>
      </w:tr>
      <w:tr w:rsidR="00B719DB" w14:paraId="4B3C310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03A4499" w14:textId="77777777" w:rsidR="00B719DB" w:rsidRDefault="0086536C">
            <w:pPr>
              <w:pStyle w:val="Compact"/>
            </w:pPr>
            <w:r>
              <w:t>Larson 2013 8y-18y 400mg FCT meal</w:t>
            </w:r>
          </w:p>
        </w:tc>
        <w:tc>
          <w:tcPr>
            <w:tcW w:w="0" w:type="auto"/>
          </w:tcPr>
          <w:p w14:paraId="3666865D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97</w:t>
            </w:r>
          </w:p>
        </w:tc>
        <w:tc>
          <w:tcPr>
            <w:tcW w:w="0" w:type="auto"/>
          </w:tcPr>
          <w:p w14:paraId="163D5D07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81.09</w:t>
            </w:r>
          </w:p>
        </w:tc>
        <w:tc>
          <w:tcPr>
            <w:tcW w:w="0" w:type="auto"/>
          </w:tcPr>
          <w:p w14:paraId="4B2694B5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341.62</w:t>
            </w:r>
          </w:p>
        </w:tc>
        <w:tc>
          <w:tcPr>
            <w:tcW w:w="0" w:type="auto"/>
          </w:tcPr>
          <w:p w14:paraId="2223C251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968.06</w:t>
            </w:r>
          </w:p>
        </w:tc>
        <w:tc>
          <w:tcPr>
            <w:tcW w:w="0" w:type="auto"/>
          </w:tcPr>
          <w:p w14:paraId="50E259BE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917.84</w:t>
            </w:r>
          </w:p>
        </w:tc>
        <w:tc>
          <w:tcPr>
            <w:tcW w:w="0" w:type="auto"/>
          </w:tcPr>
          <w:p w14:paraId="1699B055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249.02</w:t>
            </w:r>
          </w:p>
        </w:tc>
        <w:tc>
          <w:tcPr>
            <w:tcW w:w="0" w:type="auto"/>
          </w:tcPr>
          <w:p w14:paraId="210E6C58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396.63</w:t>
            </w:r>
          </w:p>
        </w:tc>
        <w:tc>
          <w:tcPr>
            <w:tcW w:w="0" w:type="auto"/>
          </w:tcPr>
          <w:p w14:paraId="415F400A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80.06</w:t>
            </w:r>
          </w:p>
        </w:tc>
        <w:tc>
          <w:tcPr>
            <w:tcW w:w="0" w:type="auto"/>
          </w:tcPr>
          <w:p w14:paraId="7E2891D3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71.4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756F55D1" w14:textId="77777777" w:rsidR="00B719DB" w:rsidRDefault="0086536C">
            <w:pPr>
              <w:pStyle w:val="Compact"/>
            </w:pPr>
            <w:r>
              <w:t>1.53</w:t>
            </w:r>
          </w:p>
        </w:tc>
      </w:tr>
      <w:tr w:rsidR="00B719DB" w14:paraId="338F3070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5F31CE5B" w14:textId="77777777" w:rsidR="00B719DB" w:rsidRDefault="0086536C">
            <w:pPr>
              <w:pStyle w:val="Compact"/>
            </w:pPr>
            <w:r>
              <w:t>Filmcoated_tablet_400mg_sd</w:t>
            </w:r>
          </w:p>
        </w:tc>
        <w:tc>
          <w:tcPr>
            <w:tcW w:w="0" w:type="auto"/>
          </w:tcPr>
          <w:p w14:paraId="14C659B8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00</w:t>
            </w:r>
          </w:p>
        </w:tc>
        <w:tc>
          <w:tcPr>
            <w:tcW w:w="0" w:type="auto"/>
          </w:tcPr>
          <w:p w14:paraId="186CA776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880.27</w:t>
            </w:r>
          </w:p>
        </w:tc>
        <w:tc>
          <w:tcPr>
            <w:tcW w:w="0" w:type="auto"/>
          </w:tcPr>
          <w:p w14:paraId="1B611583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2263.55</w:t>
            </w:r>
          </w:p>
        </w:tc>
        <w:tc>
          <w:tcPr>
            <w:tcW w:w="0" w:type="auto"/>
          </w:tcPr>
          <w:p w14:paraId="76830C8B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2695.83</w:t>
            </w:r>
          </w:p>
        </w:tc>
        <w:tc>
          <w:tcPr>
            <w:tcW w:w="0" w:type="auto"/>
          </w:tcPr>
          <w:p w14:paraId="1C85150D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3418.90</w:t>
            </w:r>
          </w:p>
        </w:tc>
        <w:tc>
          <w:tcPr>
            <w:tcW w:w="0" w:type="auto"/>
          </w:tcPr>
          <w:p w14:paraId="38856492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4890.56</w:t>
            </w:r>
          </w:p>
        </w:tc>
        <w:tc>
          <w:tcPr>
            <w:tcW w:w="0" w:type="auto"/>
          </w:tcPr>
          <w:p w14:paraId="70700E80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2993.70</w:t>
            </w:r>
          </w:p>
        </w:tc>
        <w:tc>
          <w:tcPr>
            <w:tcW w:w="0" w:type="auto"/>
          </w:tcPr>
          <w:p w14:paraId="15E9400F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138.98</w:t>
            </w:r>
          </w:p>
        </w:tc>
        <w:tc>
          <w:tcPr>
            <w:tcW w:w="0" w:type="auto"/>
          </w:tcPr>
          <w:p w14:paraId="304B4728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2836.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2F59CDA" w14:textId="77777777" w:rsidR="00B719DB" w:rsidRDefault="0086536C">
            <w:pPr>
              <w:pStyle w:val="Compact"/>
            </w:pPr>
            <w:r>
              <w:t>1.37</w:t>
            </w:r>
          </w:p>
        </w:tc>
      </w:tr>
    </w:tbl>
    <w:p w14:paraId="1741F8FB" w14:textId="77777777" w:rsidR="00B719DB" w:rsidRDefault="0086536C">
      <w:pPr>
        <w:pStyle w:val="Textkrper"/>
      </w:pPr>
      <w:r>
        <w:t xml:space="preserve"> </w:t>
      </w:r>
    </w:p>
    <w:p w14:paraId="58F962D0" w14:textId="77777777" w:rsidR="00B719DB" w:rsidRDefault="00B719DB">
      <w:pPr>
        <w:pStyle w:val="Textkrper"/>
      </w:pPr>
    </w:p>
    <w:p w14:paraId="7250B727" w14:textId="77777777" w:rsidR="00B719DB" w:rsidRDefault="0086536C">
      <w:r>
        <w:br w:type="page"/>
      </w:r>
    </w:p>
    <w:p w14:paraId="1D8F3B19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51603092" wp14:editId="7234404E">
            <wp:extent cx="5776928" cy="3247802"/>
            <wp:effectExtent l="0" t="0" r="0" b="0"/>
            <wp:docPr id="298" name="Picture" descr="Figure 2-289: Age-dependence of Vss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01_pk_parameters_Vss.png"/>
                    <pic:cNvPicPr>
                      <a:picLocks noChangeAspect="1" noChangeArrowheads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DADF2A" w14:textId="77777777" w:rsidR="00B719DB" w:rsidRDefault="0086536C">
      <w:pPr>
        <w:pStyle w:val="ImageCaption"/>
      </w:pPr>
      <w:r>
        <w:t>Figure 2-289: Age-dependence of Vss for Larson 2013 8y-18y 400mg FCT meal in comparison to Filmcoated_tablet_400mg_sd. Profiles are plotted in a logarithmic scale.</w:t>
      </w:r>
    </w:p>
    <w:p w14:paraId="59B000C2" w14:textId="77777777" w:rsidR="00B719DB" w:rsidRDefault="0086536C">
      <w:pPr>
        <w:pStyle w:val="Textkrper"/>
      </w:pPr>
      <w:r>
        <w:t xml:space="preserve"> </w:t>
      </w:r>
    </w:p>
    <w:p w14:paraId="5019FCA6" w14:textId="77777777" w:rsidR="00B719DB" w:rsidRDefault="00B719DB">
      <w:pPr>
        <w:pStyle w:val="Textkrper"/>
      </w:pPr>
    </w:p>
    <w:p w14:paraId="0FFE54E8" w14:textId="77777777" w:rsidR="00B719DB" w:rsidRDefault="0086536C">
      <w:r>
        <w:br w:type="page"/>
      </w:r>
    </w:p>
    <w:p w14:paraId="2B0C11A3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5993E66C" wp14:editId="19FBA144">
            <wp:extent cx="5776928" cy="2477137"/>
            <wp:effectExtent l="0" t="0" r="0" b="0"/>
            <wp:docPr id="299" name="Picture" descr="Figure 2-290: Age-dependence of Vss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02_pk_parameters_Organism_Age_Vss_log.png"/>
                    <pic:cNvPicPr>
                      <a:picLocks noChangeAspect="1" noChangeArrowheads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0D6D64" w14:textId="77777777" w:rsidR="00B719DB" w:rsidRDefault="0086536C">
      <w:pPr>
        <w:pStyle w:val="ImageCaption"/>
      </w:pPr>
      <w:r>
        <w:t>Figure 2-290: Age-dependence of Vss for Larson 2013 8y-18y 400mg FCT meal in comparis</w:t>
      </w:r>
      <w:r>
        <w:t>on to Filmcoated_tablet_400mg_sd. Profiles are plotted in a linear scale.</w:t>
      </w:r>
    </w:p>
    <w:p w14:paraId="632A3A44" w14:textId="77777777" w:rsidR="00B719DB" w:rsidRDefault="0086536C">
      <w:pPr>
        <w:pStyle w:val="Textkrper"/>
      </w:pPr>
      <w:r>
        <w:t xml:space="preserve"> </w:t>
      </w:r>
    </w:p>
    <w:p w14:paraId="660A3198" w14:textId="77777777" w:rsidR="00B719DB" w:rsidRDefault="00B719DB">
      <w:pPr>
        <w:pStyle w:val="Textkrper"/>
      </w:pPr>
    </w:p>
    <w:p w14:paraId="301D8DD4" w14:textId="77777777" w:rsidR="00B719DB" w:rsidRDefault="0086536C">
      <w:r>
        <w:br w:type="page"/>
      </w:r>
    </w:p>
    <w:p w14:paraId="78D6D049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656673FC" wp14:editId="267C72ED">
            <wp:extent cx="5776928" cy="2477137"/>
            <wp:effectExtent l="0" t="0" r="0" b="0"/>
            <wp:docPr id="300" name="Picture" descr="Figure 2-291: Age-dependence of Vss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03_pk_parameters_Organism_Age_Vss.png"/>
                    <pic:cNvPicPr>
                      <a:picLocks noChangeAspect="1" noChangeArrowheads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016B4A" w14:textId="77777777" w:rsidR="00B719DB" w:rsidRDefault="0086536C">
      <w:pPr>
        <w:pStyle w:val="ImageCaption"/>
      </w:pPr>
      <w:r>
        <w:t>Figure 2-291: Age-dependence of Vss for Larson 2013 8y-18y 400mg FCT meal. Profiles are plotted in a logarithmic scale.</w:t>
      </w:r>
    </w:p>
    <w:p w14:paraId="257DEFF1" w14:textId="77777777" w:rsidR="00B719DB" w:rsidRDefault="0086536C">
      <w:pPr>
        <w:pStyle w:val="Textkrper"/>
      </w:pPr>
      <w:r>
        <w:t xml:space="preserve"> </w:t>
      </w:r>
    </w:p>
    <w:p w14:paraId="6B6AC644" w14:textId="77777777" w:rsidR="00B719DB" w:rsidRDefault="00B719DB">
      <w:pPr>
        <w:pStyle w:val="Textkrper"/>
      </w:pPr>
    </w:p>
    <w:p w14:paraId="7A45171C" w14:textId="77777777" w:rsidR="00B719DB" w:rsidRDefault="0086536C">
      <w:r>
        <w:br w:type="page"/>
      </w:r>
    </w:p>
    <w:p w14:paraId="4794897A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0F51A28D" wp14:editId="49D5B465">
            <wp:extent cx="5776928" cy="2256947"/>
            <wp:effectExtent l="0" t="0" r="0" b="0"/>
            <wp:docPr id="301" name="Picture" descr="Figure 2-292: Age-dependence of Vss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04_pk_parameters_Organism_Age_Vss_log.png"/>
                    <pic:cNvPicPr>
                      <a:picLocks noChangeAspect="1" noChangeArrowheads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6AF459" w14:textId="77777777" w:rsidR="00B719DB" w:rsidRDefault="0086536C">
      <w:pPr>
        <w:pStyle w:val="ImageCaption"/>
      </w:pPr>
      <w:r>
        <w:t>Figure 2-292: Age-dependence of Vss for Larson 2013 8y-18y 400mg FCT meal. Profiles are plotted in a linear scale.</w:t>
      </w:r>
    </w:p>
    <w:p w14:paraId="2A2CCACF" w14:textId="77777777" w:rsidR="00B719DB" w:rsidRDefault="0086536C">
      <w:pPr>
        <w:pStyle w:val="Textkrper"/>
      </w:pPr>
      <w:r>
        <w:t xml:space="preserve"> </w:t>
      </w:r>
    </w:p>
    <w:p w14:paraId="136D1DD3" w14:textId="77777777" w:rsidR="00B719DB" w:rsidRDefault="00B719DB">
      <w:pPr>
        <w:pStyle w:val="Textkrper"/>
      </w:pPr>
    </w:p>
    <w:p w14:paraId="5C1DEB16" w14:textId="77777777" w:rsidR="00B719DB" w:rsidRDefault="0086536C">
      <w:r>
        <w:br w:type="page"/>
      </w:r>
    </w:p>
    <w:p w14:paraId="02D0971E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267650DF" wp14:editId="24094E1C">
            <wp:extent cx="5776928" cy="2256947"/>
            <wp:effectExtent l="0" t="0" r="0" b="0"/>
            <wp:docPr id="302" name="Picture" descr="Figure 2-293: Age-dependence of Vss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05_pk_parameters_Organism_Age_Vss.png"/>
                    <pic:cNvPicPr>
                      <a:picLocks noChangeAspect="1" noChangeArrowheads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42117F" w14:textId="77777777" w:rsidR="00B719DB" w:rsidRDefault="0086536C">
      <w:pPr>
        <w:pStyle w:val="ImageCaption"/>
      </w:pPr>
      <w:r>
        <w:t xml:space="preserve">Figure </w:t>
      </w:r>
      <w:r>
        <w:t>2-293: Age-dependence of Vss for Filmcoated_tablet_400mg_sd. Profiles are plotted in a logarithmic scale.</w:t>
      </w:r>
    </w:p>
    <w:p w14:paraId="5CA6066F" w14:textId="77777777" w:rsidR="00B719DB" w:rsidRDefault="0086536C">
      <w:pPr>
        <w:pStyle w:val="Textkrper"/>
      </w:pPr>
      <w:r>
        <w:t xml:space="preserve"> </w:t>
      </w:r>
    </w:p>
    <w:p w14:paraId="6851C43C" w14:textId="77777777" w:rsidR="00B719DB" w:rsidRDefault="00B719DB">
      <w:pPr>
        <w:pStyle w:val="Textkrper"/>
      </w:pPr>
    </w:p>
    <w:p w14:paraId="23E231ED" w14:textId="77777777" w:rsidR="00B719DB" w:rsidRDefault="0086536C">
      <w:r>
        <w:br w:type="page"/>
      </w:r>
    </w:p>
    <w:p w14:paraId="37A21BCD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14064C82" wp14:editId="50B1E3E1">
            <wp:extent cx="5776928" cy="2256947"/>
            <wp:effectExtent l="0" t="0" r="0" b="0"/>
            <wp:docPr id="303" name="Picture" descr="Figure 2-294: Age-dependence of Vss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06_pk_parameters_Organism_Age_Vss_log.png"/>
                    <pic:cNvPicPr>
                      <a:picLocks noChangeAspect="1" noChangeArrowheads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1164FB" w14:textId="77777777" w:rsidR="00B719DB" w:rsidRDefault="0086536C">
      <w:pPr>
        <w:pStyle w:val="ImageCaption"/>
      </w:pPr>
      <w:r>
        <w:t>Figure 2-294: Age-dependence of Vss for Filmcoated_tablet_400mg_sd. Profiles are plotted in a linear scale.</w:t>
      </w:r>
    </w:p>
    <w:p w14:paraId="735BE565" w14:textId="77777777" w:rsidR="00B719DB" w:rsidRDefault="0086536C">
      <w:pPr>
        <w:pStyle w:val="Textkrper"/>
      </w:pPr>
      <w:r>
        <w:t xml:space="preserve"> </w:t>
      </w:r>
    </w:p>
    <w:p w14:paraId="277C4955" w14:textId="77777777" w:rsidR="00B719DB" w:rsidRDefault="00B719DB">
      <w:pPr>
        <w:pStyle w:val="Textkrper"/>
      </w:pPr>
    </w:p>
    <w:p w14:paraId="6615FC3F" w14:textId="77777777" w:rsidR="00B719DB" w:rsidRDefault="0086536C">
      <w:r>
        <w:br w:type="page"/>
      </w:r>
    </w:p>
    <w:p w14:paraId="747AE9D4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5380019C" wp14:editId="70CA9376">
            <wp:extent cx="5776928" cy="2256947"/>
            <wp:effectExtent l="0" t="0" r="0" b="0"/>
            <wp:docPr id="304" name="Picture" descr="Figure 2-295: Height-dependence of Vss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07_pk_parameters_Organism_Age_Vss.png"/>
                    <pic:cNvPicPr>
                      <a:picLocks noChangeAspect="1" noChangeArrowheads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696E44" w14:textId="77777777" w:rsidR="00B719DB" w:rsidRDefault="0086536C">
      <w:pPr>
        <w:pStyle w:val="ImageCaption"/>
      </w:pPr>
      <w:r>
        <w:t>Figure 2-295: Height-depende</w:t>
      </w:r>
      <w:r>
        <w:t>nce of Vss for Larson 2013 8y-18y 400mg FCT meal in comparison to Filmcoated_tablet_400mg_sd. Profiles are plotted in a logarithmic scale.</w:t>
      </w:r>
    </w:p>
    <w:p w14:paraId="29B7F11C" w14:textId="77777777" w:rsidR="00B719DB" w:rsidRDefault="0086536C">
      <w:pPr>
        <w:pStyle w:val="Textkrper"/>
      </w:pPr>
      <w:r>
        <w:t xml:space="preserve"> </w:t>
      </w:r>
    </w:p>
    <w:p w14:paraId="10A980D0" w14:textId="77777777" w:rsidR="00B719DB" w:rsidRDefault="00B719DB">
      <w:pPr>
        <w:pStyle w:val="Textkrper"/>
      </w:pPr>
    </w:p>
    <w:p w14:paraId="51BF6388" w14:textId="77777777" w:rsidR="00B719DB" w:rsidRDefault="0086536C">
      <w:r>
        <w:br w:type="page"/>
      </w:r>
    </w:p>
    <w:p w14:paraId="365A4C8C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2688153F" wp14:editId="4DA3E3A2">
            <wp:extent cx="5776928" cy="2477137"/>
            <wp:effectExtent l="0" t="0" r="0" b="0"/>
            <wp:docPr id="305" name="Picture" descr="Figure 2-296: Height-dependence of Vss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08_pk_parameters_Organism_Height_Vss_log.png"/>
                    <pic:cNvPicPr>
                      <a:picLocks noChangeAspect="1" noChangeArrowheads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375F2A" w14:textId="77777777" w:rsidR="00B719DB" w:rsidRDefault="0086536C">
      <w:pPr>
        <w:pStyle w:val="ImageCaption"/>
      </w:pPr>
      <w:r>
        <w:t>Figure 2-296: Height-dependence of Vss for Larson 2013 8y-18y 400mg FCT meal in comparison to Filmcoated_tablet_400mg_sd. Profiles are plotted in a linear scale.</w:t>
      </w:r>
    </w:p>
    <w:p w14:paraId="044AB2F7" w14:textId="77777777" w:rsidR="00B719DB" w:rsidRDefault="0086536C">
      <w:pPr>
        <w:pStyle w:val="Textkrper"/>
      </w:pPr>
      <w:r>
        <w:t xml:space="preserve"> </w:t>
      </w:r>
    </w:p>
    <w:p w14:paraId="40C06600" w14:textId="77777777" w:rsidR="00B719DB" w:rsidRDefault="00B719DB">
      <w:pPr>
        <w:pStyle w:val="Textkrper"/>
      </w:pPr>
    </w:p>
    <w:p w14:paraId="3015F7A6" w14:textId="77777777" w:rsidR="00B719DB" w:rsidRDefault="0086536C">
      <w:r>
        <w:br w:type="page"/>
      </w:r>
    </w:p>
    <w:p w14:paraId="55CA797D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23609E36" wp14:editId="4CA247B9">
            <wp:extent cx="5776928" cy="2477137"/>
            <wp:effectExtent l="0" t="0" r="0" b="0"/>
            <wp:docPr id="306" name="Picture" descr="Figure 2-297: Height-dependence of Vss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09_pk_parameters_Organism_Height_Vss.png"/>
                    <pic:cNvPicPr>
                      <a:picLocks noChangeAspect="1" noChangeArrowheads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A3969D" w14:textId="77777777" w:rsidR="00B719DB" w:rsidRDefault="0086536C">
      <w:pPr>
        <w:pStyle w:val="ImageCaption"/>
      </w:pPr>
      <w:r>
        <w:t xml:space="preserve">Figure 2-297: Height-dependence of Vss for Larson 2013 8y-18y 400mg FCT meal. Profiles </w:t>
      </w:r>
      <w:r>
        <w:t>are plotted in a logarithmic scale.</w:t>
      </w:r>
    </w:p>
    <w:p w14:paraId="45D5D595" w14:textId="77777777" w:rsidR="00B719DB" w:rsidRDefault="0086536C">
      <w:pPr>
        <w:pStyle w:val="Textkrper"/>
      </w:pPr>
      <w:r>
        <w:t xml:space="preserve"> </w:t>
      </w:r>
    </w:p>
    <w:p w14:paraId="376F9916" w14:textId="77777777" w:rsidR="00B719DB" w:rsidRDefault="00B719DB">
      <w:pPr>
        <w:pStyle w:val="Textkrper"/>
      </w:pPr>
    </w:p>
    <w:p w14:paraId="4F50A04E" w14:textId="77777777" w:rsidR="00B719DB" w:rsidRDefault="0086536C">
      <w:r>
        <w:br w:type="page"/>
      </w:r>
    </w:p>
    <w:p w14:paraId="6322BCD5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08A65056" wp14:editId="6F64BBB2">
            <wp:extent cx="5776928" cy="2256947"/>
            <wp:effectExtent l="0" t="0" r="0" b="0"/>
            <wp:docPr id="307" name="Picture" descr="Figure 2-298: Height-dependence of Vss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10_pk_parameters_Organism_Height_Vss_log.png"/>
                    <pic:cNvPicPr>
                      <a:picLocks noChangeAspect="1" noChangeArrowheads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B311D1" w14:textId="77777777" w:rsidR="00B719DB" w:rsidRDefault="0086536C">
      <w:pPr>
        <w:pStyle w:val="ImageCaption"/>
      </w:pPr>
      <w:r>
        <w:t>Figure 2-298: Height-dependence of Vss for Larson 2013 8y-18y 400mg FCT meal. Profiles are plotted in a linear scale.</w:t>
      </w:r>
    </w:p>
    <w:p w14:paraId="5EBF61FB" w14:textId="77777777" w:rsidR="00B719DB" w:rsidRDefault="0086536C">
      <w:pPr>
        <w:pStyle w:val="Textkrper"/>
      </w:pPr>
      <w:r>
        <w:t xml:space="preserve"> </w:t>
      </w:r>
    </w:p>
    <w:p w14:paraId="6F1EB8F7" w14:textId="77777777" w:rsidR="00B719DB" w:rsidRDefault="00B719DB">
      <w:pPr>
        <w:pStyle w:val="Textkrper"/>
      </w:pPr>
    </w:p>
    <w:p w14:paraId="08AAD352" w14:textId="77777777" w:rsidR="00B719DB" w:rsidRDefault="0086536C">
      <w:r>
        <w:br w:type="page"/>
      </w:r>
    </w:p>
    <w:p w14:paraId="1C79A05F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06818E4F" wp14:editId="333D1CE1">
            <wp:extent cx="5776928" cy="2256947"/>
            <wp:effectExtent l="0" t="0" r="0" b="0"/>
            <wp:docPr id="308" name="Picture" descr="Figure 2-299: Height-dependence of Vss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11_pk_parameters_Organism_Height_Vss.png"/>
                    <pic:cNvPicPr>
                      <a:picLocks noChangeAspect="1" noChangeArrowheads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0A1D1B" w14:textId="77777777" w:rsidR="00B719DB" w:rsidRDefault="0086536C">
      <w:pPr>
        <w:pStyle w:val="ImageCaption"/>
      </w:pPr>
      <w:r>
        <w:t>Figure 2-299: Height-dependence of Vss for Filmcoated_tablet_400mg_sd. Profiles are plot</w:t>
      </w:r>
      <w:r>
        <w:t>ted in a logarithmic scale.</w:t>
      </w:r>
    </w:p>
    <w:p w14:paraId="7C0B37F2" w14:textId="77777777" w:rsidR="00B719DB" w:rsidRDefault="0086536C">
      <w:pPr>
        <w:pStyle w:val="Textkrper"/>
      </w:pPr>
      <w:r>
        <w:t xml:space="preserve"> </w:t>
      </w:r>
    </w:p>
    <w:p w14:paraId="556E4662" w14:textId="77777777" w:rsidR="00B719DB" w:rsidRDefault="00B719DB">
      <w:pPr>
        <w:pStyle w:val="Textkrper"/>
      </w:pPr>
    </w:p>
    <w:p w14:paraId="028F1292" w14:textId="77777777" w:rsidR="00B719DB" w:rsidRDefault="0086536C">
      <w:r>
        <w:br w:type="page"/>
      </w:r>
    </w:p>
    <w:p w14:paraId="45C80CE8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A89B5B6" wp14:editId="200CD605">
            <wp:extent cx="5776928" cy="2256947"/>
            <wp:effectExtent l="0" t="0" r="0" b="0"/>
            <wp:docPr id="309" name="Picture" descr="Figure 2-300: Height-dependence of Vss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12_pk_parameters_Organism_Height_Vss_log.png"/>
                    <pic:cNvPicPr>
                      <a:picLocks noChangeAspect="1" noChangeArrowheads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A3FE05" w14:textId="77777777" w:rsidR="00B719DB" w:rsidRDefault="0086536C">
      <w:pPr>
        <w:pStyle w:val="ImageCaption"/>
      </w:pPr>
      <w:r>
        <w:t>Figure 2-300: Height-dependence of Vss for Filmcoated_tablet_400mg_sd. Profiles are plotted in a linear scale.</w:t>
      </w:r>
    </w:p>
    <w:p w14:paraId="7C54D935" w14:textId="77777777" w:rsidR="00B719DB" w:rsidRDefault="0086536C">
      <w:pPr>
        <w:pStyle w:val="Textkrper"/>
      </w:pPr>
      <w:r>
        <w:t xml:space="preserve"> </w:t>
      </w:r>
    </w:p>
    <w:p w14:paraId="5E1DCCD3" w14:textId="77777777" w:rsidR="00B719DB" w:rsidRDefault="00B719DB">
      <w:pPr>
        <w:pStyle w:val="Textkrper"/>
      </w:pPr>
    </w:p>
    <w:p w14:paraId="38479D2F" w14:textId="77777777" w:rsidR="00B719DB" w:rsidRDefault="0086536C">
      <w:r>
        <w:br w:type="page"/>
      </w:r>
    </w:p>
    <w:p w14:paraId="2E65E872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277B3B8F" wp14:editId="3DA8AA33">
            <wp:extent cx="5776928" cy="2256947"/>
            <wp:effectExtent l="0" t="0" r="0" b="0"/>
            <wp:docPr id="310" name="Picture" descr="Figure 2-301: Weight-dependence of Vss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13_pk_parameters_Organism_Height_Vss.png"/>
                    <pic:cNvPicPr>
                      <a:picLocks noChangeAspect="1" noChangeArrowheads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932520" w14:textId="77777777" w:rsidR="00B719DB" w:rsidRDefault="0086536C">
      <w:pPr>
        <w:pStyle w:val="ImageCaption"/>
      </w:pPr>
      <w:r>
        <w:t>Figure 2-301: Weight-dependence of Vss for Larson 2013 8y-18y 400mg FCT meal in comparison to Filmcoated_tablet_400mg_sd. Profiles are plotted in a logarithmic scale.</w:t>
      </w:r>
    </w:p>
    <w:p w14:paraId="2603E995" w14:textId="77777777" w:rsidR="00B719DB" w:rsidRDefault="0086536C">
      <w:pPr>
        <w:pStyle w:val="Textkrper"/>
      </w:pPr>
      <w:r>
        <w:t xml:space="preserve"> </w:t>
      </w:r>
    </w:p>
    <w:p w14:paraId="7F24D25D" w14:textId="77777777" w:rsidR="00B719DB" w:rsidRDefault="00B719DB">
      <w:pPr>
        <w:pStyle w:val="Textkrper"/>
      </w:pPr>
    </w:p>
    <w:p w14:paraId="42A746CD" w14:textId="77777777" w:rsidR="00B719DB" w:rsidRDefault="0086536C">
      <w:r>
        <w:br w:type="page"/>
      </w:r>
    </w:p>
    <w:p w14:paraId="2653FA9E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0A964AC9" wp14:editId="42BFB5D8">
            <wp:extent cx="5776928" cy="2477137"/>
            <wp:effectExtent l="0" t="0" r="0" b="0"/>
            <wp:docPr id="311" name="Picture" descr="Figure 2-302: Weight-dependence of Vss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14_pk_parameters_Organism_Weight_Vss_log.png"/>
                    <pic:cNvPicPr>
                      <a:picLocks noChangeAspect="1" noChangeArrowheads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C2588F" w14:textId="77777777" w:rsidR="00B719DB" w:rsidRDefault="0086536C">
      <w:pPr>
        <w:pStyle w:val="ImageCaption"/>
      </w:pPr>
      <w:r>
        <w:t>Figure 2-302: Weight-dependence of Vss for Larson 2013 8y-18y 400mg FCT meal in comparison to Filmcoated_tablet_400mg_sd. Profiles are plotted in a linear scale.</w:t>
      </w:r>
    </w:p>
    <w:p w14:paraId="00CC6C00" w14:textId="77777777" w:rsidR="00B719DB" w:rsidRDefault="0086536C">
      <w:pPr>
        <w:pStyle w:val="Textkrper"/>
      </w:pPr>
      <w:r>
        <w:t xml:space="preserve"> </w:t>
      </w:r>
    </w:p>
    <w:p w14:paraId="3D57EDD4" w14:textId="77777777" w:rsidR="00B719DB" w:rsidRDefault="00B719DB">
      <w:pPr>
        <w:pStyle w:val="Textkrper"/>
      </w:pPr>
    </w:p>
    <w:p w14:paraId="714BAFD6" w14:textId="77777777" w:rsidR="00B719DB" w:rsidRDefault="0086536C">
      <w:r>
        <w:br w:type="page"/>
      </w:r>
    </w:p>
    <w:p w14:paraId="7FA59787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FAFFB7B" wp14:editId="2D4F799F">
            <wp:extent cx="5776928" cy="2477137"/>
            <wp:effectExtent l="0" t="0" r="0" b="0"/>
            <wp:docPr id="312" name="Picture" descr="Figure 2-303: Weight-dependence of Vss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15_pk_parameters_Organism_Weight_Vss.png"/>
                    <pic:cNvPicPr>
                      <a:picLocks noChangeAspect="1" noChangeArrowheads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B320BD" w14:textId="77777777" w:rsidR="00B719DB" w:rsidRDefault="0086536C">
      <w:pPr>
        <w:pStyle w:val="ImageCaption"/>
      </w:pPr>
      <w:r>
        <w:t xml:space="preserve">Figure 2-303: Weight-dependence of Vss for Larson 2013 8y-18y 400mg FCT meal. Profiles </w:t>
      </w:r>
      <w:r>
        <w:t>are plotted in a logarithmic scale.</w:t>
      </w:r>
    </w:p>
    <w:p w14:paraId="08FBAE88" w14:textId="77777777" w:rsidR="00B719DB" w:rsidRDefault="0086536C">
      <w:pPr>
        <w:pStyle w:val="Textkrper"/>
      </w:pPr>
      <w:r>
        <w:t xml:space="preserve"> </w:t>
      </w:r>
    </w:p>
    <w:p w14:paraId="3A634FE7" w14:textId="77777777" w:rsidR="00B719DB" w:rsidRDefault="00B719DB">
      <w:pPr>
        <w:pStyle w:val="Textkrper"/>
      </w:pPr>
    </w:p>
    <w:p w14:paraId="0EFD291D" w14:textId="77777777" w:rsidR="00B719DB" w:rsidRDefault="0086536C">
      <w:r>
        <w:br w:type="page"/>
      </w:r>
    </w:p>
    <w:p w14:paraId="211EE8FF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5CF99DBB" wp14:editId="6F24E805">
            <wp:extent cx="5776928" cy="2256947"/>
            <wp:effectExtent l="0" t="0" r="0" b="0"/>
            <wp:docPr id="313" name="Picture" descr="Figure 2-304: Weight-dependence of Vss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16_pk_parameters_Organism_Weight_Vss_log.png"/>
                    <pic:cNvPicPr>
                      <a:picLocks noChangeAspect="1" noChangeArrowheads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DD3F9A" w14:textId="77777777" w:rsidR="00B719DB" w:rsidRDefault="0086536C">
      <w:pPr>
        <w:pStyle w:val="ImageCaption"/>
      </w:pPr>
      <w:r>
        <w:t>Figure 2-304: Weight-dependence of Vss for Larson 2013 8y-18y 400mg FCT meal. Profiles are plotted in a linear scale.</w:t>
      </w:r>
    </w:p>
    <w:p w14:paraId="77DDBCED" w14:textId="77777777" w:rsidR="00B719DB" w:rsidRDefault="0086536C">
      <w:pPr>
        <w:pStyle w:val="Textkrper"/>
      </w:pPr>
      <w:r>
        <w:t xml:space="preserve"> </w:t>
      </w:r>
    </w:p>
    <w:p w14:paraId="10A5C2F7" w14:textId="77777777" w:rsidR="00B719DB" w:rsidRDefault="00B719DB">
      <w:pPr>
        <w:pStyle w:val="Textkrper"/>
      </w:pPr>
    </w:p>
    <w:p w14:paraId="423542BD" w14:textId="77777777" w:rsidR="00B719DB" w:rsidRDefault="0086536C">
      <w:r>
        <w:br w:type="page"/>
      </w:r>
    </w:p>
    <w:p w14:paraId="104E31AB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75E606E4" wp14:editId="14A35B6E">
            <wp:extent cx="5776928" cy="2256947"/>
            <wp:effectExtent l="0" t="0" r="0" b="0"/>
            <wp:docPr id="314" name="Picture" descr="Figure 2-305: Weight-dependence of Vss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17_pk_parameters_Organism_Weight_Vss.png"/>
                    <pic:cNvPicPr>
                      <a:picLocks noChangeAspect="1" noChangeArrowheads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D41AE8" w14:textId="77777777" w:rsidR="00B719DB" w:rsidRDefault="0086536C">
      <w:pPr>
        <w:pStyle w:val="ImageCaption"/>
      </w:pPr>
      <w:r>
        <w:t>Figure 2-305: Weight-dependence of Vss for Filmcoated_tablet_400mg_sd. Profiles are plot</w:t>
      </w:r>
      <w:r>
        <w:t>ted in a logarithmic scale.</w:t>
      </w:r>
    </w:p>
    <w:p w14:paraId="3E18E915" w14:textId="77777777" w:rsidR="00B719DB" w:rsidRDefault="0086536C">
      <w:pPr>
        <w:pStyle w:val="Textkrper"/>
      </w:pPr>
      <w:r>
        <w:t xml:space="preserve"> </w:t>
      </w:r>
    </w:p>
    <w:p w14:paraId="5CB2AA50" w14:textId="77777777" w:rsidR="00B719DB" w:rsidRDefault="00B719DB">
      <w:pPr>
        <w:pStyle w:val="Textkrper"/>
      </w:pPr>
    </w:p>
    <w:p w14:paraId="4D3C972D" w14:textId="77777777" w:rsidR="00B719DB" w:rsidRDefault="0086536C">
      <w:r>
        <w:br w:type="page"/>
      </w:r>
    </w:p>
    <w:p w14:paraId="28808A91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59F75583" wp14:editId="00987888">
            <wp:extent cx="5776928" cy="2256947"/>
            <wp:effectExtent l="0" t="0" r="0" b="0"/>
            <wp:docPr id="315" name="Picture" descr="Figure 2-306: Weight-dependence of Vss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18_pk_parameters_Organism_Weight_Vss_log.png"/>
                    <pic:cNvPicPr>
                      <a:picLocks noChangeAspect="1" noChangeArrowheads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50A1C2" w14:textId="77777777" w:rsidR="00B719DB" w:rsidRDefault="0086536C">
      <w:pPr>
        <w:pStyle w:val="ImageCaption"/>
      </w:pPr>
      <w:r>
        <w:t>Figure 2-306: Weight-dependence of Vss for Filmcoated_tablet_400mg_sd. Profiles are plotted in a linear scale.</w:t>
      </w:r>
    </w:p>
    <w:p w14:paraId="3E5A7B73" w14:textId="77777777" w:rsidR="00B719DB" w:rsidRDefault="0086536C">
      <w:pPr>
        <w:pStyle w:val="Textkrper"/>
      </w:pPr>
      <w:r>
        <w:t xml:space="preserve"> </w:t>
      </w:r>
    </w:p>
    <w:p w14:paraId="303EBACD" w14:textId="77777777" w:rsidR="00B719DB" w:rsidRDefault="00B719DB">
      <w:pPr>
        <w:pStyle w:val="Textkrper"/>
      </w:pPr>
    </w:p>
    <w:p w14:paraId="71912402" w14:textId="77777777" w:rsidR="00B719DB" w:rsidRDefault="0086536C">
      <w:r>
        <w:br w:type="page"/>
      </w:r>
    </w:p>
    <w:p w14:paraId="681F6340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7454A922" wp14:editId="6EE9723D">
            <wp:extent cx="5776928" cy="2256947"/>
            <wp:effectExtent l="0" t="0" r="0" b="0"/>
            <wp:docPr id="316" name="Picture" descr="Figure 2-307: BMI-dependence of Vss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19_pk_parameters_Organism_Weight_Vss.png"/>
                    <pic:cNvPicPr>
                      <a:picLocks noChangeAspect="1" noChangeArrowheads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2F7847" w14:textId="77777777" w:rsidR="00B719DB" w:rsidRDefault="0086536C">
      <w:pPr>
        <w:pStyle w:val="ImageCaption"/>
      </w:pPr>
      <w:r>
        <w:t>Figure 2-307: BMI-dependence of Vss for Larson 2013 8y-18y 400mg FCT meal in comparison to Filmcoated_t</w:t>
      </w:r>
      <w:r>
        <w:t>ablet_400mg_sd. Profiles are plotted in a logarithmic scale.</w:t>
      </w:r>
    </w:p>
    <w:p w14:paraId="1325F019" w14:textId="77777777" w:rsidR="00B719DB" w:rsidRDefault="0086536C">
      <w:pPr>
        <w:pStyle w:val="Textkrper"/>
      </w:pPr>
      <w:r>
        <w:t xml:space="preserve"> </w:t>
      </w:r>
    </w:p>
    <w:p w14:paraId="31789A51" w14:textId="77777777" w:rsidR="00B719DB" w:rsidRDefault="00B719DB">
      <w:pPr>
        <w:pStyle w:val="Textkrper"/>
      </w:pPr>
    </w:p>
    <w:p w14:paraId="7AC4E7D8" w14:textId="77777777" w:rsidR="00B719DB" w:rsidRDefault="0086536C">
      <w:r>
        <w:br w:type="page"/>
      </w:r>
    </w:p>
    <w:p w14:paraId="6EFF422D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0CD08154" wp14:editId="35FE2E09">
            <wp:extent cx="5776928" cy="2477137"/>
            <wp:effectExtent l="0" t="0" r="0" b="0"/>
            <wp:docPr id="317" name="Picture" descr="Figure 2-308: BMI-dependence of Vss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20_pk_parameters_Organism_BMI_Vss_log.png"/>
                    <pic:cNvPicPr>
                      <a:picLocks noChangeAspect="1" noChangeArrowheads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9AAA2A" w14:textId="77777777" w:rsidR="00B719DB" w:rsidRDefault="0086536C">
      <w:pPr>
        <w:pStyle w:val="ImageCaption"/>
      </w:pPr>
      <w:r>
        <w:t>Figure 2-308: BMI-dependence of Vss for Larson 2013 8y-18y 400mg FCT meal in comparison to Filmcoated_tablet_400mg_sd. Profiles are plotted in a linear scale.</w:t>
      </w:r>
    </w:p>
    <w:p w14:paraId="357EE3CD" w14:textId="77777777" w:rsidR="00B719DB" w:rsidRDefault="0086536C">
      <w:pPr>
        <w:pStyle w:val="Textkrper"/>
      </w:pPr>
      <w:r>
        <w:t xml:space="preserve"> </w:t>
      </w:r>
    </w:p>
    <w:p w14:paraId="5FF60171" w14:textId="77777777" w:rsidR="00B719DB" w:rsidRDefault="00B719DB">
      <w:pPr>
        <w:pStyle w:val="Textkrper"/>
      </w:pPr>
    </w:p>
    <w:p w14:paraId="7BA2414F" w14:textId="77777777" w:rsidR="00B719DB" w:rsidRDefault="0086536C">
      <w:r>
        <w:br w:type="page"/>
      </w:r>
    </w:p>
    <w:p w14:paraId="1AB07E2B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7338E3C9" wp14:editId="68879206">
            <wp:extent cx="5776928" cy="2477137"/>
            <wp:effectExtent l="0" t="0" r="0" b="0"/>
            <wp:docPr id="318" name="Picture" descr="Figure 2-309: BMI-dependence of Vss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21_pk_parameters_Organism_BMI_Vss.png"/>
                    <pic:cNvPicPr>
                      <a:picLocks noChangeAspect="1" noChangeArrowheads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E504DE" w14:textId="77777777" w:rsidR="00B719DB" w:rsidRDefault="0086536C">
      <w:pPr>
        <w:pStyle w:val="ImageCaption"/>
      </w:pPr>
      <w:r>
        <w:t>Figure 2-309: BMI-dependence of Vss for Larson 2013 8y-18y 400mg FCT meal. Profiles are pl</w:t>
      </w:r>
      <w:r>
        <w:t>otted in a logarithmic scale.</w:t>
      </w:r>
    </w:p>
    <w:p w14:paraId="0FF8C345" w14:textId="77777777" w:rsidR="00B719DB" w:rsidRDefault="0086536C">
      <w:pPr>
        <w:pStyle w:val="Textkrper"/>
      </w:pPr>
      <w:r>
        <w:t xml:space="preserve"> </w:t>
      </w:r>
    </w:p>
    <w:p w14:paraId="5567E30A" w14:textId="77777777" w:rsidR="00B719DB" w:rsidRDefault="00B719DB">
      <w:pPr>
        <w:pStyle w:val="Textkrper"/>
      </w:pPr>
    </w:p>
    <w:p w14:paraId="0D7DE096" w14:textId="77777777" w:rsidR="00B719DB" w:rsidRDefault="0086536C">
      <w:r>
        <w:br w:type="page"/>
      </w:r>
    </w:p>
    <w:p w14:paraId="311D87D3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3F9E1B2" wp14:editId="14544AA0">
            <wp:extent cx="5776928" cy="2256947"/>
            <wp:effectExtent l="0" t="0" r="0" b="0"/>
            <wp:docPr id="319" name="Picture" descr="Figure 2-310: BMI-dependence of Vss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22_pk_parameters_Organism_BMI_Vss_log.png"/>
                    <pic:cNvPicPr>
                      <a:picLocks noChangeAspect="1" noChangeArrowheads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F07F5F" w14:textId="77777777" w:rsidR="00B719DB" w:rsidRDefault="0086536C">
      <w:pPr>
        <w:pStyle w:val="ImageCaption"/>
      </w:pPr>
      <w:r>
        <w:t>Figure 2-310: BMI-dependence of Vss for Larson 2013 8y-18y 400mg FCT meal. Profiles are plotted in a linear scale.</w:t>
      </w:r>
    </w:p>
    <w:p w14:paraId="2953318F" w14:textId="77777777" w:rsidR="00B719DB" w:rsidRDefault="0086536C">
      <w:pPr>
        <w:pStyle w:val="Textkrper"/>
      </w:pPr>
      <w:r>
        <w:t xml:space="preserve"> </w:t>
      </w:r>
    </w:p>
    <w:p w14:paraId="77A110D0" w14:textId="77777777" w:rsidR="00B719DB" w:rsidRDefault="00B719DB">
      <w:pPr>
        <w:pStyle w:val="Textkrper"/>
      </w:pPr>
    </w:p>
    <w:p w14:paraId="790F01E8" w14:textId="77777777" w:rsidR="00B719DB" w:rsidRDefault="0086536C">
      <w:r>
        <w:br w:type="page"/>
      </w:r>
    </w:p>
    <w:p w14:paraId="4FC91558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00BF9141" wp14:editId="503415C5">
            <wp:extent cx="5776928" cy="2256947"/>
            <wp:effectExtent l="0" t="0" r="0" b="0"/>
            <wp:docPr id="320" name="Picture" descr="Figure 2-311: BMI-dependence of Vss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23_pk_parameters_Organism_BMI_Vss.png"/>
                    <pic:cNvPicPr>
                      <a:picLocks noChangeAspect="1" noChangeArrowheads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44B8BE" w14:textId="77777777" w:rsidR="00B719DB" w:rsidRDefault="0086536C">
      <w:pPr>
        <w:pStyle w:val="ImageCaption"/>
      </w:pPr>
      <w:r>
        <w:t>Figure 2-311: BMI-dependence of Vss for Filmcoated_tablet_400mg_sd. Profiles are plotted in a log</w:t>
      </w:r>
      <w:r>
        <w:t>arithmic scale.</w:t>
      </w:r>
    </w:p>
    <w:p w14:paraId="177040D2" w14:textId="77777777" w:rsidR="00B719DB" w:rsidRDefault="0086536C">
      <w:pPr>
        <w:pStyle w:val="Textkrper"/>
      </w:pPr>
      <w:r>
        <w:t xml:space="preserve"> </w:t>
      </w:r>
    </w:p>
    <w:p w14:paraId="48736C10" w14:textId="77777777" w:rsidR="00B719DB" w:rsidRDefault="00B719DB">
      <w:pPr>
        <w:pStyle w:val="Textkrper"/>
      </w:pPr>
    </w:p>
    <w:p w14:paraId="0F058F5C" w14:textId="77777777" w:rsidR="00B719DB" w:rsidRDefault="0086536C">
      <w:r>
        <w:br w:type="page"/>
      </w:r>
    </w:p>
    <w:p w14:paraId="63598553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79341861" wp14:editId="5E984988">
            <wp:extent cx="5776928" cy="2256947"/>
            <wp:effectExtent l="0" t="0" r="0" b="0"/>
            <wp:docPr id="321" name="Picture" descr="Figure 2-312: BMI-dependence of Vss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24_pk_parameters_Organism_BMI_Vss_log.png"/>
                    <pic:cNvPicPr>
                      <a:picLocks noChangeAspect="1" noChangeArrowheads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5CB73C" w14:textId="77777777" w:rsidR="00B719DB" w:rsidRDefault="0086536C">
      <w:pPr>
        <w:pStyle w:val="ImageCaption"/>
      </w:pPr>
      <w:r>
        <w:t>Figure 2-312: BMI-dependence of Vss for Filmcoated_tablet_400mg_sd. Profiles are plotted in a linear scale.</w:t>
      </w:r>
    </w:p>
    <w:p w14:paraId="0BEE8331" w14:textId="77777777" w:rsidR="00B719DB" w:rsidRDefault="0086536C">
      <w:pPr>
        <w:pStyle w:val="Textkrper"/>
      </w:pPr>
      <w:r>
        <w:t xml:space="preserve"> </w:t>
      </w:r>
    </w:p>
    <w:p w14:paraId="582BB528" w14:textId="77777777" w:rsidR="00B719DB" w:rsidRDefault="00B719DB">
      <w:pPr>
        <w:pStyle w:val="Textkrper"/>
      </w:pPr>
    </w:p>
    <w:p w14:paraId="1FD1AEE1" w14:textId="77777777" w:rsidR="00B719DB" w:rsidRDefault="0086536C">
      <w:pPr>
        <w:pStyle w:val="berschrift3"/>
      </w:pPr>
      <w:bookmarkStart w:id="30" w:name="vd"/>
      <w:bookmarkStart w:id="31" w:name="_Toc123142275"/>
      <w:r>
        <w:t>Vd</w:t>
      </w:r>
      <w:bookmarkEnd w:id="30"/>
      <w:bookmarkEnd w:id="31"/>
    </w:p>
    <w:p w14:paraId="4A2E9E11" w14:textId="77777777" w:rsidR="00B719DB" w:rsidRDefault="00B719DB">
      <w:pPr>
        <w:pStyle w:val="FirstParagraph"/>
      </w:pPr>
    </w:p>
    <w:p w14:paraId="7972D215" w14:textId="77777777" w:rsidR="00B719DB" w:rsidRDefault="0086536C">
      <w:r>
        <w:br w:type="page"/>
      </w:r>
    </w:p>
    <w:p w14:paraId="44F25CA6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1349CFD5" wp14:editId="11B6E7A9">
            <wp:extent cx="5776928" cy="2256947"/>
            <wp:effectExtent l="0" t="0" r="0" b="0"/>
            <wp:docPr id="322" name="Picture" descr="Figure 2-313: Vd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25_pk_parameters_Organism_BMI_Vss.png"/>
                    <pic:cNvPicPr>
                      <a:picLocks noChangeAspect="1" noChangeArrowheads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D9313C" w14:textId="77777777" w:rsidR="00B719DB" w:rsidRDefault="0086536C">
      <w:pPr>
        <w:pStyle w:val="ImageCaption"/>
      </w:pPr>
      <w:r>
        <w:t>Figure 2-313: Vd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</w:t>
      </w:r>
      <w:r>
        <w:t>n logarithmic scale.</w:t>
      </w:r>
    </w:p>
    <w:p w14:paraId="474297F9" w14:textId="77777777" w:rsidR="00B719DB" w:rsidRDefault="0086536C">
      <w:pPr>
        <w:pStyle w:val="Textkrper"/>
      </w:pPr>
      <w:r>
        <w:t xml:space="preserve"> </w:t>
      </w:r>
    </w:p>
    <w:p w14:paraId="60CD08BE" w14:textId="77777777" w:rsidR="00B719DB" w:rsidRDefault="00B719DB">
      <w:pPr>
        <w:pStyle w:val="Textkrper"/>
      </w:pPr>
    </w:p>
    <w:p w14:paraId="34D54055" w14:textId="77777777" w:rsidR="00B719DB" w:rsidRDefault="0086536C">
      <w:r>
        <w:br w:type="page"/>
      </w:r>
    </w:p>
    <w:p w14:paraId="7411D883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0E20A99" wp14:editId="6ABD5F01">
            <wp:extent cx="5776928" cy="3247802"/>
            <wp:effectExtent l="0" t="0" r="0" b="0"/>
            <wp:docPr id="323" name="Picture" descr="Figure 2-314: Vd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27_pk_parameters_Vd_log.png"/>
                    <pic:cNvPicPr>
                      <a:picLocks noChangeAspect="1" noChangeArrowheads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AC1F69" w14:textId="77777777" w:rsidR="00B719DB" w:rsidRDefault="0086536C">
      <w:pPr>
        <w:pStyle w:val="ImageCaption"/>
      </w:pPr>
      <w:r>
        <w:t>Figure 2-314: Vd of Raltegravir for Larson 2013 8y-18y 400mg FCT meal, Filmcoated_tablet_400mg_sd shown as box-whisker plot, which indicates the 5&lt;U+1D57&gt;&lt;U+02B0&gt;, 25&lt;U+1D57&gt;&lt;U+02B0&gt;, 50&lt;U+1D57&gt;&lt;U+02B0&gt;, 75&lt;U+1D57&gt;&lt;U+02B0&gt;, 95&lt;U</w:t>
      </w:r>
      <w:r>
        <w:t>+1D57&gt;&lt;U+02B0&gt; percentiles in linear scale.</w:t>
      </w:r>
    </w:p>
    <w:p w14:paraId="453DE8DE" w14:textId="77777777" w:rsidR="00B719DB" w:rsidRDefault="0086536C">
      <w:pPr>
        <w:pStyle w:val="Textkrper"/>
      </w:pPr>
      <w:r>
        <w:t xml:space="preserve"> </w:t>
      </w:r>
    </w:p>
    <w:p w14:paraId="731B71E0" w14:textId="77777777" w:rsidR="00B719DB" w:rsidRDefault="00B719DB">
      <w:pPr>
        <w:pStyle w:val="Textkrper"/>
      </w:pPr>
    </w:p>
    <w:p w14:paraId="7EEC876C" w14:textId="77777777" w:rsidR="00B719DB" w:rsidRDefault="0086536C">
      <w:r>
        <w:br w:type="page"/>
      </w:r>
    </w:p>
    <w:p w14:paraId="53142D8C" w14:textId="77777777" w:rsidR="00B719DB" w:rsidRDefault="0086536C">
      <w:pPr>
        <w:pStyle w:val="Textkrper"/>
      </w:pPr>
      <w:r>
        <w:rPr>
          <w:b/>
        </w:rPr>
        <w:lastRenderedPageBreak/>
        <w:t>Table 2-13: Vd of Raltegravir for Larson 2013 8y-18y 400mg FCT meal, Filmcoated_tablet_400mg_sd reported in [ml/kg]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448"/>
        <w:gridCol w:w="364"/>
        <w:gridCol w:w="1125"/>
        <w:gridCol w:w="1173"/>
        <w:gridCol w:w="1173"/>
        <w:gridCol w:w="1173"/>
        <w:gridCol w:w="1173"/>
        <w:gridCol w:w="535"/>
        <w:gridCol w:w="535"/>
        <w:gridCol w:w="535"/>
        <w:gridCol w:w="388"/>
      </w:tblGrid>
      <w:tr w:rsidR="00B719DB" w14:paraId="0AAC4F6E" w14:textId="77777777" w:rsidTr="00B719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482442AE" w14:textId="77777777" w:rsidR="00B719DB" w:rsidRDefault="0086536C">
            <w:pPr>
              <w:pStyle w:val="Compact"/>
            </w:pPr>
            <w:r>
              <w:t>Popu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1ED97D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8A66CD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96B0DF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25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0C3228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0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ECE585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75&lt;U+1D</w:t>
            </w:r>
            <w:r>
              <w:t>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2E19FA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95&lt;U+1D57&gt;&lt;U+02B0&gt; pct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A74CA3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33C144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89FC16" w14:textId="77777777" w:rsidR="00B719DB" w:rsidRDefault="0086536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eo Mean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45989C2D" w14:textId="77777777" w:rsidR="00B719DB" w:rsidRDefault="0086536C">
            <w:pPr>
              <w:pStyle w:val="Compact"/>
            </w:pPr>
            <w:r>
              <w:t>Geo SD</w:t>
            </w:r>
          </w:p>
        </w:tc>
      </w:tr>
      <w:tr w:rsidR="00B719DB" w14:paraId="6767CAB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F6FE3B7" w14:textId="77777777" w:rsidR="00B719DB" w:rsidRDefault="0086536C">
            <w:pPr>
              <w:pStyle w:val="Compact"/>
            </w:pPr>
            <w:r>
              <w:t>Larson 2013 8y-18y 400mg FCT meal</w:t>
            </w:r>
          </w:p>
        </w:tc>
        <w:tc>
          <w:tcPr>
            <w:tcW w:w="0" w:type="auto"/>
          </w:tcPr>
          <w:p w14:paraId="527F9229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97</w:t>
            </w:r>
          </w:p>
        </w:tc>
        <w:tc>
          <w:tcPr>
            <w:tcW w:w="0" w:type="auto"/>
          </w:tcPr>
          <w:p w14:paraId="03170EF5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64.17</w:t>
            </w:r>
          </w:p>
        </w:tc>
        <w:tc>
          <w:tcPr>
            <w:tcW w:w="0" w:type="auto"/>
          </w:tcPr>
          <w:p w14:paraId="26A57B3D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33.96</w:t>
            </w:r>
          </w:p>
        </w:tc>
        <w:tc>
          <w:tcPr>
            <w:tcW w:w="0" w:type="auto"/>
          </w:tcPr>
          <w:p w14:paraId="35758969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893.52</w:t>
            </w:r>
          </w:p>
        </w:tc>
        <w:tc>
          <w:tcPr>
            <w:tcW w:w="0" w:type="auto"/>
          </w:tcPr>
          <w:p w14:paraId="79255F1A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971.83</w:t>
            </w:r>
          </w:p>
        </w:tc>
        <w:tc>
          <w:tcPr>
            <w:tcW w:w="0" w:type="auto"/>
          </w:tcPr>
          <w:p w14:paraId="29BE601C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809.40</w:t>
            </w:r>
          </w:p>
        </w:tc>
        <w:tc>
          <w:tcPr>
            <w:tcW w:w="0" w:type="auto"/>
          </w:tcPr>
          <w:p w14:paraId="0779C8CC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610.03</w:t>
            </w:r>
          </w:p>
        </w:tc>
        <w:tc>
          <w:tcPr>
            <w:tcW w:w="0" w:type="auto"/>
          </w:tcPr>
          <w:p w14:paraId="6618FD8B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601.88</w:t>
            </w:r>
          </w:p>
        </w:tc>
        <w:tc>
          <w:tcPr>
            <w:tcW w:w="0" w:type="auto"/>
          </w:tcPr>
          <w:p w14:paraId="67C3A99E" w14:textId="77777777" w:rsidR="00B719DB" w:rsidRDefault="0086536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89.0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84EF05B" w14:textId="77777777" w:rsidR="00B719DB" w:rsidRDefault="0086536C">
            <w:pPr>
              <w:pStyle w:val="Compact"/>
            </w:pPr>
            <w:r>
              <w:t>1.67</w:t>
            </w:r>
          </w:p>
        </w:tc>
      </w:tr>
      <w:tr w:rsidR="00B719DB" w14:paraId="6820D13F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13D8D1C2" w14:textId="77777777" w:rsidR="00B719DB" w:rsidRDefault="0086536C">
            <w:pPr>
              <w:pStyle w:val="Compact"/>
            </w:pPr>
            <w:r>
              <w:t>Filmcoated_tablet_400mg_sd</w:t>
            </w:r>
          </w:p>
        </w:tc>
        <w:tc>
          <w:tcPr>
            <w:tcW w:w="0" w:type="auto"/>
          </w:tcPr>
          <w:p w14:paraId="7FF3BBF1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00</w:t>
            </w:r>
          </w:p>
        </w:tc>
        <w:tc>
          <w:tcPr>
            <w:tcW w:w="0" w:type="auto"/>
          </w:tcPr>
          <w:p w14:paraId="447DFCCB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3961.86</w:t>
            </w:r>
          </w:p>
        </w:tc>
        <w:tc>
          <w:tcPr>
            <w:tcW w:w="0" w:type="auto"/>
          </w:tcPr>
          <w:p w14:paraId="3057D57C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5531.19</w:t>
            </w:r>
          </w:p>
        </w:tc>
        <w:tc>
          <w:tcPr>
            <w:tcW w:w="0" w:type="auto"/>
          </w:tcPr>
          <w:p w14:paraId="34A5B271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6823.96</w:t>
            </w:r>
          </w:p>
        </w:tc>
        <w:tc>
          <w:tcPr>
            <w:tcW w:w="0" w:type="auto"/>
          </w:tcPr>
          <w:p w14:paraId="53BB5BF6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9325.52</w:t>
            </w:r>
          </w:p>
        </w:tc>
        <w:tc>
          <w:tcPr>
            <w:tcW w:w="0" w:type="auto"/>
          </w:tcPr>
          <w:p w14:paraId="55C3CE13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6886.12</w:t>
            </w:r>
          </w:p>
        </w:tc>
        <w:tc>
          <w:tcPr>
            <w:tcW w:w="0" w:type="auto"/>
          </w:tcPr>
          <w:p w14:paraId="53C58358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8090.43</w:t>
            </w:r>
          </w:p>
        </w:tc>
        <w:tc>
          <w:tcPr>
            <w:tcW w:w="0" w:type="auto"/>
          </w:tcPr>
          <w:p w14:paraId="5B4CBC01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4000.17</w:t>
            </w:r>
          </w:p>
        </w:tc>
        <w:tc>
          <w:tcPr>
            <w:tcW w:w="0" w:type="auto"/>
          </w:tcPr>
          <w:p w14:paraId="29D567ED" w14:textId="77777777" w:rsidR="00B719DB" w:rsidRDefault="0086536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7343.5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7B00C8B5" w14:textId="77777777" w:rsidR="00B719DB" w:rsidRDefault="0086536C">
            <w:pPr>
              <w:pStyle w:val="Compact"/>
            </w:pPr>
            <w:r>
              <w:t>1.53</w:t>
            </w:r>
          </w:p>
        </w:tc>
      </w:tr>
    </w:tbl>
    <w:p w14:paraId="4E0843B7" w14:textId="77777777" w:rsidR="00B719DB" w:rsidRDefault="0086536C">
      <w:pPr>
        <w:pStyle w:val="Textkrper"/>
      </w:pPr>
      <w:r>
        <w:t xml:space="preserve"> </w:t>
      </w:r>
    </w:p>
    <w:p w14:paraId="2E1A978D" w14:textId="77777777" w:rsidR="00B719DB" w:rsidRDefault="00B719DB">
      <w:pPr>
        <w:pStyle w:val="Textkrper"/>
      </w:pPr>
    </w:p>
    <w:p w14:paraId="4D34CE6B" w14:textId="77777777" w:rsidR="00B719DB" w:rsidRDefault="0086536C">
      <w:r>
        <w:br w:type="page"/>
      </w:r>
    </w:p>
    <w:p w14:paraId="7DDFC2AC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7DF297E1" wp14:editId="5EB98FDE">
            <wp:extent cx="5776928" cy="3247802"/>
            <wp:effectExtent l="0" t="0" r="0" b="0"/>
            <wp:docPr id="324" name="Picture" descr="Figure 2-315: Age-dependence of Vd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28_pk_parameters_Vd.png"/>
                    <pic:cNvPicPr>
                      <a:picLocks noChangeAspect="1" noChangeArrowheads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3C3E98" w14:textId="77777777" w:rsidR="00B719DB" w:rsidRDefault="0086536C">
      <w:pPr>
        <w:pStyle w:val="ImageCaption"/>
      </w:pPr>
      <w:r>
        <w:t>Figure 2-315: Age-dependence of Vd for Larson 2013 8y-18y 400mg FCT meal in comparison to Filmcoated_tablet_400mg_sd. Profiles are plotted in a logarithmic scale.</w:t>
      </w:r>
    </w:p>
    <w:p w14:paraId="7E39F54D" w14:textId="77777777" w:rsidR="00B719DB" w:rsidRDefault="0086536C">
      <w:pPr>
        <w:pStyle w:val="Textkrper"/>
      </w:pPr>
      <w:r>
        <w:t xml:space="preserve"> </w:t>
      </w:r>
    </w:p>
    <w:p w14:paraId="108491FF" w14:textId="77777777" w:rsidR="00B719DB" w:rsidRDefault="00B719DB">
      <w:pPr>
        <w:pStyle w:val="Textkrper"/>
      </w:pPr>
    </w:p>
    <w:p w14:paraId="48E1A367" w14:textId="77777777" w:rsidR="00B719DB" w:rsidRDefault="0086536C">
      <w:r>
        <w:br w:type="page"/>
      </w:r>
    </w:p>
    <w:p w14:paraId="13467000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0FD11EAE" wp14:editId="6492A352">
            <wp:extent cx="5776928" cy="2477137"/>
            <wp:effectExtent l="0" t="0" r="0" b="0"/>
            <wp:docPr id="325" name="Picture" descr="Figure 2-316: Age-dependence of Vd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29_pk_parameters_Organism_Age_Vd_log.png"/>
                    <pic:cNvPicPr>
                      <a:picLocks noChangeAspect="1" noChangeArrowheads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4371B7" w14:textId="77777777" w:rsidR="00B719DB" w:rsidRDefault="0086536C">
      <w:pPr>
        <w:pStyle w:val="ImageCaption"/>
      </w:pPr>
      <w:r>
        <w:t>Figure 2-316: Age-dependence of Vd for Larson 2013 8y-18y 400mg FCT meal in comparison</w:t>
      </w:r>
      <w:r>
        <w:t xml:space="preserve"> to Filmcoated_tablet_400mg_sd. Profiles are plotted in a linear scale.</w:t>
      </w:r>
    </w:p>
    <w:p w14:paraId="066E386D" w14:textId="77777777" w:rsidR="00B719DB" w:rsidRDefault="0086536C">
      <w:pPr>
        <w:pStyle w:val="Textkrper"/>
      </w:pPr>
      <w:r>
        <w:t xml:space="preserve"> </w:t>
      </w:r>
    </w:p>
    <w:p w14:paraId="4D7750E3" w14:textId="77777777" w:rsidR="00B719DB" w:rsidRDefault="00B719DB">
      <w:pPr>
        <w:pStyle w:val="Textkrper"/>
      </w:pPr>
    </w:p>
    <w:p w14:paraId="75670381" w14:textId="77777777" w:rsidR="00B719DB" w:rsidRDefault="0086536C">
      <w:r>
        <w:br w:type="page"/>
      </w:r>
    </w:p>
    <w:p w14:paraId="0BFE7369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68905DC6" wp14:editId="056A5EBB">
            <wp:extent cx="5776928" cy="2477137"/>
            <wp:effectExtent l="0" t="0" r="0" b="0"/>
            <wp:docPr id="326" name="Picture" descr="Figure 2-317: Age-dependence of Vd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30_pk_parameters_Organism_Age_Vd.png"/>
                    <pic:cNvPicPr>
                      <a:picLocks noChangeAspect="1" noChangeArrowheads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9E4D40" w14:textId="77777777" w:rsidR="00B719DB" w:rsidRDefault="0086536C">
      <w:pPr>
        <w:pStyle w:val="ImageCaption"/>
      </w:pPr>
      <w:r>
        <w:t>Figure 2-317: Age-dependence of Vd for Larson 2013 8y-18y 400mg FCT meal. Profiles are plotted in a logarithmic scale.</w:t>
      </w:r>
    </w:p>
    <w:p w14:paraId="43065C61" w14:textId="77777777" w:rsidR="00B719DB" w:rsidRDefault="0086536C">
      <w:pPr>
        <w:pStyle w:val="Textkrper"/>
      </w:pPr>
      <w:r>
        <w:t xml:space="preserve"> </w:t>
      </w:r>
    </w:p>
    <w:p w14:paraId="6612BDB1" w14:textId="77777777" w:rsidR="00B719DB" w:rsidRDefault="00B719DB">
      <w:pPr>
        <w:pStyle w:val="Textkrper"/>
      </w:pPr>
    </w:p>
    <w:p w14:paraId="780421F0" w14:textId="77777777" w:rsidR="00B719DB" w:rsidRDefault="0086536C">
      <w:r>
        <w:br w:type="page"/>
      </w:r>
    </w:p>
    <w:p w14:paraId="5196F0F1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5CC0F1B1" wp14:editId="7104F142">
            <wp:extent cx="5776928" cy="2256947"/>
            <wp:effectExtent l="0" t="0" r="0" b="0"/>
            <wp:docPr id="327" name="Picture" descr="Figure 2-318: Age-dependence of Vd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31_pk_parameters_Organism_Age_Vd_log.png"/>
                    <pic:cNvPicPr>
                      <a:picLocks noChangeAspect="1" noChangeArrowheads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A63807" w14:textId="77777777" w:rsidR="00B719DB" w:rsidRDefault="0086536C">
      <w:pPr>
        <w:pStyle w:val="ImageCaption"/>
      </w:pPr>
      <w:r>
        <w:t>Figure 2-318: Age-dependence of Vd for Larson 2013 8y-18y 400mg FCT meal. Profiles are plotted in a linear scale.</w:t>
      </w:r>
    </w:p>
    <w:p w14:paraId="51C01C4A" w14:textId="77777777" w:rsidR="00B719DB" w:rsidRDefault="0086536C">
      <w:pPr>
        <w:pStyle w:val="Textkrper"/>
      </w:pPr>
      <w:r>
        <w:t xml:space="preserve"> </w:t>
      </w:r>
    </w:p>
    <w:p w14:paraId="520A221E" w14:textId="77777777" w:rsidR="00B719DB" w:rsidRDefault="00B719DB">
      <w:pPr>
        <w:pStyle w:val="Textkrper"/>
      </w:pPr>
    </w:p>
    <w:p w14:paraId="69CBAD91" w14:textId="77777777" w:rsidR="00B719DB" w:rsidRDefault="0086536C">
      <w:r>
        <w:br w:type="page"/>
      </w:r>
    </w:p>
    <w:p w14:paraId="45CE7741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65A868A3" wp14:editId="08C31234">
            <wp:extent cx="5776928" cy="2256947"/>
            <wp:effectExtent l="0" t="0" r="0" b="0"/>
            <wp:docPr id="328" name="Picture" descr="Figure 2-319: Age-dependence of Vd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32_pk_parameters_Organism_Age_Vd.png"/>
                    <pic:cNvPicPr>
                      <a:picLocks noChangeAspect="1" noChangeArrowheads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C1E1D1" w14:textId="77777777" w:rsidR="00B719DB" w:rsidRDefault="0086536C">
      <w:pPr>
        <w:pStyle w:val="ImageCaption"/>
      </w:pPr>
      <w:r>
        <w:t>Figure 2-</w:t>
      </w:r>
      <w:r>
        <w:t>319: Age-dependence of Vd for Filmcoated_tablet_400mg_sd. Profiles are plotted in a logarithmic scale.</w:t>
      </w:r>
    </w:p>
    <w:p w14:paraId="5500C34D" w14:textId="77777777" w:rsidR="00B719DB" w:rsidRDefault="0086536C">
      <w:pPr>
        <w:pStyle w:val="Textkrper"/>
      </w:pPr>
      <w:r>
        <w:t xml:space="preserve"> </w:t>
      </w:r>
    </w:p>
    <w:p w14:paraId="1951398A" w14:textId="77777777" w:rsidR="00B719DB" w:rsidRDefault="00B719DB">
      <w:pPr>
        <w:pStyle w:val="Textkrper"/>
      </w:pPr>
    </w:p>
    <w:p w14:paraId="5C19316E" w14:textId="77777777" w:rsidR="00B719DB" w:rsidRDefault="0086536C">
      <w:r>
        <w:br w:type="page"/>
      </w:r>
    </w:p>
    <w:p w14:paraId="4D8A420B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E9E1854" wp14:editId="52181446">
            <wp:extent cx="5776928" cy="2256947"/>
            <wp:effectExtent l="0" t="0" r="0" b="0"/>
            <wp:docPr id="329" name="Picture" descr="Figure 2-320: Age-dependence of Vd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33_pk_parameters_Organism_Age_Vd_log.png"/>
                    <pic:cNvPicPr>
                      <a:picLocks noChangeAspect="1" noChangeArrowheads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148E37" w14:textId="77777777" w:rsidR="00B719DB" w:rsidRDefault="0086536C">
      <w:pPr>
        <w:pStyle w:val="ImageCaption"/>
      </w:pPr>
      <w:r>
        <w:t>Figure 2-320: Age-dependence of Vd for Filmcoated_tablet_400mg_sd. Profiles are plotted in a linear scale.</w:t>
      </w:r>
    </w:p>
    <w:p w14:paraId="4BA0B53D" w14:textId="77777777" w:rsidR="00B719DB" w:rsidRDefault="0086536C">
      <w:pPr>
        <w:pStyle w:val="Textkrper"/>
      </w:pPr>
      <w:r>
        <w:t xml:space="preserve"> </w:t>
      </w:r>
    </w:p>
    <w:p w14:paraId="6F55B628" w14:textId="77777777" w:rsidR="00B719DB" w:rsidRDefault="00B719DB">
      <w:pPr>
        <w:pStyle w:val="Textkrper"/>
      </w:pPr>
    </w:p>
    <w:p w14:paraId="463A03EF" w14:textId="77777777" w:rsidR="00B719DB" w:rsidRDefault="0086536C">
      <w:r>
        <w:br w:type="page"/>
      </w:r>
    </w:p>
    <w:p w14:paraId="3AB5B4C7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00CE9F65" wp14:editId="11C590A1">
            <wp:extent cx="5776928" cy="2256947"/>
            <wp:effectExtent l="0" t="0" r="0" b="0"/>
            <wp:docPr id="330" name="Picture" descr="Figure 2-321: Height-dependence of Vd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34_pk_parameters_Organism_Age_Vd.png"/>
                    <pic:cNvPicPr>
                      <a:picLocks noChangeAspect="1" noChangeArrowheads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E4FEAC" w14:textId="77777777" w:rsidR="00B719DB" w:rsidRDefault="0086536C">
      <w:pPr>
        <w:pStyle w:val="ImageCaption"/>
      </w:pPr>
      <w:r>
        <w:t xml:space="preserve">Figure 2-321: Height-dependence </w:t>
      </w:r>
      <w:r>
        <w:t>of Vd for Larson 2013 8y-18y 400mg FCT meal in comparison to Filmcoated_tablet_400mg_sd. Profiles are plotted in a logarithmic scale.</w:t>
      </w:r>
    </w:p>
    <w:p w14:paraId="570AF828" w14:textId="77777777" w:rsidR="00B719DB" w:rsidRDefault="0086536C">
      <w:pPr>
        <w:pStyle w:val="Textkrper"/>
      </w:pPr>
      <w:r>
        <w:t xml:space="preserve"> </w:t>
      </w:r>
    </w:p>
    <w:p w14:paraId="5ADEF10B" w14:textId="77777777" w:rsidR="00B719DB" w:rsidRDefault="00B719DB">
      <w:pPr>
        <w:pStyle w:val="Textkrper"/>
      </w:pPr>
    </w:p>
    <w:p w14:paraId="35D21D05" w14:textId="77777777" w:rsidR="00B719DB" w:rsidRDefault="0086536C">
      <w:r>
        <w:br w:type="page"/>
      </w:r>
    </w:p>
    <w:p w14:paraId="58B0237A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634A2709" wp14:editId="2EC8729A">
            <wp:extent cx="5776928" cy="2477137"/>
            <wp:effectExtent l="0" t="0" r="0" b="0"/>
            <wp:docPr id="331" name="Picture" descr="Figure 2-322: Height-dependence of Vd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35_pk_parameters_Organism_Height_Vd_log.png"/>
                    <pic:cNvPicPr>
                      <a:picLocks noChangeAspect="1" noChangeArrowheads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4DF747" w14:textId="77777777" w:rsidR="00B719DB" w:rsidRDefault="0086536C">
      <w:pPr>
        <w:pStyle w:val="ImageCaption"/>
      </w:pPr>
      <w:r>
        <w:t>Figure 2-322: Height-dependence of Vd for Larson 2013 8y-18y 400mg FCT meal in comparison to Filmcoated_tablet_400mg_sd. Profiles are plotted in a linear scale.</w:t>
      </w:r>
    </w:p>
    <w:p w14:paraId="62145793" w14:textId="77777777" w:rsidR="00B719DB" w:rsidRDefault="0086536C">
      <w:pPr>
        <w:pStyle w:val="Textkrper"/>
      </w:pPr>
      <w:r>
        <w:t xml:space="preserve"> </w:t>
      </w:r>
    </w:p>
    <w:p w14:paraId="41709B1D" w14:textId="77777777" w:rsidR="00B719DB" w:rsidRDefault="00B719DB">
      <w:pPr>
        <w:pStyle w:val="Textkrper"/>
      </w:pPr>
    </w:p>
    <w:p w14:paraId="17FB72EA" w14:textId="77777777" w:rsidR="00B719DB" w:rsidRDefault="0086536C">
      <w:r>
        <w:br w:type="page"/>
      </w:r>
    </w:p>
    <w:p w14:paraId="24744A82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5AE15682" wp14:editId="11C0ADE5">
            <wp:extent cx="5776928" cy="2477137"/>
            <wp:effectExtent l="0" t="0" r="0" b="0"/>
            <wp:docPr id="332" name="Picture" descr="Figure 2-323: Height-dependence of Vd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36_pk_parameters_Organism_Height_Vd.png"/>
                    <pic:cNvPicPr>
                      <a:picLocks noChangeAspect="1" noChangeArrowheads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5B2C5A" w14:textId="77777777" w:rsidR="00B719DB" w:rsidRDefault="0086536C">
      <w:pPr>
        <w:pStyle w:val="ImageCaption"/>
      </w:pPr>
      <w:r>
        <w:t>Figure 2-323: Height-dependence of Vd for Larson 2013 8y-18y 400mg FCT meal. Profiles ar</w:t>
      </w:r>
      <w:r>
        <w:t>e plotted in a logarithmic scale.</w:t>
      </w:r>
    </w:p>
    <w:p w14:paraId="70C14B57" w14:textId="77777777" w:rsidR="00B719DB" w:rsidRDefault="0086536C">
      <w:pPr>
        <w:pStyle w:val="Textkrper"/>
      </w:pPr>
      <w:r>
        <w:t xml:space="preserve"> </w:t>
      </w:r>
    </w:p>
    <w:p w14:paraId="42742FDB" w14:textId="77777777" w:rsidR="00B719DB" w:rsidRDefault="00B719DB">
      <w:pPr>
        <w:pStyle w:val="Textkrper"/>
      </w:pPr>
    </w:p>
    <w:p w14:paraId="7E5CCA15" w14:textId="77777777" w:rsidR="00B719DB" w:rsidRDefault="0086536C">
      <w:r>
        <w:br w:type="page"/>
      </w:r>
    </w:p>
    <w:p w14:paraId="48C18C8D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27DBD68D" wp14:editId="37C2A714">
            <wp:extent cx="5776928" cy="2256947"/>
            <wp:effectExtent l="0" t="0" r="0" b="0"/>
            <wp:docPr id="333" name="Picture" descr="Figure 2-324: Height-dependence of Vd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37_pk_parameters_Organism_Height_Vd_log.png"/>
                    <pic:cNvPicPr>
                      <a:picLocks noChangeAspect="1" noChangeArrowheads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39E00E" w14:textId="77777777" w:rsidR="00B719DB" w:rsidRDefault="0086536C">
      <w:pPr>
        <w:pStyle w:val="ImageCaption"/>
      </w:pPr>
      <w:r>
        <w:t>Figure 2-324: Height-dependence of Vd for Larson 2013 8y-18y 400mg FCT meal. Profiles are plotted in a linear scale.</w:t>
      </w:r>
    </w:p>
    <w:p w14:paraId="7B5542F6" w14:textId="77777777" w:rsidR="00B719DB" w:rsidRDefault="0086536C">
      <w:pPr>
        <w:pStyle w:val="Textkrper"/>
      </w:pPr>
      <w:r>
        <w:t xml:space="preserve"> </w:t>
      </w:r>
    </w:p>
    <w:p w14:paraId="10F6DB52" w14:textId="77777777" w:rsidR="00B719DB" w:rsidRDefault="00B719DB">
      <w:pPr>
        <w:pStyle w:val="Textkrper"/>
      </w:pPr>
    </w:p>
    <w:p w14:paraId="69488751" w14:textId="77777777" w:rsidR="00B719DB" w:rsidRDefault="0086536C">
      <w:r>
        <w:br w:type="page"/>
      </w:r>
    </w:p>
    <w:p w14:paraId="1E7C26EA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1908B86" wp14:editId="614564AD">
            <wp:extent cx="5776928" cy="2256947"/>
            <wp:effectExtent l="0" t="0" r="0" b="0"/>
            <wp:docPr id="334" name="Picture" descr="Figure 2-325: Height-dependence of Vd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38_pk_parameters_Organism_Height_Vd.png"/>
                    <pic:cNvPicPr>
                      <a:picLocks noChangeAspect="1" noChangeArrowheads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ED957C" w14:textId="77777777" w:rsidR="00B719DB" w:rsidRDefault="0086536C">
      <w:pPr>
        <w:pStyle w:val="ImageCaption"/>
      </w:pPr>
      <w:r>
        <w:t xml:space="preserve">Figure 2-325: Height-dependence of Vd for Filmcoated_tablet_400mg_sd. Profiles are plotted </w:t>
      </w:r>
      <w:r>
        <w:t>in a logarithmic scale.</w:t>
      </w:r>
    </w:p>
    <w:p w14:paraId="048C6B8D" w14:textId="77777777" w:rsidR="00B719DB" w:rsidRDefault="0086536C">
      <w:pPr>
        <w:pStyle w:val="Textkrper"/>
      </w:pPr>
      <w:r>
        <w:t xml:space="preserve"> </w:t>
      </w:r>
    </w:p>
    <w:p w14:paraId="1A06A7DD" w14:textId="77777777" w:rsidR="00B719DB" w:rsidRDefault="00B719DB">
      <w:pPr>
        <w:pStyle w:val="Textkrper"/>
      </w:pPr>
    </w:p>
    <w:p w14:paraId="0C628023" w14:textId="77777777" w:rsidR="00B719DB" w:rsidRDefault="0086536C">
      <w:r>
        <w:br w:type="page"/>
      </w:r>
    </w:p>
    <w:p w14:paraId="39DA70B1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E342840" wp14:editId="71F8EC33">
            <wp:extent cx="5776928" cy="2256947"/>
            <wp:effectExtent l="0" t="0" r="0" b="0"/>
            <wp:docPr id="335" name="Picture" descr="Figure 2-326: Height-dependence of Vd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39_pk_parameters_Organism_Height_Vd_log.png"/>
                    <pic:cNvPicPr>
                      <a:picLocks noChangeAspect="1" noChangeArrowheads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221610" w14:textId="77777777" w:rsidR="00B719DB" w:rsidRDefault="0086536C">
      <w:pPr>
        <w:pStyle w:val="ImageCaption"/>
      </w:pPr>
      <w:r>
        <w:t>Figure 2-326: Height-dependence of Vd for Filmcoated_tablet_400mg_sd. Profiles are plotted in a linear scale.</w:t>
      </w:r>
    </w:p>
    <w:p w14:paraId="12B51C89" w14:textId="77777777" w:rsidR="00B719DB" w:rsidRDefault="0086536C">
      <w:pPr>
        <w:pStyle w:val="Textkrper"/>
      </w:pPr>
      <w:r>
        <w:t xml:space="preserve"> </w:t>
      </w:r>
    </w:p>
    <w:p w14:paraId="49147A80" w14:textId="77777777" w:rsidR="00B719DB" w:rsidRDefault="00B719DB">
      <w:pPr>
        <w:pStyle w:val="Textkrper"/>
      </w:pPr>
    </w:p>
    <w:p w14:paraId="31AC6C53" w14:textId="77777777" w:rsidR="00B719DB" w:rsidRDefault="0086536C">
      <w:r>
        <w:br w:type="page"/>
      </w:r>
    </w:p>
    <w:p w14:paraId="3EC46E3D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758A4F45" wp14:editId="560FF5E3">
            <wp:extent cx="5776928" cy="2256947"/>
            <wp:effectExtent l="0" t="0" r="0" b="0"/>
            <wp:docPr id="336" name="Picture" descr="Figure 2-327: Weight-dependence of Vd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40_pk_parameters_Organism_Height_Vd.png"/>
                    <pic:cNvPicPr>
                      <a:picLocks noChangeAspect="1" noChangeArrowheads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C5FBF2" w14:textId="77777777" w:rsidR="00B719DB" w:rsidRDefault="0086536C">
      <w:pPr>
        <w:pStyle w:val="ImageCaption"/>
      </w:pPr>
      <w:r>
        <w:t>Figure 2-327: Weight-dependence of Vd for Larson 2013 8y-18y 400mg FCT meal in comparison to Filmcoated_tablet_400mg_sd. Profiles are plotted in a logarithmic scale.</w:t>
      </w:r>
    </w:p>
    <w:p w14:paraId="165F27F7" w14:textId="77777777" w:rsidR="00B719DB" w:rsidRDefault="0086536C">
      <w:pPr>
        <w:pStyle w:val="Textkrper"/>
      </w:pPr>
      <w:r>
        <w:t xml:space="preserve"> </w:t>
      </w:r>
    </w:p>
    <w:p w14:paraId="5B8CF948" w14:textId="77777777" w:rsidR="00B719DB" w:rsidRDefault="00B719DB">
      <w:pPr>
        <w:pStyle w:val="Textkrper"/>
      </w:pPr>
    </w:p>
    <w:p w14:paraId="4A443518" w14:textId="77777777" w:rsidR="00B719DB" w:rsidRDefault="0086536C">
      <w:r>
        <w:br w:type="page"/>
      </w:r>
    </w:p>
    <w:p w14:paraId="35B5AFD0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D58EDFE" wp14:editId="17AEEBAA">
            <wp:extent cx="5776928" cy="2477137"/>
            <wp:effectExtent l="0" t="0" r="0" b="0"/>
            <wp:docPr id="337" name="Picture" descr="Figure 2-328: Weight-dependence of Vd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41_pk_parameters_Organism_Weight_Vd_log.png"/>
                    <pic:cNvPicPr>
                      <a:picLocks noChangeAspect="1" noChangeArrowheads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268D17" w14:textId="77777777" w:rsidR="00B719DB" w:rsidRDefault="0086536C">
      <w:pPr>
        <w:pStyle w:val="ImageCaption"/>
      </w:pPr>
      <w:r>
        <w:t>Figure 2-328: Weight-dependence of Vd for Larson 2013 8y-18y 400mg FCT meal in comparison to Filmcoated_tablet_400mg_sd. Profiles are plotted in a linear scale.</w:t>
      </w:r>
    </w:p>
    <w:p w14:paraId="5FFF6C9E" w14:textId="77777777" w:rsidR="00B719DB" w:rsidRDefault="0086536C">
      <w:pPr>
        <w:pStyle w:val="Textkrper"/>
      </w:pPr>
      <w:r>
        <w:t xml:space="preserve"> </w:t>
      </w:r>
    </w:p>
    <w:p w14:paraId="64F6CB41" w14:textId="77777777" w:rsidR="00B719DB" w:rsidRDefault="00B719DB">
      <w:pPr>
        <w:pStyle w:val="Textkrper"/>
      </w:pPr>
    </w:p>
    <w:p w14:paraId="6AE05EFE" w14:textId="77777777" w:rsidR="00B719DB" w:rsidRDefault="0086536C">
      <w:r>
        <w:br w:type="page"/>
      </w:r>
    </w:p>
    <w:p w14:paraId="3CA92312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2C9389B0" wp14:editId="3315EFDE">
            <wp:extent cx="5776928" cy="2477137"/>
            <wp:effectExtent l="0" t="0" r="0" b="0"/>
            <wp:docPr id="338" name="Picture" descr="Figure 2-329: Weight-dependence of Vd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42_pk_parameters_Organism_Weight_Vd.png"/>
                    <pic:cNvPicPr>
                      <a:picLocks noChangeAspect="1" noChangeArrowheads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B3397D" w14:textId="77777777" w:rsidR="00B719DB" w:rsidRDefault="0086536C">
      <w:pPr>
        <w:pStyle w:val="ImageCaption"/>
      </w:pPr>
      <w:r>
        <w:t>Figure 2-329: Weight-dependence of Vd for Larson 2013 8y-18y 400mg FCT meal. Profiles ar</w:t>
      </w:r>
      <w:r>
        <w:t>e plotted in a logarithmic scale.</w:t>
      </w:r>
    </w:p>
    <w:p w14:paraId="59B142FB" w14:textId="77777777" w:rsidR="00B719DB" w:rsidRDefault="0086536C">
      <w:pPr>
        <w:pStyle w:val="Textkrper"/>
      </w:pPr>
      <w:r>
        <w:t xml:space="preserve"> </w:t>
      </w:r>
    </w:p>
    <w:p w14:paraId="00637778" w14:textId="77777777" w:rsidR="00B719DB" w:rsidRDefault="00B719DB">
      <w:pPr>
        <w:pStyle w:val="Textkrper"/>
      </w:pPr>
    </w:p>
    <w:p w14:paraId="02EAF9BC" w14:textId="77777777" w:rsidR="00B719DB" w:rsidRDefault="0086536C">
      <w:r>
        <w:br w:type="page"/>
      </w:r>
    </w:p>
    <w:p w14:paraId="0B7B4B30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6B9FE3B3" wp14:editId="6FEF31E0">
            <wp:extent cx="5776928" cy="2256947"/>
            <wp:effectExtent l="0" t="0" r="0" b="0"/>
            <wp:docPr id="339" name="Picture" descr="Figure 2-330: Weight-dependence of Vd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43_pk_parameters_Organism_Weight_Vd_log.png"/>
                    <pic:cNvPicPr>
                      <a:picLocks noChangeAspect="1" noChangeArrowheads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002088" w14:textId="77777777" w:rsidR="00B719DB" w:rsidRDefault="0086536C">
      <w:pPr>
        <w:pStyle w:val="ImageCaption"/>
      </w:pPr>
      <w:r>
        <w:t>Figure 2-330: Weight-dependence of Vd for Larson 2013 8y-18y 400mg FCT meal. Profiles are plotted in a linear scale.</w:t>
      </w:r>
    </w:p>
    <w:p w14:paraId="63ECCC85" w14:textId="77777777" w:rsidR="00B719DB" w:rsidRDefault="0086536C">
      <w:pPr>
        <w:pStyle w:val="Textkrper"/>
      </w:pPr>
      <w:r>
        <w:t xml:space="preserve"> </w:t>
      </w:r>
    </w:p>
    <w:p w14:paraId="0E6EFAF9" w14:textId="77777777" w:rsidR="00B719DB" w:rsidRDefault="00B719DB">
      <w:pPr>
        <w:pStyle w:val="Textkrper"/>
      </w:pPr>
    </w:p>
    <w:p w14:paraId="529EECC9" w14:textId="77777777" w:rsidR="00B719DB" w:rsidRDefault="0086536C">
      <w:r>
        <w:br w:type="page"/>
      </w:r>
    </w:p>
    <w:p w14:paraId="35EEBC0D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6595549" wp14:editId="6C29B58C">
            <wp:extent cx="5776928" cy="2256947"/>
            <wp:effectExtent l="0" t="0" r="0" b="0"/>
            <wp:docPr id="340" name="Picture" descr="Figure 2-331: Weight-dependence of Vd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44_pk_parameters_Organism_Weight_Vd.png"/>
                    <pic:cNvPicPr>
                      <a:picLocks noChangeAspect="1" noChangeArrowheads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B1212E" w14:textId="77777777" w:rsidR="00B719DB" w:rsidRDefault="0086536C">
      <w:pPr>
        <w:pStyle w:val="ImageCaption"/>
      </w:pPr>
      <w:r>
        <w:t xml:space="preserve">Figure 2-331: Weight-dependence of Vd for Filmcoated_tablet_400mg_sd. Profiles are plotted </w:t>
      </w:r>
      <w:r>
        <w:t>in a logarithmic scale.</w:t>
      </w:r>
    </w:p>
    <w:p w14:paraId="0052AF1E" w14:textId="77777777" w:rsidR="00B719DB" w:rsidRDefault="0086536C">
      <w:pPr>
        <w:pStyle w:val="Textkrper"/>
      </w:pPr>
      <w:r>
        <w:t xml:space="preserve"> </w:t>
      </w:r>
    </w:p>
    <w:p w14:paraId="7F14B75C" w14:textId="77777777" w:rsidR="00B719DB" w:rsidRDefault="00B719DB">
      <w:pPr>
        <w:pStyle w:val="Textkrper"/>
      </w:pPr>
    </w:p>
    <w:p w14:paraId="58CB3DBB" w14:textId="77777777" w:rsidR="00B719DB" w:rsidRDefault="0086536C">
      <w:r>
        <w:br w:type="page"/>
      </w:r>
    </w:p>
    <w:p w14:paraId="080C1A29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1726A882" wp14:editId="411B4563">
            <wp:extent cx="5776928" cy="2256947"/>
            <wp:effectExtent l="0" t="0" r="0" b="0"/>
            <wp:docPr id="341" name="Picture" descr="Figure 2-332: Weight-dependence of Vd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45_pk_parameters_Organism_Weight_Vd_log.png"/>
                    <pic:cNvPicPr>
                      <a:picLocks noChangeAspect="1" noChangeArrowheads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544799" w14:textId="77777777" w:rsidR="00B719DB" w:rsidRDefault="0086536C">
      <w:pPr>
        <w:pStyle w:val="ImageCaption"/>
      </w:pPr>
      <w:r>
        <w:t>Figure 2-332: Weight-dependence of Vd for Filmcoated_tablet_400mg_sd. Profiles are plotted in a linear scale.</w:t>
      </w:r>
    </w:p>
    <w:p w14:paraId="634B94F7" w14:textId="77777777" w:rsidR="00B719DB" w:rsidRDefault="0086536C">
      <w:pPr>
        <w:pStyle w:val="Textkrper"/>
      </w:pPr>
      <w:r>
        <w:t xml:space="preserve"> </w:t>
      </w:r>
    </w:p>
    <w:p w14:paraId="659EC682" w14:textId="77777777" w:rsidR="00B719DB" w:rsidRDefault="00B719DB">
      <w:pPr>
        <w:pStyle w:val="Textkrper"/>
      </w:pPr>
    </w:p>
    <w:p w14:paraId="17324FF5" w14:textId="77777777" w:rsidR="00B719DB" w:rsidRDefault="0086536C">
      <w:r>
        <w:br w:type="page"/>
      </w:r>
    </w:p>
    <w:p w14:paraId="00321E9C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E41CFB7" wp14:editId="4DCA76C5">
            <wp:extent cx="5776928" cy="2256947"/>
            <wp:effectExtent l="0" t="0" r="0" b="0"/>
            <wp:docPr id="342" name="Picture" descr="Figure 2-333: BMI-dependence of Vd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46_pk_parameters_Organism_Weight_Vd.png"/>
                    <pic:cNvPicPr>
                      <a:picLocks noChangeAspect="1" noChangeArrowheads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CCE76B" w14:textId="77777777" w:rsidR="00B719DB" w:rsidRDefault="0086536C">
      <w:pPr>
        <w:pStyle w:val="ImageCaption"/>
      </w:pPr>
      <w:r>
        <w:t>Figure 2-333: BMI-dependence of Vd for Larson 2013 8y-18y 400mg FCT meal in comparison to Filmcoated_tablet_</w:t>
      </w:r>
      <w:r>
        <w:t>400mg_sd. Profiles are plotted in a logarithmic scale.</w:t>
      </w:r>
    </w:p>
    <w:p w14:paraId="58D6B5CF" w14:textId="77777777" w:rsidR="00B719DB" w:rsidRDefault="0086536C">
      <w:pPr>
        <w:pStyle w:val="Textkrper"/>
      </w:pPr>
      <w:r>
        <w:t xml:space="preserve"> </w:t>
      </w:r>
    </w:p>
    <w:p w14:paraId="4009A86E" w14:textId="77777777" w:rsidR="00B719DB" w:rsidRDefault="00B719DB">
      <w:pPr>
        <w:pStyle w:val="Textkrper"/>
      </w:pPr>
    </w:p>
    <w:p w14:paraId="4D8F62D2" w14:textId="77777777" w:rsidR="00B719DB" w:rsidRDefault="0086536C">
      <w:r>
        <w:br w:type="page"/>
      </w:r>
    </w:p>
    <w:p w14:paraId="10CEEA7C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6B3B54DB" wp14:editId="5E3347F9">
            <wp:extent cx="5776928" cy="2477137"/>
            <wp:effectExtent l="0" t="0" r="0" b="0"/>
            <wp:docPr id="343" name="Picture" descr="Figure 2-334: BMI-dependence of Vd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47_pk_parameters_Organism_BMI_Vd_log.png"/>
                    <pic:cNvPicPr>
                      <a:picLocks noChangeAspect="1" noChangeArrowheads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064281" w14:textId="77777777" w:rsidR="00B719DB" w:rsidRDefault="0086536C">
      <w:pPr>
        <w:pStyle w:val="ImageCaption"/>
      </w:pPr>
      <w:r>
        <w:t>Figure 2-334: BMI-dependence of Vd for Larson 2013 8y-18y 400mg FCT meal in comparison to Filmcoated_tablet_400mg_sd. Profiles are plotted in a linear scale.</w:t>
      </w:r>
    </w:p>
    <w:p w14:paraId="24323631" w14:textId="77777777" w:rsidR="00B719DB" w:rsidRDefault="0086536C">
      <w:pPr>
        <w:pStyle w:val="Textkrper"/>
      </w:pPr>
      <w:r>
        <w:t xml:space="preserve"> </w:t>
      </w:r>
    </w:p>
    <w:p w14:paraId="3555BBDC" w14:textId="77777777" w:rsidR="00B719DB" w:rsidRDefault="00B719DB">
      <w:pPr>
        <w:pStyle w:val="Textkrper"/>
      </w:pPr>
    </w:p>
    <w:p w14:paraId="3514BA65" w14:textId="77777777" w:rsidR="00B719DB" w:rsidRDefault="0086536C">
      <w:r>
        <w:br w:type="page"/>
      </w:r>
    </w:p>
    <w:p w14:paraId="773F7580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705D0361" wp14:editId="3B579DF8">
            <wp:extent cx="5776928" cy="2477137"/>
            <wp:effectExtent l="0" t="0" r="0" b="0"/>
            <wp:docPr id="344" name="Picture" descr="Figure 2-335: BMI-dependence of Vd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48_pk_parameters_Organism_BMI_Vd.png"/>
                    <pic:cNvPicPr>
                      <a:picLocks noChangeAspect="1" noChangeArrowheads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8BB446" w14:textId="77777777" w:rsidR="00B719DB" w:rsidRDefault="0086536C">
      <w:pPr>
        <w:pStyle w:val="ImageCaption"/>
      </w:pPr>
      <w:r>
        <w:t>Figure 2-335: BMI-dependence of Vd for Larson 2013 8y-18y 400mg FCT meal. Profiles are plot</w:t>
      </w:r>
      <w:r>
        <w:t>ted in a logarithmic scale.</w:t>
      </w:r>
    </w:p>
    <w:p w14:paraId="028FB62D" w14:textId="77777777" w:rsidR="00B719DB" w:rsidRDefault="0086536C">
      <w:pPr>
        <w:pStyle w:val="Textkrper"/>
      </w:pPr>
      <w:r>
        <w:t xml:space="preserve"> </w:t>
      </w:r>
    </w:p>
    <w:p w14:paraId="5E4CA088" w14:textId="77777777" w:rsidR="00B719DB" w:rsidRDefault="00B719DB">
      <w:pPr>
        <w:pStyle w:val="Textkrper"/>
      </w:pPr>
    </w:p>
    <w:p w14:paraId="3CB7667D" w14:textId="77777777" w:rsidR="00B719DB" w:rsidRDefault="0086536C">
      <w:r>
        <w:br w:type="page"/>
      </w:r>
    </w:p>
    <w:p w14:paraId="62E39529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2B540524" wp14:editId="51560BF2">
            <wp:extent cx="5776928" cy="2256947"/>
            <wp:effectExtent l="0" t="0" r="0" b="0"/>
            <wp:docPr id="345" name="Picture" descr="Figure 2-336: BMI-dependence of Vd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49_pk_parameters_Organism_BMI_Vd_log.png"/>
                    <pic:cNvPicPr>
                      <a:picLocks noChangeAspect="1" noChangeArrowheads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DE383C" w14:textId="77777777" w:rsidR="00B719DB" w:rsidRDefault="0086536C">
      <w:pPr>
        <w:pStyle w:val="ImageCaption"/>
      </w:pPr>
      <w:r>
        <w:t>Figure 2-336: BMI-dependence of Vd for Larson 2013 8y-18y 400mg FCT meal. Profiles are plotted in a linear scale.</w:t>
      </w:r>
    </w:p>
    <w:p w14:paraId="1B2036AF" w14:textId="77777777" w:rsidR="00B719DB" w:rsidRDefault="0086536C">
      <w:pPr>
        <w:pStyle w:val="Textkrper"/>
      </w:pPr>
      <w:r>
        <w:t xml:space="preserve"> </w:t>
      </w:r>
    </w:p>
    <w:p w14:paraId="3DDE85BB" w14:textId="77777777" w:rsidR="00B719DB" w:rsidRDefault="00B719DB">
      <w:pPr>
        <w:pStyle w:val="Textkrper"/>
      </w:pPr>
    </w:p>
    <w:p w14:paraId="1CBD2C94" w14:textId="77777777" w:rsidR="00B719DB" w:rsidRDefault="0086536C">
      <w:r>
        <w:br w:type="page"/>
      </w:r>
    </w:p>
    <w:p w14:paraId="2063F4D9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6D1522E5" wp14:editId="5EE89F2E">
            <wp:extent cx="5776928" cy="2256947"/>
            <wp:effectExtent l="0" t="0" r="0" b="0"/>
            <wp:docPr id="346" name="Picture" descr="Figure 2-337: BMI-dependence of Vd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50_pk_parameters_Organism_BMI_Vd.png"/>
                    <pic:cNvPicPr>
                      <a:picLocks noChangeAspect="1" noChangeArrowheads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B4DC75" w14:textId="77777777" w:rsidR="00B719DB" w:rsidRDefault="0086536C">
      <w:pPr>
        <w:pStyle w:val="ImageCaption"/>
      </w:pPr>
      <w:r>
        <w:t>Figure 2-337: BMI-dependence of Vd for Filmcoated_tablet_400mg_sd. Profiles are plotted in a logarit</w:t>
      </w:r>
      <w:r>
        <w:t>hmic scale.</w:t>
      </w:r>
    </w:p>
    <w:p w14:paraId="767A541C" w14:textId="77777777" w:rsidR="00B719DB" w:rsidRDefault="0086536C">
      <w:pPr>
        <w:pStyle w:val="Textkrper"/>
      </w:pPr>
      <w:r>
        <w:t xml:space="preserve"> </w:t>
      </w:r>
    </w:p>
    <w:p w14:paraId="4DF9ADAF" w14:textId="77777777" w:rsidR="00B719DB" w:rsidRDefault="00B719DB">
      <w:pPr>
        <w:pStyle w:val="Textkrper"/>
      </w:pPr>
    </w:p>
    <w:p w14:paraId="7E88E19F" w14:textId="77777777" w:rsidR="00B719DB" w:rsidRDefault="0086536C">
      <w:r>
        <w:br w:type="page"/>
      </w:r>
    </w:p>
    <w:p w14:paraId="644482CD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1D2F8872" wp14:editId="439243FF">
            <wp:extent cx="5776928" cy="2256947"/>
            <wp:effectExtent l="0" t="0" r="0" b="0"/>
            <wp:docPr id="347" name="Picture" descr="Figure 2-338: BMI-dependence of Vd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51_pk_parameters_Organism_BMI_Vd_log.png"/>
                    <pic:cNvPicPr>
                      <a:picLocks noChangeAspect="1" noChangeArrowheads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5ADDFF" w14:textId="77777777" w:rsidR="00B719DB" w:rsidRDefault="0086536C">
      <w:pPr>
        <w:pStyle w:val="ImageCaption"/>
      </w:pPr>
      <w:r>
        <w:t>Figure 2-338: BMI-dependence of Vd for Filmcoated_tablet_400mg_sd. Profiles are plotted in a linear scale.</w:t>
      </w:r>
    </w:p>
    <w:p w14:paraId="40034C37" w14:textId="77777777" w:rsidR="00B719DB" w:rsidRDefault="0086536C">
      <w:pPr>
        <w:pStyle w:val="Textkrper"/>
      </w:pPr>
      <w:r>
        <w:t xml:space="preserve"> </w:t>
      </w:r>
    </w:p>
    <w:p w14:paraId="598FA5E2" w14:textId="77777777" w:rsidR="00B719DB" w:rsidRDefault="00B719DB">
      <w:pPr>
        <w:pStyle w:val="Textkrper"/>
      </w:pPr>
    </w:p>
    <w:p w14:paraId="76DBA903" w14:textId="77777777" w:rsidR="00B719DB" w:rsidRDefault="0086536C">
      <w:pPr>
        <w:pStyle w:val="berschrift1"/>
      </w:pPr>
      <w:bookmarkStart w:id="32" w:name="time-profiles-and-residual-plots"/>
      <w:bookmarkStart w:id="33" w:name="_Toc123142276"/>
      <w:r>
        <w:lastRenderedPageBreak/>
        <w:t>Time profiles and residual plots</w:t>
      </w:r>
      <w:bookmarkEnd w:id="32"/>
      <w:bookmarkEnd w:id="33"/>
    </w:p>
    <w:p w14:paraId="63EFD717" w14:textId="77777777" w:rsidR="00B719DB" w:rsidRDefault="00B719DB">
      <w:pPr>
        <w:pStyle w:val="FirstParagraph"/>
      </w:pPr>
    </w:p>
    <w:p w14:paraId="031B8911" w14:textId="77777777" w:rsidR="00B719DB" w:rsidRDefault="0086536C">
      <w:pPr>
        <w:pStyle w:val="berschrift2"/>
      </w:pPr>
      <w:bookmarkStart w:id="34" w:name="X8698cce4f0446e5233c3ef22dab0b9b6bf89616"/>
      <w:bookmarkStart w:id="35" w:name="_Toc123142277"/>
      <w:r>
        <w:t>Time profiles and residual plots for Filmcoated_tablet_400mg_sd</w:t>
      </w:r>
      <w:bookmarkEnd w:id="34"/>
      <w:bookmarkEnd w:id="35"/>
    </w:p>
    <w:p w14:paraId="52660061" w14:textId="77777777" w:rsidR="00B719DB" w:rsidRDefault="00B719DB">
      <w:pPr>
        <w:pStyle w:val="FirstParagraph"/>
      </w:pPr>
    </w:p>
    <w:p w14:paraId="2E2973B7" w14:textId="77777777" w:rsidR="00B719DB" w:rsidRDefault="0086536C">
      <w:r>
        <w:br w:type="page"/>
      </w:r>
    </w:p>
    <w:p w14:paraId="0749023C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5D476B85" wp14:editId="17F4BE03">
            <wp:extent cx="5776928" cy="2256947"/>
            <wp:effectExtent l="0" t="0" r="0" b="0"/>
            <wp:docPr id="348" name="Picture" descr="Figure 3-1: Time profiles for Filmcoated_tablet_400mg_sd. Data source: Data/Raltegravir_PK.txt .. Time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352_pk_parameters_Organism_BMI_Vd.png"/>
                    <pic:cNvPicPr>
                      <a:picLocks noChangeAspect="1" noChangeArrowheads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E7679B" w14:textId="77777777" w:rsidR="00B719DB" w:rsidRDefault="0086536C">
      <w:pPr>
        <w:pStyle w:val="ImageCaption"/>
      </w:pPr>
      <w:r>
        <w:t>Figure 3-1: Time profiles for Filmcoated_tablet_400mg_sd. Data source: Data/Raltegravir_PK.txt .. Time profiles are plotted in a linear scale.</w:t>
      </w:r>
    </w:p>
    <w:p w14:paraId="467E5470" w14:textId="77777777" w:rsidR="00B719DB" w:rsidRDefault="0086536C">
      <w:pPr>
        <w:pStyle w:val="Textkrper"/>
      </w:pPr>
      <w:r>
        <w:t xml:space="preserve"> </w:t>
      </w:r>
    </w:p>
    <w:p w14:paraId="777A3030" w14:textId="77777777" w:rsidR="00B719DB" w:rsidRDefault="00B719DB">
      <w:pPr>
        <w:pStyle w:val="Textkrper"/>
      </w:pPr>
    </w:p>
    <w:p w14:paraId="2597AA09" w14:textId="77777777" w:rsidR="00B719DB" w:rsidRDefault="0086536C">
      <w:r>
        <w:br w:type="page"/>
      </w:r>
    </w:p>
    <w:p w14:paraId="4662D3D7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232A33C3" wp14:editId="25107BEF">
            <wp:extent cx="5969000" cy="2453013"/>
            <wp:effectExtent l="0" t="0" r="0" b="0"/>
            <wp:docPr id="349" name="Picture" descr="Figure 3-2: Time profiles for Filmcoated_tablet_400mg_sd. Data source: Data/Raltegravir_PK.txt .. Time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Filmcoated_tablet_400mg_sd-3_timeProfile_NA_total.png"/>
                    <pic:cNvPicPr>
                      <a:picLocks noChangeAspect="1" noChangeArrowheads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45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65BE43" w14:textId="77777777" w:rsidR="00B719DB" w:rsidRDefault="0086536C">
      <w:pPr>
        <w:pStyle w:val="ImageCaption"/>
      </w:pPr>
      <w:r>
        <w:t>Figure 3-2: Time profiles for Filmcoa</w:t>
      </w:r>
      <w:r>
        <w:t>ted_tablet_400mg_sd. Data source: Data/Raltegravir_PK.txt .. Time profiles are plotted in a logarithmic scale.</w:t>
      </w:r>
    </w:p>
    <w:p w14:paraId="52410467" w14:textId="77777777" w:rsidR="00B719DB" w:rsidRDefault="0086536C">
      <w:pPr>
        <w:pStyle w:val="Textkrper"/>
      </w:pPr>
      <w:r>
        <w:t xml:space="preserve"> </w:t>
      </w:r>
    </w:p>
    <w:p w14:paraId="2352CB1F" w14:textId="77777777" w:rsidR="00B719DB" w:rsidRDefault="00B719DB">
      <w:pPr>
        <w:pStyle w:val="Textkrper"/>
      </w:pPr>
    </w:p>
    <w:p w14:paraId="3A4726B9" w14:textId="77777777" w:rsidR="00B719DB" w:rsidRDefault="0086536C">
      <w:r>
        <w:br w:type="page"/>
      </w:r>
    </w:p>
    <w:p w14:paraId="56A56577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046F4D3B" wp14:editId="3CF275E6">
            <wp:extent cx="5969000" cy="2453013"/>
            <wp:effectExtent l="0" t="0" r="0" b="0"/>
            <wp:docPr id="350" name="Picture" descr="Figure 3-3: Predicted (median) vs observed for Filmcoated_tablet_400mg_sd. Data source: Data/Raltegravir_PK.txt .. Predictions and observation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Filmcoated_tablet_400mg_sd-4_timeProfileLog_NA_total.png"/>
                    <pic:cNvPicPr>
                      <a:picLocks noChangeAspect="1" noChangeArrowheads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45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327367" w14:textId="77777777" w:rsidR="00B719DB" w:rsidRDefault="0086536C">
      <w:pPr>
        <w:pStyle w:val="ImageCaption"/>
      </w:pPr>
      <w:r>
        <w:t>Figure 3-3: Predicted (median) vs observed for Filmcoated_tablet_400mg_sd. Data source: Data/Raltegravir_PK.txt .. Predictions and observa</w:t>
      </w:r>
      <w:r>
        <w:t>tions are plotted in a linear scale.</w:t>
      </w:r>
    </w:p>
    <w:p w14:paraId="048202D9" w14:textId="77777777" w:rsidR="00B719DB" w:rsidRDefault="0086536C">
      <w:pPr>
        <w:pStyle w:val="Textkrper"/>
      </w:pPr>
      <w:r>
        <w:t xml:space="preserve"> </w:t>
      </w:r>
    </w:p>
    <w:p w14:paraId="0AB3FCCD" w14:textId="77777777" w:rsidR="00B719DB" w:rsidRDefault="00B719DB">
      <w:pPr>
        <w:pStyle w:val="Textkrper"/>
      </w:pPr>
    </w:p>
    <w:p w14:paraId="35F60044" w14:textId="77777777" w:rsidR="00B719DB" w:rsidRDefault="0086536C">
      <w:r>
        <w:br w:type="page"/>
      </w:r>
    </w:p>
    <w:p w14:paraId="39750898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CA1CB80" wp14:editId="2608CA43">
            <wp:extent cx="4513894" cy="4942041"/>
            <wp:effectExtent l="0" t="0" r="0" b="0"/>
            <wp:docPr id="351" name="Picture" descr="Figure 3-4: Predicted (median) vs observed for Filmcoated_tablet_400mg_sd. Data source: Data/Raltegravir_PK.txt .. Predictions and observation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Filmcoated_tablet_400mg_sd-5_obsVsPred_NA_total.png"/>
                    <pic:cNvPicPr>
                      <a:picLocks noChangeAspect="1" noChangeArrowheads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3894" cy="494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D78B87" w14:textId="77777777" w:rsidR="00B719DB" w:rsidRDefault="0086536C">
      <w:pPr>
        <w:pStyle w:val="ImageCaption"/>
      </w:pPr>
      <w:r>
        <w:t>Figure 3-4: Predicted (median) vs observed for Filmcoated_tablet_400mg_sd. Data source: Data/Raltegravir_PK.txt .. Predictions and observations are plotted in a logarithmic scale.</w:t>
      </w:r>
    </w:p>
    <w:p w14:paraId="3D10B1DB" w14:textId="77777777" w:rsidR="00B719DB" w:rsidRDefault="0086536C">
      <w:pPr>
        <w:pStyle w:val="Textkrper"/>
      </w:pPr>
      <w:r>
        <w:t xml:space="preserve"> </w:t>
      </w:r>
    </w:p>
    <w:p w14:paraId="4483E30B" w14:textId="77777777" w:rsidR="00B719DB" w:rsidRDefault="00B719DB">
      <w:pPr>
        <w:pStyle w:val="Textkrper"/>
      </w:pPr>
    </w:p>
    <w:p w14:paraId="12A9F796" w14:textId="77777777" w:rsidR="00B719DB" w:rsidRDefault="0086536C">
      <w:r>
        <w:br w:type="page"/>
      </w:r>
    </w:p>
    <w:p w14:paraId="1D8C0020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A44413C" wp14:editId="67876CEB">
            <wp:extent cx="4513894" cy="4942041"/>
            <wp:effectExtent l="0" t="0" r="0" b="0"/>
            <wp:docPr id="352" name="Picture" descr="Figure 3-5: Logarithmic residuals vs predicted (median) values for Filmcoated_tablet_400mg_sd. Data source: Data/Raltegravir_PK.txt 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Filmcoated_tablet_400mg_sd-6_obsVsPredLog_NA_total.png"/>
                    <pic:cNvPicPr>
                      <a:picLocks noChangeAspect="1" noChangeArrowheads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3894" cy="494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ED7BCE" w14:textId="77777777" w:rsidR="00B719DB" w:rsidRDefault="0086536C">
      <w:pPr>
        <w:pStyle w:val="ImageCaption"/>
      </w:pPr>
      <w:r>
        <w:t>Figure 3-5: Logarithmic r</w:t>
      </w:r>
      <w:r>
        <w:t>esiduals vs predicted (median) values for Filmcoated_tablet_400mg_sd. Data source: Data/Raltegravir_PK.txt .</w:t>
      </w:r>
    </w:p>
    <w:p w14:paraId="17B35FCF" w14:textId="77777777" w:rsidR="00B719DB" w:rsidRDefault="0086536C">
      <w:pPr>
        <w:pStyle w:val="Textkrper"/>
      </w:pPr>
      <w:r>
        <w:t xml:space="preserve"> </w:t>
      </w:r>
    </w:p>
    <w:p w14:paraId="576F5719" w14:textId="77777777" w:rsidR="00B719DB" w:rsidRDefault="00B719DB">
      <w:pPr>
        <w:pStyle w:val="Textkrper"/>
      </w:pPr>
    </w:p>
    <w:p w14:paraId="656D3E2F" w14:textId="77777777" w:rsidR="00B719DB" w:rsidRDefault="0086536C">
      <w:r>
        <w:br w:type="page"/>
      </w:r>
    </w:p>
    <w:p w14:paraId="2AF784B1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516A5035" wp14:editId="7693DD1D">
            <wp:extent cx="5776928" cy="2256947"/>
            <wp:effectExtent l="0" t="0" r="0" b="0"/>
            <wp:docPr id="353" name="Picture" descr="Figure 3-6: Logarithmic residuals vs time values for Filmcoated_tablet_400mg_sd. Data source: Data/Raltegravir_PK.txt 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Filmcoated_tablet_400mg_sd-7_resVsPred_total.png"/>
                    <pic:cNvPicPr>
                      <a:picLocks noChangeAspect="1" noChangeArrowheads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AA3830" w14:textId="77777777" w:rsidR="00B719DB" w:rsidRDefault="0086536C">
      <w:pPr>
        <w:pStyle w:val="ImageCaption"/>
      </w:pPr>
      <w:r>
        <w:t>Figure 3-6: Logarithmic residuals vs time values for Filmcoated_tablet_400mg_sd. Data source: Data/Raltegravir_PK.txt .</w:t>
      </w:r>
    </w:p>
    <w:p w14:paraId="413A8AFD" w14:textId="77777777" w:rsidR="00B719DB" w:rsidRDefault="0086536C">
      <w:pPr>
        <w:pStyle w:val="Textkrper"/>
      </w:pPr>
      <w:r>
        <w:t xml:space="preserve"> </w:t>
      </w:r>
    </w:p>
    <w:p w14:paraId="7DF2E7FE" w14:textId="77777777" w:rsidR="00B719DB" w:rsidRDefault="00B719DB">
      <w:pPr>
        <w:pStyle w:val="Textkrper"/>
      </w:pPr>
    </w:p>
    <w:p w14:paraId="6ABB048A" w14:textId="77777777" w:rsidR="00B719DB" w:rsidRDefault="0086536C">
      <w:r>
        <w:br w:type="page"/>
      </w:r>
    </w:p>
    <w:p w14:paraId="23AA1959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219695E7" wp14:editId="290175D8">
            <wp:extent cx="5776928" cy="2256947"/>
            <wp:effectExtent l="0" t="0" r="0" b="0"/>
            <wp:docPr id="354" name="Picture" descr="Figure 3-7: Logarithmic residuals distribution (stacked) for Filmcoated_tablet_400mg_sd. Data source: Data/Raltegravir_PK.txt 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Filmcoated_tablet_400mg_sd-8_resVsTime_total.png"/>
                    <pic:cNvPicPr>
                      <a:picLocks noChangeAspect="1" noChangeArrowheads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9B1E6F" w14:textId="77777777" w:rsidR="00B719DB" w:rsidRDefault="0086536C">
      <w:pPr>
        <w:pStyle w:val="ImageCaption"/>
      </w:pPr>
      <w:r>
        <w:t>Figure 3-7: Logarithmic residuals distribution (stacked) for Filmcoated_tablet_400mg_sd. Data source: Data/Raltegravir_PK.txt .</w:t>
      </w:r>
    </w:p>
    <w:p w14:paraId="0CEB5D85" w14:textId="77777777" w:rsidR="00B719DB" w:rsidRDefault="0086536C">
      <w:pPr>
        <w:pStyle w:val="Textkrper"/>
      </w:pPr>
      <w:r>
        <w:t xml:space="preserve"> </w:t>
      </w:r>
    </w:p>
    <w:p w14:paraId="3C6F7EF3" w14:textId="77777777" w:rsidR="00B719DB" w:rsidRDefault="00B719DB">
      <w:pPr>
        <w:pStyle w:val="Textkrper"/>
      </w:pPr>
    </w:p>
    <w:p w14:paraId="1C65FCA2" w14:textId="77777777" w:rsidR="00B719DB" w:rsidRDefault="0086536C">
      <w:r>
        <w:br w:type="page"/>
      </w:r>
    </w:p>
    <w:p w14:paraId="0F9989DA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812986A" wp14:editId="3C6DF625">
            <wp:extent cx="5776928" cy="2256947"/>
            <wp:effectExtent l="0" t="0" r="0" b="0"/>
            <wp:docPr id="355" name="Picture" descr="Figure 3-8: Logarithmic residuals for Filmcoated_tablet_400mg_sd as quantile-quantile plot. Data source: Data/Raltegravir_PK.txt 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Filmcoated_tablet_400mg_sd-9_resHisto_total.png"/>
                    <pic:cNvPicPr>
                      <a:picLocks noChangeAspect="1" noChangeArrowheads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4A301D" w14:textId="77777777" w:rsidR="00B719DB" w:rsidRDefault="0086536C">
      <w:pPr>
        <w:pStyle w:val="ImageCaption"/>
      </w:pPr>
      <w:r>
        <w:t>Figure 3-8: Logarithmic residuals for Filmcoated_tablet_400mg_sd as quantile-quantile plot. Data source: Data/Raltegravir_PK.txt .</w:t>
      </w:r>
    </w:p>
    <w:p w14:paraId="092479B1" w14:textId="77777777" w:rsidR="00B719DB" w:rsidRDefault="0086536C">
      <w:pPr>
        <w:pStyle w:val="Textkrper"/>
      </w:pPr>
      <w:r>
        <w:t xml:space="preserve"> </w:t>
      </w:r>
    </w:p>
    <w:p w14:paraId="575D34C5" w14:textId="77777777" w:rsidR="00B719DB" w:rsidRDefault="00B719DB">
      <w:pPr>
        <w:pStyle w:val="Textkrper"/>
      </w:pPr>
    </w:p>
    <w:p w14:paraId="2DBE4F9F" w14:textId="77777777" w:rsidR="00B719DB" w:rsidRDefault="0086536C">
      <w:pPr>
        <w:pStyle w:val="berschrift2"/>
      </w:pPr>
      <w:bookmarkStart w:id="36" w:name="X823900657879cf8fafa04cbf81c8b9895dee73d"/>
      <w:bookmarkStart w:id="37" w:name="_Toc123142278"/>
      <w:r>
        <w:t>Time profiles and residual plots for Larson 2013 8y-18y 400mg FCT meal</w:t>
      </w:r>
      <w:bookmarkEnd w:id="36"/>
      <w:bookmarkEnd w:id="37"/>
    </w:p>
    <w:p w14:paraId="7901495F" w14:textId="77777777" w:rsidR="00B719DB" w:rsidRDefault="00B719DB">
      <w:pPr>
        <w:pStyle w:val="FirstParagraph"/>
      </w:pPr>
    </w:p>
    <w:p w14:paraId="4168ADB5" w14:textId="77777777" w:rsidR="00B719DB" w:rsidRDefault="0086536C">
      <w:r>
        <w:br w:type="page"/>
      </w:r>
    </w:p>
    <w:p w14:paraId="67DCDDAE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6188C8E6" wp14:editId="57900921">
            <wp:extent cx="5776928" cy="2256947"/>
            <wp:effectExtent l="0" t="0" r="0" b="0"/>
            <wp:docPr id="356" name="Picture" descr="Figure 3-9: Time profiles for Larson 2013 8y-18y 400mg FCT meal. Data source: Data/Raltegravir_PK.txt .. Time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Filmcoated_tablet_400mg_sd-10_resQQPlot_total.png"/>
                    <pic:cNvPicPr>
                      <a:picLocks noChangeAspect="1" noChangeArrowheads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314FC1" w14:textId="77777777" w:rsidR="00B719DB" w:rsidRDefault="0086536C">
      <w:pPr>
        <w:pStyle w:val="ImageCaption"/>
      </w:pPr>
      <w:r>
        <w:t>Figure 3-9: Time profiles for Larson 201</w:t>
      </w:r>
      <w:r>
        <w:t>3 8y-18y 400mg FCT meal. Data source: Data/Raltegravir_PK.txt .. Time profiles are plotted in a linear scale.</w:t>
      </w:r>
    </w:p>
    <w:p w14:paraId="41CD5609" w14:textId="77777777" w:rsidR="00B719DB" w:rsidRDefault="0086536C">
      <w:pPr>
        <w:pStyle w:val="Textkrper"/>
      </w:pPr>
      <w:r>
        <w:t xml:space="preserve"> </w:t>
      </w:r>
    </w:p>
    <w:p w14:paraId="7D6A7693" w14:textId="77777777" w:rsidR="00B719DB" w:rsidRDefault="00B719DB">
      <w:pPr>
        <w:pStyle w:val="Textkrper"/>
      </w:pPr>
    </w:p>
    <w:p w14:paraId="7853E766" w14:textId="77777777" w:rsidR="00B719DB" w:rsidRDefault="0086536C">
      <w:r>
        <w:br w:type="page"/>
      </w:r>
    </w:p>
    <w:p w14:paraId="45E139F4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BBB0E34" wp14:editId="621CCB36">
            <wp:extent cx="5969000" cy="2496281"/>
            <wp:effectExtent l="0" t="0" r="0" b="0"/>
            <wp:docPr id="357" name="Picture" descr="Figure 3-10: Time profiles for Larson 2013 8y-18y 400mg FCT meal. Data source: Data/Raltegravir_PK.txt .. Time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Larson_2013_8y_18y_400mg_FCT_meal-3_timeProfile_NA_total.png"/>
                    <pic:cNvPicPr>
                      <a:picLocks noChangeAspect="1" noChangeArrowheads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496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790FE4" w14:textId="77777777" w:rsidR="00B719DB" w:rsidRDefault="0086536C">
      <w:pPr>
        <w:pStyle w:val="ImageCaption"/>
      </w:pPr>
      <w:r>
        <w:t>Figure 3-10: Time profiles for Larson 2013 8y-18y 400mg FCT meal. Data source: Data/Raltegravir_PK.txt .. Time profiles are plotted in a lo</w:t>
      </w:r>
      <w:r>
        <w:t>garithmic scale.</w:t>
      </w:r>
    </w:p>
    <w:p w14:paraId="7B639E40" w14:textId="77777777" w:rsidR="00B719DB" w:rsidRDefault="0086536C">
      <w:pPr>
        <w:pStyle w:val="Textkrper"/>
      </w:pPr>
      <w:r>
        <w:t xml:space="preserve"> </w:t>
      </w:r>
    </w:p>
    <w:p w14:paraId="37BB0A57" w14:textId="77777777" w:rsidR="00B719DB" w:rsidRDefault="00B719DB">
      <w:pPr>
        <w:pStyle w:val="Textkrper"/>
      </w:pPr>
    </w:p>
    <w:p w14:paraId="1D8886A5" w14:textId="77777777" w:rsidR="00B719DB" w:rsidRDefault="0086536C">
      <w:r>
        <w:br w:type="page"/>
      </w:r>
    </w:p>
    <w:p w14:paraId="19A23605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05ACCD28" wp14:editId="514738A5">
            <wp:extent cx="5969000" cy="2496281"/>
            <wp:effectExtent l="0" t="0" r="0" b="0"/>
            <wp:docPr id="358" name="Picture" descr="Figure 3-11: Predicted (median) vs observed for Larson 2013 8y-18y 400mg FCT meal. Data source: Data/Raltegravir_PK.txt .. Predictions and observation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Larson_2013_8y_18y_400mg_FCT_meal-4_timeProfileLog_NA_total.png"/>
                    <pic:cNvPicPr>
                      <a:picLocks noChangeAspect="1" noChangeArrowheads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496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FF1BA1" w14:textId="77777777" w:rsidR="00B719DB" w:rsidRDefault="0086536C">
      <w:pPr>
        <w:pStyle w:val="ImageCaption"/>
      </w:pPr>
      <w:r>
        <w:t>Figure 3-11: Predicted (median) vs observed for Larson 2013 8y-18y 400mg FCT meal. Data source: Data/Raltegravir_PK.txt .. Predictions and observations are plotted in a linear scale.</w:t>
      </w:r>
    </w:p>
    <w:p w14:paraId="1BD3EA13" w14:textId="77777777" w:rsidR="00B719DB" w:rsidRDefault="0086536C">
      <w:pPr>
        <w:pStyle w:val="Textkrper"/>
      </w:pPr>
      <w:r>
        <w:t xml:space="preserve"> </w:t>
      </w:r>
    </w:p>
    <w:p w14:paraId="2BC794AC" w14:textId="77777777" w:rsidR="00B719DB" w:rsidRDefault="00B719DB">
      <w:pPr>
        <w:pStyle w:val="Textkrper"/>
      </w:pPr>
    </w:p>
    <w:p w14:paraId="229F660D" w14:textId="77777777" w:rsidR="00B719DB" w:rsidRDefault="0086536C">
      <w:r>
        <w:br w:type="page"/>
      </w:r>
    </w:p>
    <w:p w14:paraId="581AB2D9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454E5DD" wp14:editId="3803138C">
            <wp:extent cx="4513894" cy="4942041"/>
            <wp:effectExtent l="0" t="0" r="0" b="0"/>
            <wp:docPr id="359" name="Picture" descr="Figure 3-12: Predicted (median) vs observed for Larson 2013 8y-18y 400mg FCT meal. Data source: Data/Raltegravir_PK.txt .. Predictions and observation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Larson_2013_8y_18y_400mg_FCT_meal-5_obsVsPred_NA_total.png"/>
                    <pic:cNvPicPr>
                      <a:picLocks noChangeAspect="1" noChangeArrowheads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3894" cy="494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4C1C88" w14:textId="77777777" w:rsidR="00B719DB" w:rsidRDefault="0086536C">
      <w:pPr>
        <w:pStyle w:val="ImageCaption"/>
      </w:pPr>
      <w:r>
        <w:t>Figure 3-12: Predicted (median) vs observed for Larson 2013 8y-18y</w:t>
      </w:r>
      <w:r>
        <w:t xml:space="preserve"> 400mg FCT meal. Data source: Data/Raltegravir_PK.txt .. Predictions and observations are plotted in a logarithmic scale.</w:t>
      </w:r>
    </w:p>
    <w:p w14:paraId="69EF3DE2" w14:textId="77777777" w:rsidR="00B719DB" w:rsidRDefault="0086536C">
      <w:pPr>
        <w:pStyle w:val="Textkrper"/>
      </w:pPr>
      <w:r>
        <w:t xml:space="preserve"> </w:t>
      </w:r>
    </w:p>
    <w:p w14:paraId="1A25F4F3" w14:textId="77777777" w:rsidR="00B719DB" w:rsidRDefault="00B719DB">
      <w:pPr>
        <w:pStyle w:val="Textkrper"/>
      </w:pPr>
    </w:p>
    <w:p w14:paraId="3D32CCB1" w14:textId="77777777" w:rsidR="00B719DB" w:rsidRDefault="0086536C">
      <w:r>
        <w:br w:type="page"/>
      </w:r>
    </w:p>
    <w:p w14:paraId="60E387E7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6911A78A" wp14:editId="6555567C">
            <wp:extent cx="4513894" cy="4942041"/>
            <wp:effectExtent l="0" t="0" r="0" b="0"/>
            <wp:docPr id="360" name="Picture" descr="Figure 3-13: Logarithmic residuals vs predicted (median) values for Larson 2013 8y-18y 400mg FCT meal. Data source: Data/Raltegravir_PK.txt 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Larson_2013_8y_18y_400mg_FCT_meal-6_obsVsPredLog_NA_total.png"/>
                    <pic:cNvPicPr>
                      <a:picLocks noChangeAspect="1" noChangeArrowheads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3894" cy="494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E18E73" w14:textId="77777777" w:rsidR="00B719DB" w:rsidRDefault="0086536C">
      <w:pPr>
        <w:pStyle w:val="ImageCaption"/>
      </w:pPr>
      <w:r>
        <w:t>Figure 3-13: Logarithmic residuals vs predicted (median) values for Larson 2013 8y-18y 400mg FCT meal. Data source: Data/Ralteg</w:t>
      </w:r>
      <w:r>
        <w:t>ravir_PK.txt .</w:t>
      </w:r>
    </w:p>
    <w:p w14:paraId="4F2289F9" w14:textId="77777777" w:rsidR="00B719DB" w:rsidRDefault="0086536C">
      <w:pPr>
        <w:pStyle w:val="Textkrper"/>
      </w:pPr>
      <w:r>
        <w:t xml:space="preserve"> </w:t>
      </w:r>
    </w:p>
    <w:p w14:paraId="7B13F822" w14:textId="77777777" w:rsidR="00B719DB" w:rsidRDefault="00B719DB">
      <w:pPr>
        <w:pStyle w:val="Textkrper"/>
      </w:pPr>
    </w:p>
    <w:p w14:paraId="48233905" w14:textId="77777777" w:rsidR="00B719DB" w:rsidRDefault="0086536C">
      <w:r>
        <w:br w:type="page"/>
      </w:r>
    </w:p>
    <w:p w14:paraId="0A4F5AA6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15E3CED5" wp14:editId="5F82778D">
            <wp:extent cx="5776928" cy="2256947"/>
            <wp:effectExtent l="0" t="0" r="0" b="0"/>
            <wp:docPr id="361" name="Picture" descr="Figure 3-14: Logarithmic residuals vs time values for Larson 2013 8y-18y 400mg FCT meal. Data source: Data/Raltegravir_PK.txt 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Larson_2013_8y_18y_400mg_FCT_meal-7_resVsPred_total.png"/>
                    <pic:cNvPicPr>
                      <a:picLocks noChangeAspect="1" noChangeArrowheads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554003" w14:textId="77777777" w:rsidR="00B719DB" w:rsidRDefault="0086536C">
      <w:pPr>
        <w:pStyle w:val="ImageCaption"/>
      </w:pPr>
      <w:r>
        <w:t>Figure 3-14: Logarithmic residuals vs time values for Larson 2013 8y-18y 400mg FCT meal. Data source: Data/Raltegravir_PK.txt .</w:t>
      </w:r>
    </w:p>
    <w:p w14:paraId="5E858549" w14:textId="77777777" w:rsidR="00B719DB" w:rsidRDefault="0086536C">
      <w:pPr>
        <w:pStyle w:val="Textkrper"/>
      </w:pPr>
      <w:r>
        <w:t xml:space="preserve"> </w:t>
      </w:r>
    </w:p>
    <w:p w14:paraId="43572553" w14:textId="77777777" w:rsidR="00B719DB" w:rsidRDefault="00B719DB">
      <w:pPr>
        <w:pStyle w:val="Textkrper"/>
      </w:pPr>
    </w:p>
    <w:p w14:paraId="013FB8E6" w14:textId="77777777" w:rsidR="00B719DB" w:rsidRDefault="0086536C">
      <w:r>
        <w:br w:type="page"/>
      </w:r>
    </w:p>
    <w:p w14:paraId="04A4F792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2B314294" wp14:editId="1BD3DFE4">
            <wp:extent cx="5776928" cy="2256947"/>
            <wp:effectExtent l="0" t="0" r="0" b="0"/>
            <wp:docPr id="362" name="Picture" descr="Figure 3-15: Logarithmic residuals distribution (stacked) for Larson 2013 8y-18y 400mg FCT meal. Data source: Data/Raltegravir_PK.txt 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Larson_2013_8y_18y_400mg_FCT_meal-8_resVsTime_total.png"/>
                    <pic:cNvPicPr>
                      <a:picLocks noChangeAspect="1" noChangeArrowheads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BA4F5E" w14:textId="77777777" w:rsidR="00B719DB" w:rsidRDefault="0086536C">
      <w:pPr>
        <w:pStyle w:val="ImageCaption"/>
      </w:pPr>
      <w:r>
        <w:t>Figure 3-15: Logarithmic residuals distribution (stacked) for Larson 2013 8y-18y 400mg FCT meal. Da</w:t>
      </w:r>
      <w:r>
        <w:t>ta source: Data/Raltegravir_PK.txt .</w:t>
      </w:r>
    </w:p>
    <w:p w14:paraId="51839861" w14:textId="77777777" w:rsidR="00B719DB" w:rsidRDefault="0086536C">
      <w:pPr>
        <w:pStyle w:val="Textkrper"/>
      </w:pPr>
      <w:r>
        <w:t xml:space="preserve"> </w:t>
      </w:r>
    </w:p>
    <w:p w14:paraId="4079A9EA" w14:textId="77777777" w:rsidR="00B719DB" w:rsidRDefault="00B719DB">
      <w:pPr>
        <w:pStyle w:val="Textkrper"/>
      </w:pPr>
    </w:p>
    <w:p w14:paraId="16784655" w14:textId="77777777" w:rsidR="00B719DB" w:rsidRDefault="0086536C">
      <w:r>
        <w:br w:type="page"/>
      </w:r>
    </w:p>
    <w:p w14:paraId="1F2EF9EE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2A40E32E" wp14:editId="16581BC7">
            <wp:extent cx="5776928" cy="2256947"/>
            <wp:effectExtent l="0" t="0" r="0" b="0"/>
            <wp:docPr id="363" name="Picture" descr="Figure 3-16: Logarithmic residuals for Larson 2013 8y-18y 400mg FCT meal as quantile-quantile plot. Data source: Data/Raltegravir_PK.txt 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Larson_2013_8y_18y_400mg_FCT_meal-9_resHisto_total.png"/>
                    <pic:cNvPicPr>
                      <a:picLocks noChangeAspect="1" noChangeArrowheads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36EB23" w14:textId="77777777" w:rsidR="00B719DB" w:rsidRDefault="0086536C">
      <w:pPr>
        <w:pStyle w:val="ImageCaption"/>
      </w:pPr>
      <w:r>
        <w:t>Figure 3-16: Logarithmic residuals for Larson 2013 8y-18y 400mg FCT meal as quantile-quantile plot. Data source: Data/Raltegravir_PK.txt .</w:t>
      </w:r>
    </w:p>
    <w:p w14:paraId="1DE78917" w14:textId="77777777" w:rsidR="00B719DB" w:rsidRDefault="0086536C">
      <w:pPr>
        <w:pStyle w:val="Textkrper"/>
      </w:pPr>
      <w:r>
        <w:t xml:space="preserve"> </w:t>
      </w:r>
    </w:p>
    <w:p w14:paraId="5682F5FF" w14:textId="77777777" w:rsidR="00B719DB" w:rsidRDefault="00B719DB">
      <w:pPr>
        <w:pStyle w:val="Textkrper"/>
      </w:pPr>
    </w:p>
    <w:p w14:paraId="79240BC7" w14:textId="77777777" w:rsidR="00B719DB" w:rsidRDefault="0086536C">
      <w:pPr>
        <w:pStyle w:val="berschrift2"/>
      </w:pPr>
      <w:bookmarkStart w:id="38" w:name="residuals-across-all-simulations"/>
      <w:bookmarkStart w:id="39" w:name="_Toc123142279"/>
      <w:r>
        <w:t>Residuals across all simulations</w:t>
      </w:r>
      <w:bookmarkEnd w:id="38"/>
      <w:bookmarkEnd w:id="39"/>
    </w:p>
    <w:p w14:paraId="76E4D0D1" w14:textId="77777777" w:rsidR="00B719DB" w:rsidRDefault="00B719DB">
      <w:pPr>
        <w:pStyle w:val="FirstParagraph"/>
      </w:pPr>
    </w:p>
    <w:p w14:paraId="432BE81F" w14:textId="77777777" w:rsidR="00B719DB" w:rsidRDefault="0086536C">
      <w:r>
        <w:br w:type="page"/>
      </w:r>
    </w:p>
    <w:p w14:paraId="0674D365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D2E6062" wp14:editId="07346732">
            <wp:extent cx="5776928" cy="2256947"/>
            <wp:effectExtent l="0" t="0" r="0" b="0"/>
            <wp:docPr id="364" name="Picture" descr="Figure 3-17: Predicted vs observed for Raltegravir across Filmcoated_tablet_400mg_sd, Larson 2013 8y-18y 400mg FCT meal. Predictions and observation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Larson_2013_8y_18y_400mg_FCT_meal-10_resQQPlot_total.png"/>
                    <pic:cNvPicPr>
                      <a:picLocks noChangeAspect="1" noChangeArrowheads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DE6CE8" w14:textId="77777777" w:rsidR="00B719DB" w:rsidRDefault="0086536C">
      <w:pPr>
        <w:pStyle w:val="ImageCaption"/>
      </w:pPr>
      <w:r>
        <w:t>Figure 3-17: Predicted vs observed for Raltegravir across Filmcoated_tablet_400mg_sd, Larson 2013 8y-18y 400mg FCT meal. Predictions and observations are plotted in a linear scale.</w:t>
      </w:r>
    </w:p>
    <w:p w14:paraId="5204E85B" w14:textId="77777777" w:rsidR="00B719DB" w:rsidRDefault="0086536C">
      <w:pPr>
        <w:pStyle w:val="Textkrper"/>
      </w:pPr>
      <w:r>
        <w:t xml:space="preserve"> </w:t>
      </w:r>
    </w:p>
    <w:p w14:paraId="2152D05D" w14:textId="77777777" w:rsidR="00B719DB" w:rsidRDefault="00B719DB">
      <w:pPr>
        <w:pStyle w:val="Textkrper"/>
      </w:pPr>
    </w:p>
    <w:p w14:paraId="01104972" w14:textId="77777777" w:rsidR="00B719DB" w:rsidRDefault="0086536C">
      <w:r>
        <w:br w:type="page"/>
      </w:r>
    </w:p>
    <w:p w14:paraId="68DE3CBB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0067A99B" wp14:editId="23E25AE1">
            <wp:extent cx="4513894" cy="5162231"/>
            <wp:effectExtent l="0" t="0" r="0" b="0"/>
            <wp:docPr id="365" name="Picture" descr="Figure 3-18: Predicted vs observed for Raltegravir across Filmcoated_tablet_400mg_sd, Larson 2013 8y-18y 400mg FCT meal. Predictions and observation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residuals_across_all_simulations_1_obsVsPred_Organism_PeripheralVenousBlood_Raltegravir_Plasma__Peripheral_Venous_Blood_.png"/>
                    <pic:cNvPicPr>
                      <a:picLocks noChangeAspect="1" noChangeArrowheads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3894" cy="5162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CCB31E" w14:textId="77777777" w:rsidR="00B719DB" w:rsidRDefault="0086536C">
      <w:pPr>
        <w:pStyle w:val="ImageCaption"/>
      </w:pPr>
      <w:r>
        <w:t>Figure 3-18: Predicted vs observed for Raltegravir across Filmcoated</w:t>
      </w:r>
      <w:r>
        <w:t>_tablet_400mg_sd, Larson 2013 8y-18y 400mg FCT meal. Predictions and observations are plotted in a logarithmic scale.</w:t>
      </w:r>
    </w:p>
    <w:p w14:paraId="38005B64" w14:textId="77777777" w:rsidR="00B719DB" w:rsidRDefault="0086536C">
      <w:pPr>
        <w:pStyle w:val="Textkrper"/>
      </w:pPr>
      <w:r>
        <w:t xml:space="preserve"> </w:t>
      </w:r>
    </w:p>
    <w:p w14:paraId="00BEEED6" w14:textId="77777777" w:rsidR="00B719DB" w:rsidRDefault="00B719DB">
      <w:pPr>
        <w:pStyle w:val="Textkrper"/>
      </w:pPr>
    </w:p>
    <w:p w14:paraId="37DD439C" w14:textId="77777777" w:rsidR="00B719DB" w:rsidRDefault="0086536C">
      <w:r>
        <w:br w:type="page"/>
      </w:r>
    </w:p>
    <w:p w14:paraId="3E779688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DC52CBA" wp14:editId="5051AC44">
            <wp:extent cx="4513894" cy="5162231"/>
            <wp:effectExtent l="0" t="0" r="0" b="0"/>
            <wp:docPr id="366" name="Picture" descr="Figure 3-19: Logarithmic residuals vs predicted values for Raltegravir across Filmcoated_tablet_400mg_sd, Larson 2013 8y-18y 400mg FCT mea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residuals_across_all_simulations_2_obsVsPredLog_Organism_PeripheralVenousBlood_Raltegravir_Plasma__Peripheral_Venous_Blood_.png"/>
                    <pic:cNvPicPr>
                      <a:picLocks noChangeAspect="1" noChangeArrowheads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3894" cy="5162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D6C310" w14:textId="77777777" w:rsidR="00B719DB" w:rsidRDefault="0086536C">
      <w:pPr>
        <w:pStyle w:val="ImageCaption"/>
      </w:pPr>
      <w:r>
        <w:t xml:space="preserve">Figure 3-19: Logarithmic residuals vs predicted values for Raltegravir across Filmcoated_tablet_400mg_sd, Larson 2013 8y-18y 400mg </w:t>
      </w:r>
      <w:r>
        <w:t>FCT meal</w:t>
      </w:r>
    </w:p>
    <w:p w14:paraId="2606069E" w14:textId="77777777" w:rsidR="00B719DB" w:rsidRDefault="0086536C">
      <w:pPr>
        <w:pStyle w:val="Textkrper"/>
      </w:pPr>
      <w:r>
        <w:t xml:space="preserve"> </w:t>
      </w:r>
    </w:p>
    <w:p w14:paraId="5038B204" w14:textId="77777777" w:rsidR="00B719DB" w:rsidRDefault="00B719DB">
      <w:pPr>
        <w:pStyle w:val="Textkrper"/>
      </w:pPr>
    </w:p>
    <w:p w14:paraId="2A121C65" w14:textId="77777777" w:rsidR="00B719DB" w:rsidRDefault="0086536C">
      <w:r>
        <w:br w:type="page"/>
      </w:r>
    </w:p>
    <w:p w14:paraId="13D81979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684A9E98" wp14:editId="11B30AA8">
            <wp:extent cx="5776928" cy="2477137"/>
            <wp:effectExtent l="0" t="0" r="0" b="0"/>
            <wp:docPr id="367" name="Picture" descr="Figure 3-20: Logarithmic residuals vs time values for Raltegravir across Filmcoated_tablet_400mg_sd, Larson 2013 8y-18y 400mg FCT mea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residuals_across_all_simulations_3_res_vs_pred.png"/>
                    <pic:cNvPicPr>
                      <a:picLocks noChangeAspect="1" noChangeArrowheads="1"/>
                    </pic:cNvPicPr>
                  </pic:nvPicPr>
                  <pic:blipFill>
                    <a:blip r:embed="rId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55F512" w14:textId="77777777" w:rsidR="00B719DB" w:rsidRDefault="0086536C">
      <w:pPr>
        <w:pStyle w:val="ImageCaption"/>
      </w:pPr>
      <w:r>
        <w:t>Figure 3-20: Logarithmic residuals vs time values for Raltegravir across Filmcoated_tablet_400mg_sd, Larson 2013 8y-18y 400mg FCT meal</w:t>
      </w:r>
    </w:p>
    <w:p w14:paraId="50A7A3A2" w14:textId="77777777" w:rsidR="00B719DB" w:rsidRDefault="0086536C">
      <w:pPr>
        <w:pStyle w:val="Textkrper"/>
      </w:pPr>
      <w:r>
        <w:t xml:space="preserve"> </w:t>
      </w:r>
    </w:p>
    <w:p w14:paraId="4A3D4D80" w14:textId="77777777" w:rsidR="00B719DB" w:rsidRDefault="00B719DB">
      <w:pPr>
        <w:pStyle w:val="Textkrper"/>
      </w:pPr>
    </w:p>
    <w:p w14:paraId="2CD30490" w14:textId="77777777" w:rsidR="00B719DB" w:rsidRDefault="0086536C">
      <w:r>
        <w:br w:type="page"/>
      </w:r>
    </w:p>
    <w:p w14:paraId="3662D2B8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1CAC95EA" wp14:editId="24000568">
            <wp:extent cx="5776928" cy="2477137"/>
            <wp:effectExtent l="0" t="0" r="0" b="0"/>
            <wp:docPr id="368" name="Picture" descr="Figure 3-21: Logarithmic residuals distribution (stacked) for Raltegravir across Filmcoated_tablet_400mg_sd, Larson 2013 8y-18y 400mg FCT mea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residuals_across_all_simulations_4_res_vs_time.png"/>
                    <pic:cNvPicPr>
                      <a:picLocks noChangeAspect="1" noChangeArrowheads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3A9E7C" w14:textId="77777777" w:rsidR="00B719DB" w:rsidRDefault="0086536C">
      <w:pPr>
        <w:pStyle w:val="ImageCaption"/>
      </w:pPr>
      <w:r>
        <w:t>Figure 3-21: Logarithmic residuals distribution (stacked) for Raltegravir across Filmcoated_tablet</w:t>
      </w:r>
      <w:r>
        <w:t>_400mg_sd, Larson 2013 8y-18y 400mg FCT meal</w:t>
      </w:r>
    </w:p>
    <w:p w14:paraId="4BDEB305" w14:textId="77777777" w:rsidR="00B719DB" w:rsidRDefault="0086536C">
      <w:pPr>
        <w:pStyle w:val="Textkrper"/>
      </w:pPr>
      <w:r>
        <w:t xml:space="preserve"> </w:t>
      </w:r>
    </w:p>
    <w:p w14:paraId="39869498" w14:textId="77777777" w:rsidR="00B719DB" w:rsidRDefault="00B719DB">
      <w:pPr>
        <w:pStyle w:val="Textkrper"/>
      </w:pPr>
    </w:p>
    <w:p w14:paraId="7AFF5385" w14:textId="77777777" w:rsidR="00B719DB" w:rsidRDefault="0086536C">
      <w:r>
        <w:br w:type="page"/>
      </w:r>
    </w:p>
    <w:p w14:paraId="30342062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2FDC20A1" wp14:editId="2ADC7CA8">
            <wp:extent cx="5776928" cy="2477137"/>
            <wp:effectExtent l="0" t="0" r="0" b="0"/>
            <wp:docPr id="369" name="Picture" descr="Figure 3-22: Logarithmic residuals for Raltegravir across Filmcoated_tablet_400mg_sd, Larson 2013 8y-18y 400mg FCT meal as quantile-quantile pl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residuals_across_all_simulations_5_histogram.png"/>
                    <pic:cNvPicPr>
                      <a:picLocks noChangeAspect="1" noChangeArrowheads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CB2E3C" w14:textId="77777777" w:rsidR="00B719DB" w:rsidRDefault="0086536C">
      <w:pPr>
        <w:pStyle w:val="ImageCaption"/>
      </w:pPr>
      <w:r>
        <w:t>Figure 3-22: Logarithmic residuals for Raltegravir across Filmcoated_tablet_400mg_sd, Larson 2013 8y-18y 400mg FCT meal as quantile-quantile plot</w:t>
      </w:r>
    </w:p>
    <w:p w14:paraId="3FB99D72" w14:textId="77777777" w:rsidR="00B719DB" w:rsidRDefault="0086536C">
      <w:pPr>
        <w:pStyle w:val="Textkrper"/>
      </w:pPr>
      <w:r>
        <w:t xml:space="preserve"> </w:t>
      </w:r>
    </w:p>
    <w:p w14:paraId="4ED9FC99" w14:textId="77777777" w:rsidR="00B719DB" w:rsidRDefault="00B719DB">
      <w:pPr>
        <w:pStyle w:val="Textkrper"/>
      </w:pPr>
    </w:p>
    <w:p w14:paraId="1BBC5FC9" w14:textId="77777777" w:rsidR="00B719DB" w:rsidRDefault="0086536C">
      <w:pPr>
        <w:pStyle w:val="berschrift1"/>
      </w:pPr>
      <w:bookmarkStart w:id="40" w:name="demography"/>
      <w:bookmarkStart w:id="41" w:name="_Toc123142280"/>
      <w:r>
        <w:lastRenderedPageBreak/>
        <w:t>Demography</w:t>
      </w:r>
      <w:bookmarkEnd w:id="40"/>
      <w:bookmarkEnd w:id="41"/>
    </w:p>
    <w:p w14:paraId="24B37292" w14:textId="77777777" w:rsidR="00B719DB" w:rsidRDefault="00B719DB">
      <w:pPr>
        <w:pStyle w:val="FirstParagraph"/>
      </w:pPr>
    </w:p>
    <w:p w14:paraId="133F08A2" w14:textId="77777777" w:rsidR="00B719DB" w:rsidRDefault="0086536C">
      <w:pPr>
        <w:pStyle w:val="berschrift2"/>
      </w:pPr>
      <w:bookmarkStart w:id="42" w:name="age-dependence"/>
      <w:bookmarkStart w:id="43" w:name="_Toc123142281"/>
      <w:r>
        <w:t>Age-dependence</w:t>
      </w:r>
      <w:bookmarkEnd w:id="42"/>
      <w:bookmarkEnd w:id="43"/>
    </w:p>
    <w:p w14:paraId="743AEE2A" w14:textId="77777777" w:rsidR="00B719DB" w:rsidRDefault="00B719DB">
      <w:pPr>
        <w:pStyle w:val="FirstParagraph"/>
      </w:pPr>
    </w:p>
    <w:p w14:paraId="13CFADC2" w14:textId="77777777" w:rsidR="00B719DB" w:rsidRDefault="0086536C">
      <w:pPr>
        <w:pStyle w:val="berschrift3"/>
      </w:pPr>
      <w:bookmarkStart w:id="44" w:name="dependence-of-height"/>
      <w:bookmarkStart w:id="45" w:name="_Toc123142282"/>
      <w:r>
        <w:t>Dependence of Height</w:t>
      </w:r>
      <w:bookmarkEnd w:id="44"/>
      <w:bookmarkEnd w:id="45"/>
    </w:p>
    <w:p w14:paraId="21499F8E" w14:textId="77777777" w:rsidR="00B719DB" w:rsidRDefault="00B719DB">
      <w:pPr>
        <w:pStyle w:val="FirstParagraph"/>
      </w:pPr>
    </w:p>
    <w:p w14:paraId="207AC748" w14:textId="77777777" w:rsidR="00B719DB" w:rsidRDefault="0086536C">
      <w:pPr>
        <w:pStyle w:val="berschrift4"/>
      </w:pPr>
      <w:bookmarkStart w:id="46" w:name="for-larson-2013-8y-18y-400mg-fct-meal"/>
      <w:r>
        <w:t>For Larson 2013 8y-18y 400mg FCT meal</w:t>
      </w:r>
      <w:bookmarkEnd w:id="46"/>
    </w:p>
    <w:p w14:paraId="213BCD94" w14:textId="77777777" w:rsidR="00B719DB" w:rsidRDefault="00B719DB">
      <w:pPr>
        <w:pStyle w:val="FirstParagraph"/>
      </w:pPr>
    </w:p>
    <w:p w14:paraId="0E4A77FE" w14:textId="77777777" w:rsidR="00B719DB" w:rsidRDefault="0086536C">
      <w:r>
        <w:br w:type="page"/>
      </w:r>
    </w:p>
    <w:p w14:paraId="59E9FADA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67A70D66" wp14:editId="0EB9F021">
            <wp:extent cx="5776928" cy="2477137"/>
            <wp:effectExtent l="0" t="0" r="0" b="0"/>
            <wp:docPr id="370" name="Picture" descr="Figure 4-1: Age-dependence of Height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residuals_across_all_simulations_6_qq_plot.png"/>
                    <pic:cNvPicPr>
                      <a:picLocks noChangeAspect="1" noChangeArrowheads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496427" w14:textId="77777777" w:rsidR="00B719DB" w:rsidRDefault="0086536C">
      <w:pPr>
        <w:pStyle w:val="ImageCaption"/>
      </w:pPr>
      <w:r>
        <w:t>Figure 4-1: Age-dependence of Height for Larson 2013 8y-18y 400mg FCT meal in comparison to Filmcoated_tablet_400mg_sd. Profiles are plotted in a linear scale.</w:t>
      </w:r>
    </w:p>
    <w:p w14:paraId="1A93CF50" w14:textId="77777777" w:rsidR="00B719DB" w:rsidRDefault="0086536C">
      <w:pPr>
        <w:pStyle w:val="Textkrper"/>
      </w:pPr>
      <w:r>
        <w:t xml:space="preserve"> </w:t>
      </w:r>
    </w:p>
    <w:p w14:paraId="3384EACF" w14:textId="77777777" w:rsidR="00B719DB" w:rsidRDefault="00B719DB">
      <w:pPr>
        <w:pStyle w:val="Textkrper"/>
      </w:pPr>
    </w:p>
    <w:p w14:paraId="0D30D8A2" w14:textId="77777777" w:rsidR="00B719DB" w:rsidRDefault="0086536C">
      <w:r>
        <w:br w:type="page"/>
      </w:r>
    </w:p>
    <w:p w14:paraId="25F364D8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0E3DCEF3" wp14:editId="7438F327">
            <wp:extent cx="5776928" cy="2477137"/>
            <wp:effectExtent l="0" t="0" r="0" b="0"/>
            <wp:docPr id="371" name="Picture" descr="Figure 4-2: Age-dependence of Height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mography/4_demography_Organism_Age_Organism_Height.png"/>
                    <pic:cNvPicPr>
                      <a:picLocks noChangeAspect="1" noChangeArrowheads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706978" w14:textId="77777777" w:rsidR="00B719DB" w:rsidRDefault="0086536C">
      <w:pPr>
        <w:pStyle w:val="ImageCaption"/>
      </w:pPr>
      <w:r>
        <w:t>Figure 4-2: Age-dependence of Height for Larso</w:t>
      </w:r>
      <w:r>
        <w:t>n 2013 8y-18y 400mg FCT meal in comparison to Filmcoated_tablet_400mg_sd. Profiles are plotted in a logarithmic scale.</w:t>
      </w:r>
    </w:p>
    <w:p w14:paraId="448AE082" w14:textId="77777777" w:rsidR="00B719DB" w:rsidRDefault="0086536C">
      <w:pPr>
        <w:pStyle w:val="Textkrper"/>
      </w:pPr>
      <w:r>
        <w:t xml:space="preserve"> </w:t>
      </w:r>
    </w:p>
    <w:p w14:paraId="1ED3B2BF" w14:textId="77777777" w:rsidR="00B719DB" w:rsidRDefault="00B719DB">
      <w:pPr>
        <w:pStyle w:val="Textkrper"/>
      </w:pPr>
    </w:p>
    <w:p w14:paraId="3A7D02DB" w14:textId="77777777" w:rsidR="00B719DB" w:rsidRDefault="0086536C">
      <w:pPr>
        <w:pStyle w:val="berschrift4"/>
      </w:pPr>
      <w:bookmarkStart w:id="47" w:name="for-larson-2013-8y-18y-400mg-fct-meal-1"/>
      <w:r>
        <w:t>For Larson 2013 8y-18y 400mg FCT meal</w:t>
      </w:r>
      <w:bookmarkEnd w:id="47"/>
    </w:p>
    <w:p w14:paraId="68E3719C" w14:textId="77777777" w:rsidR="00B719DB" w:rsidRDefault="00B719DB">
      <w:pPr>
        <w:pStyle w:val="FirstParagraph"/>
      </w:pPr>
    </w:p>
    <w:p w14:paraId="788A56A5" w14:textId="77777777" w:rsidR="00B719DB" w:rsidRDefault="0086536C">
      <w:r>
        <w:br w:type="page"/>
      </w:r>
    </w:p>
    <w:p w14:paraId="6E2AE423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7D505D2" wp14:editId="524D1D6F">
            <wp:extent cx="5776928" cy="2477137"/>
            <wp:effectExtent l="0" t="0" r="0" b="0"/>
            <wp:docPr id="372" name="Picture" descr="Figure 4-3: Age-dependence of Height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mography/5_demography_Organism_Age_Organism_Height_log.png"/>
                    <pic:cNvPicPr>
                      <a:picLocks noChangeAspect="1" noChangeArrowheads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7EF7A4" w14:textId="77777777" w:rsidR="00B719DB" w:rsidRDefault="0086536C">
      <w:pPr>
        <w:pStyle w:val="ImageCaption"/>
      </w:pPr>
      <w:r>
        <w:t>Figure 4-3: Age-dependence of Height for Larson 2013 8y-18y 400mg FCT meal. Profiles are plotted in a linear scale.</w:t>
      </w:r>
    </w:p>
    <w:p w14:paraId="67EF4231" w14:textId="77777777" w:rsidR="00B719DB" w:rsidRDefault="0086536C">
      <w:pPr>
        <w:pStyle w:val="Textkrper"/>
      </w:pPr>
      <w:r>
        <w:t xml:space="preserve"> </w:t>
      </w:r>
    </w:p>
    <w:p w14:paraId="60CB3621" w14:textId="77777777" w:rsidR="00B719DB" w:rsidRDefault="00B719DB">
      <w:pPr>
        <w:pStyle w:val="Textkrper"/>
      </w:pPr>
    </w:p>
    <w:p w14:paraId="6EE87224" w14:textId="77777777" w:rsidR="00B719DB" w:rsidRDefault="0086536C">
      <w:r>
        <w:br w:type="page"/>
      </w:r>
    </w:p>
    <w:p w14:paraId="666FCD55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736F047C" wp14:editId="050C0F19">
            <wp:extent cx="5776928" cy="2256947"/>
            <wp:effectExtent l="0" t="0" r="0" b="0"/>
            <wp:docPr id="373" name="Picture" descr="Figure 4-4: Age-dependence of Height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mography/7_demography_Organism_Age_Organism_Height.png"/>
                    <pic:cNvPicPr>
                      <a:picLocks noChangeAspect="1" noChangeArrowheads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251243" w14:textId="77777777" w:rsidR="00B719DB" w:rsidRDefault="0086536C">
      <w:pPr>
        <w:pStyle w:val="ImageCaption"/>
      </w:pPr>
      <w:r>
        <w:t>Figure 4-4: Age-dependence of Height for Larson 2013 8y-18y 400mg FCT meal. Profiles are plotted in a logarithmic scale.</w:t>
      </w:r>
    </w:p>
    <w:p w14:paraId="2B3A931F" w14:textId="77777777" w:rsidR="00B719DB" w:rsidRDefault="0086536C">
      <w:pPr>
        <w:pStyle w:val="Textkrper"/>
      </w:pPr>
      <w:r>
        <w:t xml:space="preserve"> </w:t>
      </w:r>
    </w:p>
    <w:p w14:paraId="012ACCA1" w14:textId="77777777" w:rsidR="00B719DB" w:rsidRDefault="00B719DB">
      <w:pPr>
        <w:pStyle w:val="Textkrper"/>
      </w:pPr>
    </w:p>
    <w:p w14:paraId="61F8F116" w14:textId="77777777" w:rsidR="00B719DB" w:rsidRDefault="0086536C">
      <w:pPr>
        <w:pStyle w:val="berschrift4"/>
      </w:pPr>
      <w:bookmarkStart w:id="48" w:name="for-filmcoated_tablet_400mg_sd"/>
      <w:r>
        <w:t>For Filmc</w:t>
      </w:r>
      <w:r>
        <w:t>oated_tablet_400mg_sd</w:t>
      </w:r>
      <w:bookmarkEnd w:id="48"/>
    </w:p>
    <w:p w14:paraId="2645C677" w14:textId="77777777" w:rsidR="00B719DB" w:rsidRDefault="00B719DB">
      <w:pPr>
        <w:pStyle w:val="FirstParagraph"/>
      </w:pPr>
    </w:p>
    <w:p w14:paraId="5DDB90A1" w14:textId="77777777" w:rsidR="00B719DB" w:rsidRDefault="0086536C">
      <w:r>
        <w:br w:type="page"/>
      </w:r>
    </w:p>
    <w:p w14:paraId="4B4862AE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AABE3E9" wp14:editId="6F533377">
            <wp:extent cx="5776928" cy="2256947"/>
            <wp:effectExtent l="0" t="0" r="0" b="0"/>
            <wp:docPr id="374" name="Picture" descr="Figure 4-5: Age-dependence of Height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mography/8_demography_Organism_Age_Organism_Height_log.png"/>
                    <pic:cNvPicPr>
                      <a:picLocks noChangeAspect="1" noChangeArrowheads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FE8028" w14:textId="77777777" w:rsidR="00B719DB" w:rsidRDefault="0086536C">
      <w:pPr>
        <w:pStyle w:val="ImageCaption"/>
      </w:pPr>
      <w:r>
        <w:t>Figure 4-5: Age-dependence of Height for Filmcoated_tablet_400mg_sd. Profiles are plotted in a linear scale.</w:t>
      </w:r>
    </w:p>
    <w:p w14:paraId="68875B4A" w14:textId="77777777" w:rsidR="00B719DB" w:rsidRDefault="0086536C">
      <w:pPr>
        <w:pStyle w:val="Textkrper"/>
      </w:pPr>
      <w:r>
        <w:t xml:space="preserve"> </w:t>
      </w:r>
    </w:p>
    <w:p w14:paraId="2BC62124" w14:textId="77777777" w:rsidR="00B719DB" w:rsidRDefault="00B719DB">
      <w:pPr>
        <w:pStyle w:val="Textkrper"/>
      </w:pPr>
    </w:p>
    <w:p w14:paraId="6AF23432" w14:textId="77777777" w:rsidR="00B719DB" w:rsidRDefault="0086536C">
      <w:r>
        <w:br w:type="page"/>
      </w:r>
    </w:p>
    <w:p w14:paraId="68C9655D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65EA438E" wp14:editId="672E8B01">
            <wp:extent cx="5776928" cy="2256947"/>
            <wp:effectExtent l="0" t="0" r="0" b="0"/>
            <wp:docPr id="375" name="Picture" descr="Figure 4-6: Age-dependence of Height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mography/10_demography_Organism_Age_Organism_Height.png"/>
                    <pic:cNvPicPr>
                      <a:picLocks noChangeAspect="1" noChangeArrowheads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427CBA" w14:textId="77777777" w:rsidR="00B719DB" w:rsidRDefault="0086536C">
      <w:pPr>
        <w:pStyle w:val="ImageCaption"/>
      </w:pPr>
      <w:r>
        <w:t>Figure 4-6: Age-dependence of Height for Filmcoated_tablet_400mg_sd. Profiles are plotted in a logarithmic scale.</w:t>
      </w:r>
    </w:p>
    <w:p w14:paraId="3EB79A2D" w14:textId="77777777" w:rsidR="00B719DB" w:rsidRDefault="0086536C">
      <w:pPr>
        <w:pStyle w:val="Textkrper"/>
      </w:pPr>
      <w:r>
        <w:t xml:space="preserve"> </w:t>
      </w:r>
    </w:p>
    <w:p w14:paraId="24A28970" w14:textId="77777777" w:rsidR="00B719DB" w:rsidRDefault="00B719DB">
      <w:pPr>
        <w:pStyle w:val="Textkrper"/>
      </w:pPr>
    </w:p>
    <w:p w14:paraId="0A7F6668" w14:textId="77777777" w:rsidR="00B719DB" w:rsidRDefault="0086536C">
      <w:pPr>
        <w:pStyle w:val="berschrift3"/>
      </w:pPr>
      <w:bookmarkStart w:id="49" w:name="dependence-of-weight"/>
      <w:bookmarkStart w:id="50" w:name="_Toc123142283"/>
      <w:r>
        <w:t>Dependence of Weight</w:t>
      </w:r>
      <w:bookmarkEnd w:id="49"/>
      <w:bookmarkEnd w:id="50"/>
    </w:p>
    <w:p w14:paraId="548859A7" w14:textId="77777777" w:rsidR="00B719DB" w:rsidRDefault="00B719DB">
      <w:pPr>
        <w:pStyle w:val="FirstParagraph"/>
      </w:pPr>
    </w:p>
    <w:p w14:paraId="0DE44C83" w14:textId="77777777" w:rsidR="00B719DB" w:rsidRDefault="0086536C">
      <w:pPr>
        <w:pStyle w:val="berschrift4"/>
      </w:pPr>
      <w:bookmarkStart w:id="51" w:name="for-larson-2013-8y-18y-400mg-fct-meal-2"/>
      <w:r>
        <w:t>For Larson 2013 8y-18y 400mg FCT meal</w:t>
      </w:r>
      <w:bookmarkEnd w:id="51"/>
    </w:p>
    <w:p w14:paraId="0A580633" w14:textId="77777777" w:rsidR="00B719DB" w:rsidRDefault="00B719DB">
      <w:pPr>
        <w:pStyle w:val="FirstParagraph"/>
      </w:pPr>
    </w:p>
    <w:p w14:paraId="6DF28660" w14:textId="77777777" w:rsidR="00B719DB" w:rsidRDefault="0086536C">
      <w:r>
        <w:br w:type="page"/>
      </w:r>
    </w:p>
    <w:p w14:paraId="0C1A0564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7F979F31" wp14:editId="76C32856">
            <wp:extent cx="5776928" cy="2256947"/>
            <wp:effectExtent l="0" t="0" r="0" b="0"/>
            <wp:docPr id="376" name="Picture" descr="Figure 4-7: Age-dependence of Weight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mography/11_demography_Organism_Age_Organism_Height_log.png"/>
                    <pic:cNvPicPr>
                      <a:picLocks noChangeAspect="1" noChangeArrowheads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4D9230" w14:textId="77777777" w:rsidR="00B719DB" w:rsidRDefault="0086536C">
      <w:pPr>
        <w:pStyle w:val="ImageCaption"/>
      </w:pPr>
      <w:r>
        <w:t>Figure 4-7: Age-dependence of Weight for Larson 2013 8y-18y 400mg FCT meal in comparison to Filmcoated_tablet_400mg_sd. Profiles are plotted in a linear scale.</w:t>
      </w:r>
    </w:p>
    <w:p w14:paraId="03EE1282" w14:textId="77777777" w:rsidR="00B719DB" w:rsidRDefault="0086536C">
      <w:pPr>
        <w:pStyle w:val="Textkrper"/>
      </w:pPr>
      <w:r>
        <w:t xml:space="preserve"> </w:t>
      </w:r>
    </w:p>
    <w:p w14:paraId="5F48BB40" w14:textId="77777777" w:rsidR="00B719DB" w:rsidRDefault="00B719DB">
      <w:pPr>
        <w:pStyle w:val="Textkrper"/>
      </w:pPr>
    </w:p>
    <w:p w14:paraId="04445EAB" w14:textId="77777777" w:rsidR="00B719DB" w:rsidRDefault="0086536C">
      <w:r>
        <w:br w:type="page"/>
      </w:r>
    </w:p>
    <w:p w14:paraId="4DF0867C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7EF7017" wp14:editId="77ABFE24">
            <wp:extent cx="5776928" cy="2477137"/>
            <wp:effectExtent l="0" t="0" r="0" b="0"/>
            <wp:docPr id="377" name="Picture" descr="Figure 4-8: Age-dependence of Weight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mography/14_demography_Organism_Age_Organism_Weight.png"/>
                    <pic:cNvPicPr>
                      <a:picLocks noChangeAspect="1" noChangeArrowheads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641E03" w14:textId="77777777" w:rsidR="00B719DB" w:rsidRDefault="0086536C">
      <w:pPr>
        <w:pStyle w:val="ImageCaption"/>
      </w:pPr>
      <w:r>
        <w:t>Figure 4-8: Age-dependence of Weight for Larson 2013 8y-18y 400mg FCT meal in comparison to Filmcoated_tablet_400mg_sd. Profiles are plotted in a logarithmic scale.</w:t>
      </w:r>
    </w:p>
    <w:p w14:paraId="5EE02032" w14:textId="77777777" w:rsidR="00B719DB" w:rsidRDefault="0086536C">
      <w:pPr>
        <w:pStyle w:val="Textkrper"/>
      </w:pPr>
      <w:r>
        <w:t xml:space="preserve"> </w:t>
      </w:r>
    </w:p>
    <w:p w14:paraId="57400677" w14:textId="77777777" w:rsidR="00B719DB" w:rsidRDefault="00B719DB">
      <w:pPr>
        <w:pStyle w:val="Textkrper"/>
      </w:pPr>
    </w:p>
    <w:p w14:paraId="4E44D713" w14:textId="77777777" w:rsidR="00B719DB" w:rsidRDefault="0086536C">
      <w:pPr>
        <w:pStyle w:val="berschrift4"/>
      </w:pPr>
      <w:bookmarkStart w:id="52" w:name="for-larson-2013-8y-18y-400mg-fct-meal-3"/>
      <w:r>
        <w:t>For Larson 2013 8y-18y 400mg FCT meal</w:t>
      </w:r>
      <w:bookmarkEnd w:id="52"/>
    </w:p>
    <w:p w14:paraId="41FBD78F" w14:textId="77777777" w:rsidR="00B719DB" w:rsidRDefault="00B719DB">
      <w:pPr>
        <w:pStyle w:val="FirstParagraph"/>
      </w:pPr>
    </w:p>
    <w:p w14:paraId="758952C0" w14:textId="77777777" w:rsidR="00B719DB" w:rsidRDefault="0086536C">
      <w:r>
        <w:br w:type="page"/>
      </w:r>
    </w:p>
    <w:p w14:paraId="30388CBB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1C41987A" wp14:editId="1B833B4B">
            <wp:extent cx="5776928" cy="2477137"/>
            <wp:effectExtent l="0" t="0" r="0" b="0"/>
            <wp:docPr id="378" name="Picture" descr="Figure 4-9: Age-dependence of Weight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mography/15_demography_Organism_Age_Organism_Weight_log.png"/>
                    <pic:cNvPicPr>
                      <a:picLocks noChangeAspect="1" noChangeArrowheads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7BBAE1" w14:textId="77777777" w:rsidR="00B719DB" w:rsidRDefault="0086536C">
      <w:pPr>
        <w:pStyle w:val="ImageCaption"/>
      </w:pPr>
      <w:r>
        <w:t>Figure 4-9: Age-dependence of Weight for Lars</w:t>
      </w:r>
      <w:r>
        <w:t>on 2013 8y-18y 400mg FCT meal. Profiles are plotted in a linear scale.</w:t>
      </w:r>
    </w:p>
    <w:p w14:paraId="19BCEE28" w14:textId="77777777" w:rsidR="00B719DB" w:rsidRDefault="0086536C">
      <w:pPr>
        <w:pStyle w:val="Textkrper"/>
      </w:pPr>
      <w:r>
        <w:t xml:space="preserve"> </w:t>
      </w:r>
    </w:p>
    <w:p w14:paraId="000932A7" w14:textId="77777777" w:rsidR="00B719DB" w:rsidRDefault="00B719DB">
      <w:pPr>
        <w:pStyle w:val="Textkrper"/>
      </w:pPr>
    </w:p>
    <w:p w14:paraId="7BE8D408" w14:textId="77777777" w:rsidR="00B719DB" w:rsidRDefault="0086536C">
      <w:r>
        <w:br w:type="page"/>
      </w:r>
    </w:p>
    <w:p w14:paraId="2E1B2CEC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14865DDA" wp14:editId="01CB311E">
            <wp:extent cx="5776928" cy="2256947"/>
            <wp:effectExtent l="0" t="0" r="0" b="0"/>
            <wp:docPr id="379" name="Picture" descr="Figure 4-10: Age-dependence of Weight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mography/17_demography_Organism_Age_Organism_Weight.png"/>
                    <pic:cNvPicPr>
                      <a:picLocks noChangeAspect="1" noChangeArrowheads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971E24" w14:textId="77777777" w:rsidR="00B719DB" w:rsidRDefault="0086536C">
      <w:pPr>
        <w:pStyle w:val="ImageCaption"/>
      </w:pPr>
      <w:r>
        <w:t>Figure 4-10: Age-dependence of Weight for Larson 2013 8y-18y 400mg FCT meal. Profiles are plotted in a logarithmic scale.</w:t>
      </w:r>
    </w:p>
    <w:p w14:paraId="376C4510" w14:textId="77777777" w:rsidR="00B719DB" w:rsidRDefault="0086536C">
      <w:pPr>
        <w:pStyle w:val="Textkrper"/>
      </w:pPr>
      <w:r>
        <w:t xml:space="preserve"> </w:t>
      </w:r>
    </w:p>
    <w:p w14:paraId="4FA24590" w14:textId="77777777" w:rsidR="00B719DB" w:rsidRDefault="00B719DB">
      <w:pPr>
        <w:pStyle w:val="Textkrper"/>
      </w:pPr>
    </w:p>
    <w:p w14:paraId="1F537B7B" w14:textId="77777777" w:rsidR="00B719DB" w:rsidRDefault="0086536C">
      <w:pPr>
        <w:pStyle w:val="berschrift4"/>
      </w:pPr>
      <w:bookmarkStart w:id="53" w:name="for-filmcoated_tablet_400mg_sd-1"/>
      <w:r>
        <w:t>For Filmcoated_tablet_400mg_sd</w:t>
      </w:r>
      <w:bookmarkEnd w:id="53"/>
    </w:p>
    <w:p w14:paraId="60B4F32D" w14:textId="77777777" w:rsidR="00B719DB" w:rsidRDefault="00B719DB">
      <w:pPr>
        <w:pStyle w:val="FirstParagraph"/>
      </w:pPr>
    </w:p>
    <w:p w14:paraId="18E1E8DB" w14:textId="77777777" w:rsidR="00B719DB" w:rsidRDefault="0086536C">
      <w:r>
        <w:br w:type="page"/>
      </w:r>
    </w:p>
    <w:p w14:paraId="2DAED56E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6B27F2DC" wp14:editId="769CCD25">
            <wp:extent cx="5776928" cy="2256947"/>
            <wp:effectExtent l="0" t="0" r="0" b="0"/>
            <wp:docPr id="380" name="Picture" descr="Figure 4-11: Age-dependence of Weight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mography/18_demography_Organism_Age_Organism_Weight_log.png"/>
                    <pic:cNvPicPr>
                      <a:picLocks noChangeAspect="1" noChangeArrowheads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3E9575" w14:textId="77777777" w:rsidR="00B719DB" w:rsidRDefault="0086536C">
      <w:pPr>
        <w:pStyle w:val="ImageCaption"/>
      </w:pPr>
      <w:r>
        <w:t>Figure 4-11: Age-dependence of Weight for Filmcoated_tablet_400mg_sd. Profiles are plotted in a</w:t>
      </w:r>
      <w:r>
        <w:t xml:space="preserve"> linear scale.</w:t>
      </w:r>
    </w:p>
    <w:p w14:paraId="26F881B2" w14:textId="77777777" w:rsidR="00B719DB" w:rsidRDefault="0086536C">
      <w:pPr>
        <w:pStyle w:val="Textkrper"/>
      </w:pPr>
      <w:r>
        <w:t xml:space="preserve"> </w:t>
      </w:r>
    </w:p>
    <w:p w14:paraId="26945B7D" w14:textId="77777777" w:rsidR="00B719DB" w:rsidRDefault="00B719DB">
      <w:pPr>
        <w:pStyle w:val="Textkrper"/>
      </w:pPr>
    </w:p>
    <w:p w14:paraId="24868B60" w14:textId="77777777" w:rsidR="00B719DB" w:rsidRDefault="0086536C">
      <w:r>
        <w:br w:type="page"/>
      </w:r>
    </w:p>
    <w:p w14:paraId="589DA7DB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7876F282" wp14:editId="06425EFD">
            <wp:extent cx="5776928" cy="2256947"/>
            <wp:effectExtent l="0" t="0" r="0" b="0"/>
            <wp:docPr id="381" name="Picture" descr="Figure 4-12: Age-dependence of Weight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mography/20_demography_Organism_Age_Organism_Weight.png"/>
                    <pic:cNvPicPr>
                      <a:picLocks noChangeAspect="1" noChangeArrowheads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3D6F6D" w14:textId="77777777" w:rsidR="00B719DB" w:rsidRDefault="0086536C">
      <w:pPr>
        <w:pStyle w:val="ImageCaption"/>
      </w:pPr>
      <w:r>
        <w:t>Figure 4-12: Age-dependence of Weight for Filmcoated_tablet_400mg_sd. Profiles are plotted in a logarithmic scale.</w:t>
      </w:r>
    </w:p>
    <w:p w14:paraId="56E86D88" w14:textId="77777777" w:rsidR="00B719DB" w:rsidRDefault="0086536C">
      <w:pPr>
        <w:pStyle w:val="Textkrper"/>
      </w:pPr>
      <w:r>
        <w:t xml:space="preserve"> </w:t>
      </w:r>
    </w:p>
    <w:p w14:paraId="2DBED871" w14:textId="77777777" w:rsidR="00B719DB" w:rsidRDefault="00B719DB">
      <w:pPr>
        <w:pStyle w:val="Textkrper"/>
      </w:pPr>
    </w:p>
    <w:p w14:paraId="0D823F52" w14:textId="77777777" w:rsidR="00B719DB" w:rsidRDefault="0086536C">
      <w:pPr>
        <w:pStyle w:val="berschrift3"/>
      </w:pPr>
      <w:bookmarkStart w:id="54" w:name="dependence-of-bmi"/>
      <w:bookmarkStart w:id="55" w:name="_Toc123142284"/>
      <w:r>
        <w:t>Dependence of BMI</w:t>
      </w:r>
      <w:bookmarkEnd w:id="54"/>
      <w:bookmarkEnd w:id="55"/>
    </w:p>
    <w:p w14:paraId="58C3DF37" w14:textId="77777777" w:rsidR="00B719DB" w:rsidRDefault="00B719DB">
      <w:pPr>
        <w:pStyle w:val="FirstParagraph"/>
      </w:pPr>
    </w:p>
    <w:p w14:paraId="6D57242F" w14:textId="77777777" w:rsidR="00B719DB" w:rsidRDefault="0086536C">
      <w:pPr>
        <w:pStyle w:val="berschrift4"/>
      </w:pPr>
      <w:bookmarkStart w:id="56" w:name="for-larson-2013-8y-18y-400mg-fct-meal-4"/>
      <w:r>
        <w:t>For Larson 2013 8y-18y 400mg FCT meal</w:t>
      </w:r>
      <w:bookmarkEnd w:id="56"/>
    </w:p>
    <w:p w14:paraId="43140BCC" w14:textId="77777777" w:rsidR="00B719DB" w:rsidRDefault="00B719DB">
      <w:pPr>
        <w:pStyle w:val="FirstParagraph"/>
      </w:pPr>
    </w:p>
    <w:p w14:paraId="73155A29" w14:textId="77777777" w:rsidR="00B719DB" w:rsidRDefault="0086536C">
      <w:r>
        <w:br w:type="page"/>
      </w:r>
    </w:p>
    <w:p w14:paraId="1530DAEC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3B42C9D5" wp14:editId="0C45B385">
            <wp:extent cx="5776928" cy="2256947"/>
            <wp:effectExtent l="0" t="0" r="0" b="0"/>
            <wp:docPr id="382" name="Picture" descr="Figure 4-13: Age-dependence of BMI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mography/21_demography_Organism_Age_Organism_Weight_log.png"/>
                    <pic:cNvPicPr>
                      <a:picLocks noChangeAspect="1" noChangeArrowheads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4B4550" w14:textId="77777777" w:rsidR="00B719DB" w:rsidRDefault="0086536C">
      <w:pPr>
        <w:pStyle w:val="ImageCaption"/>
      </w:pPr>
      <w:r>
        <w:t>Figure 4-13: Age-dependence of BMI for Larson 2013 8y-18y 400mg FCT meal in comparison to Filmcoated_tablet_400mg_sd. Profiles are plotted in a linear scale.</w:t>
      </w:r>
    </w:p>
    <w:p w14:paraId="78AEBCAA" w14:textId="77777777" w:rsidR="00B719DB" w:rsidRDefault="0086536C">
      <w:pPr>
        <w:pStyle w:val="Textkrper"/>
      </w:pPr>
      <w:r>
        <w:t xml:space="preserve"> </w:t>
      </w:r>
    </w:p>
    <w:p w14:paraId="6288C536" w14:textId="77777777" w:rsidR="00B719DB" w:rsidRDefault="00B719DB">
      <w:pPr>
        <w:pStyle w:val="Textkrper"/>
      </w:pPr>
    </w:p>
    <w:p w14:paraId="34028169" w14:textId="77777777" w:rsidR="00B719DB" w:rsidRDefault="0086536C">
      <w:r>
        <w:br w:type="page"/>
      </w:r>
    </w:p>
    <w:p w14:paraId="5F2B55FC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69049F33" wp14:editId="715C55F8">
            <wp:extent cx="5776928" cy="2477137"/>
            <wp:effectExtent l="0" t="0" r="0" b="0"/>
            <wp:docPr id="383" name="Picture" descr="Figure 4-14: Age-dependence of BMI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mography/24_demography_Organism_Age_Organism_BMI.png"/>
                    <pic:cNvPicPr>
                      <a:picLocks noChangeAspect="1" noChangeArrowheads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8E9145" w14:textId="77777777" w:rsidR="00B719DB" w:rsidRDefault="0086536C">
      <w:pPr>
        <w:pStyle w:val="ImageCaption"/>
      </w:pPr>
      <w:r>
        <w:t>Figure 4-14: Age-dependence of BMI for Larson 2013 8y-18y 400mg FCT meal in comparison to F</w:t>
      </w:r>
      <w:r>
        <w:t>ilmcoated_tablet_400mg_sd. Profiles are plotted in a logarithmic scale.</w:t>
      </w:r>
    </w:p>
    <w:p w14:paraId="2467CD0C" w14:textId="77777777" w:rsidR="00B719DB" w:rsidRDefault="0086536C">
      <w:pPr>
        <w:pStyle w:val="Textkrper"/>
      </w:pPr>
      <w:r>
        <w:t xml:space="preserve"> </w:t>
      </w:r>
    </w:p>
    <w:p w14:paraId="3D321C0D" w14:textId="77777777" w:rsidR="00B719DB" w:rsidRDefault="00B719DB">
      <w:pPr>
        <w:pStyle w:val="Textkrper"/>
      </w:pPr>
    </w:p>
    <w:p w14:paraId="466AFEA1" w14:textId="77777777" w:rsidR="00B719DB" w:rsidRDefault="0086536C">
      <w:pPr>
        <w:pStyle w:val="berschrift4"/>
      </w:pPr>
      <w:bookmarkStart w:id="57" w:name="for-larson-2013-8y-18y-400mg-fct-meal-5"/>
      <w:r>
        <w:t>For Larson 2013 8y-18y 400mg FCT meal</w:t>
      </w:r>
      <w:bookmarkEnd w:id="57"/>
    </w:p>
    <w:p w14:paraId="11B75383" w14:textId="77777777" w:rsidR="00B719DB" w:rsidRDefault="00B719DB">
      <w:pPr>
        <w:pStyle w:val="FirstParagraph"/>
      </w:pPr>
    </w:p>
    <w:p w14:paraId="410B8715" w14:textId="77777777" w:rsidR="00B719DB" w:rsidRDefault="0086536C">
      <w:r>
        <w:br w:type="page"/>
      </w:r>
    </w:p>
    <w:p w14:paraId="7249F6D5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7E5B0141" wp14:editId="044C05B1">
            <wp:extent cx="5776928" cy="2477137"/>
            <wp:effectExtent l="0" t="0" r="0" b="0"/>
            <wp:docPr id="384" name="Picture" descr="Figure 4-15: Age-dependence of BMI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mography/25_demography_Organism_Age_Organism_BMI_log.png"/>
                    <pic:cNvPicPr>
                      <a:picLocks noChangeAspect="1" noChangeArrowheads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8F5127" w14:textId="77777777" w:rsidR="00B719DB" w:rsidRDefault="0086536C">
      <w:pPr>
        <w:pStyle w:val="ImageCaption"/>
      </w:pPr>
      <w:r>
        <w:t>Figure 4-15: Age-dependence of BMI for Larson 2013 8y-18y 400mg FCT meal. Profiles are plotted in a linear scale.</w:t>
      </w:r>
    </w:p>
    <w:p w14:paraId="0728FDBE" w14:textId="77777777" w:rsidR="00B719DB" w:rsidRDefault="0086536C">
      <w:pPr>
        <w:pStyle w:val="Textkrper"/>
      </w:pPr>
      <w:r>
        <w:t xml:space="preserve"> </w:t>
      </w:r>
    </w:p>
    <w:p w14:paraId="4A9B1AD2" w14:textId="77777777" w:rsidR="00B719DB" w:rsidRDefault="00B719DB">
      <w:pPr>
        <w:pStyle w:val="Textkrper"/>
      </w:pPr>
    </w:p>
    <w:p w14:paraId="3B60B7FE" w14:textId="77777777" w:rsidR="00B719DB" w:rsidRDefault="0086536C">
      <w:r>
        <w:br w:type="page"/>
      </w:r>
    </w:p>
    <w:p w14:paraId="087F4C9D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7382FA24" wp14:editId="02C322AE">
            <wp:extent cx="5776928" cy="2256947"/>
            <wp:effectExtent l="0" t="0" r="0" b="0"/>
            <wp:docPr id="385" name="Picture" descr="Figure 4-16: Age-dependence of BMI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mography/27_demography_Organism_Age_Organism_BMI.png"/>
                    <pic:cNvPicPr>
                      <a:picLocks noChangeAspect="1" noChangeArrowheads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AAE580" w14:textId="77777777" w:rsidR="00B719DB" w:rsidRDefault="0086536C">
      <w:pPr>
        <w:pStyle w:val="ImageCaption"/>
      </w:pPr>
      <w:r>
        <w:t>Figure 4-16: Age-</w:t>
      </w:r>
      <w:r>
        <w:t>dependence of BMI for Larson 2013 8y-18y 400mg FCT meal. Profiles are plotted in a logarithmic scale.</w:t>
      </w:r>
    </w:p>
    <w:p w14:paraId="35331766" w14:textId="77777777" w:rsidR="00B719DB" w:rsidRDefault="0086536C">
      <w:pPr>
        <w:pStyle w:val="Textkrper"/>
      </w:pPr>
      <w:r>
        <w:t xml:space="preserve"> </w:t>
      </w:r>
    </w:p>
    <w:p w14:paraId="04156ADE" w14:textId="77777777" w:rsidR="00B719DB" w:rsidRDefault="00B719DB">
      <w:pPr>
        <w:pStyle w:val="Textkrper"/>
      </w:pPr>
    </w:p>
    <w:p w14:paraId="44B16CB6" w14:textId="77777777" w:rsidR="00B719DB" w:rsidRDefault="0086536C">
      <w:pPr>
        <w:pStyle w:val="berschrift4"/>
      </w:pPr>
      <w:bookmarkStart w:id="58" w:name="for-filmcoated_tablet_400mg_sd-2"/>
      <w:r>
        <w:t>For Filmcoated_tablet_400mg_sd</w:t>
      </w:r>
      <w:bookmarkEnd w:id="58"/>
    </w:p>
    <w:p w14:paraId="65A46672" w14:textId="77777777" w:rsidR="00B719DB" w:rsidRDefault="00B719DB">
      <w:pPr>
        <w:pStyle w:val="FirstParagraph"/>
      </w:pPr>
    </w:p>
    <w:p w14:paraId="6EFB0591" w14:textId="77777777" w:rsidR="00B719DB" w:rsidRDefault="0086536C">
      <w:r>
        <w:br w:type="page"/>
      </w:r>
    </w:p>
    <w:p w14:paraId="2F1189EE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13161A65" wp14:editId="51FF5C79">
            <wp:extent cx="5776928" cy="2256947"/>
            <wp:effectExtent l="0" t="0" r="0" b="0"/>
            <wp:docPr id="386" name="Picture" descr="Figure 4-17: Age-dependence of BMI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mography/28_demography_Organism_Age_Organism_BMI_log.png"/>
                    <pic:cNvPicPr>
                      <a:picLocks noChangeAspect="1" noChangeArrowheads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E54BD9" w14:textId="77777777" w:rsidR="00B719DB" w:rsidRDefault="0086536C">
      <w:pPr>
        <w:pStyle w:val="ImageCaption"/>
      </w:pPr>
      <w:r>
        <w:t>Figure 4-17: Age-dependence of BMI for Filmcoated_tablet_400mg_sd. Profiles are plotted in a linear scale.</w:t>
      </w:r>
    </w:p>
    <w:p w14:paraId="4D9B9C3F" w14:textId="77777777" w:rsidR="00B719DB" w:rsidRDefault="0086536C">
      <w:pPr>
        <w:pStyle w:val="Textkrper"/>
      </w:pPr>
      <w:r>
        <w:t xml:space="preserve"> </w:t>
      </w:r>
    </w:p>
    <w:p w14:paraId="65C6039D" w14:textId="77777777" w:rsidR="00B719DB" w:rsidRDefault="00B719DB">
      <w:pPr>
        <w:pStyle w:val="Textkrper"/>
      </w:pPr>
    </w:p>
    <w:p w14:paraId="788578FF" w14:textId="77777777" w:rsidR="00B719DB" w:rsidRDefault="0086536C">
      <w:r>
        <w:br w:type="page"/>
      </w:r>
    </w:p>
    <w:p w14:paraId="337FBC1C" w14:textId="77777777" w:rsidR="00B719DB" w:rsidRDefault="0086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C8B7F40" wp14:editId="1E9D864E">
            <wp:extent cx="5776928" cy="2256947"/>
            <wp:effectExtent l="0" t="0" r="0" b="0"/>
            <wp:docPr id="387" name="Picture" descr="Figure 4-18: Age-dependence of BMI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mography/30_demography_Organism_Age_Organism_BMI.png"/>
                    <pic:cNvPicPr>
                      <a:picLocks noChangeAspect="1" noChangeArrowheads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60402F" w14:textId="77777777" w:rsidR="00B719DB" w:rsidRDefault="0086536C">
      <w:pPr>
        <w:pStyle w:val="ImageCaption"/>
      </w:pPr>
      <w:r>
        <w:t>Figure 4-18: Age-dependence of BMI for Filmcoated_tablet_400mg_sd. Profiles are plotted in a logarithmic scale.</w:t>
      </w:r>
    </w:p>
    <w:p w14:paraId="758B25E2" w14:textId="77777777" w:rsidR="00B719DB" w:rsidRDefault="0086536C">
      <w:pPr>
        <w:pStyle w:val="Textkrper"/>
      </w:pPr>
      <w:r>
        <w:t xml:space="preserve"> </w:t>
      </w:r>
    </w:p>
    <w:sectPr w:rsidR="00B719DB">
      <w:headerReference w:type="default" r:id="rId394"/>
      <w:footerReference w:type="default" r:id="rId395"/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9AE4F6" w14:textId="77777777" w:rsidR="0086536C" w:rsidRDefault="0086536C">
      <w:pPr>
        <w:spacing w:after="0"/>
      </w:pPr>
      <w:r>
        <w:separator/>
      </w:r>
    </w:p>
  </w:endnote>
  <w:endnote w:type="continuationSeparator" w:id="0">
    <w:p w14:paraId="0F291C83" w14:textId="77777777" w:rsidR="0086536C" w:rsidRDefault="008653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680BA9" w14:textId="77777777" w:rsidR="00237720" w:rsidRDefault="0086536C">
    <w:pPr>
      <w:pStyle w:val="Fuzeile"/>
      <w:jc w:val="center"/>
    </w:pPr>
  </w:p>
  <w:p w14:paraId="1F942A23" w14:textId="77777777" w:rsidR="00237720" w:rsidRDefault="0086536C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4F3954" w14:textId="77777777" w:rsidR="0086536C" w:rsidRDefault="0086536C">
      <w:r>
        <w:separator/>
      </w:r>
    </w:p>
  </w:footnote>
  <w:footnote w:type="continuationSeparator" w:id="0">
    <w:p w14:paraId="504D3EC3" w14:textId="77777777" w:rsidR="0086536C" w:rsidRDefault="008653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</w:rPr>
      <w:id w:val="-620381891"/>
      <w:docPartObj>
        <w:docPartGallery w:val="Page Numbers (Top of Page)"/>
        <w:docPartUnique/>
      </w:docPartObj>
    </w:sdtPr>
    <w:sdtEndPr/>
    <w:sdtContent>
      <w:p w14:paraId="7EDDB493" w14:textId="77777777" w:rsidR="000F07F1" w:rsidRPr="007E2361" w:rsidRDefault="0086536C" w:rsidP="000F07F1">
        <w:pPr>
          <w:pStyle w:val="Kopfzeile"/>
          <w:jc w:val="right"/>
          <w:rPr>
            <w:rFonts w:ascii="Times New Roman" w:hAnsi="Times New Roman" w:cs="Times New Roman"/>
          </w:rPr>
        </w:pPr>
        <w:r w:rsidRPr="007E2361">
          <w:rPr>
            <w:rFonts w:ascii="Times New Roman" w:hAnsi="Times New Roman" w:cs="Times New Roman"/>
            <w:lang w:val="de-DE"/>
          </w:rPr>
          <w:t xml:space="preserve">Page </w:t>
        </w:r>
        <w:r w:rsidRPr="007E2361">
          <w:rPr>
            <w:rFonts w:ascii="Times New Roman" w:hAnsi="Times New Roman" w:cs="Times New Roman"/>
          </w:rPr>
          <w:fldChar w:fldCharType="begin"/>
        </w:r>
        <w:r w:rsidRPr="007E2361">
          <w:rPr>
            <w:rFonts w:ascii="Times New Roman" w:hAnsi="Times New Roman" w:cs="Times New Roman"/>
          </w:rPr>
          <w:instrText>PAGE  \* Arabic  \* MERGEFORMAT</w:instrText>
        </w:r>
        <w:r w:rsidRPr="007E2361">
          <w:rPr>
            <w:rFonts w:ascii="Times New Roman" w:hAnsi="Times New Roman" w:cs="Times New Roman"/>
          </w:rPr>
          <w:fldChar w:fldCharType="separate"/>
        </w:r>
        <w:r>
          <w:rPr>
            <w:rFonts w:ascii="Times New Roman" w:hAnsi="Times New Roman" w:cs="Times New Roman"/>
            <w:noProof/>
          </w:rPr>
          <w:t>2</w:t>
        </w:r>
        <w:r w:rsidRPr="007E2361">
          <w:rPr>
            <w:rFonts w:ascii="Times New Roman" w:hAnsi="Times New Roman" w:cs="Times New Roman"/>
          </w:rPr>
          <w:fldChar w:fldCharType="end"/>
        </w:r>
        <w:r w:rsidRPr="007E2361">
          <w:rPr>
            <w:rFonts w:ascii="Times New Roman" w:hAnsi="Times New Roman" w:cs="Times New Roman"/>
            <w:lang w:val="de-DE"/>
          </w:rPr>
          <w:t xml:space="preserve"> of </w:t>
        </w:r>
        <w:r w:rsidRPr="007E2361">
          <w:rPr>
            <w:rFonts w:ascii="Times New Roman" w:hAnsi="Times New Roman" w:cs="Times New Roman"/>
          </w:rPr>
          <w:fldChar w:fldCharType="begin"/>
        </w:r>
        <w:r w:rsidRPr="007E2361">
          <w:rPr>
            <w:rFonts w:ascii="Times New Roman" w:hAnsi="Times New Roman" w:cs="Times New Roman"/>
          </w:rPr>
          <w:instrText>NUMPAGES  \* Arabic  \* MERGEFORMAT</w:instrText>
        </w:r>
        <w:r w:rsidRPr="007E2361">
          <w:rPr>
            <w:rFonts w:ascii="Times New Roman" w:hAnsi="Times New Roman" w:cs="Times New Roman"/>
          </w:rPr>
          <w:fldChar w:fldCharType="separate"/>
        </w:r>
        <w:r>
          <w:rPr>
            <w:rFonts w:ascii="Times New Roman" w:hAnsi="Times New Roman" w:cs="Times New Roman"/>
            <w:noProof/>
          </w:rPr>
          <w:t>2</w:t>
        </w:r>
        <w:r w:rsidRPr="007E2361">
          <w:rPr>
            <w:rFonts w:ascii="Times New Roman" w:hAnsi="Times New Roman" w:cs="Times New Roman"/>
            <w:lang w:val="de-DE"/>
          </w:rPr>
          <w:fldChar w:fldCharType="end"/>
        </w:r>
      </w:p>
    </w:sdtContent>
  </w:sdt>
  <w:p w14:paraId="1A6566A9" w14:textId="77777777" w:rsidR="000F07F1" w:rsidRDefault="0086536C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2D2BCA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D6823F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D1495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B28122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966F83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746C57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1D6116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6DCFC3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EB43C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3B06E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E7ACB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77985D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E6E7027"/>
    <w:multiLevelType w:val="multilevel"/>
    <w:tmpl w:val="CFB603AE"/>
    <w:styleLink w:val="REVersuch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2F4367A2"/>
    <w:multiLevelType w:val="hybridMultilevel"/>
    <w:tmpl w:val="0E94A3F2"/>
    <w:lvl w:ilvl="0" w:tplc="6FFEDB94">
      <w:start w:val="1"/>
      <w:numFmt w:val="decimal"/>
      <w:lvlText w:val="Figure %1: 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9D272C"/>
    <w:multiLevelType w:val="multilevel"/>
    <w:tmpl w:val="5E8A4980"/>
    <w:lvl w:ilvl="0">
      <w:start w:val="1"/>
      <w:numFmt w:val="decimal"/>
      <w:pStyle w:val="berschrift1"/>
      <w:lvlText w:val="%1"/>
      <w:lvlJc w:val="left"/>
      <w:pPr>
        <w:ind w:left="1134" w:hanging="1134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1134" w:hanging="1134"/>
      </w:pPr>
      <w:rPr>
        <w:rFonts w:hint="default"/>
      </w:rPr>
    </w:lvl>
    <w:lvl w:ilvl="2">
      <w:start w:val="1"/>
      <w:numFmt w:val="decimal"/>
      <w:pStyle w:val="berschrift3"/>
      <w:lvlText w:val="%1.%2.%3"/>
      <w:lvlJc w:val="left"/>
      <w:pPr>
        <w:ind w:left="1134" w:hanging="1134"/>
      </w:pPr>
      <w:rPr>
        <w:rFonts w:hint="default"/>
      </w:rPr>
    </w:lvl>
    <w:lvl w:ilvl="3">
      <w:start w:val="1"/>
      <w:numFmt w:val="decimal"/>
      <w:pStyle w:val="berschrift4"/>
      <w:lvlText w:val="%1.%2.%3.%4"/>
      <w:lvlJc w:val="left"/>
      <w:pPr>
        <w:ind w:left="1134" w:hanging="1134"/>
      </w:pPr>
      <w:rPr>
        <w:rFonts w:hint="default"/>
      </w:rPr>
    </w:lvl>
    <w:lvl w:ilvl="4">
      <w:start w:val="1"/>
      <w:numFmt w:val="decimal"/>
      <w:pStyle w:val="berschrift5"/>
      <w:lvlText w:val="%1.%2.%3.%4.%5"/>
      <w:lvlJc w:val="left"/>
      <w:pPr>
        <w:ind w:left="1134" w:hanging="1134"/>
      </w:pPr>
      <w:rPr>
        <w:rFonts w:hint="default"/>
      </w:rPr>
    </w:lvl>
    <w:lvl w:ilvl="5">
      <w:start w:val="1"/>
      <w:numFmt w:val="decimal"/>
      <w:pStyle w:val="berschrift6"/>
      <w:lvlText w:val="%1.%2.%3.%4.%5.%6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pStyle w:val="berschrift7"/>
      <w:lvlText w:val="%1.%2.%3.%4.%5.%6.%7"/>
      <w:lvlJc w:val="left"/>
      <w:pPr>
        <w:ind w:left="1134" w:hanging="1134"/>
      </w:pPr>
      <w:rPr>
        <w:rFonts w:hint="default"/>
      </w:rPr>
    </w:lvl>
    <w:lvl w:ilvl="7">
      <w:start w:val="1"/>
      <w:numFmt w:val="decimal"/>
      <w:pStyle w:val="berschrift8"/>
      <w:lvlText w:val="%1.%2.%3.%4.%5.%6.%7.%8"/>
      <w:lvlJc w:val="left"/>
      <w:pPr>
        <w:ind w:left="1134" w:hanging="1134"/>
      </w:pPr>
      <w:rPr>
        <w:rFonts w:hint="default"/>
      </w:rPr>
    </w:lvl>
    <w:lvl w:ilvl="8">
      <w:start w:val="1"/>
      <w:numFmt w:val="decimal"/>
      <w:pStyle w:val="berschrift9"/>
      <w:lvlText w:val="%1.%2.%3.%4.%5.%6.%7.%8.%9"/>
      <w:lvlJc w:val="left"/>
      <w:pPr>
        <w:ind w:left="1134" w:hanging="1134"/>
      </w:pPr>
      <w:rPr>
        <w:rFonts w:hint="default"/>
      </w:rPr>
    </w:lvl>
  </w:abstractNum>
  <w:abstractNum w:abstractNumId="15" w15:restartNumberingAfterBreak="0">
    <w:nsid w:val="4E027060"/>
    <w:multiLevelType w:val="hybridMultilevel"/>
    <w:tmpl w:val="BDE6AA42"/>
    <w:lvl w:ilvl="0" w:tplc="9976DFBA">
      <w:start w:val="1"/>
      <w:numFmt w:val="decimal"/>
      <w:lvlText w:val="Table %1: 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675838"/>
    <w:multiLevelType w:val="multilevel"/>
    <w:tmpl w:val="CFB603AE"/>
    <w:numStyleLink w:val="REVersuch2"/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2"/>
  </w:num>
  <w:num w:numId="13">
    <w:abstractNumId w:val="16"/>
  </w:num>
  <w:num w:numId="14">
    <w:abstractNumId w:val="14"/>
  </w:num>
  <w:num w:numId="15">
    <w:abstractNumId w:val="13"/>
  </w:num>
  <w:num w:numId="16">
    <w:abstractNumId w:val="15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21109"/>
    <w:rsid w:val="00590D07"/>
    <w:rsid w:val="00784D58"/>
    <w:rsid w:val="0086536C"/>
    <w:rsid w:val="008D6863"/>
    <w:rsid w:val="009D7A22"/>
    <w:rsid w:val="00B719D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201015A"/>
  <w15:docId w15:val="{62F63376-24C7-47B4-87BB-965ACA2F8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DF4C3C"/>
    <w:pPr>
      <w:keepNext/>
      <w:keepLines/>
      <w:pageBreakBefore/>
      <w:numPr>
        <w:numId w:val="14"/>
      </w:numPr>
      <w:spacing w:before="480" w:after="0"/>
      <w:outlineLvl w:val="0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D500C1"/>
    <w:pPr>
      <w:keepNext/>
      <w:keepLines/>
      <w:numPr>
        <w:ilvl w:val="1"/>
        <w:numId w:val="14"/>
      </w:numPr>
      <w:spacing w:before="200" w:after="0"/>
      <w:outlineLvl w:val="1"/>
    </w:pPr>
    <w:rPr>
      <w:rFonts w:ascii="Times New Roman" w:eastAsiaTheme="majorEastAsia" w:hAnsi="Times New Roman" w:cstheme="majorBidi"/>
      <w:b/>
      <w:bCs/>
      <w:sz w:val="26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rsid w:val="00D500C1"/>
    <w:pPr>
      <w:keepNext/>
      <w:keepLines/>
      <w:numPr>
        <w:ilvl w:val="2"/>
        <w:numId w:val="14"/>
      </w:numPr>
      <w:spacing w:before="200" w:after="0"/>
      <w:outlineLvl w:val="2"/>
    </w:pPr>
    <w:rPr>
      <w:rFonts w:ascii="Times New Roman" w:eastAsiaTheme="majorEastAsia" w:hAnsi="Times New Roman" w:cstheme="majorBidi"/>
      <w:b/>
      <w:bCs/>
      <w:sz w:val="26"/>
    </w:rPr>
  </w:style>
  <w:style w:type="paragraph" w:styleId="berschrift4">
    <w:name w:val="heading 4"/>
    <w:basedOn w:val="Standard"/>
    <w:next w:val="Textkrper"/>
    <w:uiPriority w:val="9"/>
    <w:unhideWhenUsed/>
    <w:qFormat/>
    <w:rsid w:val="00D500C1"/>
    <w:pPr>
      <w:keepNext/>
      <w:keepLines/>
      <w:numPr>
        <w:ilvl w:val="3"/>
        <w:numId w:val="14"/>
      </w:numPr>
      <w:spacing w:before="200" w:after="0"/>
      <w:outlineLvl w:val="3"/>
    </w:pPr>
    <w:rPr>
      <w:rFonts w:ascii="Times New Roman" w:eastAsiaTheme="majorEastAsia" w:hAnsi="Times New Roman" w:cstheme="majorBidi"/>
      <w:b/>
      <w:bCs/>
      <w:sz w:val="26"/>
    </w:rPr>
  </w:style>
  <w:style w:type="paragraph" w:styleId="berschrift5">
    <w:name w:val="heading 5"/>
    <w:basedOn w:val="Standard"/>
    <w:next w:val="Textkrper"/>
    <w:uiPriority w:val="9"/>
    <w:unhideWhenUsed/>
    <w:qFormat/>
    <w:rsid w:val="00D500C1"/>
    <w:pPr>
      <w:keepNext/>
      <w:keepLines/>
      <w:numPr>
        <w:ilvl w:val="4"/>
        <w:numId w:val="14"/>
      </w:numPr>
      <w:spacing w:before="200" w:after="0"/>
      <w:outlineLvl w:val="4"/>
    </w:pPr>
    <w:rPr>
      <w:rFonts w:ascii="Times New Roman" w:eastAsiaTheme="majorEastAsia" w:hAnsi="Times New Roman" w:cstheme="majorBidi"/>
      <w:b/>
      <w:iCs/>
      <w:sz w:val="26"/>
    </w:rPr>
  </w:style>
  <w:style w:type="paragraph" w:styleId="berschrift6">
    <w:name w:val="heading 6"/>
    <w:basedOn w:val="Standard"/>
    <w:next w:val="Textkrper"/>
    <w:uiPriority w:val="9"/>
    <w:unhideWhenUsed/>
    <w:qFormat/>
    <w:rsid w:val="00D500C1"/>
    <w:pPr>
      <w:keepNext/>
      <w:keepLines/>
      <w:numPr>
        <w:ilvl w:val="5"/>
        <w:numId w:val="14"/>
      </w:numPr>
      <w:spacing w:before="200" w:after="0"/>
      <w:outlineLvl w:val="5"/>
    </w:pPr>
    <w:rPr>
      <w:rFonts w:ascii="Times New Roman" w:eastAsiaTheme="majorEastAsia" w:hAnsi="Times New Roman" w:cstheme="majorBidi"/>
      <w:b/>
      <w:sz w:val="26"/>
    </w:rPr>
  </w:style>
  <w:style w:type="paragraph" w:styleId="berschrift7">
    <w:name w:val="heading 7"/>
    <w:basedOn w:val="Standard"/>
    <w:next w:val="Textkrper"/>
    <w:uiPriority w:val="9"/>
    <w:unhideWhenUsed/>
    <w:qFormat/>
    <w:rsid w:val="00D500C1"/>
    <w:pPr>
      <w:keepNext/>
      <w:keepLines/>
      <w:numPr>
        <w:ilvl w:val="6"/>
        <w:numId w:val="14"/>
      </w:numPr>
      <w:spacing w:before="200" w:after="0"/>
      <w:outlineLvl w:val="6"/>
    </w:pPr>
    <w:rPr>
      <w:rFonts w:ascii="Times New Roman" w:eastAsiaTheme="majorEastAsia" w:hAnsi="Times New Roman" w:cstheme="majorBidi"/>
      <w:b/>
      <w:sz w:val="26"/>
    </w:rPr>
  </w:style>
  <w:style w:type="paragraph" w:styleId="berschrift8">
    <w:name w:val="heading 8"/>
    <w:basedOn w:val="Standard"/>
    <w:next w:val="Textkrper"/>
    <w:uiPriority w:val="9"/>
    <w:unhideWhenUsed/>
    <w:qFormat/>
    <w:rsid w:val="00D500C1"/>
    <w:pPr>
      <w:keepNext/>
      <w:keepLines/>
      <w:numPr>
        <w:ilvl w:val="7"/>
        <w:numId w:val="14"/>
      </w:numPr>
      <w:spacing w:before="200" w:after="0"/>
      <w:outlineLvl w:val="7"/>
    </w:pPr>
    <w:rPr>
      <w:rFonts w:ascii="Times New Roman" w:eastAsiaTheme="majorEastAsia" w:hAnsi="Times New Roman" w:cstheme="majorBidi"/>
      <w:b/>
      <w:sz w:val="26"/>
    </w:rPr>
  </w:style>
  <w:style w:type="paragraph" w:styleId="berschrift9">
    <w:name w:val="heading 9"/>
    <w:basedOn w:val="Standard"/>
    <w:next w:val="Textkrper"/>
    <w:uiPriority w:val="9"/>
    <w:unhideWhenUsed/>
    <w:qFormat/>
    <w:rsid w:val="00D500C1"/>
    <w:pPr>
      <w:keepNext/>
      <w:keepLines/>
      <w:numPr>
        <w:ilvl w:val="8"/>
        <w:numId w:val="14"/>
      </w:numPr>
      <w:spacing w:before="200" w:after="0"/>
      <w:outlineLvl w:val="8"/>
    </w:pPr>
    <w:rPr>
      <w:rFonts w:ascii="Times New Roman" w:eastAsiaTheme="majorEastAsia" w:hAnsi="Times New Roman" w:cstheme="majorBidi"/>
      <w:b/>
      <w:sz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autoRedefine/>
    <w:qFormat/>
    <w:rsid w:val="00B034F3"/>
    <w:pPr>
      <w:spacing w:before="180" w:after="180" w:line="360" w:lineRule="auto"/>
    </w:pPr>
    <w:rPr>
      <w:rFonts w:ascii="Arial" w:hAnsi="Arial"/>
      <w:sz w:val="20"/>
    </w:rPr>
  </w:style>
  <w:style w:type="paragraph" w:customStyle="1" w:styleId="FirstParagraph">
    <w:name w:val="First Paragraph"/>
    <w:basedOn w:val="Textkrper"/>
    <w:next w:val="Textkrper"/>
    <w:autoRedefine/>
    <w:qFormat/>
    <w:rsid w:val="008D31A4"/>
  </w:style>
  <w:style w:type="paragraph" w:customStyle="1" w:styleId="Compact">
    <w:name w:val="Compact"/>
    <w:basedOn w:val="Textkrper"/>
    <w:autoRedefine/>
    <w:qFormat/>
    <w:rsid w:val="008D31A4"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autoRedefine/>
    <w:qFormat/>
    <w:rsid w:val="008D31A4"/>
    <w:pPr>
      <w:keepNext/>
      <w:keepLines/>
      <w:jc w:val="center"/>
    </w:pPr>
    <w:rPr>
      <w:rFonts w:ascii="Arial" w:hAnsi="Arial"/>
    </w:rPr>
  </w:style>
  <w:style w:type="paragraph" w:styleId="Datum">
    <w:name w:val="Date"/>
    <w:next w:val="Textkrper"/>
    <w:autoRedefine/>
    <w:qFormat/>
    <w:rsid w:val="008D31A4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Standard"/>
    <w:next w:val="Textkrper"/>
    <w:autoRedefine/>
    <w:qFormat/>
    <w:rsid w:val="008D31A4"/>
    <w:pPr>
      <w:keepNext/>
      <w:keepLines/>
      <w:spacing w:before="300" w:after="300"/>
      <w:jc w:val="both"/>
    </w:pPr>
    <w:rPr>
      <w:rFonts w:ascii="Arial" w:hAnsi="Arial"/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basedOn w:val="Gitternetztabelle1hell"/>
    <w:semiHidden/>
    <w:unhideWhenUsed/>
    <w:qFormat/>
    <w:rsid w:val="008F3A26"/>
    <w:rPr>
      <w:rFonts w:ascii="Arial" w:hAnsi="Arial"/>
      <w:sz w:val="20"/>
      <w:szCs w:val="20"/>
      <w:lang w:val="en-CA" w:eastAsia="en-CA"/>
    </w:rPr>
    <w:tblPr/>
    <w:tcPr>
      <w:vAlign w:val="center"/>
    </w:tc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 w:val="0"/>
        <w:bCs/>
      </w:rPr>
      <w:tblPr/>
      <w:tcPr>
        <w:tcBorders>
          <w:top w:val="sing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 w:val="0"/>
        <w:bCs/>
      </w:rPr>
    </w:tblStylePr>
    <w:tblStylePr w:type="swCell">
      <w:rPr>
        <w:b/>
      </w:r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CB69FF"/>
    <w:pPr>
      <w:keepNext/>
      <w:spacing w:before="120"/>
    </w:pPr>
    <w:rPr>
      <w:rFonts w:ascii="Arial" w:hAnsi="Arial"/>
      <w:b/>
      <w:i w:val="0"/>
      <w:sz w:val="20"/>
    </w:rPr>
  </w:style>
  <w:style w:type="paragraph" w:customStyle="1" w:styleId="ImageCaption">
    <w:name w:val="Image Caption"/>
    <w:basedOn w:val="Beschriftung"/>
    <w:rsid w:val="00CB69FF"/>
    <w:rPr>
      <w:rFonts w:ascii="Arial" w:hAnsi="Arial"/>
      <w:b/>
      <w:i w:val="0"/>
      <w:sz w:val="20"/>
    </w:rPr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uiPriority w:val="99"/>
    <w:rsid w:val="007E2361"/>
    <w:rPr>
      <w:color w:val="0000FF"/>
    </w:rPr>
  </w:style>
  <w:style w:type="paragraph" w:styleId="Inhaltsverzeichnisberschrift">
    <w:name w:val="TOC Heading"/>
    <w:aliases w:val="RE_TableOfContent"/>
    <w:next w:val="Textkrper"/>
    <w:uiPriority w:val="39"/>
    <w:unhideWhenUsed/>
    <w:qFormat/>
    <w:rsid w:val="00D500C1"/>
    <w:pPr>
      <w:spacing w:before="240" w:line="259" w:lineRule="auto"/>
    </w:pPr>
    <w:rPr>
      <w:rFonts w:ascii="Times New Roman" w:eastAsiaTheme="majorEastAsia" w:hAnsi="Times New Roman" w:cstheme="majorBidi"/>
      <w:b/>
      <w:szCs w:val="32"/>
    </w:rPr>
  </w:style>
  <w:style w:type="paragraph" w:styleId="Kopfzeile">
    <w:name w:val="header"/>
    <w:basedOn w:val="Standard"/>
    <w:link w:val="KopfzeileZchn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237720"/>
  </w:style>
  <w:style w:type="paragraph" w:styleId="Fuzeile">
    <w:name w:val="footer"/>
    <w:basedOn w:val="Standard"/>
    <w:link w:val="FuzeileZchn"/>
    <w:uiPriority w:val="99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237720"/>
  </w:style>
  <w:style w:type="numbering" w:customStyle="1" w:styleId="REVersuch2">
    <w:name w:val="RE_Versuch_2"/>
    <w:uiPriority w:val="99"/>
    <w:rsid w:val="00F5435A"/>
    <w:pPr>
      <w:numPr>
        <w:numId w:val="12"/>
      </w:numPr>
    </w:pPr>
  </w:style>
  <w:style w:type="character" w:customStyle="1" w:styleId="TextkrperZchn">
    <w:name w:val="Textkörper Zchn"/>
    <w:basedOn w:val="Absatz-Standardschriftart"/>
    <w:link w:val="Textkrper"/>
    <w:rsid w:val="00B034F3"/>
    <w:rPr>
      <w:rFonts w:ascii="Arial" w:hAnsi="Arial"/>
      <w:sz w:val="20"/>
    </w:rPr>
  </w:style>
  <w:style w:type="paragraph" w:styleId="Verzeichnis2">
    <w:name w:val="toc 2"/>
    <w:basedOn w:val="Standard"/>
    <w:next w:val="Standard"/>
    <w:autoRedefine/>
    <w:uiPriority w:val="39"/>
    <w:unhideWhenUsed/>
    <w:rsid w:val="00F45D3A"/>
    <w:pPr>
      <w:tabs>
        <w:tab w:val="left" w:pos="880"/>
        <w:tab w:val="right" w:leader="dot" w:pos="9396"/>
      </w:tabs>
      <w:spacing w:after="0"/>
      <w:ind w:left="624" w:right="284" w:hanging="624"/>
    </w:pPr>
    <w:rPr>
      <w:rFonts w:ascii="Times New Roman" w:hAnsi="Times New Roman"/>
      <w:color w:val="0000FF"/>
    </w:rPr>
  </w:style>
  <w:style w:type="paragraph" w:styleId="Verzeichnis1">
    <w:name w:val="toc 1"/>
    <w:basedOn w:val="Standard"/>
    <w:next w:val="Standard"/>
    <w:autoRedefine/>
    <w:uiPriority w:val="39"/>
    <w:unhideWhenUsed/>
    <w:rsid w:val="00F45D3A"/>
    <w:pPr>
      <w:spacing w:before="120" w:after="0"/>
      <w:ind w:left="425" w:right="284" w:hanging="425"/>
    </w:pPr>
    <w:rPr>
      <w:rFonts w:ascii="Times New Roman" w:hAnsi="Times New Roman"/>
      <w:b/>
      <w:color w:val="0000FF"/>
    </w:rPr>
  </w:style>
  <w:style w:type="paragraph" w:styleId="Verzeichnis3">
    <w:name w:val="toc 3"/>
    <w:basedOn w:val="Standard"/>
    <w:next w:val="Standard"/>
    <w:autoRedefine/>
    <w:uiPriority w:val="39"/>
    <w:unhideWhenUsed/>
    <w:rsid w:val="00F45D3A"/>
    <w:pPr>
      <w:tabs>
        <w:tab w:val="left" w:pos="1320"/>
        <w:tab w:val="right" w:leader="dot" w:pos="9396"/>
      </w:tabs>
      <w:spacing w:after="0"/>
      <w:ind w:left="822" w:right="284" w:hanging="822"/>
    </w:pPr>
    <w:rPr>
      <w:rFonts w:ascii="Times New Roman" w:hAnsi="Times New Roman"/>
      <w:color w:val="0000FF"/>
    </w:rPr>
  </w:style>
  <w:style w:type="paragraph" w:styleId="Verzeichnis4">
    <w:name w:val="toc 4"/>
    <w:basedOn w:val="Standard"/>
    <w:next w:val="Standard"/>
    <w:autoRedefine/>
    <w:uiPriority w:val="39"/>
    <w:unhideWhenUsed/>
    <w:rsid w:val="00F45D3A"/>
    <w:pPr>
      <w:tabs>
        <w:tab w:val="left" w:pos="1540"/>
        <w:tab w:val="right" w:leader="dot" w:pos="9396"/>
      </w:tabs>
      <w:spacing w:after="0"/>
      <w:ind w:left="1021" w:right="284" w:hanging="1021"/>
    </w:pPr>
    <w:rPr>
      <w:rFonts w:ascii="Times New Roman" w:hAnsi="Times New Roman"/>
      <w:color w:val="0000FF"/>
    </w:rPr>
  </w:style>
  <w:style w:type="paragraph" w:styleId="Verzeichnis5">
    <w:name w:val="toc 5"/>
    <w:basedOn w:val="Standard"/>
    <w:next w:val="Standard"/>
    <w:autoRedefine/>
    <w:uiPriority w:val="39"/>
    <w:unhideWhenUsed/>
    <w:rsid w:val="00F45D3A"/>
    <w:pPr>
      <w:tabs>
        <w:tab w:val="left" w:pos="1880"/>
        <w:tab w:val="right" w:leader="dot" w:pos="9396"/>
      </w:tabs>
      <w:spacing w:after="0"/>
      <w:ind w:left="1219" w:right="284" w:hanging="1219"/>
    </w:pPr>
    <w:rPr>
      <w:rFonts w:ascii="Times New Roman" w:hAnsi="Times New Roman"/>
      <w:color w:val="0000FF"/>
    </w:rPr>
  </w:style>
  <w:style w:type="paragraph" w:styleId="Index1">
    <w:name w:val="index 1"/>
    <w:basedOn w:val="Standard"/>
    <w:next w:val="Standard"/>
    <w:autoRedefine/>
    <w:rsid w:val="00830389"/>
    <w:pPr>
      <w:spacing w:after="0"/>
      <w:ind w:left="240" w:hanging="240"/>
    </w:pPr>
  </w:style>
  <w:style w:type="paragraph" w:styleId="Abbildungsverzeichnis">
    <w:name w:val="table of figures"/>
    <w:basedOn w:val="Standard"/>
    <w:next w:val="Standard"/>
    <w:uiPriority w:val="99"/>
    <w:unhideWhenUsed/>
    <w:rsid w:val="00162E8B"/>
    <w:pPr>
      <w:spacing w:after="0"/>
    </w:pPr>
    <w:rPr>
      <w:rFonts w:ascii="Times New Roman" w:hAnsi="Times New Roman"/>
      <w:color w:val="0000FF"/>
    </w:rPr>
  </w:style>
  <w:style w:type="table" w:styleId="Gitternetztabelle1hell">
    <w:name w:val="Grid Table 1 Light"/>
    <w:basedOn w:val="NormaleTabelle"/>
    <w:rsid w:val="008D31A4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1.png"/><Relationship Id="rId299" Type="http://schemas.openxmlformats.org/officeDocument/2006/relationships/image" Target="media/image293.png"/><Relationship Id="rId21" Type="http://schemas.openxmlformats.org/officeDocument/2006/relationships/image" Target="media/image15.png"/><Relationship Id="rId63" Type="http://schemas.openxmlformats.org/officeDocument/2006/relationships/image" Target="media/image57.png"/><Relationship Id="rId159" Type="http://schemas.openxmlformats.org/officeDocument/2006/relationships/image" Target="media/image153.png"/><Relationship Id="rId324" Type="http://schemas.openxmlformats.org/officeDocument/2006/relationships/image" Target="media/image318.png"/><Relationship Id="rId366" Type="http://schemas.openxmlformats.org/officeDocument/2006/relationships/image" Target="media/image360.png"/><Relationship Id="rId170" Type="http://schemas.openxmlformats.org/officeDocument/2006/relationships/image" Target="media/image164.png"/><Relationship Id="rId226" Type="http://schemas.openxmlformats.org/officeDocument/2006/relationships/image" Target="media/image220.png"/><Relationship Id="rId107" Type="http://schemas.openxmlformats.org/officeDocument/2006/relationships/image" Target="media/image101.png"/><Relationship Id="rId268" Type="http://schemas.openxmlformats.org/officeDocument/2006/relationships/image" Target="media/image262.png"/><Relationship Id="rId289" Type="http://schemas.openxmlformats.org/officeDocument/2006/relationships/image" Target="media/image283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53" Type="http://schemas.openxmlformats.org/officeDocument/2006/relationships/image" Target="media/image47.png"/><Relationship Id="rId74" Type="http://schemas.openxmlformats.org/officeDocument/2006/relationships/image" Target="media/image68.png"/><Relationship Id="rId128" Type="http://schemas.openxmlformats.org/officeDocument/2006/relationships/image" Target="media/image122.png"/><Relationship Id="rId149" Type="http://schemas.openxmlformats.org/officeDocument/2006/relationships/image" Target="media/image143.png"/><Relationship Id="rId314" Type="http://schemas.openxmlformats.org/officeDocument/2006/relationships/image" Target="media/image308.png"/><Relationship Id="rId335" Type="http://schemas.openxmlformats.org/officeDocument/2006/relationships/image" Target="media/image329.png"/><Relationship Id="rId356" Type="http://schemas.openxmlformats.org/officeDocument/2006/relationships/image" Target="media/image350.png"/><Relationship Id="rId377" Type="http://schemas.openxmlformats.org/officeDocument/2006/relationships/image" Target="media/image371.png"/><Relationship Id="rId5" Type="http://schemas.openxmlformats.org/officeDocument/2006/relationships/footnotes" Target="footnotes.xml"/><Relationship Id="rId95" Type="http://schemas.openxmlformats.org/officeDocument/2006/relationships/image" Target="media/image89.png"/><Relationship Id="rId160" Type="http://schemas.openxmlformats.org/officeDocument/2006/relationships/image" Target="media/image154.png"/><Relationship Id="rId181" Type="http://schemas.openxmlformats.org/officeDocument/2006/relationships/image" Target="media/image175.png"/><Relationship Id="rId216" Type="http://schemas.openxmlformats.org/officeDocument/2006/relationships/image" Target="media/image210.png"/><Relationship Id="rId237" Type="http://schemas.openxmlformats.org/officeDocument/2006/relationships/image" Target="media/image231.png"/><Relationship Id="rId258" Type="http://schemas.openxmlformats.org/officeDocument/2006/relationships/image" Target="media/image252.png"/><Relationship Id="rId279" Type="http://schemas.openxmlformats.org/officeDocument/2006/relationships/image" Target="media/image273.png"/><Relationship Id="rId22" Type="http://schemas.openxmlformats.org/officeDocument/2006/relationships/image" Target="media/image16.png"/><Relationship Id="rId43" Type="http://schemas.openxmlformats.org/officeDocument/2006/relationships/image" Target="media/image37.png"/><Relationship Id="rId64" Type="http://schemas.openxmlformats.org/officeDocument/2006/relationships/image" Target="media/image58.png"/><Relationship Id="rId118" Type="http://schemas.openxmlformats.org/officeDocument/2006/relationships/image" Target="media/image112.png"/><Relationship Id="rId139" Type="http://schemas.openxmlformats.org/officeDocument/2006/relationships/image" Target="media/image133.png"/><Relationship Id="rId290" Type="http://schemas.openxmlformats.org/officeDocument/2006/relationships/image" Target="media/image284.png"/><Relationship Id="rId304" Type="http://schemas.openxmlformats.org/officeDocument/2006/relationships/image" Target="media/image298.png"/><Relationship Id="rId325" Type="http://schemas.openxmlformats.org/officeDocument/2006/relationships/image" Target="media/image319.png"/><Relationship Id="rId346" Type="http://schemas.openxmlformats.org/officeDocument/2006/relationships/image" Target="media/image340.png"/><Relationship Id="rId367" Type="http://schemas.openxmlformats.org/officeDocument/2006/relationships/image" Target="media/image361.png"/><Relationship Id="rId388" Type="http://schemas.openxmlformats.org/officeDocument/2006/relationships/image" Target="media/image382.png"/><Relationship Id="rId85" Type="http://schemas.openxmlformats.org/officeDocument/2006/relationships/image" Target="media/image79.png"/><Relationship Id="rId150" Type="http://schemas.openxmlformats.org/officeDocument/2006/relationships/image" Target="media/image144.png"/><Relationship Id="rId171" Type="http://schemas.openxmlformats.org/officeDocument/2006/relationships/image" Target="media/image165.png"/><Relationship Id="rId192" Type="http://schemas.openxmlformats.org/officeDocument/2006/relationships/image" Target="media/image186.png"/><Relationship Id="rId206" Type="http://schemas.openxmlformats.org/officeDocument/2006/relationships/image" Target="media/image200.png"/><Relationship Id="rId227" Type="http://schemas.openxmlformats.org/officeDocument/2006/relationships/image" Target="media/image221.png"/><Relationship Id="rId248" Type="http://schemas.openxmlformats.org/officeDocument/2006/relationships/image" Target="media/image242.png"/><Relationship Id="rId269" Type="http://schemas.openxmlformats.org/officeDocument/2006/relationships/image" Target="media/image263.png"/><Relationship Id="rId12" Type="http://schemas.openxmlformats.org/officeDocument/2006/relationships/image" Target="media/image6.png"/><Relationship Id="rId33" Type="http://schemas.openxmlformats.org/officeDocument/2006/relationships/image" Target="media/image27.png"/><Relationship Id="rId108" Type="http://schemas.openxmlformats.org/officeDocument/2006/relationships/image" Target="media/image102.png"/><Relationship Id="rId129" Type="http://schemas.openxmlformats.org/officeDocument/2006/relationships/image" Target="media/image123.png"/><Relationship Id="rId280" Type="http://schemas.openxmlformats.org/officeDocument/2006/relationships/image" Target="media/image274.png"/><Relationship Id="rId315" Type="http://schemas.openxmlformats.org/officeDocument/2006/relationships/image" Target="media/image309.png"/><Relationship Id="rId336" Type="http://schemas.openxmlformats.org/officeDocument/2006/relationships/image" Target="media/image330.png"/><Relationship Id="rId357" Type="http://schemas.openxmlformats.org/officeDocument/2006/relationships/image" Target="media/image351.png"/><Relationship Id="rId54" Type="http://schemas.openxmlformats.org/officeDocument/2006/relationships/image" Target="media/image48.png"/><Relationship Id="rId75" Type="http://schemas.openxmlformats.org/officeDocument/2006/relationships/image" Target="media/image69.png"/><Relationship Id="rId96" Type="http://schemas.openxmlformats.org/officeDocument/2006/relationships/image" Target="media/image90.png"/><Relationship Id="rId140" Type="http://schemas.openxmlformats.org/officeDocument/2006/relationships/image" Target="media/image134.png"/><Relationship Id="rId161" Type="http://schemas.openxmlformats.org/officeDocument/2006/relationships/image" Target="media/image155.png"/><Relationship Id="rId182" Type="http://schemas.openxmlformats.org/officeDocument/2006/relationships/image" Target="media/image176.png"/><Relationship Id="rId217" Type="http://schemas.openxmlformats.org/officeDocument/2006/relationships/image" Target="media/image211.png"/><Relationship Id="rId378" Type="http://schemas.openxmlformats.org/officeDocument/2006/relationships/image" Target="media/image372.png"/><Relationship Id="rId6" Type="http://schemas.openxmlformats.org/officeDocument/2006/relationships/endnotes" Target="endnotes.xml"/><Relationship Id="rId238" Type="http://schemas.openxmlformats.org/officeDocument/2006/relationships/image" Target="media/image232.png"/><Relationship Id="rId259" Type="http://schemas.openxmlformats.org/officeDocument/2006/relationships/image" Target="media/image253.png"/><Relationship Id="rId23" Type="http://schemas.openxmlformats.org/officeDocument/2006/relationships/image" Target="media/image17.png"/><Relationship Id="rId119" Type="http://schemas.openxmlformats.org/officeDocument/2006/relationships/image" Target="media/image113.png"/><Relationship Id="rId270" Type="http://schemas.openxmlformats.org/officeDocument/2006/relationships/image" Target="media/image264.png"/><Relationship Id="rId291" Type="http://schemas.openxmlformats.org/officeDocument/2006/relationships/image" Target="media/image285.png"/><Relationship Id="rId305" Type="http://schemas.openxmlformats.org/officeDocument/2006/relationships/image" Target="media/image299.png"/><Relationship Id="rId326" Type="http://schemas.openxmlformats.org/officeDocument/2006/relationships/image" Target="media/image320.png"/><Relationship Id="rId347" Type="http://schemas.openxmlformats.org/officeDocument/2006/relationships/image" Target="media/image341.png"/><Relationship Id="rId44" Type="http://schemas.openxmlformats.org/officeDocument/2006/relationships/image" Target="media/image38.png"/><Relationship Id="rId65" Type="http://schemas.openxmlformats.org/officeDocument/2006/relationships/image" Target="media/image59.png"/><Relationship Id="rId86" Type="http://schemas.openxmlformats.org/officeDocument/2006/relationships/image" Target="media/image80.png"/><Relationship Id="rId130" Type="http://schemas.openxmlformats.org/officeDocument/2006/relationships/image" Target="media/image124.png"/><Relationship Id="rId151" Type="http://schemas.openxmlformats.org/officeDocument/2006/relationships/image" Target="media/image145.png"/><Relationship Id="rId368" Type="http://schemas.openxmlformats.org/officeDocument/2006/relationships/image" Target="media/image362.png"/><Relationship Id="rId389" Type="http://schemas.openxmlformats.org/officeDocument/2006/relationships/image" Target="media/image383.png"/><Relationship Id="rId172" Type="http://schemas.openxmlformats.org/officeDocument/2006/relationships/image" Target="media/image166.png"/><Relationship Id="rId193" Type="http://schemas.openxmlformats.org/officeDocument/2006/relationships/image" Target="media/image187.png"/><Relationship Id="rId207" Type="http://schemas.openxmlformats.org/officeDocument/2006/relationships/image" Target="media/image201.png"/><Relationship Id="rId228" Type="http://schemas.openxmlformats.org/officeDocument/2006/relationships/image" Target="media/image222.png"/><Relationship Id="rId249" Type="http://schemas.openxmlformats.org/officeDocument/2006/relationships/image" Target="media/image243.png"/><Relationship Id="rId13" Type="http://schemas.openxmlformats.org/officeDocument/2006/relationships/image" Target="media/image7.png"/><Relationship Id="rId109" Type="http://schemas.openxmlformats.org/officeDocument/2006/relationships/image" Target="media/image103.png"/><Relationship Id="rId260" Type="http://schemas.openxmlformats.org/officeDocument/2006/relationships/image" Target="media/image254.png"/><Relationship Id="rId281" Type="http://schemas.openxmlformats.org/officeDocument/2006/relationships/image" Target="media/image275.png"/><Relationship Id="rId316" Type="http://schemas.openxmlformats.org/officeDocument/2006/relationships/image" Target="media/image310.png"/><Relationship Id="rId337" Type="http://schemas.openxmlformats.org/officeDocument/2006/relationships/image" Target="media/image331.png"/><Relationship Id="rId34" Type="http://schemas.openxmlformats.org/officeDocument/2006/relationships/image" Target="media/image28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120" Type="http://schemas.openxmlformats.org/officeDocument/2006/relationships/image" Target="media/image114.png"/><Relationship Id="rId141" Type="http://schemas.openxmlformats.org/officeDocument/2006/relationships/image" Target="media/image135.png"/><Relationship Id="rId358" Type="http://schemas.openxmlformats.org/officeDocument/2006/relationships/image" Target="media/image352.png"/><Relationship Id="rId379" Type="http://schemas.openxmlformats.org/officeDocument/2006/relationships/image" Target="media/image373.png"/><Relationship Id="rId7" Type="http://schemas.openxmlformats.org/officeDocument/2006/relationships/image" Target="media/image1.png"/><Relationship Id="rId162" Type="http://schemas.openxmlformats.org/officeDocument/2006/relationships/image" Target="media/image156.png"/><Relationship Id="rId183" Type="http://schemas.openxmlformats.org/officeDocument/2006/relationships/image" Target="media/image177.png"/><Relationship Id="rId218" Type="http://schemas.openxmlformats.org/officeDocument/2006/relationships/image" Target="media/image212.png"/><Relationship Id="rId239" Type="http://schemas.openxmlformats.org/officeDocument/2006/relationships/image" Target="media/image233.png"/><Relationship Id="rId390" Type="http://schemas.openxmlformats.org/officeDocument/2006/relationships/image" Target="media/image384.png"/><Relationship Id="rId250" Type="http://schemas.openxmlformats.org/officeDocument/2006/relationships/image" Target="media/image244.png"/><Relationship Id="rId271" Type="http://schemas.openxmlformats.org/officeDocument/2006/relationships/image" Target="media/image265.png"/><Relationship Id="rId292" Type="http://schemas.openxmlformats.org/officeDocument/2006/relationships/image" Target="media/image286.png"/><Relationship Id="rId306" Type="http://schemas.openxmlformats.org/officeDocument/2006/relationships/image" Target="media/image300.png"/><Relationship Id="rId24" Type="http://schemas.openxmlformats.org/officeDocument/2006/relationships/image" Target="media/image18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110" Type="http://schemas.openxmlformats.org/officeDocument/2006/relationships/image" Target="media/image104.png"/><Relationship Id="rId131" Type="http://schemas.openxmlformats.org/officeDocument/2006/relationships/image" Target="media/image125.png"/><Relationship Id="rId327" Type="http://schemas.openxmlformats.org/officeDocument/2006/relationships/image" Target="media/image321.png"/><Relationship Id="rId348" Type="http://schemas.openxmlformats.org/officeDocument/2006/relationships/image" Target="media/image342.png"/><Relationship Id="rId369" Type="http://schemas.openxmlformats.org/officeDocument/2006/relationships/image" Target="media/image363.png"/><Relationship Id="rId152" Type="http://schemas.openxmlformats.org/officeDocument/2006/relationships/image" Target="media/image146.png"/><Relationship Id="rId173" Type="http://schemas.openxmlformats.org/officeDocument/2006/relationships/image" Target="media/image167.png"/><Relationship Id="rId194" Type="http://schemas.openxmlformats.org/officeDocument/2006/relationships/image" Target="media/image188.png"/><Relationship Id="rId208" Type="http://schemas.openxmlformats.org/officeDocument/2006/relationships/image" Target="media/image202.png"/><Relationship Id="rId229" Type="http://schemas.openxmlformats.org/officeDocument/2006/relationships/image" Target="media/image223.png"/><Relationship Id="rId380" Type="http://schemas.openxmlformats.org/officeDocument/2006/relationships/image" Target="media/image374.png"/><Relationship Id="rId240" Type="http://schemas.openxmlformats.org/officeDocument/2006/relationships/image" Target="media/image234.png"/><Relationship Id="rId261" Type="http://schemas.openxmlformats.org/officeDocument/2006/relationships/image" Target="media/image255.png"/><Relationship Id="rId14" Type="http://schemas.openxmlformats.org/officeDocument/2006/relationships/image" Target="media/image8.png"/><Relationship Id="rId35" Type="http://schemas.openxmlformats.org/officeDocument/2006/relationships/image" Target="media/image29.png"/><Relationship Id="rId56" Type="http://schemas.openxmlformats.org/officeDocument/2006/relationships/image" Target="media/image50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282" Type="http://schemas.openxmlformats.org/officeDocument/2006/relationships/image" Target="media/image276.png"/><Relationship Id="rId317" Type="http://schemas.openxmlformats.org/officeDocument/2006/relationships/image" Target="media/image311.png"/><Relationship Id="rId338" Type="http://schemas.openxmlformats.org/officeDocument/2006/relationships/image" Target="media/image332.png"/><Relationship Id="rId359" Type="http://schemas.openxmlformats.org/officeDocument/2006/relationships/image" Target="media/image353.png"/><Relationship Id="rId8" Type="http://schemas.openxmlformats.org/officeDocument/2006/relationships/image" Target="media/image2.png"/><Relationship Id="rId98" Type="http://schemas.openxmlformats.org/officeDocument/2006/relationships/image" Target="media/image92.png"/><Relationship Id="rId121" Type="http://schemas.openxmlformats.org/officeDocument/2006/relationships/image" Target="media/image115.png"/><Relationship Id="rId142" Type="http://schemas.openxmlformats.org/officeDocument/2006/relationships/image" Target="media/image136.png"/><Relationship Id="rId163" Type="http://schemas.openxmlformats.org/officeDocument/2006/relationships/image" Target="media/image157.png"/><Relationship Id="rId184" Type="http://schemas.openxmlformats.org/officeDocument/2006/relationships/image" Target="media/image178.png"/><Relationship Id="rId219" Type="http://schemas.openxmlformats.org/officeDocument/2006/relationships/image" Target="media/image213.png"/><Relationship Id="rId370" Type="http://schemas.openxmlformats.org/officeDocument/2006/relationships/image" Target="media/image364.png"/><Relationship Id="rId391" Type="http://schemas.openxmlformats.org/officeDocument/2006/relationships/image" Target="media/image385.png"/><Relationship Id="rId230" Type="http://schemas.openxmlformats.org/officeDocument/2006/relationships/image" Target="media/image224.png"/><Relationship Id="rId251" Type="http://schemas.openxmlformats.org/officeDocument/2006/relationships/image" Target="media/image245.png"/><Relationship Id="rId25" Type="http://schemas.openxmlformats.org/officeDocument/2006/relationships/image" Target="media/image19.png"/><Relationship Id="rId46" Type="http://schemas.openxmlformats.org/officeDocument/2006/relationships/image" Target="media/image40.png"/><Relationship Id="rId67" Type="http://schemas.openxmlformats.org/officeDocument/2006/relationships/image" Target="media/image61.png"/><Relationship Id="rId272" Type="http://schemas.openxmlformats.org/officeDocument/2006/relationships/image" Target="media/image266.png"/><Relationship Id="rId293" Type="http://schemas.openxmlformats.org/officeDocument/2006/relationships/image" Target="media/image287.png"/><Relationship Id="rId307" Type="http://schemas.openxmlformats.org/officeDocument/2006/relationships/image" Target="media/image301.png"/><Relationship Id="rId328" Type="http://schemas.openxmlformats.org/officeDocument/2006/relationships/image" Target="media/image322.png"/><Relationship Id="rId349" Type="http://schemas.openxmlformats.org/officeDocument/2006/relationships/image" Target="media/image343.png"/><Relationship Id="rId88" Type="http://schemas.openxmlformats.org/officeDocument/2006/relationships/image" Target="media/image82.png"/><Relationship Id="rId111" Type="http://schemas.openxmlformats.org/officeDocument/2006/relationships/image" Target="media/image105.png"/><Relationship Id="rId132" Type="http://schemas.openxmlformats.org/officeDocument/2006/relationships/image" Target="media/image126.png"/><Relationship Id="rId153" Type="http://schemas.openxmlformats.org/officeDocument/2006/relationships/image" Target="media/image147.png"/><Relationship Id="rId174" Type="http://schemas.openxmlformats.org/officeDocument/2006/relationships/image" Target="media/image168.png"/><Relationship Id="rId195" Type="http://schemas.openxmlformats.org/officeDocument/2006/relationships/image" Target="media/image189.png"/><Relationship Id="rId209" Type="http://schemas.openxmlformats.org/officeDocument/2006/relationships/image" Target="media/image203.png"/><Relationship Id="rId360" Type="http://schemas.openxmlformats.org/officeDocument/2006/relationships/image" Target="media/image354.png"/><Relationship Id="rId381" Type="http://schemas.openxmlformats.org/officeDocument/2006/relationships/image" Target="media/image375.png"/><Relationship Id="rId220" Type="http://schemas.openxmlformats.org/officeDocument/2006/relationships/image" Target="media/image214.png"/><Relationship Id="rId241" Type="http://schemas.openxmlformats.org/officeDocument/2006/relationships/image" Target="media/image235.png"/><Relationship Id="rId15" Type="http://schemas.openxmlformats.org/officeDocument/2006/relationships/image" Target="media/image9.png"/><Relationship Id="rId36" Type="http://schemas.openxmlformats.org/officeDocument/2006/relationships/image" Target="media/image30.png"/><Relationship Id="rId57" Type="http://schemas.openxmlformats.org/officeDocument/2006/relationships/image" Target="media/image51.png"/><Relationship Id="rId262" Type="http://schemas.openxmlformats.org/officeDocument/2006/relationships/image" Target="media/image256.png"/><Relationship Id="rId283" Type="http://schemas.openxmlformats.org/officeDocument/2006/relationships/image" Target="media/image277.png"/><Relationship Id="rId318" Type="http://schemas.openxmlformats.org/officeDocument/2006/relationships/image" Target="media/image312.png"/><Relationship Id="rId339" Type="http://schemas.openxmlformats.org/officeDocument/2006/relationships/image" Target="media/image333.png"/><Relationship Id="rId78" Type="http://schemas.openxmlformats.org/officeDocument/2006/relationships/image" Target="media/image72.png"/><Relationship Id="rId99" Type="http://schemas.openxmlformats.org/officeDocument/2006/relationships/image" Target="media/image93.png"/><Relationship Id="rId101" Type="http://schemas.openxmlformats.org/officeDocument/2006/relationships/image" Target="media/image95.png"/><Relationship Id="rId122" Type="http://schemas.openxmlformats.org/officeDocument/2006/relationships/image" Target="media/image116.png"/><Relationship Id="rId143" Type="http://schemas.openxmlformats.org/officeDocument/2006/relationships/image" Target="media/image137.png"/><Relationship Id="rId164" Type="http://schemas.openxmlformats.org/officeDocument/2006/relationships/image" Target="media/image158.png"/><Relationship Id="rId185" Type="http://schemas.openxmlformats.org/officeDocument/2006/relationships/image" Target="media/image179.png"/><Relationship Id="rId350" Type="http://schemas.openxmlformats.org/officeDocument/2006/relationships/image" Target="media/image344.png"/><Relationship Id="rId371" Type="http://schemas.openxmlformats.org/officeDocument/2006/relationships/image" Target="media/image365.png"/><Relationship Id="rId9" Type="http://schemas.openxmlformats.org/officeDocument/2006/relationships/image" Target="media/image3.png"/><Relationship Id="rId210" Type="http://schemas.openxmlformats.org/officeDocument/2006/relationships/image" Target="media/image204.png"/><Relationship Id="rId392" Type="http://schemas.openxmlformats.org/officeDocument/2006/relationships/image" Target="media/image386.png"/><Relationship Id="rId26" Type="http://schemas.openxmlformats.org/officeDocument/2006/relationships/image" Target="media/image20.png"/><Relationship Id="rId231" Type="http://schemas.openxmlformats.org/officeDocument/2006/relationships/image" Target="media/image225.png"/><Relationship Id="rId252" Type="http://schemas.openxmlformats.org/officeDocument/2006/relationships/image" Target="media/image246.png"/><Relationship Id="rId273" Type="http://schemas.openxmlformats.org/officeDocument/2006/relationships/image" Target="media/image267.png"/><Relationship Id="rId294" Type="http://schemas.openxmlformats.org/officeDocument/2006/relationships/image" Target="media/image288.png"/><Relationship Id="rId308" Type="http://schemas.openxmlformats.org/officeDocument/2006/relationships/image" Target="media/image302.png"/><Relationship Id="rId329" Type="http://schemas.openxmlformats.org/officeDocument/2006/relationships/image" Target="media/image323.png"/><Relationship Id="rId47" Type="http://schemas.openxmlformats.org/officeDocument/2006/relationships/image" Target="media/image41.png"/><Relationship Id="rId68" Type="http://schemas.openxmlformats.org/officeDocument/2006/relationships/image" Target="media/image62.png"/><Relationship Id="rId89" Type="http://schemas.openxmlformats.org/officeDocument/2006/relationships/image" Target="media/image83.png"/><Relationship Id="rId112" Type="http://schemas.openxmlformats.org/officeDocument/2006/relationships/image" Target="media/image106.png"/><Relationship Id="rId133" Type="http://schemas.openxmlformats.org/officeDocument/2006/relationships/image" Target="media/image127.png"/><Relationship Id="rId154" Type="http://schemas.openxmlformats.org/officeDocument/2006/relationships/image" Target="media/image148.png"/><Relationship Id="rId175" Type="http://schemas.openxmlformats.org/officeDocument/2006/relationships/image" Target="media/image169.png"/><Relationship Id="rId340" Type="http://schemas.openxmlformats.org/officeDocument/2006/relationships/image" Target="media/image334.png"/><Relationship Id="rId361" Type="http://schemas.openxmlformats.org/officeDocument/2006/relationships/image" Target="media/image355.png"/><Relationship Id="rId196" Type="http://schemas.openxmlformats.org/officeDocument/2006/relationships/image" Target="media/image190.png"/><Relationship Id="rId200" Type="http://schemas.openxmlformats.org/officeDocument/2006/relationships/image" Target="media/image194.png"/><Relationship Id="rId382" Type="http://schemas.openxmlformats.org/officeDocument/2006/relationships/image" Target="media/image376.png"/><Relationship Id="rId16" Type="http://schemas.openxmlformats.org/officeDocument/2006/relationships/image" Target="media/image10.png"/><Relationship Id="rId221" Type="http://schemas.openxmlformats.org/officeDocument/2006/relationships/image" Target="media/image215.png"/><Relationship Id="rId242" Type="http://schemas.openxmlformats.org/officeDocument/2006/relationships/image" Target="media/image236.png"/><Relationship Id="rId263" Type="http://schemas.openxmlformats.org/officeDocument/2006/relationships/image" Target="media/image257.png"/><Relationship Id="rId284" Type="http://schemas.openxmlformats.org/officeDocument/2006/relationships/image" Target="media/image278.png"/><Relationship Id="rId319" Type="http://schemas.openxmlformats.org/officeDocument/2006/relationships/image" Target="media/image313.png"/><Relationship Id="rId37" Type="http://schemas.openxmlformats.org/officeDocument/2006/relationships/image" Target="media/image31.png"/><Relationship Id="rId58" Type="http://schemas.openxmlformats.org/officeDocument/2006/relationships/image" Target="media/image52.pn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123" Type="http://schemas.openxmlformats.org/officeDocument/2006/relationships/image" Target="media/image117.png"/><Relationship Id="rId144" Type="http://schemas.openxmlformats.org/officeDocument/2006/relationships/image" Target="media/image138.png"/><Relationship Id="rId330" Type="http://schemas.openxmlformats.org/officeDocument/2006/relationships/image" Target="media/image324.png"/><Relationship Id="rId90" Type="http://schemas.openxmlformats.org/officeDocument/2006/relationships/image" Target="media/image84.png"/><Relationship Id="rId165" Type="http://schemas.openxmlformats.org/officeDocument/2006/relationships/image" Target="media/image159.png"/><Relationship Id="rId186" Type="http://schemas.openxmlformats.org/officeDocument/2006/relationships/image" Target="media/image180.png"/><Relationship Id="rId351" Type="http://schemas.openxmlformats.org/officeDocument/2006/relationships/image" Target="media/image345.png"/><Relationship Id="rId372" Type="http://schemas.openxmlformats.org/officeDocument/2006/relationships/image" Target="media/image366.png"/><Relationship Id="rId393" Type="http://schemas.openxmlformats.org/officeDocument/2006/relationships/image" Target="media/image387.png"/><Relationship Id="rId211" Type="http://schemas.openxmlformats.org/officeDocument/2006/relationships/image" Target="media/image205.png"/><Relationship Id="rId232" Type="http://schemas.openxmlformats.org/officeDocument/2006/relationships/image" Target="media/image226.png"/><Relationship Id="rId253" Type="http://schemas.openxmlformats.org/officeDocument/2006/relationships/image" Target="media/image247.png"/><Relationship Id="rId274" Type="http://schemas.openxmlformats.org/officeDocument/2006/relationships/image" Target="media/image268.png"/><Relationship Id="rId295" Type="http://schemas.openxmlformats.org/officeDocument/2006/relationships/image" Target="media/image289.png"/><Relationship Id="rId309" Type="http://schemas.openxmlformats.org/officeDocument/2006/relationships/image" Target="media/image303.png"/><Relationship Id="rId27" Type="http://schemas.openxmlformats.org/officeDocument/2006/relationships/image" Target="media/image21.png"/><Relationship Id="rId48" Type="http://schemas.openxmlformats.org/officeDocument/2006/relationships/image" Target="media/image42.png"/><Relationship Id="rId69" Type="http://schemas.openxmlformats.org/officeDocument/2006/relationships/image" Target="media/image63.png"/><Relationship Id="rId113" Type="http://schemas.openxmlformats.org/officeDocument/2006/relationships/image" Target="media/image107.png"/><Relationship Id="rId134" Type="http://schemas.openxmlformats.org/officeDocument/2006/relationships/image" Target="media/image128.png"/><Relationship Id="rId320" Type="http://schemas.openxmlformats.org/officeDocument/2006/relationships/image" Target="media/image314.png"/><Relationship Id="rId80" Type="http://schemas.openxmlformats.org/officeDocument/2006/relationships/image" Target="media/image74.png"/><Relationship Id="rId155" Type="http://schemas.openxmlformats.org/officeDocument/2006/relationships/image" Target="media/image149.png"/><Relationship Id="rId176" Type="http://schemas.openxmlformats.org/officeDocument/2006/relationships/image" Target="media/image170.png"/><Relationship Id="rId197" Type="http://schemas.openxmlformats.org/officeDocument/2006/relationships/image" Target="media/image191.png"/><Relationship Id="rId341" Type="http://schemas.openxmlformats.org/officeDocument/2006/relationships/image" Target="media/image335.png"/><Relationship Id="rId362" Type="http://schemas.openxmlformats.org/officeDocument/2006/relationships/image" Target="media/image356.png"/><Relationship Id="rId383" Type="http://schemas.openxmlformats.org/officeDocument/2006/relationships/image" Target="media/image377.png"/><Relationship Id="rId201" Type="http://schemas.openxmlformats.org/officeDocument/2006/relationships/image" Target="media/image195.png"/><Relationship Id="rId222" Type="http://schemas.openxmlformats.org/officeDocument/2006/relationships/image" Target="media/image216.png"/><Relationship Id="rId243" Type="http://schemas.openxmlformats.org/officeDocument/2006/relationships/image" Target="media/image237.png"/><Relationship Id="rId264" Type="http://schemas.openxmlformats.org/officeDocument/2006/relationships/image" Target="media/image258.png"/><Relationship Id="rId285" Type="http://schemas.openxmlformats.org/officeDocument/2006/relationships/image" Target="media/image279.png"/><Relationship Id="rId17" Type="http://schemas.openxmlformats.org/officeDocument/2006/relationships/image" Target="media/image11.png"/><Relationship Id="rId38" Type="http://schemas.openxmlformats.org/officeDocument/2006/relationships/image" Target="media/image32.png"/><Relationship Id="rId59" Type="http://schemas.openxmlformats.org/officeDocument/2006/relationships/image" Target="media/image53.png"/><Relationship Id="rId103" Type="http://schemas.openxmlformats.org/officeDocument/2006/relationships/image" Target="media/image97.png"/><Relationship Id="rId124" Type="http://schemas.openxmlformats.org/officeDocument/2006/relationships/image" Target="media/image118.png"/><Relationship Id="rId310" Type="http://schemas.openxmlformats.org/officeDocument/2006/relationships/image" Target="media/image304.png"/><Relationship Id="rId70" Type="http://schemas.openxmlformats.org/officeDocument/2006/relationships/image" Target="media/image64.png"/><Relationship Id="rId91" Type="http://schemas.openxmlformats.org/officeDocument/2006/relationships/image" Target="media/image85.png"/><Relationship Id="rId145" Type="http://schemas.openxmlformats.org/officeDocument/2006/relationships/image" Target="media/image139.png"/><Relationship Id="rId166" Type="http://schemas.openxmlformats.org/officeDocument/2006/relationships/image" Target="media/image160.png"/><Relationship Id="rId187" Type="http://schemas.openxmlformats.org/officeDocument/2006/relationships/image" Target="media/image181.png"/><Relationship Id="rId331" Type="http://schemas.openxmlformats.org/officeDocument/2006/relationships/image" Target="media/image325.png"/><Relationship Id="rId352" Type="http://schemas.openxmlformats.org/officeDocument/2006/relationships/image" Target="media/image346.png"/><Relationship Id="rId373" Type="http://schemas.openxmlformats.org/officeDocument/2006/relationships/image" Target="media/image367.png"/><Relationship Id="rId394" Type="http://schemas.openxmlformats.org/officeDocument/2006/relationships/header" Target="header1.xml"/><Relationship Id="rId1" Type="http://schemas.openxmlformats.org/officeDocument/2006/relationships/numbering" Target="numbering.xml"/><Relationship Id="rId212" Type="http://schemas.openxmlformats.org/officeDocument/2006/relationships/image" Target="media/image206.png"/><Relationship Id="rId233" Type="http://schemas.openxmlformats.org/officeDocument/2006/relationships/image" Target="media/image227.png"/><Relationship Id="rId254" Type="http://schemas.openxmlformats.org/officeDocument/2006/relationships/image" Target="media/image248.png"/><Relationship Id="rId28" Type="http://schemas.openxmlformats.org/officeDocument/2006/relationships/image" Target="media/image22.png"/><Relationship Id="rId49" Type="http://schemas.openxmlformats.org/officeDocument/2006/relationships/image" Target="media/image43.png"/><Relationship Id="rId114" Type="http://schemas.openxmlformats.org/officeDocument/2006/relationships/image" Target="media/image108.png"/><Relationship Id="rId275" Type="http://schemas.openxmlformats.org/officeDocument/2006/relationships/image" Target="media/image269.png"/><Relationship Id="rId296" Type="http://schemas.openxmlformats.org/officeDocument/2006/relationships/image" Target="media/image290.png"/><Relationship Id="rId300" Type="http://schemas.openxmlformats.org/officeDocument/2006/relationships/image" Target="media/image294.png"/><Relationship Id="rId60" Type="http://schemas.openxmlformats.org/officeDocument/2006/relationships/image" Target="media/image54.png"/><Relationship Id="rId81" Type="http://schemas.openxmlformats.org/officeDocument/2006/relationships/image" Target="media/image75.png"/><Relationship Id="rId135" Type="http://schemas.openxmlformats.org/officeDocument/2006/relationships/image" Target="media/image129.png"/><Relationship Id="rId156" Type="http://schemas.openxmlformats.org/officeDocument/2006/relationships/image" Target="media/image150.png"/><Relationship Id="rId177" Type="http://schemas.openxmlformats.org/officeDocument/2006/relationships/image" Target="media/image171.png"/><Relationship Id="rId198" Type="http://schemas.openxmlformats.org/officeDocument/2006/relationships/image" Target="media/image192.png"/><Relationship Id="rId321" Type="http://schemas.openxmlformats.org/officeDocument/2006/relationships/image" Target="media/image315.png"/><Relationship Id="rId342" Type="http://schemas.openxmlformats.org/officeDocument/2006/relationships/image" Target="media/image336.png"/><Relationship Id="rId363" Type="http://schemas.openxmlformats.org/officeDocument/2006/relationships/image" Target="media/image357.png"/><Relationship Id="rId384" Type="http://schemas.openxmlformats.org/officeDocument/2006/relationships/image" Target="media/image378.png"/><Relationship Id="rId202" Type="http://schemas.openxmlformats.org/officeDocument/2006/relationships/image" Target="media/image196.png"/><Relationship Id="rId223" Type="http://schemas.openxmlformats.org/officeDocument/2006/relationships/image" Target="media/image217.png"/><Relationship Id="rId244" Type="http://schemas.openxmlformats.org/officeDocument/2006/relationships/image" Target="media/image238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265" Type="http://schemas.openxmlformats.org/officeDocument/2006/relationships/image" Target="media/image259.png"/><Relationship Id="rId286" Type="http://schemas.openxmlformats.org/officeDocument/2006/relationships/image" Target="media/image280.png"/><Relationship Id="rId50" Type="http://schemas.openxmlformats.org/officeDocument/2006/relationships/image" Target="media/image44.png"/><Relationship Id="rId104" Type="http://schemas.openxmlformats.org/officeDocument/2006/relationships/image" Target="media/image98.png"/><Relationship Id="rId125" Type="http://schemas.openxmlformats.org/officeDocument/2006/relationships/image" Target="media/image119.png"/><Relationship Id="rId146" Type="http://schemas.openxmlformats.org/officeDocument/2006/relationships/image" Target="media/image140.png"/><Relationship Id="rId167" Type="http://schemas.openxmlformats.org/officeDocument/2006/relationships/image" Target="media/image161.png"/><Relationship Id="rId188" Type="http://schemas.openxmlformats.org/officeDocument/2006/relationships/image" Target="media/image182.png"/><Relationship Id="rId311" Type="http://schemas.openxmlformats.org/officeDocument/2006/relationships/image" Target="media/image305.png"/><Relationship Id="rId332" Type="http://schemas.openxmlformats.org/officeDocument/2006/relationships/image" Target="media/image326.png"/><Relationship Id="rId353" Type="http://schemas.openxmlformats.org/officeDocument/2006/relationships/image" Target="media/image347.png"/><Relationship Id="rId374" Type="http://schemas.openxmlformats.org/officeDocument/2006/relationships/image" Target="media/image368.png"/><Relationship Id="rId395" Type="http://schemas.openxmlformats.org/officeDocument/2006/relationships/footer" Target="footer1.xml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13" Type="http://schemas.openxmlformats.org/officeDocument/2006/relationships/image" Target="media/image207.png"/><Relationship Id="rId234" Type="http://schemas.openxmlformats.org/officeDocument/2006/relationships/image" Target="media/image228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55" Type="http://schemas.openxmlformats.org/officeDocument/2006/relationships/image" Target="media/image249.png"/><Relationship Id="rId276" Type="http://schemas.openxmlformats.org/officeDocument/2006/relationships/image" Target="media/image270.png"/><Relationship Id="rId297" Type="http://schemas.openxmlformats.org/officeDocument/2006/relationships/image" Target="media/image291.png"/><Relationship Id="rId40" Type="http://schemas.openxmlformats.org/officeDocument/2006/relationships/image" Target="media/image34.png"/><Relationship Id="rId115" Type="http://schemas.openxmlformats.org/officeDocument/2006/relationships/image" Target="media/image109.png"/><Relationship Id="rId136" Type="http://schemas.openxmlformats.org/officeDocument/2006/relationships/image" Target="media/image130.png"/><Relationship Id="rId157" Type="http://schemas.openxmlformats.org/officeDocument/2006/relationships/image" Target="media/image151.png"/><Relationship Id="rId178" Type="http://schemas.openxmlformats.org/officeDocument/2006/relationships/image" Target="media/image172.png"/><Relationship Id="rId301" Type="http://schemas.openxmlformats.org/officeDocument/2006/relationships/image" Target="media/image295.png"/><Relationship Id="rId322" Type="http://schemas.openxmlformats.org/officeDocument/2006/relationships/image" Target="media/image316.png"/><Relationship Id="rId343" Type="http://schemas.openxmlformats.org/officeDocument/2006/relationships/image" Target="media/image337.png"/><Relationship Id="rId364" Type="http://schemas.openxmlformats.org/officeDocument/2006/relationships/image" Target="media/image358.png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9" Type="http://schemas.openxmlformats.org/officeDocument/2006/relationships/image" Target="media/image193.png"/><Relationship Id="rId203" Type="http://schemas.openxmlformats.org/officeDocument/2006/relationships/image" Target="media/image197.png"/><Relationship Id="rId385" Type="http://schemas.openxmlformats.org/officeDocument/2006/relationships/image" Target="media/image379.png"/><Relationship Id="rId19" Type="http://schemas.openxmlformats.org/officeDocument/2006/relationships/image" Target="media/image13.png"/><Relationship Id="rId224" Type="http://schemas.openxmlformats.org/officeDocument/2006/relationships/image" Target="media/image218.png"/><Relationship Id="rId245" Type="http://schemas.openxmlformats.org/officeDocument/2006/relationships/image" Target="media/image239.png"/><Relationship Id="rId266" Type="http://schemas.openxmlformats.org/officeDocument/2006/relationships/image" Target="media/image260.png"/><Relationship Id="rId287" Type="http://schemas.openxmlformats.org/officeDocument/2006/relationships/image" Target="media/image281.png"/><Relationship Id="rId30" Type="http://schemas.openxmlformats.org/officeDocument/2006/relationships/image" Target="media/image24.png"/><Relationship Id="rId105" Type="http://schemas.openxmlformats.org/officeDocument/2006/relationships/image" Target="media/image99.png"/><Relationship Id="rId126" Type="http://schemas.openxmlformats.org/officeDocument/2006/relationships/image" Target="media/image120.png"/><Relationship Id="rId147" Type="http://schemas.openxmlformats.org/officeDocument/2006/relationships/image" Target="media/image141.png"/><Relationship Id="rId168" Type="http://schemas.openxmlformats.org/officeDocument/2006/relationships/image" Target="media/image162.png"/><Relationship Id="rId312" Type="http://schemas.openxmlformats.org/officeDocument/2006/relationships/image" Target="media/image306.png"/><Relationship Id="rId333" Type="http://schemas.openxmlformats.org/officeDocument/2006/relationships/image" Target="media/image327.png"/><Relationship Id="rId354" Type="http://schemas.openxmlformats.org/officeDocument/2006/relationships/image" Target="media/image348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93" Type="http://schemas.openxmlformats.org/officeDocument/2006/relationships/image" Target="media/image87.png"/><Relationship Id="rId189" Type="http://schemas.openxmlformats.org/officeDocument/2006/relationships/image" Target="media/image183.png"/><Relationship Id="rId375" Type="http://schemas.openxmlformats.org/officeDocument/2006/relationships/image" Target="media/image369.png"/><Relationship Id="rId396" Type="http://schemas.openxmlformats.org/officeDocument/2006/relationships/fontTable" Target="fontTable.xml"/><Relationship Id="rId3" Type="http://schemas.openxmlformats.org/officeDocument/2006/relationships/settings" Target="settings.xml"/><Relationship Id="rId214" Type="http://schemas.openxmlformats.org/officeDocument/2006/relationships/image" Target="media/image208.png"/><Relationship Id="rId235" Type="http://schemas.openxmlformats.org/officeDocument/2006/relationships/image" Target="media/image229.png"/><Relationship Id="rId256" Type="http://schemas.openxmlformats.org/officeDocument/2006/relationships/image" Target="media/image250.png"/><Relationship Id="rId277" Type="http://schemas.openxmlformats.org/officeDocument/2006/relationships/image" Target="media/image271.png"/><Relationship Id="rId298" Type="http://schemas.openxmlformats.org/officeDocument/2006/relationships/image" Target="media/image292.png"/><Relationship Id="rId116" Type="http://schemas.openxmlformats.org/officeDocument/2006/relationships/image" Target="media/image110.png"/><Relationship Id="rId137" Type="http://schemas.openxmlformats.org/officeDocument/2006/relationships/image" Target="media/image131.png"/><Relationship Id="rId158" Type="http://schemas.openxmlformats.org/officeDocument/2006/relationships/image" Target="media/image152.png"/><Relationship Id="rId302" Type="http://schemas.openxmlformats.org/officeDocument/2006/relationships/image" Target="media/image296.png"/><Relationship Id="rId323" Type="http://schemas.openxmlformats.org/officeDocument/2006/relationships/image" Target="media/image317.png"/><Relationship Id="rId344" Type="http://schemas.openxmlformats.org/officeDocument/2006/relationships/image" Target="media/image338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62" Type="http://schemas.openxmlformats.org/officeDocument/2006/relationships/image" Target="media/image56.png"/><Relationship Id="rId83" Type="http://schemas.openxmlformats.org/officeDocument/2006/relationships/image" Target="media/image77.png"/><Relationship Id="rId179" Type="http://schemas.openxmlformats.org/officeDocument/2006/relationships/image" Target="media/image173.png"/><Relationship Id="rId365" Type="http://schemas.openxmlformats.org/officeDocument/2006/relationships/image" Target="media/image359.png"/><Relationship Id="rId386" Type="http://schemas.openxmlformats.org/officeDocument/2006/relationships/image" Target="media/image380.png"/><Relationship Id="rId190" Type="http://schemas.openxmlformats.org/officeDocument/2006/relationships/image" Target="media/image184.png"/><Relationship Id="rId204" Type="http://schemas.openxmlformats.org/officeDocument/2006/relationships/image" Target="media/image198.png"/><Relationship Id="rId225" Type="http://schemas.openxmlformats.org/officeDocument/2006/relationships/image" Target="media/image219.png"/><Relationship Id="rId246" Type="http://schemas.openxmlformats.org/officeDocument/2006/relationships/image" Target="media/image240.png"/><Relationship Id="rId267" Type="http://schemas.openxmlformats.org/officeDocument/2006/relationships/image" Target="media/image261.png"/><Relationship Id="rId288" Type="http://schemas.openxmlformats.org/officeDocument/2006/relationships/image" Target="media/image282.png"/><Relationship Id="rId106" Type="http://schemas.openxmlformats.org/officeDocument/2006/relationships/image" Target="media/image100.png"/><Relationship Id="rId127" Type="http://schemas.openxmlformats.org/officeDocument/2006/relationships/image" Target="media/image121.png"/><Relationship Id="rId313" Type="http://schemas.openxmlformats.org/officeDocument/2006/relationships/image" Target="media/image307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52" Type="http://schemas.openxmlformats.org/officeDocument/2006/relationships/image" Target="media/image46.png"/><Relationship Id="rId73" Type="http://schemas.openxmlformats.org/officeDocument/2006/relationships/image" Target="media/image67.png"/><Relationship Id="rId94" Type="http://schemas.openxmlformats.org/officeDocument/2006/relationships/image" Target="media/image88.png"/><Relationship Id="rId148" Type="http://schemas.openxmlformats.org/officeDocument/2006/relationships/image" Target="media/image142.png"/><Relationship Id="rId169" Type="http://schemas.openxmlformats.org/officeDocument/2006/relationships/image" Target="media/image163.png"/><Relationship Id="rId334" Type="http://schemas.openxmlformats.org/officeDocument/2006/relationships/image" Target="media/image328.png"/><Relationship Id="rId355" Type="http://schemas.openxmlformats.org/officeDocument/2006/relationships/image" Target="media/image349.png"/><Relationship Id="rId376" Type="http://schemas.openxmlformats.org/officeDocument/2006/relationships/image" Target="media/image370.png"/><Relationship Id="rId397" Type="http://schemas.openxmlformats.org/officeDocument/2006/relationships/theme" Target="theme/theme1.xml"/><Relationship Id="rId4" Type="http://schemas.openxmlformats.org/officeDocument/2006/relationships/webSettings" Target="webSettings.xml"/><Relationship Id="rId180" Type="http://schemas.openxmlformats.org/officeDocument/2006/relationships/image" Target="media/image174.png"/><Relationship Id="rId215" Type="http://schemas.openxmlformats.org/officeDocument/2006/relationships/image" Target="media/image209.png"/><Relationship Id="rId236" Type="http://schemas.openxmlformats.org/officeDocument/2006/relationships/image" Target="media/image230.png"/><Relationship Id="rId257" Type="http://schemas.openxmlformats.org/officeDocument/2006/relationships/image" Target="media/image251.png"/><Relationship Id="rId278" Type="http://schemas.openxmlformats.org/officeDocument/2006/relationships/image" Target="media/image272.png"/><Relationship Id="rId303" Type="http://schemas.openxmlformats.org/officeDocument/2006/relationships/image" Target="media/image297.png"/><Relationship Id="rId42" Type="http://schemas.openxmlformats.org/officeDocument/2006/relationships/image" Target="media/image36.png"/><Relationship Id="rId84" Type="http://schemas.openxmlformats.org/officeDocument/2006/relationships/image" Target="media/image78.png"/><Relationship Id="rId138" Type="http://schemas.openxmlformats.org/officeDocument/2006/relationships/image" Target="media/image132.png"/><Relationship Id="rId345" Type="http://schemas.openxmlformats.org/officeDocument/2006/relationships/image" Target="media/image339.png"/><Relationship Id="rId387" Type="http://schemas.openxmlformats.org/officeDocument/2006/relationships/image" Target="media/image381.png"/><Relationship Id="rId191" Type="http://schemas.openxmlformats.org/officeDocument/2006/relationships/image" Target="media/image185.png"/><Relationship Id="rId205" Type="http://schemas.openxmlformats.org/officeDocument/2006/relationships/image" Target="media/image199.png"/><Relationship Id="rId247" Type="http://schemas.openxmlformats.org/officeDocument/2006/relationships/image" Target="media/image24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05</Pages>
  <Words>9319</Words>
  <Characters>58710</Characters>
  <Application>Microsoft Office Word</Application>
  <DocSecurity>0</DocSecurity>
  <Lines>489</Lines>
  <Paragraphs>13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Title</vt:lpstr>
    </vt:vector>
  </TitlesOfParts>
  <Company/>
  <LinksUpToDate>false</LinksUpToDate>
  <CharactersWithSpaces>67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uri Solodenko</cp:lastModifiedBy>
  <cp:revision>2</cp:revision>
  <dcterms:created xsi:type="dcterms:W3CDTF">2022-12-28T12:48:00Z</dcterms:created>
  <dcterms:modified xsi:type="dcterms:W3CDTF">2022-12-28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f850223-87a8-40c3-9eb2-432606efca2a_Enabled">
    <vt:lpwstr>true</vt:lpwstr>
  </property>
  <property fmtid="{D5CDD505-2E9C-101B-9397-08002B2CF9AE}" pid="3" name="MSIP_Label_7f850223-87a8-40c3-9eb2-432606efca2a_SetDate">
    <vt:lpwstr>2022-12-28T16:50:46Z</vt:lpwstr>
  </property>
  <property fmtid="{D5CDD505-2E9C-101B-9397-08002B2CF9AE}" pid="4" name="MSIP_Label_7f850223-87a8-40c3-9eb2-432606efca2a_Method">
    <vt:lpwstr>Standard</vt:lpwstr>
  </property>
  <property fmtid="{D5CDD505-2E9C-101B-9397-08002B2CF9AE}" pid="5" name="MSIP_Label_7f850223-87a8-40c3-9eb2-432606efca2a_Name">
    <vt:lpwstr>7f850223-87a8-40c3-9eb2-432606efca2a</vt:lpwstr>
  </property>
  <property fmtid="{D5CDD505-2E9C-101B-9397-08002B2CF9AE}" pid="6" name="MSIP_Label_7f850223-87a8-40c3-9eb2-432606efca2a_SiteId">
    <vt:lpwstr>fcb2b37b-5da0-466b-9b83-0014b67a7c78</vt:lpwstr>
  </property>
  <property fmtid="{D5CDD505-2E9C-101B-9397-08002B2CF9AE}" pid="7" name="MSIP_Label_7f850223-87a8-40c3-9eb2-432606efca2a_ActionId">
    <vt:lpwstr>481df6d2-ac89-48c0-a5e0-2402de1aa096</vt:lpwstr>
  </property>
  <property fmtid="{D5CDD505-2E9C-101B-9397-08002B2CF9AE}" pid="8" name="MSIP_Label_7f850223-87a8-40c3-9eb2-432606efca2a_ContentBits">
    <vt:lpwstr>0</vt:lpwstr>
  </property>
</Properties>
</file>